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FAB89" w14:textId="226F3488" w:rsidR="000D4110" w:rsidRDefault="00DF7D9D" w:rsidP="00DF7D9D">
      <w:pPr>
        <w:pStyle w:val="Title"/>
        <w:jc w:val="center"/>
        <w:rPr>
          <w:lang w:val="en-US"/>
        </w:rPr>
      </w:pPr>
      <w:r>
        <w:rPr>
          <w:lang w:val="en-US"/>
        </w:rPr>
        <w:t>Machine Learning Algorithms</w:t>
      </w:r>
    </w:p>
    <w:p w14:paraId="1C5CF364" w14:textId="77777777" w:rsidR="00DF7D9D" w:rsidRDefault="00DF7D9D" w:rsidP="00DF7D9D">
      <w:pPr>
        <w:rPr>
          <w:lang w:val="en-US"/>
        </w:rPr>
      </w:pPr>
    </w:p>
    <w:p w14:paraId="42F79E9A" w14:textId="05F199B6" w:rsidR="00DF7D9D" w:rsidRDefault="003269C2" w:rsidP="00DF7D9D">
      <w:pPr>
        <w:rPr>
          <w:rFonts w:ascii="Segoe UI" w:hAnsi="Segoe UI" w:cs="Segoe UI"/>
          <w:color w:val="333333"/>
          <w:shd w:val="clear" w:color="auto" w:fill="FFFFFF"/>
        </w:rPr>
      </w:pPr>
      <w:r>
        <w:rPr>
          <w:rFonts w:ascii="Segoe UI" w:hAnsi="Segoe UI" w:cs="Segoe UI"/>
          <w:color w:val="333333"/>
          <w:shd w:val="clear" w:color="auto" w:fill="FFFFFF"/>
        </w:rPr>
        <w:t>Machine Learning Algorithm can be broadly classified into three types:</w:t>
      </w:r>
    </w:p>
    <w:p w14:paraId="56DD9F41" w14:textId="0DB05756"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Supervised Learning Algorithms</w:t>
      </w:r>
    </w:p>
    <w:p w14:paraId="0F336505" w14:textId="77777777"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Unsupervised Learning Algorithms</w:t>
      </w:r>
    </w:p>
    <w:p w14:paraId="41B73394" w14:textId="77777777"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Reinforcement Learning algorithm</w:t>
      </w:r>
    </w:p>
    <w:p w14:paraId="14A1AD49" w14:textId="6EC57EEB" w:rsidR="003269C2" w:rsidRDefault="00062942" w:rsidP="000D0137">
      <w:pPr>
        <w:spacing w:line="240" w:lineRule="auto"/>
        <w:rPr>
          <w:lang w:val="en-US"/>
        </w:rPr>
      </w:pPr>
      <w:r w:rsidRPr="00062942">
        <w:rPr>
          <w:noProof/>
        </w:rPr>
        <w:drawing>
          <wp:inline distT="0" distB="0" distL="0" distR="0" wp14:anchorId="1AA17058" wp14:editId="025454B4">
            <wp:extent cx="9745133" cy="5078312"/>
            <wp:effectExtent l="0" t="0" r="27940" b="0"/>
            <wp:docPr id="1629875497" name="Diagram 1">
              <a:extLst xmlns:a="http://schemas.openxmlformats.org/drawingml/2006/main">
                <a:ext uri="{FF2B5EF4-FFF2-40B4-BE49-F238E27FC236}">
                  <a16:creationId xmlns:a16="http://schemas.microsoft.com/office/drawing/2014/main" id="{C963D2B7-BCCE-A346-388D-31F89677625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250577D5" w14:textId="77777777" w:rsidR="000B725D" w:rsidRPr="00F60A79" w:rsidRDefault="000B725D" w:rsidP="00DF7D9D">
      <w:pPr>
        <w:rPr>
          <w:b/>
          <w:bCs/>
          <w:color w:val="000000" w:themeColor="text1"/>
          <w:lang w:val="en-US"/>
        </w:rPr>
      </w:pPr>
    </w:p>
    <w:p w14:paraId="0171A4E4" w14:textId="43EE9926" w:rsidR="000B725D" w:rsidRPr="00F60A79" w:rsidRDefault="000B725D" w:rsidP="0024043F">
      <w:pPr>
        <w:pStyle w:val="Heading1"/>
        <w:rPr>
          <w:b/>
          <w:bCs/>
          <w:color w:val="000000" w:themeColor="text1"/>
          <w:lang w:val="en-US"/>
        </w:rPr>
      </w:pPr>
      <w:r w:rsidRPr="00F60A79">
        <w:rPr>
          <w:b/>
          <w:bCs/>
          <w:color w:val="000000" w:themeColor="text1"/>
          <w:highlight w:val="magenta"/>
          <w:lang w:val="en-US"/>
        </w:rPr>
        <w:t>Regression analysis in Machine Learning</w:t>
      </w:r>
      <w:r w:rsidRPr="00F60A79">
        <w:rPr>
          <w:b/>
          <w:bCs/>
          <w:color w:val="000000" w:themeColor="text1"/>
          <w:lang w:val="en-US"/>
        </w:rPr>
        <w:t xml:space="preserve"> </w:t>
      </w:r>
    </w:p>
    <w:p w14:paraId="539BC4F6" w14:textId="37CE4810" w:rsidR="000B725D" w:rsidRDefault="0024043F" w:rsidP="0024043F">
      <w:pPr>
        <w:pStyle w:val="Heading2"/>
        <w:rPr>
          <w:lang w:val="en-US"/>
        </w:rPr>
      </w:pPr>
      <w:r w:rsidRPr="0096254D">
        <w:rPr>
          <w:highlight w:val="green"/>
          <w:lang w:val="en-US"/>
        </w:rPr>
        <w:t>What is regression?</w:t>
      </w:r>
    </w:p>
    <w:p w14:paraId="1538FFE0" w14:textId="045BD90C" w:rsidR="0024043F" w:rsidRDefault="0040412C" w:rsidP="0024043F">
      <w:pPr>
        <w:rPr>
          <w:rFonts w:ascii="Segoe UI" w:hAnsi="Segoe UI" w:cs="Segoe UI"/>
          <w:color w:val="333333"/>
          <w:shd w:val="clear" w:color="auto" w:fill="FFFFFF"/>
        </w:rPr>
      </w:pPr>
      <w:r>
        <w:rPr>
          <w:rFonts w:ascii="Segoe UI" w:hAnsi="Segoe UI" w:cs="Segoe UI"/>
          <w:color w:val="333333"/>
          <w:shd w:val="clear" w:color="auto" w:fill="FFFFFF"/>
        </w:rPr>
        <w:t>Regression analysis is a statistical method to model the relationship between a dependent (target) and independent (predictor) variables with one or more independent variables. More specifically, Regression analysis helps us to understand how the value of the dependent variable is changing corresponding to an independent variable when other independent variables are held fixed</w:t>
      </w:r>
    </w:p>
    <w:p w14:paraId="0338DDB7" w14:textId="77777777" w:rsidR="00A222FA" w:rsidRDefault="00A222FA" w:rsidP="00A222FA">
      <w:pPr>
        <w:pStyle w:val="Heading2"/>
      </w:pPr>
      <w:r w:rsidRPr="0096254D">
        <w:rPr>
          <w:highlight w:val="green"/>
        </w:rPr>
        <w:t>Terminologies Related to the Regression Analysis:</w:t>
      </w:r>
    </w:p>
    <w:p w14:paraId="581A27E3"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Dependent Variable:</w:t>
      </w:r>
      <w:r w:rsidRPr="00A222FA">
        <w:rPr>
          <w:rFonts w:ascii="Segoe UI" w:eastAsia="Times New Roman" w:hAnsi="Segoe UI" w:cs="Segoe UI"/>
          <w:color w:val="000000"/>
          <w:kern w:val="0"/>
          <w:sz w:val="24"/>
          <w:szCs w:val="24"/>
          <w:lang w:eastAsia="en-IN"/>
          <w14:ligatures w14:val="none"/>
        </w:rPr>
        <w:t> The main factor in Regression analysis which we want to predict or understand is called the dependent variable. It is also called </w:t>
      </w:r>
      <w:r w:rsidRPr="00A222FA">
        <w:rPr>
          <w:rFonts w:ascii="Segoe UI" w:eastAsia="Times New Roman" w:hAnsi="Segoe UI" w:cs="Segoe UI"/>
          <w:b/>
          <w:bCs/>
          <w:color w:val="000000"/>
          <w:kern w:val="0"/>
          <w:sz w:val="24"/>
          <w:szCs w:val="24"/>
          <w:lang w:eastAsia="en-IN"/>
          <w14:ligatures w14:val="none"/>
        </w:rPr>
        <w:t>target variable</w:t>
      </w:r>
      <w:r w:rsidRPr="00A222FA">
        <w:rPr>
          <w:rFonts w:ascii="Segoe UI" w:eastAsia="Times New Roman" w:hAnsi="Segoe UI" w:cs="Segoe UI"/>
          <w:color w:val="000000"/>
          <w:kern w:val="0"/>
          <w:sz w:val="24"/>
          <w:szCs w:val="24"/>
          <w:lang w:eastAsia="en-IN"/>
          <w14:ligatures w14:val="none"/>
        </w:rPr>
        <w:t>.</w:t>
      </w:r>
    </w:p>
    <w:p w14:paraId="7E792613"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Independent Variable:</w:t>
      </w:r>
      <w:r w:rsidRPr="00A222FA">
        <w:rPr>
          <w:rFonts w:ascii="Segoe UI" w:eastAsia="Times New Roman" w:hAnsi="Segoe UI" w:cs="Segoe UI"/>
          <w:color w:val="000000"/>
          <w:kern w:val="0"/>
          <w:sz w:val="24"/>
          <w:szCs w:val="24"/>
          <w:lang w:eastAsia="en-IN"/>
          <w14:ligatures w14:val="none"/>
        </w:rPr>
        <w:t> The factors which affect the dependent variables or which are used to predict the values of the dependent variables are called independent variable, also called as a </w:t>
      </w:r>
      <w:r w:rsidRPr="00A222FA">
        <w:rPr>
          <w:rFonts w:ascii="Segoe UI" w:eastAsia="Times New Roman" w:hAnsi="Segoe UI" w:cs="Segoe UI"/>
          <w:b/>
          <w:bCs/>
          <w:color w:val="000000"/>
          <w:kern w:val="0"/>
          <w:sz w:val="24"/>
          <w:szCs w:val="24"/>
          <w:lang w:eastAsia="en-IN"/>
          <w14:ligatures w14:val="none"/>
        </w:rPr>
        <w:t>predictor</w:t>
      </w:r>
      <w:r w:rsidRPr="00A222FA">
        <w:rPr>
          <w:rFonts w:ascii="Segoe UI" w:eastAsia="Times New Roman" w:hAnsi="Segoe UI" w:cs="Segoe UI"/>
          <w:color w:val="000000"/>
          <w:kern w:val="0"/>
          <w:sz w:val="24"/>
          <w:szCs w:val="24"/>
          <w:lang w:eastAsia="en-IN"/>
          <w14:ligatures w14:val="none"/>
        </w:rPr>
        <w:t>.</w:t>
      </w:r>
    </w:p>
    <w:p w14:paraId="08B6955A"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Outliers:</w:t>
      </w:r>
      <w:r w:rsidRPr="00A222FA">
        <w:rPr>
          <w:rFonts w:ascii="Segoe UI" w:eastAsia="Times New Roman" w:hAnsi="Segoe UI" w:cs="Segoe UI"/>
          <w:color w:val="000000"/>
          <w:kern w:val="0"/>
          <w:sz w:val="24"/>
          <w:szCs w:val="24"/>
          <w:lang w:eastAsia="en-IN"/>
          <w14:ligatures w14:val="none"/>
        </w:rPr>
        <w:t> Outlier is an observation which contains either very low value or very high value in comparison to other observed values. An outlier may hamper the result, so it should be avoided.</w:t>
      </w:r>
    </w:p>
    <w:p w14:paraId="5F8C4747"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Multicollinearity:</w:t>
      </w:r>
      <w:r w:rsidRPr="00A222FA">
        <w:rPr>
          <w:rFonts w:ascii="Segoe UI" w:eastAsia="Times New Roman" w:hAnsi="Segoe UI" w:cs="Segoe UI"/>
          <w:color w:val="000000"/>
          <w:kern w:val="0"/>
          <w:sz w:val="24"/>
          <w:szCs w:val="24"/>
          <w:lang w:eastAsia="en-IN"/>
          <w14:ligatures w14:val="none"/>
        </w:rPr>
        <w:t> If the independent variables are highly correlated with each other than other variables, then such condition is called Multicollinearity. It should not be present in the dataset, because it creates problem while ranking the most affecting variable.</w:t>
      </w:r>
    </w:p>
    <w:p w14:paraId="239767BB"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Underfitting and Overfitting:</w:t>
      </w:r>
      <w:r w:rsidRPr="00A222FA">
        <w:rPr>
          <w:rFonts w:ascii="Segoe UI" w:eastAsia="Times New Roman" w:hAnsi="Segoe UI" w:cs="Segoe UI"/>
          <w:color w:val="000000"/>
          <w:kern w:val="0"/>
          <w:sz w:val="24"/>
          <w:szCs w:val="24"/>
          <w:lang w:eastAsia="en-IN"/>
          <w14:ligatures w14:val="none"/>
        </w:rPr>
        <w:t> If our algorithm works well with the training dataset but not well with test dataset, then such problem is called </w:t>
      </w:r>
      <w:r w:rsidRPr="00A222FA">
        <w:rPr>
          <w:rFonts w:ascii="Segoe UI" w:eastAsia="Times New Roman" w:hAnsi="Segoe UI" w:cs="Segoe UI"/>
          <w:b/>
          <w:bCs/>
          <w:color w:val="000000"/>
          <w:kern w:val="0"/>
          <w:sz w:val="24"/>
          <w:szCs w:val="24"/>
          <w:lang w:eastAsia="en-IN"/>
          <w14:ligatures w14:val="none"/>
        </w:rPr>
        <w:t>Overfitting</w:t>
      </w:r>
      <w:r w:rsidRPr="00A222FA">
        <w:rPr>
          <w:rFonts w:ascii="Segoe UI" w:eastAsia="Times New Roman" w:hAnsi="Segoe UI" w:cs="Segoe UI"/>
          <w:color w:val="000000"/>
          <w:kern w:val="0"/>
          <w:sz w:val="24"/>
          <w:szCs w:val="24"/>
          <w:lang w:eastAsia="en-IN"/>
          <w14:ligatures w14:val="none"/>
        </w:rPr>
        <w:t>. And if our algorithm does not perform well even with training dataset, then such problem is called </w:t>
      </w:r>
      <w:r w:rsidRPr="00A222FA">
        <w:rPr>
          <w:rFonts w:ascii="Segoe UI" w:eastAsia="Times New Roman" w:hAnsi="Segoe UI" w:cs="Segoe UI"/>
          <w:b/>
          <w:bCs/>
          <w:color w:val="000000"/>
          <w:kern w:val="0"/>
          <w:sz w:val="24"/>
          <w:szCs w:val="24"/>
          <w:lang w:eastAsia="en-IN"/>
          <w14:ligatures w14:val="none"/>
        </w:rPr>
        <w:t>underfitting</w:t>
      </w:r>
      <w:r w:rsidRPr="00A222FA">
        <w:rPr>
          <w:rFonts w:ascii="Segoe UI" w:eastAsia="Times New Roman" w:hAnsi="Segoe UI" w:cs="Segoe UI"/>
          <w:color w:val="000000"/>
          <w:kern w:val="0"/>
          <w:sz w:val="24"/>
          <w:szCs w:val="24"/>
          <w:lang w:eastAsia="en-IN"/>
          <w14:ligatures w14:val="none"/>
        </w:rPr>
        <w:t>.</w:t>
      </w:r>
    </w:p>
    <w:p w14:paraId="286FD7F8" w14:textId="77777777" w:rsidR="00F46025" w:rsidRDefault="00F46025" w:rsidP="00F46025">
      <w:pPr>
        <w:pStyle w:val="Heading2"/>
      </w:pPr>
      <w:r w:rsidRPr="00012FA0">
        <w:rPr>
          <w:highlight w:val="green"/>
        </w:rPr>
        <w:t>Types of Regression</w:t>
      </w:r>
    </w:p>
    <w:p w14:paraId="292A2415" w14:textId="1999A23B" w:rsidR="00F46025" w:rsidRPr="00F46025" w:rsidRDefault="005E6AAE" w:rsidP="00821760">
      <w:pPr>
        <w:spacing w:line="240" w:lineRule="auto"/>
      </w:pPr>
      <w:r w:rsidRPr="005E6AAE">
        <w:rPr>
          <w:noProof/>
        </w:rPr>
        <w:drawing>
          <wp:inline distT="0" distB="0" distL="0" distR="0" wp14:anchorId="35F1795E" wp14:editId="0BC9CD04">
            <wp:extent cx="4135619" cy="1200329"/>
            <wp:effectExtent l="0" t="38100" r="0" b="57150"/>
            <wp:docPr id="868988331" name="Diagram 1">
              <a:extLst xmlns:a="http://schemas.openxmlformats.org/drawingml/2006/main">
                <a:ext uri="{FF2B5EF4-FFF2-40B4-BE49-F238E27FC236}">
                  <a16:creationId xmlns:a16="http://schemas.microsoft.com/office/drawing/2014/main" id="{31001741-C20A-2806-06A8-D176D3DC254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B465BE0" w14:textId="77777777" w:rsidR="00A222FA" w:rsidRPr="00A222FA" w:rsidRDefault="00A222FA" w:rsidP="00A222FA"/>
    <w:p w14:paraId="0487A19B" w14:textId="4F8291B7" w:rsidR="0024043F" w:rsidRDefault="00015C33" w:rsidP="00015C33">
      <w:pPr>
        <w:pStyle w:val="Heading3"/>
        <w:rPr>
          <w:lang w:val="en-US"/>
        </w:rPr>
      </w:pPr>
      <w:r w:rsidRPr="00012FA0">
        <w:rPr>
          <w:highlight w:val="yellow"/>
          <w:lang w:val="en-US"/>
        </w:rPr>
        <w:t>Linear Regression</w:t>
      </w:r>
    </w:p>
    <w:p w14:paraId="21BE8FC9"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Linear regression is a statistical regression method which is used for predictive analysis.</w:t>
      </w:r>
    </w:p>
    <w:p w14:paraId="269EE172"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t is one of the very simple and easy algorithms which works on regression and shows the relationship between the continuous variables.</w:t>
      </w:r>
    </w:p>
    <w:p w14:paraId="383B9A92"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t is used for solving the regression problem in machine learning.</w:t>
      </w:r>
    </w:p>
    <w:p w14:paraId="61A5A9CE"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Linear regression shows the linear relationship between the independent variable (X-axis) and the dependent variable (Y-axis), hence called linear regression.</w:t>
      </w:r>
    </w:p>
    <w:p w14:paraId="2B702AB7" w14:textId="77777777" w:rsid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f there is only one input variable (x), then such linear regression is called </w:t>
      </w:r>
      <w:r w:rsidRPr="00015C33">
        <w:rPr>
          <w:rFonts w:ascii="Segoe UI" w:eastAsia="Times New Roman" w:hAnsi="Segoe UI" w:cs="Segoe UI"/>
          <w:b/>
          <w:bCs/>
          <w:color w:val="000000"/>
          <w:kern w:val="0"/>
          <w:sz w:val="24"/>
          <w:szCs w:val="24"/>
          <w:lang w:eastAsia="en-IN"/>
          <w14:ligatures w14:val="none"/>
        </w:rPr>
        <w:t>simple linear regression</w:t>
      </w:r>
      <w:r w:rsidRPr="00015C33">
        <w:rPr>
          <w:rFonts w:ascii="Segoe UI" w:eastAsia="Times New Roman" w:hAnsi="Segoe UI" w:cs="Segoe UI"/>
          <w:color w:val="000000"/>
          <w:kern w:val="0"/>
          <w:sz w:val="24"/>
          <w:szCs w:val="24"/>
          <w:lang w:eastAsia="en-IN"/>
          <w14:ligatures w14:val="none"/>
        </w:rPr>
        <w:t>. And if there is more than one input variable, then such linear regression is called </w:t>
      </w:r>
      <w:r w:rsidRPr="00015C33">
        <w:rPr>
          <w:rFonts w:ascii="Segoe UI" w:eastAsia="Times New Roman" w:hAnsi="Segoe UI" w:cs="Segoe UI"/>
          <w:b/>
          <w:bCs/>
          <w:color w:val="000000"/>
          <w:kern w:val="0"/>
          <w:sz w:val="24"/>
          <w:szCs w:val="24"/>
          <w:lang w:eastAsia="en-IN"/>
          <w14:ligatures w14:val="none"/>
        </w:rPr>
        <w:t>multiple linear regression</w:t>
      </w:r>
      <w:r w:rsidRPr="00015C33">
        <w:rPr>
          <w:rFonts w:ascii="Segoe UI" w:eastAsia="Times New Roman" w:hAnsi="Segoe UI" w:cs="Segoe UI"/>
          <w:color w:val="000000"/>
          <w:kern w:val="0"/>
          <w:sz w:val="24"/>
          <w:szCs w:val="24"/>
          <w:lang w:eastAsia="en-IN"/>
          <w14:ligatures w14:val="none"/>
        </w:rPr>
        <w:t>.</w:t>
      </w:r>
    </w:p>
    <w:p w14:paraId="64DF3933" w14:textId="77777777" w:rsidR="00DA312A" w:rsidRDefault="00DA312A"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04A7A2AB" w14:textId="2D2E3B7C" w:rsidR="00DA312A" w:rsidRDefault="00DA312A" w:rsidP="00DA312A">
      <w:pPr>
        <w:shd w:val="clear" w:color="auto" w:fill="FFFFFF"/>
        <w:spacing w:before="60" w:after="100" w:afterAutospacing="1" w:line="375" w:lineRule="atLeast"/>
        <w:jc w:val="both"/>
        <w:rPr>
          <w:rFonts w:ascii="Segoe UI" w:eastAsia="Times New Roman" w:hAnsi="Segoe UI" w:cs="Segoe UI"/>
          <w:b/>
          <w:bCs/>
          <w:color w:val="000000"/>
          <w:kern w:val="0"/>
          <w:sz w:val="24"/>
          <w:szCs w:val="24"/>
          <w:u w:val="single"/>
          <w:lang w:eastAsia="en-IN"/>
          <w14:ligatures w14:val="none"/>
        </w:rPr>
      </w:pPr>
      <w:r w:rsidRPr="00DA312A">
        <w:rPr>
          <w:rFonts w:ascii="Segoe UI" w:eastAsia="Times New Roman" w:hAnsi="Segoe UI" w:cs="Segoe UI"/>
          <w:b/>
          <w:bCs/>
          <w:color w:val="000000"/>
          <w:kern w:val="0"/>
          <w:sz w:val="24"/>
          <w:szCs w:val="24"/>
          <w:u w:val="single"/>
          <w:lang w:eastAsia="en-IN"/>
          <w14:ligatures w14:val="none"/>
        </w:rPr>
        <w:t>Example</w:t>
      </w:r>
    </w:p>
    <w:p w14:paraId="2C6826E8" w14:textId="0D0F9B0D" w:rsidR="002D4383" w:rsidRPr="002D4383" w:rsidRDefault="002D4383"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2D4383">
        <w:rPr>
          <w:rFonts w:ascii="Segoe UI" w:eastAsia="Times New Roman" w:hAnsi="Segoe UI" w:cs="Segoe UI"/>
          <w:color w:val="000000"/>
          <w:kern w:val="0"/>
          <w:sz w:val="24"/>
          <w:szCs w:val="24"/>
          <w:lang w:eastAsia="en-IN"/>
          <w14:ligatures w14:val="none"/>
        </w:rPr>
        <w:t>Area of</w:t>
      </w:r>
      <w:r>
        <w:rPr>
          <w:rFonts w:ascii="Segoe UI" w:eastAsia="Times New Roman" w:hAnsi="Segoe UI" w:cs="Segoe UI"/>
          <w:color w:val="000000"/>
          <w:kern w:val="0"/>
          <w:sz w:val="24"/>
          <w:szCs w:val="24"/>
          <w:lang w:eastAsia="en-IN"/>
          <w14:ligatures w14:val="none"/>
        </w:rPr>
        <w:t xml:space="preserve"> a plot and price of a plot below</w:t>
      </w:r>
      <w:r w:rsidR="001C343C">
        <w:rPr>
          <w:rFonts w:ascii="Segoe UI" w:eastAsia="Times New Roman" w:hAnsi="Segoe UI" w:cs="Segoe UI"/>
          <w:color w:val="000000"/>
          <w:kern w:val="0"/>
          <w:sz w:val="24"/>
          <w:szCs w:val="24"/>
          <w:lang w:eastAsia="en-IN"/>
          <w14:ligatures w14:val="none"/>
        </w:rPr>
        <w:t>.</w:t>
      </w:r>
    </w:p>
    <w:tbl>
      <w:tblPr>
        <w:tblW w:w="5382" w:type="dxa"/>
        <w:tblInd w:w="-3" w:type="dxa"/>
        <w:tblLook w:val="04A0" w:firstRow="1" w:lastRow="0" w:firstColumn="1" w:lastColumn="0" w:noHBand="0" w:noVBand="1"/>
      </w:tblPr>
      <w:tblGrid>
        <w:gridCol w:w="980"/>
        <w:gridCol w:w="1992"/>
        <w:gridCol w:w="2410"/>
      </w:tblGrid>
      <w:tr w:rsidR="00771030" w:rsidRPr="00771030" w14:paraId="613C4E84"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EF1F25" w14:textId="77777777" w:rsidR="00771030" w:rsidRPr="00771030" w:rsidRDefault="00771030" w:rsidP="00771030">
            <w:pPr>
              <w:spacing w:after="0" w:line="240" w:lineRule="auto"/>
              <w:rPr>
                <w:rFonts w:ascii="Calibri" w:eastAsia="Times New Roman" w:hAnsi="Calibri" w:cs="Calibri"/>
                <w:b/>
                <w:bCs/>
                <w:color w:val="FFFFFF"/>
                <w:kern w:val="0"/>
                <w:lang w:eastAsia="en-IN"/>
                <w14:ligatures w14:val="none"/>
              </w:rPr>
            </w:pPr>
            <w:r w:rsidRPr="00771030">
              <w:rPr>
                <w:rFonts w:ascii="Calibri" w:eastAsia="Times New Roman" w:hAnsi="Calibri" w:cs="Calibri"/>
                <w:b/>
                <w:bCs/>
                <w:color w:val="FFFFFF"/>
                <w:kern w:val="0"/>
                <w:lang w:eastAsia="en-IN"/>
                <w14:ligatures w14:val="none"/>
              </w:rPr>
              <w:t>area(x)</w:t>
            </w:r>
          </w:p>
        </w:tc>
        <w:tc>
          <w:tcPr>
            <w:tcW w:w="199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8A8C1C" w14:textId="3270F6F7" w:rsidR="00771030" w:rsidRPr="00771030" w:rsidRDefault="00771030" w:rsidP="00771030">
            <w:pPr>
              <w:spacing w:after="0" w:line="240" w:lineRule="auto"/>
              <w:rPr>
                <w:rFonts w:ascii="Calibri" w:eastAsia="Times New Roman" w:hAnsi="Calibri" w:cs="Calibri"/>
                <w:b/>
                <w:bCs/>
                <w:color w:val="FFFFFF"/>
                <w:kern w:val="0"/>
                <w:lang w:eastAsia="en-IN"/>
                <w14:ligatures w14:val="none"/>
              </w:rPr>
            </w:pPr>
            <w:r w:rsidRPr="00771030">
              <w:rPr>
                <w:rFonts w:ascii="Calibri" w:eastAsia="Times New Roman" w:hAnsi="Calibri" w:cs="Calibri"/>
                <w:b/>
                <w:bCs/>
                <w:color w:val="FFFFFF"/>
                <w:kern w:val="0"/>
                <w:lang w:eastAsia="en-IN"/>
                <w14:ligatures w14:val="none"/>
              </w:rPr>
              <w:t>price(y</w:t>
            </w:r>
            <w:r w:rsidR="008425E6" w:rsidRPr="00771030">
              <w:rPr>
                <w:rFonts w:ascii="Calibri" w:eastAsia="Times New Roman" w:hAnsi="Calibri" w:cs="Calibri"/>
                <w:b/>
                <w:bCs/>
                <w:color w:val="FFFFFF"/>
                <w:kern w:val="0"/>
                <w:lang w:eastAsia="en-IN"/>
                <w14:ligatures w14:val="none"/>
              </w:rPr>
              <w:t>)</w:t>
            </w:r>
            <w:r w:rsidR="008425E6">
              <w:rPr>
                <w:rFonts w:ascii="Calibri" w:eastAsia="Times New Roman" w:hAnsi="Calibri" w:cs="Calibri"/>
                <w:b/>
                <w:bCs/>
                <w:color w:val="FFFFFF"/>
                <w:kern w:val="0"/>
                <w:lang w:eastAsia="en-IN"/>
                <w14:ligatures w14:val="none"/>
              </w:rPr>
              <w:t>(Actual</w:t>
            </w:r>
            <w:r w:rsidR="00A970E4">
              <w:rPr>
                <w:rFonts w:ascii="Calibri" w:eastAsia="Times New Roman" w:hAnsi="Calibri" w:cs="Calibri"/>
                <w:b/>
                <w:bCs/>
                <w:color w:val="FFFFFF"/>
                <w:kern w:val="0"/>
                <w:lang w:eastAsia="en-IN"/>
                <w14:ligatures w14:val="none"/>
              </w:rPr>
              <w:t>)</w:t>
            </w:r>
          </w:p>
        </w:tc>
        <w:tc>
          <w:tcPr>
            <w:tcW w:w="241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2DD475" w14:textId="1CCDE25A" w:rsidR="00771030" w:rsidRPr="00771030" w:rsidRDefault="00A970E4" w:rsidP="00771030">
            <w:pPr>
              <w:spacing w:after="0" w:line="240" w:lineRule="auto"/>
              <w:rPr>
                <w:rFonts w:ascii="Calibri" w:eastAsia="Times New Roman" w:hAnsi="Calibri" w:cs="Calibri"/>
                <w:b/>
                <w:bCs/>
                <w:color w:val="FFFFFF"/>
                <w:kern w:val="0"/>
                <w:lang w:eastAsia="en-IN"/>
                <w14:ligatures w14:val="none"/>
              </w:rPr>
            </w:pPr>
            <w:r>
              <w:rPr>
                <w:rFonts w:ascii="Calibri" w:eastAsia="Times New Roman" w:hAnsi="Calibri" w:cs="Calibri"/>
                <w:b/>
                <w:bCs/>
                <w:color w:val="FFFFFF"/>
                <w:kern w:val="0"/>
                <w:lang w:eastAsia="en-IN"/>
                <w14:ligatures w14:val="none"/>
              </w:rPr>
              <w:t>Predicted Y</w:t>
            </w:r>
          </w:p>
        </w:tc>
      </w:tr>
      <w:tr w:rsidR="00771030" w:rsidRPr="00771030" w14:paraId="4B05BD33"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9CF8C4"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2,6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0056BC"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50,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0C5AD7"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33,670.00 </w:t>
            </w:r>
          </w:p>
        </w:tc>
      </w:tr>
      <w:tr w:rsidR="00771030" w:rsidRPr="00771030" w14:paraId="0493EE10"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8383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000 </w:t>
            </w:r>
          </w:p>
        </w:tc>
        <w:tc>
          <w:tcPr>
            <w:tcW w:w="1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1D5B9"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65,000.00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ED13"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87,986.00 </w:t>
            </w:r>
          </w:p>
        </w:tc>
      </w:tr>
      <w:tr w:rsidR="00771030" w:rsidRPr="00771030" w14:paraId="59C4B604"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208E8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2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E091CD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10,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EA48D12"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15,144.00 </w:t>
            </w:r>
          </w:p>
        </w:tc>
      </w:tr>
      <w:tr w:rsidR="00771030" w:rsidRPr="00771030" w14:paraId="3B370352"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7A66B"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600 </w:t>
            </w:r>
          </w:p>
        </w:tc>
        <w:tc>
          <w:tcPr>
            <w:tcW w:w="1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85772"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80,000.00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FA4ED"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69,460.00 </w:t>
            </w:r>
          </w:p>
        </w:tc>
      </w:tr>
      <w:tr w:rsidR="00771030" w:rsidRPr="00771030" w14:paraId="4B4A913E"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8737DB"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4,0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76A8F3"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7,25,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3C2455"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7,23,776.00 </w:t>
            </w:r>
          </w:p>
        </w:tc>
      </w:tr>
    </w:tbl>
    <w:p w14:paraId="2752F1D9" w14:textId="4FABABAF" w:rsidR="00DA312A" w:rsidRPr="00DA312A" w:rsidRDefault="003E30DF"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07E646F3" wp14:editId="283C7ABF">
            <wp:extent cx="6972300" cy="2743200"/>
            <wp:effectExtent l="0" t="0" r="0" b="0"/>
            <wp:docPr id="735602911" name="Chart 1">
              <a:extLst xmlns:a="http://schemas.openxmlformats.org/drawingml/2006/main">
                <a:ext uri="{FF2B5EF4-FFF2-40B4-BE49-F238E27FC236}">
                  <a16:creationId xmlns:a16="http://schemas.microsoft.com/office/drawing/2014/main" id="{6A53422B-ECF7-657A-FBE2-5A17995CF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7E2341" w14:textId="77777777" w:rsidR="00DC5F60" w:rsidRPr="00FC463A" w:rsidRDefault="00DC5F60" w:rsidP="00FC463A">
      <w:pPr>
        <w:pStyle w:val="Heading3"/>
        <w:rPr>
          <w:lang w:val="en-US"/>
        </w:rPr>
      </w:pPr>
      <w:r w:rsidRPr="00012FA0">
        <w:rPr>
          <w:highlight w:val="yellow"/>
          <w:lang w:val="en-US"/>
        </w:rPr>
        <w:t>Logistic Regression:</w:t>
      </w:r>
    </w:p>
    <w:p w14:paraId="4F1B4563"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Logistic regression is another supervised learning algorithm which is used to solve the classification problems. In </w:t>
      </w:r>
      <w:r>
        <w:rPr>
          <w:rStyle w:val="Strong"/>
          <w:rFonts w:ascii="Segoe UI" w:hAnsi="Segoe UI" w:cs="Segoe UI"/>
          <w:color w:val="000000"/>
        </w:rPr>
        <w:t>classification problems</w:t>
      </w:r>
      <w:r>
        <w:rPr>
          <w:rFonts w:ascii="Segoe UI" w:hAnsi="Segoe UI" w:cs="Segoe UI"/>
          <w:color w:val="000000"/>
        </w:rPr>
        <w:t>, we have dependent variables in a binary or discrete format such as 0 or 1.</w:t>
      </w:r>
    </w:p>
    <w:p w14:paraId="6441B976"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algorithm works with the categorical variable such as 0 or 1, Yes or No, True or False, Spam or not spam, etc.</w:t>
      </w:r>
    </w:p>
    <w:p w14:paraId="4874BD2E"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 predictive analysis algorithm which works on the concept of probability.</w:t>
      </w:r>
    </w:p>
    <w:p w14:paraId="418A7B55"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is a type of regression, but it is different from the linear regression algorithm in the term how they are used.</w:t>
      </w:r>
    </w:p>
    <w:p w14:paraId="78AA3BC0"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uses </w:t>
      </w:r>
      <w:r>
        <w:rPr>
          <w:rStyle w:val="Strong"/>
          <w:rFonts w:ascii="Segoe UI" w:hAnsi="Segoe UI" w:cs="Segoe UI"/>
          <w:color w:val="000000"/>
        </w:rPr>
        <w:t>sigmoid function</w:t>
      </w:r>
      <w:r>
        <w:rPr>
          <w:rFonts w:ascii="Segoe UI" w:hAnsi="Segoe UI" w:cs="Segoe UI"/>
          <w:color w:val="000000"/>
        </w:rPr>
        <w:t> or logistic function which is a complex cost function. This sigmoid function is used to model the data in logistic regression. The function can be represented as:</w:t>
      </w:r>
    </w:p>
    <w:p w14:paraId="35C326B8" w14:textId="6F9F8D9E" w:rsidR="00DC5F60" w:rsidRDefault="00DC5F60" w:rsidP="00DC5F60">
      <w:pPr>
        <w:spacing w:after="0" w:line="240" w:lineRule="auto"/>
        <w:rPr>
          <w:rFonts w:ascii="Times New Roman" w:hAnsi="Times New Roman" w:cs="Times New Roman"/>
        </w:rPr>
      </w:pPr>
      <w:r>
        <w:rPr>
          <w:noProof/>
        </w:rPr>
        <w:drawing>
          <wp:inline distT="0" distB="0" distL="0" distR="0" wp14:anchorId="04FE793F" wp14:editId="13A30265">
            <wp:extent cx="1028700" cy="485775"/>
            <wp:effectExtent l="0" t="0" r="0" b="9525"/>
            <wp:docPr id="1297495027" name="Picture 1"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ression Analysis in Machine learn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28700" cy="485775"/>
                    </a:xfrm>
                    <a:prstGeom prst="rect">
                      <a:avLst/>
                    </a:prstGeom>
                    <a:noFill/>
                    <a:ln>
                      <a:noFill/>
                    </a:ln>
                  </pic:spPr>
                </pic:pic>
              </a:graphicData>
            </a:graphic>
          </wp:inline>
        </w:drawing>
      </w:r>
    </w:p>
    <w:p w14:paraId="1AB11EF6"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x)= Output between the 0 and 1 value.</w:t>
      </w:r>
    </w:p>
    <w:p w14:paraId="17FD8D19"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x= input to the function</w:t>
      </w:r>
    </w:p>
    <w:p w14:paraId="751AC7BA"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 base of natural logarithm.</w:t>
      </w:r>
    </w:p>
    <w:p w14:paraId="1F6D2DFF" w14:textId="77777777" w:rsidR="00DC5F60" w:rsidRDefault="00DC5F60" w:rsidP="00DC5F60">
      <w:pPr>
        <w:pStyle w:val="NormalWeb"/>
        <w:shd w:val="clear" w:color="auto" w:fill="FFFFFF"/>
        <w:jc w:val="both"/>
        <w:rPr>
          <w:rFonts w:ascii="Segoe UI" w:hAnsi="Segoe UI" w:cs="Segoe UI"/>
          <w:color w:val="333333"/>
        </w:rPr>
      </w:pPr>
      <w:r>
        <w:rPr>
          <w:rFonts w:ascii="Segoe UI" w:hAnsi="Segoe UI" w:cs="Segoe UI"/>
          <w:color w:val="333333"/>
        </w:rPr>
        <w:t>When we provide the input values (data) to the function, it gives the S-curve as follows:</w:t>
      </w:r>
    </w:p>
    <w:p w14:paraId="55801E74" w14:textId="1D605C74" w:rsidR="00DC5F60" w:rsidRDefault="00FF3D41"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52A52F38" wp14:editId="159201EB">
            <wp:extent cx="4762500" cy="2857500"/>
            <wp:effectExtent l="0" t="0" r="0" b="0"/>
            <wp:docPr id="1945803735" name="Picture 2"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gression Analysis in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09940702" w14:textId="77777777" w:rsidR="00382054" w:rsidRDefault="00382054"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61C5377F" w14:textId="6F4A0435" w:rsidR="00382054" w:rsidRDefault="005F6454" w:rsidP="001C3B44">
      <w:pPr>
        <w:shd w:val="clear" w:color="auto" w:fill="FFFFFF"/>
        <w:spacing w:before="60" w:after="100" w:afterAutospacing="1" w:line="375" w:lineRule="atLeast"/>
        <w:jc w:val="center"/>
        <w:rPr>
          <w:rFonts w:ascii="Segoe UI" w:eastAsia="Times New Roman" w:hAnsi="Segoe UI" w:cs="Segoe UI"/>
          <w:color w:val="000000"/>
          <w:kern w:val="0"/>
          <w:sz w:val="24"/>
          <w:szCs w:val="24"/>
          <w:lang w:eastAsia="en-IN"/>
          <w14:ligatures w14:val="none"/>
        </w:rPr>
      </w:pPr>
      <w:r w:rsidRPr="005F6454">
        <w:rPr>
          <w:rFonts w:ascii="Segoe UI" w:eastAsia="Times New Roman" w:hAnsi="Segoe UI" w:cs="Segoe UI"/>
          <w:noProof/>
          <w:color w:val="000000"/>
          <w:kern w:val="0"/>
          <w:sz w:val="24"/>
          <w:szCs w:val="24"/>
          <w:lang w:eastAsia="en-IN"/>
          <w14:ligatures w14:val="none"/>
        </w:rPr>
        <w:drawing>
          <wp:inline distT="0" distB="0" distL="0" distR="0" wp14:anchorId="0F5E10DA" wp14:editId="26B93B69">
            <wp:extent cx="2486372" cy="7030431"/>
            <wp:effectExtent l="0" t="0" r="9525" b="0"/>
            <wp:docPr id="198013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39697" name=""/>
                    <pic:cNvPicPr/>
                  </pic:nvPicPr>
                  <pic:blipFill>
                    <a:blip r:embed="rId18"/>
                    <a:stretch>
                      <a:fillRect/>
                    </a:stretch>
                  </pic:blipFill>
                  <pic:spPr>
                    <a:xfrm>
                      <a:off x="0" y="0"/>
                      <a:ext cx="2486372" cy="7030431"/>
                    </a:xfrm>
                    <a:prstGeom prst="rect">
                      <a:avLst/>
                    </a:prstGeom>
                  </pic:spPr>
                </pic:pic>
              </a:graphicData>
            </a:graphic>
          </wp:inline>
        </w:drawing>
      </w:r>
      <w:r w:rsidR="00D540FC">
        <w:rPr>
          <w:rFonts w:ascii="Segoe UI" w:eastAsia="Times New Roman" w:hAnsi="Segoe UI" w:cs="Segoe UI"/>
          <w:color w:val="000000"/>
          <w:kern w:val="0"/>
          <w:sz w:val="24"/>
          <w:szCs w:val="24"/>
          <w:lang w:eastAsia="en-IN"/>
          <w14:ligatures w14:val="none"/>
        </w:rPr>
        <w:t xml:space="preserve">      </w:t>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7F0555">
        <w:rPr>
          <w:noProof/>
        </w:rPr>
        <w:drawing>
          <wp:inline distT="0" distB="0" distL="0" distR="0" wp14:anchorId="05906529" wp14:editId="0F858BC5">
            <wp:extent cx="4572000" cy="2743200"/>
            <wp:effectExtent l="0" t="0" r="0" b="0"/>
            <wp:docPr id="2145250122" name="Chart 1">
              <a:extLst xmlns:a="http://schemas.openxmlformats.org/drawingml/2006/main">
                <a:ext uri="{FF2B5EF4-FFF2-40B4-BE49-F238E27FC236}">
                  <a16:creationId xmlns:a16="http://schemas.microsoft.com/office/drawing/2014/main" id="{E6202B8E-692C-2DFB-6EB7-461980B8F6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F3DE3D" w14:textId="77777777" w:rsidR="00E97461" w:rsidRPr="00E97461" w:rsidRDefault="00E97461" w:rsidP="00E97461">
      <w:pPr>
        <w:pStyle w:val="Heading3"/>
        <w:rPr>
          <w:lang w:val="en-US"/>
        </w:rPr>
      </w:pPr>
      <w:r w:rsidRPr="00012FA0">
        <w:rPr>
          <w:highlight w:val="yellow"/>
          <w:lang w:val="en-US"/>
        </w:rPr>
        <w:t>Polynomial Regression:</w:t>
      </w:r>
    </w:p>
    <w:p w14:paraId="6CA1C32B"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Polynomial Regression is a type of regression which models the </w:t>
      </w:r>
      <w:r>
        <w:rPr>
          <w:rStyle w:val="Strong"/>
          <w:rFonts w:ascii="Segoe UI" w:hAnsi="Segoe UI" w:cs="Segoe UI"/>
          <w:color w:val="000000"/>
        </w:rPr>
        <w:t>non-linear dataset</w:t>
      </w:r>
      <w:r>
        <w:rPr>
          <w:rFonts w:ascii="Segoe UI" w:hAnsi="Segoe UI" w:cs="Segoe UI"/>
          <w:color w:val="000000"/>
        </w:rPr>
        <w:t> using a linear model.</w:t>
      </w:r>
    </w:p>
    <w:p w14:paraId="14C92FF3"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similar to multiple linear regression, but it fits a non-linear curve between the value of x and corresponding conditional values of y.</w:t>
      </w:r>
    </w:p>
    <w:p w14:paraId="05414357"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uppose there is a dataset which consists of datapoints which are present in a non-linear fashion, so for such case, linear regression will not best fit to those datapoints. To cover such datapoints, we need Polynomial regression.</w:t>
      </w:r>
    </w:p>
    <w:p w14:paraId="33C10DB7" w14:textId="0874B7D9"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w:t>
      </w:r>
      <w:r>
        <w:rPr>
          <w:rStyle w:val="Strong"/>
          <w:rFonts w:ascii="Segoe UI" w:hAnsi="Segoe UI" w:cs="Segoe UI"/>
          <w:color w:val="000000"/>
        </w:rPr>
        <w:t xml:space="preserve">n Polynomial regression, the original features are transformed into polynomial features of given degree and then </w:t>
      </w:r>
      <w:r w:rsidR="00CC7304">
        <w:rPr>
          <w:rStyle w:val="Strong"/>
          <w:rFonts w:ascii="Segoe UI" w:hAnsi="Segoe UI" w:cs="Segoe UI"/>
          <w:color w:val="000000"/>
        </w:rPr>
        <w:t>modelled</w:t>
      </w:r>
      <w:r>
        <w:rPr>
          <w:rStyle w:val="Strong"/>
          <w:rFonts w:ascii="Segoe UI" w:hAnsi="Segoe UI" w:cs="Segoe UI"/>
          <w:color w:val="000000"/>
        </w:rPr>
        <w:t xml:space="preserve"> using a linear model.</w:t>
      </w:r>
      <w:r>
        <w:rPr>
          <w:rFonts w:ascii="Segoe UI" w:hAnsi="Segoe UI" w:cs="Segoe UI"/>
          <w:color w:val="000000"/>
        </w:rPr>
        <w:t> Which means the datapoints are best fitted using a polynomial line.</w:t>
      </w:r>
    </w:p>
    <w:p w14:paraId="2CCA3AA3" w14:textId="62B2704A" w:rsidR="00EF2D1C"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01428549" wp14:editId="4E926ED3">
            <wp:extent cx="4762500" cy="2857500"/>
            <wp:effectExtent l="0" t="0" r="0" b="0"/>
            <wp:docPr id="2012486395" name="Picture 3"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gression Analysis in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4C1C412E" w14:textId="77777777" w:rsidR="004853D9"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69CEA4C0" w14:textId="77777777" w:rsidR="004853D9" w:rsidRPr="004853D9" w:rsidRDefault="004853D9" w:rsidP="004853D9">
      <w:pPr>
        <w:numPr>
          <w:ilvl w:val="0"/>
          <w:numId w:val="8"/>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4853D9">
        <w:rPr>
          <w:rFonts w:ascii="Segoe UI" w:eastAsia="Times New Roman" w:hAnsi="Segoe UI" w:cs="Segoe UI"/>
          <w:color w:val="000000"/>
          <w:kern w:val="0"/>
          <w:sz w:val="24"/>
          <w:szCs w:val="24"/>
          <w:lang w:eastAsia="en-IN"/>
          <w14:ligatures w14:val="none"/>
        </w:rPr>
        <w:t>The equation for polynomial regression also derived from linear regression equation that means Linear regression equation Y= b</w:t>
      </w:r>
      <w:r w:rsidRPr="004853D9">
        <w:rPr>
          <w:rFonts w:ascii="Segoe UI" w:eastAsia="Times New Roman" w:hAnsi="Segoe UI" w:cs="Segoe UI"/>
          <w:color w:val="000000"/>
          <w:kern w:val="0"/>
          <w:sz w:val="24"/>
          <w:szCs w:val="24"/>
          <w:vertAlign w:val="subscript"/>
          <w:lang w:eastAsia="en-IN"/>
          <w14:ligatures w14:val="none"/>
        </w:rPr>
        <w:t>0</w:t>
      </w:r>
      <w:r w:rsidRPr="004853D9">
        <w:rPr>
          <w:rFonts w:ascii="Segoe UI" w:eastAsia="Times New Roman" w:hAnsi="Segoe UI" w:cs="Segoe UI"/>
          <w:color w:val="000000"/>
          <w:kern w:val="0"/>
          <w:sz w:val="24"/>
          <w:szCs w:val="24"/>
          <w:lang w:eastAsia="en-IN"/>
          <w14:ligatures w14:val="none"/>
        </w:rPr>
        <w:t>+ b</w:t>
      </w:r>
      <w:r w:rsidRPr="004853D9">
        <w:rPr>
          <w:rFonts w:ascii="Segoe UI" w:eastAsia="Times New Roman" w:hAnsi="Segoe UI" w:cs="Segoe UI"/>
          <w:color w:val="000000"/>
          <w:kern w:val="0"/>
          <w:sz w:val="24"/>
          <w:szCs w:val="24"/>
          <w:vertAlign w:val="subscript"/>
          <w:lang w:eastAsia="en-IN"/>
          <w14:ligatures w14:val="none"/>
        </w:rPr>
        <w:t>1</w:t>
      </w:r>
      <w:r w:rsidRPr="004853D9">
        <w:rPr>
          <w:rFonts w:ascii="Segoe UI" w:eastAsia="Times New Roman" w:hAnsi="Segoe UI" w:cs="Segoe UI"/>
          <w:color w:val="000000"/>
          <w:kern w:val="0"/>
          <w:sz w:val="24"/>
          <w:szCs w:val="24"/>
          <w:lang w:eastAsia="en-IN"/>
          <w14:ligatures w14:val="none"/>
        </w:rPr>
        <w:t>x, is transformed into Polynomial regression equation Y= b</w:t>
      </w:r>
      <w:r w:rsidRPr="004853D9">
        <w:rPr>
          <w:rFonts w:ascii="Segoe UI" w:eastAsia="Times New Roman" w:hAnsi="Segoe UI" w:cs="Segoe UI"/>
          <w:color w:val="000000"/>
          <w:kern w:val="0"/>
          <w:sz w:val="24"/>
          <w:szCs w:val="24"/>
          <w:vertAlign w:val="subscript"/>
          <w:lang w:eastAsia="en-IN"/>
          <w14:ligatures w14:val="none"/>
        </w:rPr>
        <w:t>0</w:t>
      </w:r>
      <w:r w:rsidRPr="004853D9">
        <w:rPr>
          <w:rFonts w:ascii="Segoe UI" w:eastAsia="Times New Roman" w:hAnsi="Segoe UI" w:cs="Segoe UI"/>
          <w:color w:val="000000"/>
          <w:kern w:val="0"/>
          <w:sz w:val="24"/>
          <w:szCs w:val="24"/>
          <w:lang w:eastAsia="en-IN"/>
          <w14:ligatures w14:val="none"/>
        </w:rPr>
        <w:t>+b</w:t>
      </w:r>
      <w:r w:rsidRPr="004853D9">
        <w:rPr>
          <w:rFonts w:ascii="Segoe UI" w:eastAsia="Times New Roman" w:hAnsi="Segoe UI" w:cs="Segoe UI"/>
          <w:color w:val="000000"/>
          <w:kern w:val="0"/>
          <w:sz w:val="24"/>
          <w:szCs w:val="24"/>
          <w:vertAlign w:val="subscript"/>
          <w:lang w:eastAsia="en-IN"/>
          <w14:ligatures w14:val="none"/>
        </w:rPr>
        <w:t>1</w:t>
      </w:r>
      <w:r w:rsidRPr="004853D9">
        <w:rPr>
          <w:rFonts w:ascii="Segoe UI" w:eastAsia="Times New Roman" w:hAnsi="Segoe UI" w:cs="Segoe UI"/>
          <w:color w:val="000000"/>
          <w:kern w:val="0"/>
          <w:sz w:val="24"/>
          <w:szCs w:val="24"/>
          <w:lang w:eastAsia="en-IN"/>
          <w14:ligatures w14:val="none"/>
        </w:rPr>
        <w:t>x+ b</w:t>
      </w:r>
      <w:r w:rsidRPr="004853D9">
        <w:rPr>
          <w:rFonts w:ascii="Segoe UI" w:eastAsia="Times New Roman" w:hAnsi="Segoe UI" w:cs="Segoe UI"/>
          <w:color w:val="000000"/>
          <w:kern w:val="0"/>
          <w:sz w:val="24"/>
          <w:szCs w:val="24"/>
          <w:vertAlign w:val="subscript"/>
          <w:lang w:eastAsia="en-IN"/>
          <w14:ligatures w14:val="none"/>
        </w:rPr>
        <w:t>2</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2</w:t>
      </w:r>
      <w:r w:rsidRPr="004853D9">
        <w:rPr>
          <w:rFonts w:ascii="Segoe UI" w:eastAsia="Times New Roman" w:hAnsi="Segoe UI" w:cs="Segoe UI"/>
          <w:color w:val="000000"/>
          <w:kern w:val="0"/>
          <w:sz w:val="24"/>
          <w:szCs w:val="24"/>
          <w:lang w:eastAsia="en-IN"/>
          <w14:ligatures w14:val="none"/>
        </w:rPr>
        <w:t>+ b</w:t>
      </w:r>
      <w:r w:rsidRPr="004853D9">
        <w:rPr>
          <w:rFonts w:ascii="Segoe UI" w:eastAsia="Times New Roman" w:hAnsi="Segoe UI" w:cs="Segoe UI"/>
          <w:color w:val="000000"/>
          <w:kern w:val="0"/>
          <w:sz w:val="24"/>
          <w:szCs w:val="24"/>
          <w:vertAlign w:val="subscript"/>
          <w:lang w:eastAsia="en-IN"/>
          <w14:ligatures w14:val="none"/>
        </w:rPr>
        <w:t>3</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3</w:t>
      </w:r>
      <w:r w:rsidRPr="004853D9">
        <w:rPr>
          <w:rFonts w:ascii="Segoe UI" w:eastAsia="Times New Roman" w:hAnsi="Segoe UI" w:cs="Segoe UI"/>
          <w:color w:val="000000"/>
          <w:kern w:val="0"/>
          <w:sz w:val="24"/>
          <w:szCs w:val="24"/>
          <w:lang w:eastAsia="en-IN"/>
          <w14:ligatures w14:val="none"/>
        </w:rPr>
        <w:t>+</w:t>
      </w:r>
      <w:proofErr w:type="gramStart"/>
      <w:r w:rsidRPr="004853D9">
        <w:rPr>
          <w:rFonts w:ascii="Segoe UI" w:eastAsia="Times New Roman" w:hAnsi="Segoe UI" w:cs="Segoe UI"/>
          <w:color w:val="000000"/>
          <w:kern w:val="0"/>
          <w:sz w:val="24"/>
          <w:szCs w:val="24"/>
          <w:lang w:eastAsia="en-IN"/>
          <w14:ligatures w14:val="none"/>
        </w:rPr>
        <w:t>.....</w:t>
      </w:r>
      <w:proofErr w:type="gramEnd"/>
      <w:r w:rsidRPr="004853D9">
        <w:rPr>
          <w:rFonts w:ascii="Segoe UI" w:eastAsia="Times New Roman" w:hAnsi="Segoe UI" w:cs="Segoe UI"/>
          <w:color w:val="000000"/>
          <w:kern w:val="0"/>
          <w:sz w:val="24"/>
          <w:szCs w:val="24"/>
          <w:lang w:eastAsia="en-IN"/>
          <w14:ligatures w14:val="none"/>
        </w:rPr>
        <w:t xml:space="preserve">+ </w:t>
      </w:r>
      <w:proofErr w:type="spellStart"/>
      <w:r w:rsidRPr="004853D9">
        <w:rPr>
          <w:rFonts w:ascii="Segoe UI" w:eastAsia="Times New Roman" w:hAnsi="Segoe UI" w:cs="Segoe UI"/>
          <w:color w:val="000000"/>
          <w:kern w:val="0"/>
          <w:sz w:val="24"/>
          <w:szCs w:val="24"/>
          <w:lang w:eastAsia="en-IN"/>
          <w14:ligatures w14:val="none"/>
        </w:rPr>
        <w:t>b</w:t>
      </w:r>
      <w:r w:rsidRPr="004853D9">
        <w:rPr>
          <w:rFonts w:ascii="Segoe UI" w:eastAsia="Times New Roman" w:hAnsi="Segoe UI" w:cs="Segoe UI"/>
          <w:color w:val="000000"/>
          <w:kern w:val="0"/>
          <w:sz w:val="24"/>
          <w:szCs w:val="24"/>
          <w:vertAlign w:val="subscript"/>
          <w:lang w:eastAsia="en-IN"/>
          <w14:ligatures w14:val="none"/>
        </w:rPr>
        <w:t>n</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n</w:t>
      </w:r>
      <w:proofErr w:type="spellEnd"/>
      <w:r w:rsidRPr="004853D9">
        <w:rPr>
          <w:rFonts w:ascii="Segoe UI" w:eastAsia="Times New Roman" w:hAnsi="Segoe UI" w:cs="Segoe UI"/>
          <w:color w:val="000000"/>
          <w:kern w:val="0"/>
          <w:sz w:val="24"/>
          <w:szCs w:val="24"/>
          <w:lang w:eastAsia="en-IN"/>
          <w14:ligatures w14:val="none"/>
        </w:rPr>
        <w:t>.</w:t>
      </w:r>
    </w:p>
    <w:p w14:paraId="7C4C464A" w14:textId="77777777" w:rsidR="004853D9" w:rsidRPr="00015C33"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0765CA1A" w14:textId="39FD5B35" w:rsidR="00015C33" w:rsidRPr="00F60A79" w:rsidRDefault="00B07F67" w:rsidP="00B07F67">
      <w:pPr>
        <w:pStyle w:val="Heading1"/>
        <w:rPr>
          <w:b/>
          <w:bCs/>
          <w:color w:val="000000" w:themeColor="text1"/>
          <w:lang w:val="en-US"/>
        </w:rPr>
      </w:pPr>
      <w:r w:rsidRPr="00F60A79">
        <w:rPr>
          <w:b/>
          <w:bCs/>
          <w:color w:val="000000" w:themeColor="text1"/>
          <w:highlight w:val="magenta"/>
          <w:lang w:val="en-US"/>
        </w:rPr>
        <w:t>Gradient Descent</w:t>
      </w:r>
    </w:p>
    <w:p w14:paraId="7EC2D529" w14:textId="0FB7BA5D" w:rsidR="00C5398B" w:rsidRDefault="00C5398B" w:rsidP="00C5398B">
      <w:pPr>
        <w:pStyle w:val="Heading2"/>
        <w:rPr>
          <w:lang w:val="en-US"/>
        </w:rPr>
      </w:pPr>
      <w:r w:rsidRPr="00A7358F">
        <w:rPr>
          <w:highlight w:val="green"/>
          <w:lang w:val="en-US"/>
        </w:rPr>
        <w:t>What is a gradient?</w:t>
      </w:r>
    </w:p>
    <w:p w14:paraId="2B2FAA01" w14:textId="43857602" w:rsidR="00C5398B" w:rsidRPr="00C5398B" w:rsidRDefault="00C5398B" w:rsidP="00C5398B">
      <w:pPr>
        <w:rPr>
          <w:lang w:val="en-US"/>
        </w:rPr>
      </w:pPr>
      <w:r w:rsidRPr="00C5398B">
        <w:rPr>
          <w:b/>
          <w:bCs/>
          <w:lang w:val="en-US"/>
        </w:rPr>
        <w:t xml:space="preserve">A gradient </w:t>
      </w:r>
      <w:r w:rsidRPr="00C5398B">
        <w:rPr>
          <w:lang w:val="en-US"/>
        </w:rPr>
        <w:t>measure</w:t>
      </w:r>
      <w:r w:rsidRPr="00C5398B">
        <w:rPr>
          <w:b/>
          <w:bCs/>
          <w:lang w:val="en-US"/>
        </w:rPr>
        <w:t xml:space="preserve"> how much the output of a function changes if you change the inputs a little bit</w:t>
      </w:r>
      <w:r w:rsidR="000A0B68">
        <w:rPr>
          <w:b/>
          <w:bCs/>
          <w:lang w:val="en-US"/>
        </w:rPr>
        <w:t>.</w:t>
      </w:r>
    </w:p>
    <w:p w14:paraId="31395BD4" w14:textId="7A5EAEA9" w:rsidR="000728A7" w:rsidRDefault="000728A7" w:rsidP="000728A7">
      <w:pPr>
        <w:rPr>
          <w:lang w:val="en-US"/>
        </w:rPr>
      </w:pPr>
      <w:r>
        <w:rPr>
          <w:lang w:val="en-US"/>
        </w:rPr>
        <w:t xml:space="preserve">Before </w:t>
      </w:r>
      <w:r w:rsidR="00C8605D">
        <w:rPr>
          <w:lang w:val="en-US"/>
        </w:rPr>
        <w:t>going deeper into</w:t>
      </w:r>
      <w:r>
        <w:rPr>
          <w:lang w:val="en-US"/>
        </w:rPr>
        <w:t xml:space="preserve"> GD, we need to understand what is a cost function?</w:t>
      </w:r>
    </w:p>
    <w:p w14:paraId="05D7C9C2" w14:textId="1C0628A2" w:rsidR="000728A7" w:rsidRDefault="000728A7" w:rsidP="002C17B8">
      <w:pPr>
        <w:pStyle w:val="Heading2"/>
        <w:rPr>
          <w:lang w:val="en-US"/>
        </w:rPr>
      </w:pPr>
      <w:r w:rsidRPr="00A001DF">
        <w:rPr>
          <w:highlight w:val="green"/>
          <w:lang w:val="en-US"/>
        </w:rPr>
        <w:t>Cost Function</w:t>
      </w:r>
    </w:p>
    <w:p w14:paraId="2682F99C" w14:textId="016304E0" w:rsidR="002C17B8" w:rsidRDefault="002C17B8" w:rsidP="002C17B8">
      <w:pPr>
        <w:rPr>
          <w:lang w:val="en-US"/>
        </w:rPr>
      </w:pPr>
      <w:r w:rsidRPr="001E2960">
        <w:rPr>
          <w:lang w:val="en-US"/>
        </w:rPr>
        <w:t>It is a </w:t>
      </w:r>
      <w:r w:rsidRPr="001E2960">
        <w:rPr>
          <w:b/>
          <w:bCs/>
          <w:lang w:val="en-US"/>
        </w:rPr>
        <w:t>function</w:t>
      </w:r>
      <w:r w:rsidRPr="001E2960">
        <w:rPr>
          <w:lang w:val="en-US"/>
        </w:rPr>
        <w:t> that measures the performance of a model for any given data. </w:t>
      </w:r>
      <w:hyperlink r:id="rId21" w:history="1">
        <w:r w:rsidRPr="001E2960">
          <w:rPr>
            <w:lang w:val="en-US"/>
          </w:rPr>
          <w:t>Cost Function</w:t>
        </w:r>
      </w:hyperlink>
      <w:r w:rsidRPr="001E2960">
        <w:rPr>
          <w:lang w:val="en-US"/>
        </w:rPr>
        <w:t> quantifies the error between predicted values and expected values and presents it in the form of a single real number.</w:t>
      </w:r>
    </w:p>
    <w:p w14:paraId="10104398" w14:textId="77777777" w:rsidR="00487C16" w:rsidRPr="00487C16" w:rsidRDefault="00487C16" w:rsidP="00487C16">
      <w:pPr>
        <w:rPr>
          <w:lang w:val="en-US"/>
        </w:rPr>
      </w:pPr>
      <w:r w:rsidRPr="00487C16">
        <w:rPr>
          <w:lang w:val="en-US"/>
        </w:rPr>
        <w:t>Gradient descent is an optimization algorithm used in machine learning to minimize the cost function by iteratively adjusting parameters in the direction of the negative gradient, aiming to find the optimal set of parameters.</w:t>
      </w:r>
    </w:p>
    <w:p w14:paraId="0F986840" w14:textId="77777777" w:rsidR="00B869AD" w:rsidRDefault="00487C16" w:rsidP="00487C16">
      <w:pPr>
        <w:rPr>
          <w:noProof/>
        </w:rPr>
      </w:pPr>
      <w:r w:rsidRPr="00487C16">
        <w:rPr>
          <w:lang w:val="en-US"/>
        </w:rPr>
        <w:t>The cost function represents the discrepancy between the predicted output of the model and the actual output. The goal of gradient descent is to find the set of parameters that minimizes this discrepancy and improves the model’s performance.</w:t>
      </w:r>
      <w:r w:rsidR="00B869AD" w:rsidRPr="00B869AD">
        <w:rPr>
          <w:noProof/>
        </w:rPr>
        <w:t xml:space="preserve"> </w:t>
      </w:r>
    </w:p>
    <w:p w14:paraId="5AFDE819" w14:textId="5C38F192" w:rsidR="00487C16" w:rsidRPr="00487C16" w:rsidRDefault="00B869AD" w:rsidP="00B869AD">
      <w:pPr>
        <w:jc w:val="center"/>
        <w:rPr>
          <w:lang w:val="en-US"/>
        </w:rPr>
      </w:pPr>
      <w:r>
        <w:rPr>
          <w:noProof/>
        </w:rPr>
        <w:drawing>
          <wp:inline distT="0" distB="0" distL="0" distR="0" wp14:anchorId="6FC18B97" wp14:editId="6F151A5C">
            <wp:extent cx="4051300" cy="2514600"/>
            <wp:effectExtent l="0" t="0" r="6350" b="0"/>
            <wp:docPr id="13654086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53060" cy="2515692"/>
                    </a:xfrm>
                    <a:prstGeom prst="rect">
                      <a:avLst/>
                    </a:prstGeom>
                    <a:noFill/>
                    <a:ln>
                      <a:noFill/>
                    </a:ln>
                  </pic:spPr>
                </pic:pic>
              </a:graphicData>
            </a:graphic>
          </wp:inline>
        </w:drawing>
      </w:r>
    </w:p>
    <w:p w14:paraId="244A284A" w14:textId="77777777" w:rsidR="00571D76" w:rsidRDefault="00571D76" w:rsidP="00571D76">
      <w:pPr>
        <w:pStyle w:val="Heading2"/>
        <w:rPr>
          <w:lang w:val="en-US"/>
        </w:rPr>
      </w:pPr>
      <w:r w:rsidRPr="008E597D">
        <w:rPr>
          <w:highlight w:val="green"/>
          <w:lang w:val="en-US"/>
        </w:rPr>
        <w:t>How Does Gradient Descent Work?</w:t>
      </w:r>
    </w:p>
    <w:p w14:paraId="215FBEAE" w14:textId="77777777" w:rsidR="009F7515" w:rsidRPr="00F862F9" w:rsidRDefault="009F7515" w:rsidP="00F862F9">
      <w:pPr>
        <w:pStyle w:val="ListParagraph"/>
        <w:numPr>
          <w:ilvl w:val="0"/>
          <w:numId w:val="10"/>
        </w:numPr>
        <w:rPr>
          <w:lang w:val="en-US"/>
        </w:rPr>
      </w:pPr>
      <w:r w:rsidRPr="00F862F9">
        <w:rPr>
          <w:lang w:val="en-US"/>
        </w:rPr>
        <w:t>Gradient descent is an optimization algorithm used to minimize the cost function of a model.</w:t>
      </w:r>
    </w:p>
    <w:p w14:paraId="7122CE55" w14:textId="77777777" w:rsidR="009F7515" w:rsidRPr="00F862F9" w:rsidRDefault="009F7515" w:rsidP="00F862F9">
      <w:pPr>
        <w:pStyle w:val="ListParagraph"/>
        <w:numPr>
          <w:ilvl w:val="0"/>
          <w:numId w:val="10"/>
        </w:numPr>
        <w:rPr>
          <w:lang w:val="en-US"/>
        </w:rPr>
      </w:pPr>
      <w:r w:rsidRPr="00F862F9">
        <w:rPr>
          <w:lang w:val="en-US"/>
        </w:rPr>
        <w:t>The cost function measures how well the model fits the training data and is defined based on the difference between the predicted and actual values.</w:t>
      </w:r>
    </w:p>
    <w:p w14:paraId="5F528AC3" w14:textId="77777777" w:rsidR="009F7515" w:rsidRDefault="009F7515" w:rsidP="00F862F9">
      <w:pPr>
        <w:pStyle w:val="ListParagraph"/>
        <w:numPr>
          <w:ilvl w:val="0"/>
          <w:numId w:val="10"/>
        </w:numPr>
        <w:rPr>
          <w:lang w:val="en-US"/>
        </w:rPr>
      </w:pPr>
      <w:r w:rsidRPr="00F862F9">
        <w:rPr>
          <w:lang w:val="en-US"/>
        </w:rPr>
        <w:t xml:space="preserve">The gradient of the cost function is the </w:t>
      </w:r>
      <w:r w:rsidRPr="00633C8A">
        <w:rPr>
          <w:highlight w:val="yellow"/>
          <w:lang w:val="en-US"/>
        </w:rPr>
        <w:t>derivative</w:t>
      </w:r>
      <w:r w:rsidRPr="00F862F9">
        <w:rPr>
          <w:lang w:val="en-US"/>
        </w:rPr>
        <w:t xml:space="preserve"> with respect to the model’s parameters and points in the direction of the steepest ascent.</w:t>
      </w:r>
    </w:p>
    <w:p w14:paraId="6C44D13A" w14:textId="5AB9F74C" w:rsidR="00633C8A" w:rsidRPr="00F862F9" w:rsidRDefault="00633C8A" w:rsidP="00633C8A">
      <w:pPr>
        <w:pStyle w:val="ListParagraph"/>
        <w:numPr>
          <w:ilvl w:val="1"/>
          <w:numId w:val="10"/>
        </w:numPr>
        <w:rPr>
          <w:lang w:val="en-US"/>
        </w:rPr>
      </w:pPr>
      <w:r>
        <w:rPr>
          <w:lang w:val="en-US"/>
        </w:rPr>
        <w:t>Here derivative means slope</w:t>
      </w:r>
    </w:p>
    <w:p w14:paraId="7CA24CA7" w14:textId="77777777" w:rsidR="009F7515" w:rsidRPr="00F862F9" w:rsidRDefault="009F7515" w:rsidP="00F862F9">
      <w:pPr>
        <w:pStyle w:val="ListParagraph"/>
        <w:numPr>
          <w:ilvl w:val="0"/>
          <w:numId w:val="10"/>
        </w:numPr>
        <w:rPr>
          <w:lang w:val="en-US"/>
        </w:rPr>
      </w:pPr>
      <w:r w:rsidRPr="00F862F9">
        <w:rPr>
          <w:lang w:val="en-US"/>
        </w:rPr>
        <w:t>The algorithm starts with an initial set of parameters and updates them in small steps to minimize the cost function.</w:t>
      </w:r>
    </w:p>
    <w:p w14:paraId="79639F7F" w14:textId="77777777" w:rsidR="009F7515" w:rsidRPr="00F862F9" w:rsidRDefault="009F7515" w:rsidP="00F862F9">
      <w:pPr>
        <w:pStyle w:val="ListParagraph"/>
        <w:numPr>
          <w:ilvl w:val="0"/>
          <w:numId w:val="10"/>
        </w:numPr>
        <w:rPr>
          <w:lang w:val="en-US"/>
        </w:rPr>
      </w:pPr>
      <w:r w:rsidRPr="00F862F9">
        <w:rPr>
          <w:lang w:val="en-US"/>
        </w:rPr>
        <w:t>In each iteration of the algorithm, the gradient of the cost function with respect to each parameter is computed.</w:t>
      </w:r>
    </w:p>
    <w:p w14:paraId="7DEABCA6" w14:textId="77777777" w:rsidR="009F7515" w:rsidRPr="00F862F9" w:rsidRDefault="009F7515" w:rsidP="00F862F9">
      <w:pPr>
        <w:pStyle w:val="ListParagraph"/>
        <w:numPr>
          <w:ilvl w:val="0"/>
          <w:numId w:val="10"/>
        </w:numPr>
        <w:rPr>
          <w:lang w:val="en-US"/>
        </w:rPr>
      </w:pPr>
      <w:r w:rsidRPr="00F862F9">
        <w:rPr>
          <w:lang w:val="en-US"/>
        </w:rPr>
        <w:t>The gradient tells us the direction of the steepest ascent, and by moving in the opposite direction, we can find the direction of the steepest descent.</w:t>
      </w:r>
    </w:p>
    <w:p w14:paraId="315433B4" w14:textId="77777777" w:rsidR="009F7515" w:rsidRPr="00F862F9" w:rsidRDefault="009F7515" w:rsidP="00F862F9">
      <w:pPr>
        <w:pStyle w:val="ListParagraph"/>
        <w:numPr>
          <w:ilvl w:val="0"/>
          <w:numId w:val="10"/>
        </w:numPr>
        <w:rPr>
          <w:lang w:val="en-US"/>
        </w:rPr>
      </w:pPr>
      <w:r w:rsidRPr="00F862F9">
        <w:rPr>
          <w:lang w:val="en-US"/>
        </w:rPr>
        <w:t>The size of the step is controlled by the learning rate, which determines how quickly the algorithm moves towards the minimum.</w:t>
      </w:r>
    </w:p>
    <w:p w14:paraId="06503C90" w14:textId="77777777" w:rsidR="009F7515" w:rsidRPr="00F862F9" w:rsidRDefault="009F7515" w:rsidP="00F862F9">
      <w:pPr>
        <w:pStyle w:val="ListParagraph"/>
        <w:numPr>
          <w:ilvl w:val="0"/>
          <w:numId w:val="10"/>
        </w:numPr>
        <w:rPr>
          <w:lang w:val="en-US"/>
        </w:rPr>
      </w:pPr>
      <w:r w:rsidRPr="00F862F9">
        <w:rPr>
          <w:lang w:val="en-US"/>
        </w:rPr>
        <w:t>The process is repeated until the cost function converges to a minimum, indicating that the model has reached the optimal set of parameters.</w:t>
      </w:r>
    </w:p>
    <w:p w14:paraId="4F300E51" w14:textId="77777777" w:rsidR="009F7515" w:rsidRPr="00F862F9" w:rsidRDefault="009F7515" w:rsidP="00F862F9">
      <w:pPr>
        <w:pStyle w:val="ListParagraph"/>
        <w:numPr>
          <w:ilvl w:val="0"/>
          <w:numId w:val="10"/>
        </w:numPr>
        <w:rPr>
          <w:lang w:val="en-US"/>
        </w:rPr>
      </w:pPr>
      <w:r w:rsidRPr="00F862F9">
        <w:rPr>
          <w:lang w:val="en-US"/>
        </w:rPr>
        <w:t>There are different variations of gradient descent, including batch gradient descent, stochastic gradient descent, and mini-batch gradient descent, each with its own advantages and limitations.</w:t>
      </w:r>
    </w:p>
    <w:p w14:paraId="01A22780" w14:textId="77777777" w:rsidR="009F7515" w:rsidRPr="00F862F9" w:rsidRDefault="009F7515" w:rsidP="00F862F9">
      <w:pPr>
        <w:pStyle w:val="ListParagraph"/>
        <w:numPr>
          <w:ilvl w:val="0"/>
          <w:numId w:val="10"/>
        </w:numPr>
        <w:rPr>
          <w:lang w:val="en-US"/>
        </w:rPr>
      </w:pPr>
      <w:r w:rsidRPr="00F862F9">
        <w:rPr>
          <w:lang w:val="en-US"/>
        </w:rPr>
        <w:t>Efficient implementation of gradient descent is essential for achieving good performance in machine learning tasks. The choice of the learning rate and the number of iterations can significantly impact the performance of the algorithm.</w:t>
      </w:r>
    </w:p>
    <w:p w14:paraId="00CB2503" w14:textId="1293519F" w:rsidR="009F7515" w:rsidRDefault="009F7515" w:rsidP="009F7515">
      <w:pPr>
        <w:rPr>
          <w:lang w:val="en-US"/>
        </w:rPr>
      </w:pPr>
    </w:p>
    <w:p w14:paraId="1EF859CC" w14:textId="263A14FB" w:rsidR="0091471F" w:rsidRPr="009F7515" w:rsidRDefault="0091471F" w:rsidP="000D0137">
      <w:pPr>
        <w:spacing w:line="240" w:lineRule="auto"/>
        <w:jc w:val="center"/>
        <w:rPr>
          <w:lang w:val="en-US"/>
        </w:rPr>
      </w:pPr>
      <w:r w:rsidRPr="0091471F">
        <w:rPr>
          <w:noProof/>
        </w:rPr>
        <w:drawing>
          <wp:inline distT="0" distB="0" distL="0" distR="0" wp14:anchorId="1D43A9DE" wp14:editId="47D86478">
            <wp:extent cx="3872086" cy="1477328"/>
            <wp:effectExtent l="38100" t="0" r="14605" b="8890"/>
            <wp:docPr id="204127782" name="Diagram 1">
              <a:extLst xmlns:a="http://schemas.openxmlformats.org/drawingml/2006/main">
                <a:ext uri="{FF2B5EF4-FFF2-40B4-BE49-F238E27FC236}">
                  <a16:creationId xmlns:a16="http://schemas.microsoft.com/office/drawing/2014/main" id="{5FB9ECA1-874D-2FDF-3C68-497B8012341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F5CFBE7"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Batch Gradient Descent</w:t>
      </w:r>
    </w:p>
    <w:p w14:paraId="7D389598" w14:textId="77777777" w:rsidR="004C7AFE" w:rsidRPr="009C32FD"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Batch gradient descent updates the model’s parameters using the gradient of the entire training set. It calculates the average gradient of the cost function for all the training examples and updates the parameters in the opposite direction. Batch gradient descent guarantees convergence to the global minimum, but can be computationally expensive and slow for large datasets.</w:t>
      </w:r>
    </w:p>
    <w:p w14:paraId="7ECFEFC3"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Stochastic Gradient Descent</w:t>
      </w:r>
    </w:p>
    <w:p w14:paraId="0A2DFC50" w14:textId="4EBC1B40" w:rsidR="004C7AFE"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Stochastic gradient descent updates the model’s parameters using the gradient of one training example at a time. It randomly selects a training example, computes the gradient of the cost function for that example, and updates the parameters in the opposite direction. Stochastic gradient descent is computationally efficient and can converge faster than batch gradient descent.</w:t>
      </w:r>
    </w:p>
    <w:p w14:paraId="348C72E7" w14:textId="65A60F55" w:rsidR="009D5F75" w:rsidRDefault="009D5F75"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Pr>
          <w:rFonts w:asciiTheme="minorHAnsi" w:hAnsiTheme="minorHAnsi" w:cstheme="minorHAnsi"/>
          <w:color w:val="222222"/>
          <w:sz w:val="22"/>
          <w:szCs w:val="22"/>
        </w:rPr>
        <w:t>SGD is preferred usually when there are clusters within the data set.</w:t>
      </w:r>
    </w:p>
    <w:p w14:paraId="21352EE7"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Mini-Batch Gradient Descent</w:t>
      </w:r>
    </w:p>
    <w:p w14:paraId="10552358" w14:textId="216E33CE" w:rsidR="004C7AFE" w:rsidRPr="009C32FD"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 xml:space="preserve">Mini-batch gradient descent updates the model’s parameters using the gradient of a small subset of the training set, known as a mini-batch. It calculates the average gradient of the cost function for the mini-batch and updates the parameters in the opposite direction. </w:t>
      </w:r>
    </w:p>
    <w:p w14:paraId="022A91E2" w14:textId="5D9EA844" w:rsidR="00487C16" w:rsidRPr="002C17B8" w:rsidRDefault="00A84619" w:rsidP="006C411E">
      <w:pPr>
        <w:jc w:val="center"/>
        <w:rPr>
          <w:lang w:val="en-US"/>
        </w:rPr>
      </w:pPr>
      <w:r>
        <w:rPr>
          <w:noProof/>
        </w:rPr>
        <w:drawing>
          <wp:inline distT="0" distB="0" distL="0" distR="0" wp14:anchorId="4525BEC7" wp14:editId="00692AE1">
            <wp:extent cx="4371975" cy="3943350"/>
            <wp:effectExtent l="0" t="0" r="9525" b="0"/>
            <wp:docPr id="13023350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1975" cy="3943350"/>
                    </a:xfrm>
                    <a:prstGeom prst="rect">
                      <a:avLst/>
                    </a:prstGeom>
                    <a:noFill/>
                    <a:ln>
                      <a:noFill/>
                    </a:ln>
                  </pic:spPr>
                </pic:pic>
              </a:graphicData>
            </a:graphic>
          </wp:inline>
        </w:drawing>
      </w:r>
    </w:p>
    <w:p w14:paraId="474FE8E9" w14:textId="322C9D61" w:rsidR="00B07F67" w:rsidRPr="00F60A79" w:rsidRDefault="00BC30D8" w:rsidP="006061F0">
      <w:pPr>
        <w:pStyle w:val="Heading1"/>
        <w:rPr>
          <w:b/>
          <w:bCs/>
          <w:color w:val="000000" w:themeColor="text1"/>
          <w:lang w:val="en-US"/>
        </w:rPr>
      </w:pPr>
      <w:r w:rsidRPr="00F60A79">
        <w:rPr>
          <w:b/>
          <w:bCs/>
          <w:color w:val="000000" w:themeColor="text1"/>
          <w:highlight w:val="magenta"/>
          <w:lang w:val="en-US"/>
        </w:rPr>
        <w:t>Back propagation</w:t>
      </w:r>
    </w:p>
    <w:p w14:paraId="6B96A608" w14:textId="2C79AAA7" w:rsidR="00B841E0" w:rsidRPr="00A960CB" w:rsidRDefault="00B841E0"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Backpropagation is an algorithm that backpropagates the errors from the output nodes to the input nodes. Therefore, it is simply referred to as the backward propagation of errors.</w:t>
      </w:r>
    </w:p>
    <w:p w14:paraId="752D2E05" w14:textId="1114E1A5" w:rsidR="00DB3195" w:rsidRDefault="00DB3195"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The backpropagation algorithm works by computing the gradient of the loss function with respect to each weight via the chain rule, computing the gradient layer by layer, and iterating backward from the last layer to avoid redundant computation of intermediate terms in the chain rule.</w:t>
      </w:r>
    </w:p>
    <w:p w14:paraId="24248DCF" w14:textId="77777777" w:rsidR="0012259D" w:rsidRDefault="0012259D" w:rsidP="00116F76">
      <w:pPr>
        <w:pStyle w:val="NormalWeb"/>
        <w:shd w:val="clear" w:color="auto" w:fill="FFFFFF"/>
        <w:spacing w:before="0" w:beforeAutospacing="0"/>
        <w:jc w:val="both"/>
        <w:rPr>
          <w:rFonts w:asciiTheme="minorHAnsi" w:hAnsiTheme="minorHAnsi" w:cstheme="minorHAnsi"/>
          <w:color w:val="222222"/>
          <w:sz w:val="22"/>
          <w:szCs w:val="22"/>
        </w:rPr>
      </w:pPr>
    </w:p>
    <w:p w14:paraId="0AADC2C9" w14:textId="107C66C5" w:rsidR="0012259D" w:rsidRPr="00A960CB" w:rsidRDefault="0012259D" w:rsidP="00EE1B54">
      <w:pPr>
        <w:pStyle w:val="NormalWeb"/>
        <w:shd w:val="clear" w:color="auto" w:fill="FFFFFF"/>
        <w:spacing w:before="0" w:beforeAutospacing="0"/>
        <w:rPr>
          <w:rFonts w:asciiTheme="minorHAnsi" w:hAnsiTheme="minorHAnsi" w:cstheme="minorHAnsi"/>
          <w:color w:val="222222"/>
          <w:sz w:val="22"/>
          <w:szCs w:val="22"/>
        </w:rPr>
      </w:pPr>
      <w:r>
        <w:rPr>
          <w:noProof/>
        </w:rPr>
        <w:drawing>
          <wp:anchor distT="0" distB="0" distL="114300" distR="114300" simplePos="0" relativeHeight="251658240" behindDoc="0" locked="0" layoutInCell="1" allowOverlap="1" wp14:anchorId="32607C8B" wp14:editId="0E8D451D">
            <wp:simplePos x="0" y="0"/>
            <wp:positionH relativeFrom="column">
              <wp:posOffset>-400050</wp:posOffset>
            </wp:positionH>
            <wp:positionV relativeFrom="paragraph">
              <wp:posOffset>-26299160</wp:posOffset>
            </wp:positionV>
            <wp:extent cx="5379720" cy="2712720"/>
            <wp:effectExtent l="0" t="0" r="0" b="0"/>
            <wp:wrapSquare wrapText="bothSides"/>
            <wp:docPr id="2045463276" name="Picture 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ghtbox"/>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79720" cy="2712720"/>
                    </a:xfrm>
                    <a:prstGeom prst="rect">
                      <a:avLst/>
                    </a:prstGeom>
                    <a:noFill/>
                    <a:ln>
                      <a:noFill/>
                    </a:ln>
                  </pic:spPr>
                </pic:pic>
              </a:graphicData>
            </a:graphic>
            <wp14:sizeRelH relativeFrom="margin">
              <wp14:pctWidth>0</wp14:pctWidth>
            </wp14:sizeRelH>
          </wp:anchor>
        </w:drawing>
      </w:r>
    </w:p>
    <w:p w14:paraId="6B0BDD6D"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1:</w:t>
      </w:r>
      <w:r w:rsidRPr="00A960CB">
        <w:rPr>
          <w:rFonts w:asciiTheme="minorHAnsi" w:hAnsiTheme="minorHAnsi" w:cstheme="minorHAnsi"/>
          <w:color w:val="222222"/>
          <w:sz w:val="22"/>
          <w:szCs w:val="22"/>
        </w:rPr>
        <w:t> Inputs X, arrive through the preconnected path.</w:t>
      </w:r>
    </w:p>
    <w:p w14:paraId="413A8CF8"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2:</w:t>
      </w:r>
      <w:r w:rsidRPr="00A960CB">
        <w:rPr>
          <w:rFonts w:asciiTheme="minorHAnsi" w:hAnsiTheme="minorHAnsi" w:cstheme="minorHAnsi"/>
          <w:color w:val="222222"/>
          <w:sz w:val="22"/>
          <w:szCs w:val="22"/>
        </w:rPr>
        <w:t xml:space="preserve"> The input is </w:t>
      </w:r>
      <w:proofErr w:type="spellStart"/>
      <w:r w:rsidRPr="00A960CB">
        <w:rPr>
          <w:rFonts w:asciiTheme="minorHAnsi" w:hAnsiTheme="minorHAnsi" w:cstheme="minorHAnsi"/>
          <w:color w:val="222222"/>
          <w:sz w:val="22"/>
          <w:szCs w:val="22"/>
        </w:rPr>
        <w:t>modeled</w:t>
      </w:r>
      <w:proofErr w:type="spellEnd"/>
      <w:r w:rsidRPr="00A960CB">
        <w:rPr>
          <w:rFonts w:asciiTheme="minorHAnsi" w:hAnsiTheme="minorHAnsi" w:cstheme="minorHAnsi"/>
          <w:color w:val="222222"/>
          <w:sz w:val="22"/>
          <w:szCs w:val="22"/>
        </w:rPr>
        <w:t xml:space="preserve"> using true weights W. Weights are usually chosen randomly.</w:t>
      </w:r>
    </w:p>
    <w:p w14:paraId="7E3ECEFF"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3: </w:t>
      </w:r>
      <w:r w:rsidRPr="00A960CB">
        <w:rPr>
          <w:rFonts w:asciiTheme="minorHAnsi" w:hAnsiTheme="minorHAnsi" w:cstheme="minorHAnsi"/>
          <w:color w:val="222222"/>
          <w:sz w:val="22"/>
          <w:szCs w:val="22"/>
        </w:rPr>
        <w:t>Calculate the output of each neuron from the input layer to the hidden layer to the output layer.</w:t>
      </w:r>
    </w:p>
    <w:p w14:paraId="4A9802B9"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4:</w:t>
      </w:r>
      <w:r w:rsidRPr="00A960CB">
        <w:rPr>
          <w:rFonts w:asciiTheme="minorHAnsi" w:hAnsiTheme="minorHAnsi" w:cstheme="minorHAnsi"/>
          <w:color w:val="222222"/>
          <w:sz w:val="22"/>
          <w:szCs w:val="22"/>
        </w:rPr>
        <w:t> Calculate the error in the outputs</w:t>
      </w:r>
    </w:p>
    <w:p w14:paraId="44AD573D"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Backpropagation Error= Actual Output – Desired Output</w:t>
      </w:r>
    </w:p>
    <w:p w14:paraId="48F88571"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5:</w:t>
      </w:r>
      <w:r w:rsidRPr="00A960CB">
        <w:rPr>
          <w:rFonts w:asciiTheme="minorHAnsi" w:hAnsiTheme="minorHAnsi" w:cstheme="minorHAnsi"/>
          <w:color w:val="222222"/>
          <w:sz w:val="22"/>
          <w:szCs w:val="22"/>
        </w:rPr>
        <w:t> From the output layer, go back to the hidden layer to adjust the weights to reduce the error.</w:t>
      </w:r>
    </w:p>
    <w:p w14:paraId="0124286E"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6:</w:t>
      </w:r>
      <w:r w:rsidRPr="00A960CB">
        <w:rPr>
          <w:rFonts w:asciiTheme="minorHAnsi" w:hAnsiTheme="minorHAnsi" w:cstheme="minorHAnsi"/>
          <w:color w:val="222222"/>
          <w:sz w:val="22"/>
          <w:szCs w:val="22"/>
        </w:rPr>
        <w:t> Repeat the process until the desired output is achieved.</w:t>
      </w:r>
    </w:p>
    <w:p w14:paraId="19B52183" w14:textId="77777777" w:rsidR="002C3A1D" w:rsidRPr="00B841E0" w:rsidRDefault="002C3A1D" w:rsidP="00B841E0">
      <w:pPr>
        <w:rPr>
          <w:lang w:val="en-US"/>
        </w:rPr>
      </w:pPr>
    </w:p>
    <w:p w14:paraId="7B0FBF2B" w14:textId="675E74EF" w:rsidR="00BC30D8" w:rsidRPr="00F60A79" w:rsidRDefault="002311D2" w:rsidP="00270082">
      <w:pPr>
        <w:pStyle w:val="Heading1"/>
        <w:rPr>
          <w:b/>
          <w:bCs/>
          <w:color w:val="000000" w:themeColor="text1"/>
          <w:lang w:val="en-US"/>
        </w:rPr>
      </w:pPr>
      <w:r w:rsidRPr="00F60A79">
        <w:rPr>
          <w:b/>
          <w:bCs/>
          <w:color w:val="000000" w:themeColor="text1"/>
          <w:highlight w:val="magenta"/>
          <w:lang w:val="en-US"/>
        </w:rPr>
        <w:t>Loss function</w:t>
      </w:r>
    </w:p>
    <w:p w14:paraId="1E627571" w14:textId="467A3BDC" w:rsidR="00BC30D8" w:rsidRDefault="00270082" w:rsidP="00270082">
      <w:pPr>
        <w:pStyle w:val="NormalWeb"/>
        <w:shd w:val="clear" w:color="auto" w:fill="FFFFFF"/>
        <w:spacing w:before="0" w:beforeAutospacing="0"/>
        <w:jc w:val="both"/>
        <w:rPr>
          <w:rFonts w:asciiTheme="minorHAnsi" w:hAnsiTheme="minorHAnsi" w:cstheme="minorHAnsi"/>
          <w:color w:val="222222"/>
          <w:sz w:val="22"/>
          <w:szCs w:val="22"/>
        </w:rPr>
      </w:pPr>
      <w:r w:rsidRPr="00270082">
        <w:rPr>
          <w:rFonts w:asciiTheme="minorHAnsi" w:hAnsiTheme="minorHAnsi" w:cstheme="minorHAnsi"/>
          <w:color w:val="222222"/>
          <w:sz w:val="22"/>
          <w:szCs w:val="22"/>
        </w:rPr>
        <w:t>A loss function is a mathematical function that quantifies the difference between predicted and actual values in a machine learning model. It measures the model's performance and guides the optimization process by providing feedback on how well it fits the data</w:t>
      </w:r>
    </w:p>
    <w:p w14:paraId="6FA3D4A1" w14:textId="7573FA3D" w:rsidR="00CD64E1" w:rsidRDefault="00CD64E1" w:rsidP="00270082">
      <w:pPr>
        <w:pStyle w:val="NormalWeb"/>
        <w:shd w:val="clear" w:color="auto" w:fill="FFFFFF"/>
        <w:spacing w:before="0" w:beforeAutospacing="0"/>
        <w:jc w:val="both"/>
        <w:rPr>
          <w:rFonts w:asciiTheme="minorHAnsi" w:hAnsiTheme="minorHAnsi" w:cstheme="minorHAnsi"/>
          <w:color w:val="222222"/>
          <w:sz w:val="22"/>
          <w:szCs w:val="22"/>
        </w:rPr>
      </w:pPr>
      <w:r>
        <w:rPr>
          <w:rFonts w:asciiTheme="minorHAnsi" w:hAnsiTheme="minorHAnsi" w:cstheme="minorHAnsi"/>
          <w:color w:val="222222"/>
          <w:sz w:val="22"/>
          <w:szCs w:val="22"/>
        </w:rPr>
        <w:t>2 main classes of Loss Function:</w:t>
      </w:r>
    </w:p>
    <w:p w14:paraId="2AEAD3DF" w14:textId="77777777" w:rsidR="00CD64E1" w:rsidRPr="00CD64E1" w:rsidRDefault="00CD64E1" w:rsidP="003C5EF2">
      <w:pPr>
        <w:pStyle w:val="NormalWeb"/>
        <w:numPr>
          <w:ilvl w:val="0"/>
          <w:numId w:val="12"/>
        </w:numPr>
        <w:shd w:val="clear" w:color="auto" w:fill="FFFFFF"/>
        <w:spacing w:before="0" w:beforeAutospacing="0"/>
        <w:jc w:val="both"/>
        <w:rPr>
          <w:rFonts w:asciiTheme="minorHAnsi" w:hAnsiTheme="minorHAnsi" w:cstheme="minorHAnsi"/>
          <w:color w:val="222222"/>
          <w:sz w:val="22"/>
          <w:szCs w:val="22"/>
        </w:rPr>
      </w:pPr>
      <w:r w:rsidRPr="00CD64E1">
        <w:rPr>
          <w:rFonts w:asciiTheme="minorHAnsi" w:hAnsiTheme="minorHAnsi" w:cstheme="minorHAnsi"/>
          <w:color w:val="222222"/>
          <w:sz w:val="22"/>
          <w:szCs w:val="22"/>
        </w:rPr>
        <w:t>Regression Models: predict continuous values.</w:t>
      </w:r>
    </w:p>
    <w:p w14:paraId="0DCED1B4" w14:textId="77777777" w:rsidR="00CD64E1" w:rsidRDefault="00CD64E1" w:rsidP="003C5EF2">
      <w:pPr>
        <w:pStyle w:val="NormalWeb"/>
        <w:numPr>
          <w:ilvl w:val="0"/>
          <w:numId w:val="12"/>
        </w:numPr>
        <w:shd w:val="clear" w:color="auto" w:fill="FFFFFF"/>
        <w:spacing w:before="0" w:beforeAutospacing="0"/>
        <w:jc w:val="both"/>
        <w:rPr>
          <w:rFonts w:asciiTheme="minorHAnsi" w:hAnsiTheme="minorHAnsi" w:cstheme="minorHAnsi"/>
          <w:color w:val="222222"/>
          <w:sz w:val="22"/>
          <w:szCs w:val="22"/>
        </w:rPr>
      </w:pPr>
      <w:r w:rsidRPr="00CD64E1">
        <w:rPr>
          <w:rFonts w:asciiTheme="minorHAnsi" w:hAnsiTheme="minorHAnsi" w:cstheme="minorHAnsi"/>
          <w:color w:val="222222"/>
          <w:sz w:val="22"/>
          <w:szCs w:val="22"/>
        </w:rPr>
        <w:t>Classification Models: predict the output from a set of finite categorical values.</w:t>
      </w:r>
    </w:p>
    <w:p w14:paraId="69566C0D" w14:textId="161695B0" w:rsidR="00A750DB" w:rsidRPr="000005C0" w:rsidRDefault="00A750DB" w:rsidP="00A750DB">
      <w:pPr>
        <w:pStyle w:val="Heading2"/>
        <w:rPr>
          <w:b/>
          <w:bCs/>
        </w:rPr>
      </w:pPr>
      <w:r w:rsidRPr="000005C0">
        <w:rPr>
          <w:b/>
          <w:bCs/>
          <w:highlight w:val="green"/>
        </w:rPr>
        <w:t>Regression Losses</w:t>
      </w:r>
    </w:p>
    <w:p w14:paraId="3593C61D" w14:textId="2CF44ED3" w:rsidR="00B95E09" w:rsidRDefault="000005C0" w:rsidP="000005C0">
      <w:pPr>
        <w:pStyle w:val="Heading3"/>
        <w:rPr>
          <w:rStyle w:val="Strong"/>
          <w:rFonts w:asciiTheme="minorHAnsi" w:hAnsiTheme="minorHAnsi" w:cstheme="minorHAnsi"/>
          <w:color w:val="273239"/>
          <w:spacing w:val="2"/>
          <w:sz w:val="22"/>
          <w:szCs w:val="22"/>
          <w:bdr w:val="none" w:sz="0" w:space="0" w:color="auto" w:frame="1"/>
          <w:shd w:val="clear" w:color="auto" w:fill="FFFFFF"/>
        </w:rPr>
      </w:pPr>
      <w:r w:rsidRPr="0059665F">
        <w:rPr>
          <w:rStyle w:val="Strong"/>
          <w:rFonts w:asciiTheme="minorHAnsi" w:hAnsiTheme="minorHAnsi" w:cstheme="minorHAnsi"/>
          <w:color w:val="273239"/>
          <w:spacing w:val="2"/>
          <w:sz w:val="22"/>
          <w:szCs w:val="22"/>
          <w:highlight w:val="yellow"/>
          <w:bdr w:val="none" w:sz="0" w:space="0" w:color="auto" w:frame="1"/>
          <w:shd w:val="clear" w:color="auto" w:fill="FFFFFF"/>
        </w:rPr>
        <w:t>Mean Squared Error (MSE)</w:t>
      </w:r>
      <w:r w:rsidR="00D059DB" w:rsidRPr="0059665F">
        <w:rPr>
          <w:rStyle w:val="Strong"/>
          <w:rFonts w:asciiTheme="minorHAnsi" w:hAnsiTheme="minorHAnsi" w:cstheme="minorHAnsi"/>
          <w:color w:val="273239"/>
          <w:spacing w:val="2"/>
          <w:sz w:val="22"/>
          <w:szCs w:val="22"/>
          <w:highlight w:val="yellow"/>
          <w:bdr w:val="none" w:sz="0" w:space="0" w:color="auto" w:frame="1"/>
          <w:shd w:val="clear" w:color="auto" w:fill="FFFFFF"/>
        </w:rPr>
        <w:t xml:space="preserve"> | L2 Loss</w:t>
      </w:r>
    </w:p>
    <w:p w14:paraId="2019778A" w14:textId="777786F8" w:rsidR="002048E5" w:rsidRPr="002048E5" w:rsidRDefault="00B33E25"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E46E5E">
        <w:rPr>
          <w:rFonts w:asciiTheme="minorHAnsi" w:hAnsiTheme="minorHAnsi" w:cstheme="minorHAnsi"/>
          <w:noProof/>
          <w:color w:val="222222"/>
          <w:sz w:val="22"/>
          <w:szCs w:val="22"/>
        </w:rPr>
        <w:drawing>
          <wp:anchor distT="0" distB="0" distL="114300" distR="114300" simplePos="0" relativeHeight="251660288" behindDoc="1" locked="0" layoutInCell="1" allowOverlap="1" wp14:anchorId="5E1D43B2" wp14:editId="7808A78B">
            <wp:simplePos x="0" y="0"/>
            <wp:positionH relativeFrom="column">
              <wp:posOffset>390525</wp:posOffset>
            </wp:positionH>
            <wp:positionV relativeFrom="paragraph">
              <wp:posOffset>-676275</wp:posOffset>
            </wp:positionV>
            <wp:extent cx="1943100" cy="695325"/>
            <wp:effectExtent l="0" t="0" r="0" b="9525"/>
            <wp:wrapTopAndBottom/>
            <wp:docPr id="58332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28924" name=""/>
                    <pic:cNvPicPr/>
                  </pic:nvPicPr>
                  <pic:blipFill>
                    <a:blip r:embed="rId30">
                      <a:extLst>
                        <a:ext uri="{28A0092B-C50C-407E-A947-70E740481C1C}">
                          <a14:useLocalDpi xmlns:a14="http://schemas.microsoft.com/office/drawing/2010/main" val="0"/>
                        </a:ext>
                      </a:extLst>
                    </a:blip>
                    <a:stretch>
                      <a:fillRect/>
                    </a:stretch>
                  </pic:blipFill>
                  <pic:spPr>
                    <a:xfrm>
                      <a:off x="0" y="0"/>
                      <a:ext cx="1943100" cy="695325"/>
                    </a:xfrm>
                    <a:prstGeom prst="rect">
                      <a:avLst/>
                    </a:prstGeom>
                  </pic:spPr>
                </pic:pic>
              </a:graphicData>
            </a:graphic>
            <wp14:sizeRelH relativeFrom="margin">
              <wp14:pctWidth>0</wp14:pctWidth>
            </wp14:sizeRelH>
            <wp14:sizeRelV relativeFrom="margin">
              <wp14:pctHeight>0</wp14:pctHeight>
            </wp14:sizeRelV>
          </wp:anchor>
        </w:drawing>
      </w:r>
      <w:r w:rsidR="002048E5" w:rsidRPr="002048E5">
        <w:rPr>
          <w:rFonts w:asciiTheme="minorHAnsi" w:hAnsiTheme="minorHAnsi" w:cstheme="minorHAnsi"/>
          <w:color w:val="222222"/>
          <w:sz w:val="22"/>
          <w:szCs w:val="22"/>
        </w:rPr>
        <w:t>It is the Mean of Square of Residuals for all the datapoints in the dataset. Residuals is the difference between the actual and the predicted prediction by the model.</w:t>
      </w:r>
    </w:p>
    <w:p w14:paraId="0C0BA860" w14:textId="7B25F4C9" w:rsidR="002048E5" w:rsidRPr="00EE28B2" w:rsidRDefault="002048E5"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2048E5">
        <w:rPr>
          <w:rFonts w:asciiTheme="minorHAnsi" w:hAnsiTheme="minorHAnsi" w:cstheme="minorHAnsi"/>
          <w:color w:val="222222"/>
          <w:sz w:val="22"/>
          <w:szCs w:val="22"/>
        </w:rPr>
        <w:t>Squaring of residuals is done to convert negative values to positive values. The normal error can be both negative and positive. If some positive and negative numbers are summed up, the sum maybe 0. </w:t>
      </w:r>
    </w:p>
    <w:p w14:paraId="5D8A7F08" w14:textId="00DB4876" w:rsidR="00F251A1" w:rsidRDefault="00F251A1"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EE28B2">
        <w:rPr>
          <w:rFonts w:asciiTheme="minorHAnsi" w:hAnsiTheme="minorHAnsi" w:cstheme="minorHAnsi"/>
          <w:color w:val="222222"/>
          <w:sz w:val="22"/>
          <w:szCs w:val="22"/>
        </w:rPr>
        <w:t>Squaring also gives more weightage to larger errors. When the cost function is far away from its minimal value, squaring the error will penalize the model more and thus helping in reaching the minimal value faster.</w:t>
      </w:r>
    </w:p>
    <w:p w14:paraId="0C712880" w14:textId="4E41EAF1" w:rsidR="00DF4967" w:rsidRDefault="00DF4967" w:rsidP="00DF4967">
      <w:pPr>
        <w:pStyle w:val="NormalWeb"/>
        <w:shd w:val="clear" w:color="auto" w:fill="FFFFFF"/>
        <w:spacing w:before="0" w:beforeAutospacing="0"/>
        <w:jc w:val="both"/>
        <w:rPr>
          <w:rFonts w:asciiTheme="minorHAnsi" w:hAnsiTheme="minorHAnsi" w:cstheme="minorHAnsi"/>
          <w:color w:val="222222"/>
          <w:sz w:val="22"/>
          <w:szCs w:val="22"/>
        </w:rPr>
      </w:pPr>
    </w:p>
    <w:p w14:paraId="2ACC570F" w14:textId="730D4766" w:rsidR="00C55EC7" w:rsidRPr="00026E47" w:rsidRDefault="00C55EC7" w:rsidP="00026E47">
      <w:pPr>
        <w:pStyle w:val="Heading3"/>
        <w:rPr>
          <w:rStyle w:val="Strong"/>
          <w:color w:val="273239"/>
          <w:spacing w:val="2"/>
          <w:highlight w:val="yellow"/>
          <w:bdr w:val="none" w:sz="0" w:space="0" w:color="auto" w:frame="1"/>
          <w:shd w:val="clear" w:color="auto" w:fill="FFFFFF"/>
        </w:rPr>
      </w:pPr>
      <w:r w:rsidRPr="00026E47">
        <w:rPr>
          <w:rStyle w:val="Strong"/>
          <w:color w:val="273239"/>
          <w:spacing w:val="2"/>
          <w:highlight w:val="yellow"/>
          <w:bdr w:val="none" w:sz="0" w:space="0" w:color="auto" w:frame="1"/>
          <w:shd w:val="clear" w:color="auto" w:fill="FFFFFF"/>
        </w:rPr>
        <w:t xml:space="preserve">Mean </w:t>
      </w:r>
      <w:r w:rsidRPr="00026E47">
        <w:rPr>
          <w:rStyle w:val="Strong"/>
          <w:rFonts w:asciiTheme="minorHAnsi" w:hAnsiTheme="minorHAnsi" w:cstheme="minorHAnsi"/>
          <w:color w:val="273239"/>
          <w:spacing w:val="2"/>
          <w:sz w:val="22"/>
          <w:szCs w:val="22"/>
          <w:highlight w:val="yellow"/>
          <w:bdr w:val="none" w:sz="0" w:space="0" w:color="auto" w:frame="1"/>
          <w:shd w:val="clear" w:color="auto" w:fill="FFFFFF"/>
        </w:rPr>
        <w:t>absolute</w:t>
      </w:r>
      <w:r w:rsidRPr="00026E47">
        <w:rPr>
          <w:rStyle w:val="Strong"/>
          <w:color w:val="273239"/>
          <w:spacing w:val="2"/>
          <w:highlight w:val="yellow"/>
          <w:bdr w:val="none" w:sz="0" w:space="0" w:color="auto" w:frame="1"/>
          <w:shd w:val="clear" w:color="auto" w:fill="FFFFFF"/>
        </w:rPr>
        <w:t xml:space="preserve"> Error </w:t>
      </w:r>
      <w:proofErr w:type="gramStart"/>
      <w:r w:rsidRPr="00026E47">
        <w:rPr>
          <w:rStyle w:val="Strong"/>
          <w:color w:val="273239"/>
          <w:spacing w:val="2"/>
          <w:highlight w:val="yellow"/>
          <w:bdr w:val="none" w:sz="0" w:space="0" w:color="auto" w:frame="1"/>
          <w:shd w:val="clear" w:color="auto" w:fill="FFFFFF"/>
        </w:rPr>
        <w:t>( MAE</w:t>
      </w:r>
      <w:proofErr w:type="gramEnd"/>
      <w:r w:rsidRPr="00026E47">
        <w:rPr>
          <w:rStyle w:val="Strong"/>
          <w:color w:val="273239"/>
          <w:spacing w:val="2"/>
          <w:highlight w:val="yellow"/>
          <w:bdr w:val="none" w:sz="0" w:space="0" w:color="auto" w:frame="1"/>
          <w:shd w:val="clear" w:color="auto" w:fill="FFFFFF"/>
        </w:rPr>
        <w:t>)</w:t>
      </w:r>
    </w:p>
    <w:p w14:paraId="432DCB5D"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It is the Mean of Absolute of Residuals for all the datapoints in the dataset. Residuals is the difference between the actual and the predicted prediction by the model.</w:t>
      </w:r>
    </w:p>
    <w:p w14:paraId="4EDF85C7"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The absolute of residuals is done to convert negative values to positive values.</w:t>
      </w:r>
    </w:p>
    <w:p w14:paraId="701BF8B5"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Mean is taken to make the loss function independent of number of datapoints in the training set.</w:t>
      </w:r>
    </w:p>
    <w:p w14:paraId="7C213AA6" w14:textId="51DEF87D" w:rsidR="00C55EC7" w:rsidRDefault="00803D2E"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Pr>
          <w:noProof/>
        </w:rPr>
        <w:drawing>
          <wp:anchor distT="0" distB="0" distL="114300" distR="114300" simplePos="0" relativeHeight="251659264" behindDoc="0" locked="0" layoutInCell="1" allowOverlap="1" wp14:anchorId="5EA1391A" wp14:editId="165439B4">
            <wp:simplePos x="0" y="0"/>
            <wp:positionH relativeFrom="column">
              <wp:posOffset>333375</wp:posOffset>
            </wp:positionH>
            <wp:positionV relativeFrom="paragraph">
              <wp:posOffset>180340</wp:posOffset>
            </wp:positionV>
            <wp:extent cx="2857500" cy="1905000"/>
            <wp:effectExtent l="0" t="0" r="0" b="0"/>
            <wp:wrapNone/>
            <wp:docPr id="983145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anchor>
        </w:drawing>
      </w:r>
      <w:r w:rsidR="00C55EC7" w:rsidRPr="00C55EC7">
        <w:rPr>
          <w:rFonts w:asciiTheme="minorHAnsi" w:hAnsiTheme="minorHAnsi" w:cstheme="minorHAnsi"/>
          <w:color w:val="222222"/>
          <w:sz w:val="22"/>
          <w:szCs w:val="22"/>
        </w:rPr>
        <w:t>One advantage of MAE is that is robust to outliers.</w:t>
      </w:r>
    </w:p>
    <w:p w14:paraId="07EC4CC7" w14:textId="1FCAE121" w:rsidR="00E9497C" w:rsidRPr="00C55EC7" w:rsidRDefault="00E9497C" w:rsidP="00E9497C">
      <w:pPr>
        <w:pStyle w:val="NormalWeb"/>
        <w:shd w:val="clear" w:color="auto" w:fill="FFFFFF"/>
        <w:spacing w:before="0" w:beforeAutospacing="0"/>
        <w:jc w:val="both"/>
        <w:rPr>
          <w:rFonts w:asciiTheme="minorHAnsi" w:hAnsiTheme="minorHAnsi" w:cstheme="minorHAnsi"/>
          <w:color w:val="222222"/>
          <w:sz w:val="22"/>
          <w:szCs w:val="22"/>
        </w:rPr>
      </w:pPr>
    </w:p>
    <w:p w14:paraId="3F8D01DE" w14:textId="77777777" w:rsidR="00C55EC7" w:rsidRDefault="00C55EC7" w:rsidP="00DF4967">
      <w:pPr>
        <w:pStyle w:val="NormalWeb"/>
        <w:shd w:val="clear" w:color="auto" w:fill="FFFFFF"/>
        <w:spacing w:before="0" w:beforeAutospacing="0"/>
        <w:jc w:val="both"/>
        <w:rPr>
          <w:rFonts w:asciiTheme="minorHAnsi" w:hAnsiTheme="minorHAnsi" w:cstheme="minorHAnsi"/>
          <w:color w:val="222222"/>
          <w:sz w:val="22"/>
          <w:szCs w:val="22"/>
        </w:rPr>
      </w:pPr>
    </w:p>
    <w:p w14:paraId="4DDE6EF1" w14:textId="77777777" w:rsidR="00C55EC7" w:rsidRPr="00EE28B2" w:rsidRDefault="00C55EC7" w:rsidP="00DF4967">
      <w:pPr>
        <w:pStyle w:val="NormalWeb"/>
        <w:shd w:val="clear" w:color="auto" w:fill="FFFFFF"/>
        <w:spacing w:before="0" w:beforeAutospacing="0"/>
        <w:jc w:val="both"/>
        <w:rPr>
          <w:rFonts w:asciiTheme="minorHAnsi" w:hAnsiTheme="minorHAnsi" w:cstheme="minorHAnsi"/>
          <w:color w:val="222222"/>
          <w:sz w:val="22"/>
          <w:szCs w:val="22"/>
        </w:rPr>
      </w:pPr>
    </w:p>
    <w:p w14:paraId="1511763D" w14:textId="60A0EF73" w:rsidR="00F251A1" w:rsidRPr="002048E5" w:rsidRDefault="00F251A1" w:rsidP="00EE28B2">
      <w:pPr>
        <w:pStyle w:val="NormalWeb"/>
        <w:shd w:val="clear" w:color="auto" w:fill="FFFFFF"/>
        <w:spacing w:before="0" w:beforeAutospacing="0"/>
        <w:jc w:val="both"/>
        <w:rPr>
          <w:rFonts w:asciiTheme="minorHAnsi" w:hAnsiTheme="minorHAnsi" w:cstheme="minorHAnsi"/>
          <w:color w:val="222222"/>
          <w:sz w:val="22"/>
          <w:szCs w:val="22"/>
        </w:rPr>
      </w:pPr>
    </w:p>
    <w:p w14:paraId="2CBB3F2D" w14:textId="77777777" w:rsidR="002048E5" w:rsidRPr="002048E5" w:rsidRDefault="002048E5" w:rsidP="002048E5"/>
    <w:p w14:paraId="63CAD60F" w14:textId="77777777" w:rsidR="000005C0" w:rsidRPr="000005C0" w:rsidRDefault="000005C0" w:rsidP="000005C0"/>
    <w:p w14:paraId="1564CA79" w14:textId="2370254C" w:rsidR="00CD64E1" w:rsidRDefault="00D413D9" w:rsidP="00D413D9">
      <w:pPr>
        <w:pStyle w:val="Heading2"/>
        <w:rPr>
          <w:b/>
          <w:bCs/>
          <w:highlight w:val="green"/>
        </w:rPr>
      </w:pPr>
      <w:r w:rsidRPr="00D413D9">
        <w:rPr>
          <w:b/>
          <w:bCs/>
          <w:highlight w:val="green"/>
        </w:rPr>
        <w:t>Classification Losses</w:t>
      </w:r>
    </w:p>
    <w:p w14:paraId="5E439F85" w14:textId="59116AD7" w:rsidR="00D413D9" w:rsidRDefault="00940B86" w:rsidP="00940B86">
      <w:pPr>
        <w:pStyle w:val="Heading3"/>
        <w:rPr>
          <w:b/>
          <w:bCs/>
          <w:highlight w:val="yellow"/>
        </w:rPr>
      </w:pPr>
      <w:r w:rsidRPr="006507D4">
        <w:rPr>
          <w:b/>
          <w:bCs/>
          <w:highlight w:val="yellow"/>
        </w:rPr>
        <w:t>Binary classification</w:t>
      </w:r>
    </w:p>
    <w:p w14:paraId="75B1B910" w14:textId="3410552E" w:rsidR="007A7F4E" w:rsidRPr="00BF5CE5" w:rsidRDefault="002A6B61" w:rsidP="00BF5CE5">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BF5CE5">
        <w:rPr>
          <w:rFonts w:asciiTheme="minorHAnsi" w:hAnsiTheme="minorHAnsi" w:cstheme="minorHAnsi"/>
          <w:color w:val="222222"/>
          <w:sz w:val="22"/>
          <w:szCs w:val="22"/>
        </w:rPr>
        <w:t>Binary Classification is a problem where we have to segregate our observations in any of the two labels on the basis of the features</w:t>
      </w:r>
    </w:p>
    <w:p w14:paraId="68FAAFAF" w14:textId="48B10D19" w:rsidR="00BF5CE5" w:rsidRDefault="00BF5CE5" w:rsidP="00BF5CE5">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BF5CE5">
        <w:rPr>
          <w:rFonts w:asciiTheme="minorHAnsi" w:hAnsiTheme="minorHAnsi" w:cstheme="minorHAnsi"/>
          <w:color w:val="222222"/>
          <w:sz w:val="22"/>
          <w:szCs w:val="22"/>
        </w:rPr>
        <w:t>Suppose you have some images now you have to put each of them in a stack one for Dogs and the other for the Cats. Here you are solving a binary classification problem.</w:t>
      </w:r>
    </w:p>
    <w:p w14:paraId="1FD1F513" w14:textId="0444E1B8" w:rsidR="00E86157" w:rsidRDefault="00671D7F" w:rsidP="00671D7F">
      <w:pPr>
        <w:pStyle w:val="NormalWeb"/>
        <w:shd w:val="clear" w:color="auto" w:fill="FFFFFF"/>
        <w:spacing w:before="0" w:beforeAutospacing="0"/>
        <w:jc w:val="center"/>
        <w:rPr>
          <w:rFonts w:asciiTheme="minorHAnsi" w:hAnsiTheme="minorHAnsi" w:cstheme="minorHAnsi"/>
          <w:color w:val="222222"/>
          <w:sz w:val="22"/>
          <w:szCs w:val="22"/>
        </w:rPr>
      </w:pPr>
      <w:r w:rsidRPr="00671D7F">
        <w:rPr>
          <w:rFonts w:asciiTheme="minorHAnsi" w:hAnsiTheme="minorHAnsi" w:cstheme="minorHAnsi"/>
          <w:color w:val="222222"/>
          <w:sz w:val="22"/>
          <w:szCs w:val="22"/>
        </w:rPr>
        <w:drawing>
          <wp:inline distT="0" distB="0" distL="0" distR="0" wp14:anchorId="6193FD8D" wp14:editId="3C78A811">
            <wp:extent cx="7098029" cy="2797864"/>
            <wp:effectExtent l="0" t="0" r="8255" b="2540"/>
            <wp:docPr id="1044920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20820" name=""/>
                    <pic:cNvPicPr/>
                  </pic:nvPicPr>
                  <pic:blipFill>
                    <a:blip r:embed="rId32"/>
                    <a:stretch>
                      <a:fillRect/>
                    </a:stretch>
                  </pic:blipFill>
                  <pic:spPr>
                    <a:xfrm>
                      <a:off x="0" y="0"/>
                      <a:ext cx="7113417" cy="2803930"/>
                    </a:xfrm>
                    <a:prstGeom prst="rect">
                      <a:avLst/>
                    </a:prstGeom>
                  </pic:spPr>
                </pic:pic>
              </a:graphicData>
            </a:graphic>
          </wp:inline>
        </w:drawing>
      </w:r>
    </w:p>
    <w:p w14:paraId="05527F94" w14:textId="77777777" w:rsidR="00ED6EC8" w:rsidRDefault="00ED6EC8" w:rsidP="00671D7F">
      <w:pPr>
        <w:pStyle w:val="NormalWeb"/>
        <w:shd w:val="clear" w:color="auto" w:fill="FFFFFF"/>
        <w:spacing w:before="0" w:beforeAutospacing="0"/>
        <w:jc w:val="center"/>
        <w:rPr>
          <w:rFonts w:asciiTheme="minorHAnsi" w:hAnsiTheme="minorHAnsi" w:cstheme="minorHAnsi"/>
          <w:color w:val="222222"/>
          <w:sz w:val="22"/>
          <w:szCs w:val="22"/>
        </w:rPr>
      </w:pPr>
    </w:p>
    <w:p w14:paraId="7949405C" w14:textId="1E6AA071" w:rsidR="00ED6EC8" w:rsidRDefault="00EB46E4" w:rsidP="00ED6EC8">
      <w:pPr>
        <w:pStyle w:val="NormalWeb"/>
        <w:shd w:val="clear" w:color="auto" w:fill="FFFFFF"/>
        <w:spacing w:before="0" w:beforeAutospacing="0"/>
        <w:rPr>
          <w:rFonts w:asciiTheme="minorHAnsi" w:hAnsiTheme="minorHAnsi" w:cstheme="minorHAnsi"/>
          <w:b/>
          <w:bCs/>
          <w:color w:val="222222"/>
          <w:sz w:val="22"/>
          <w:szCs w:val="22"/>
          <w:u w:val="single"/>
        </w:rPr>
      </w:pPr>
      <w:r w:rsidRPr="00F73473">
        <w:rPr>
          <w:rFonts w:asciiTheme="minorHAnsi" w:hAnsiTheme="minorHAnsi" w:cstheme="minorHAnsi"/>
          <w:b/>
          <w:bCs/>
          <w:color w:val="222222"/>
          <w:sz w:val="22"/>
          <w:szCs w:val="22"/>
          <w:u w:val="single"/>
        </w:rPr>
        <w:t>Loss Function = Actual value – Predicted value</w:t>
      </w:r>
    </w:p>
    <w:p w14:paraId="2E1B60FB" w14:textId="335AA0F2" w:rsidR="004C4879" w:rsidRPr="00805FB1" w:rsidRDefault="00241368" w:rsidP="00ED6EC8">
      <w:pPr>
        <w:pStyle w:val="NormalWeb"/>
        <w:shd w:val="clear" w:color="auto" w:fill="FFFFFF"/>
        <w:spacing w:before="0" w:beforeAutospacing="0"/>
        <w:rPr>
          <w:rFonts w:asciiTheme="minorHAnsi" w:hAnsiTheme="minorHAnsi" w:cstheme="minorHAnsi"/>
          <w:b/>
          <w:bCs/>
          <w:color w:val="222222"/>
          <w:sz w:val="22"/>
          <w:szCs w:val="22"/>
        </w:rPr>
      </w:pPr>
      <w:r w:rsidRPr="00805FB1">
        <w:rPr>
          <w:rFonts w:asciiTheme="minorHAnsi" w:hAnsiTheme="minorHAnsi" w:cstheme="minorHAnsi"/>
          <w:b/>
          <w:bCs/>
          <w:color w:val="222222"/>
          <w:sz w:val="22"/>
          <w:szCs w:val="22"/>
        </w:rPr>
        <w:t>Here comes the concept of entropy?</w:t>
      </w:r>
    </w:p>
    <w:p w14:paraId="60E1A36C" w14:textId="6BD4A96A" w:rsidR="00241368" w:rsidRDefault="00241368" w:rsidP="00241368">
      <w:pPr>
        <w:pStyle w:val="NormalWeb"/>
        <w:shd w:val="clear" w:color="auto" w:fill="FFFFFF"/>
        <w:spacing w:before="0" w:beforeAutospacing="0"/>
        <w:jc w:val="both"/>
        <w:rPr>
          <w:rFonts w:asciiTheme="minorHAnsi" w:hAnsiTheme="minorHAnsi" w:cstheme="minorHAnsi"/>
          <w:color w:val="222222"/>
          <w:sz w:val="22"/>
          <w:szCs w:val="22"/>
        </w:rPr>
      </w:pPr>
      <w:r w:rsidRPr="00241368">
        <w:rPr>
          <w:rFonts w:asciiTheme="minorHAnsi" w:hAnsiTheme="minorHAnsi" w:cstheme="minorHAnsi"/>
          <w:color w:val="222222"/>
          <w:sz w:val="22"/>
          <w:szCs w:val="22"/>
        </w:rPr>
        <w:t>Entropy is defined as the randomness or measuring the disorder of the information being processed in Machine Learning. Further, in other words, we can say that entropy is the machine learning metric that measures the unpredictability or impurity in the system</w:t>
      </w:r>
    </w:p>
    <w:p w14:paraId="18C69B70" w14:textId="7319C4F5" w:rsidR="00571583" w:rsidRDefault="00571583" w:rsidP="00241368">
      <w:pPr>
        <w:pStyle w:val="NormalWeb"/>
        <w:shd w:val="clear" w:color="auto" w:fill="FFFFFF"/>
        <w:spacing w:before="0" w:beforeAutospacing="0"/>
        <w:jc w:val="both"/>
        <w:rPr>
          <w:rFonts w:asciiTheme="minorHAnsi" w:hAnsiTheme="minorHAnsi" w:cstheme="minorHAnsi"/>
          <w:color w:val="222222"/>
          <w:sz w:val="22"/>
          <w:szCs w:val="22"/>
        </w:rPr>
      </w:pPr>
      <w:r w:rsidRPr="00D4714E">
        <w:rPr>
          <w:rFonts w:asciiTheme="minorHAnsi" w:hAnsiTheme="minorHAnsi" w:cstheme="minorHAnsi"/>
          <w:color w:val="222222"/>
          <w:sz w:val="22"/>
          <w:szCs w:val="22"/>
          <w:highlight w:val="yellow"/>
        </w:rPr>
        <w:t xml:space="preserve">Higher entropy (randomness) </w:t>
      </w:r>
      <w:r w:rsidRPr="00D4714E">
        <w:rPr>
          <w:rFonts w:asciiTheme="minorHAnsi" w:hAnsiTheme="minorHAnsi" w:cstheme="minorHAnsi"/>
          <w:color w:val="222222"/>
          <w:sz w:val="22"/>
          <w:szCs w:val="22"/>
          <w:highlight w:val="yellow"/>
        </w:rPr>
        <w:sym w:font="Wingdings" w:char="F0E0"/>
      </w:r>
      <w:r w:rsidRPr="00D4714E">
        <w:rPr>
          <w:rFonts w:asciiTheme="minorHAnsi" w:hAnsiTheme="minorHAnsi" w:cstheme="minorHAnsi"/>
          <w:color w:val="222222"/>
          <w:sz w:val="22"/>
          <w:szCs w:val="22"/>
          <w:highlight w:val="yellow"/>
        </w:rPr>
        <w:t xml:space="preserve"> Higher loss </w:t>
      </w:r>
      <w:r w:rsidRPr="00D4714E">
        <w:rPr>
          <w:rFonts w:asciiTheme="minorHAnsi" w:hAnsiTheme="minorHAnsi" w:cstheme="minorHAnsi"/>
          <w:color w:val="222222"/>
          <w:sz w:val="22"/>
          <w:szCs w:val="22"/>
          <w:highlight w:val="yellow"/>
        </w:rPr>
        <w:sym w:font="Wingdings" w:char="F0E0"/>
      </w:r>
      <w:r w:rsidRPr="00D4714E">
        <w:rPr>
          <w:rFonts w:asciiTheme="minorHAnsi" w:hAnsiTheme="minorHAnsi" w:cstheme="minorHAnsi"/>
          <w:color w:val="222222"/>
          <w:sz w:val="22"/>
          <w:szCs w:val="22"/>
          <w:highlight w:val="yellow"/>
        </w:rPr>
        <w:t xml:space="preserve"> lower quality prediction</w:t>
      </w:r>
    </w:p>
    <w:p w14:paraId="5F9A30DC" w14:textId="77777777" w:rsidR="009222FE" w:rsidRPr="00445F4E" w:rsidRDefault="009222FE" w:rsidP="00445F4E">
      <w:pPr>
        <w:pStyle w:val="Heading3"/>
        <w:rPr>
          <w:b/>
          <w:bCs/>
          <w:highlight w:val="yellow"/>
        </w:rPr>
      </w:pPr>
      <w:r w:rsidRPr="00445F4E">
        <w:rPr>
          <w:b/>
          <w:bCs/>
          <w:highlight w:val="yellow"/>
        </w:rPr>
        <w:t xml:space="preserve">What is Binary Cross Entropy </w:t>
      </w:r>
      <w:proofErr w:type="gramStart"/>
      <w:r w:rsidRPr="00445F4E">
        <w:rPr>
          <w:b/>
          <w:bCs/>
          <w:highlight w:val="yellow"/>
        </w:rPr>
        <w:t>Or</w:t>
      </w:r>
      <w:proofErr w:type="gramEnd"/>
      <w:r w:rsidRPr="00445F4E">
        <w:rPr>
          <w:b/>
          <w:bCs/>
          <w:highlight w:val="yellow"/>
        </w:rPr>
        <w:t xml:space="preserve"> Logs Loss?</w:t>
      </w:r>
    </w:p>
    <w:p w14:paraId="41453D37" w14:textId="549FD3E4" w:rsidR="009222FE" w:rsidRDefault="007941C3" w:rsidP="00241368">
      <w:pPr>
        <w:pStyle w:val="NormalWeb"/>
        <w:shd w:val="clear" w:color="auto" w:fill="FFFFFF"/>
        <w:spacing w:before="0" w:beforeAutospacing="0"/>
        <w:jc w:val="both"/>
        <w:rPr>
          <w:rFonts w:asciiTheme="minorHAnsi" w:hAnsiTheme="minorHAnsi" w:cstheme="minorHAnsi"/>
          <w:color w:val="222222"/>
          <w:sz w:val="22"/>
          <w:szCs w:val="22"/>
        </w:rPr>
      </w:pPr>
      <w:r w:rsidRPr="007941C3">
        <w:rPr>
          <w:rFonts w:asciiTheme="minorHAnsi" w:hAnsiTheme="minorHAnsi" w:cstheme="minorHAnsi"/>
          <w:color w:val="222222"/>
          <w:sz w:val="22"/>
          <w:szCs w:val="22"/>
        </w:rPr>
        <w:t>Binary</w:t>
      </w:r>
      <w:r>
        <w:rPr>
          <w:rFonts w:ascii="Lato" w:hAnsi="Lato"/>
          <w:color w:val="222222"/>
          <w:sz w:val="27"/>
          <w:szCs w:val="27"/>
          <w:shd w:val="clear" w:color="auto" w:fill="FFFFFF"/>
        </w:rPr>
        <w:t xml:space="preserve"> </w:t>
      </w:r>
      <w:r w:rsidRPr="007941C3">
        <w:rPr>
          <w:rFonts w:asciiTheme="minorHAnsi" w:hAnsiTheme="minorHAnsi" w:cstheme="minorHAnsi"/>
          <w:color w:val="222222"/>
          <w:sz w:val="22"/>
          <w:szCs w:val="22"/>
        </w:rPr>
        <w:t>Cross Entropy is a loss function used in machine learning and deep learning to measure the difference between predicted binary outcomes and actual binary labels.</w:t>
      </w:r>
    </w:p>
    <w:p w14:paraId="27E8EDBB" w14:textId="4188AB66" w:rsidR="00274062" w:rsidRDefault="00274062" w:rsidP="00241368">
      <w:pPr>
        <w:pStyle w:val="NormalWeb"/>
        <w:shd w:val="clear" w:color="auto" w:fill="FFFFFF"/>
        <w:spacing w:before="0" w:beforeAutospacing="0"/>
        <w:jc w:val="both"/>
        <w:rPr>
          <w:rFonts w:asciiTheme="minorHAnsi" w:hAnsiTheme="minorHAnsi" w:cstheme="minorHAnsi"/>
          <w:color w:val="222222"/>
          <w:sz w:val="22"/>
          <w:szCs w:val="22"/>
        </w:rPr>
      </w:pPr>
      <w:r>
        <w:rPr>
          <w:rFonts w:asciiTheme="minorHAnsi" w:hAnsiTheme="minorHAnsi" w:cstheme="minorHAnsi"/>
          <w:color w:val="222222"/>
          <w:sz w:val="22"/>
          <w:szCs w:val="22"/>
        </w:rPr>
        <w:t xml:space="preserve">Also called as logs loss. </w:t>
      </w:r>
      <w:r w:rsidRPr="00125FE1">
        <w:rPr>
          <w:rFonts w:asciiTheme="minorHAnsi" w:hAnsiTheme="minorHAnsi" w:cstheme="minorHAnsi"/>
          <w:color w:val="222222"/>
          <w:sz w:val="22"/>
          <w:szCs w:val="22"/>
        </w:rPr>
        <w:t>Binary cross entropy compares each of the predicted probabilities to actual class output which can be either 0 or 1. It then calculates the score that penalizes the probabilities based on the distance from the expected value.</w:t>
      </w:r>
    </w:p>
    <w:p w14:paraId="77AA967D" w14:textId="68155960" w:rsidR="006A725A" w:rsidRDefault="006A725A" w:rsidP="00241368">
      <w:pPr>
        <w:pStyle w:val="NormalWeb"/>
        <w:shd w:val="clear" w:color="auto" w:fill="FFFFFF"/>
        <w:spacing w:before="0" w:beforeAutospacing="0"/>
        <w:jc w:val="both"/>
        <w:rPr>
          <w:rFonts w:asciiTheme="minorHAnsi" w:hAnsiTheme="minorHAnsi" w:cstheme="minorHAnsi"/>
          <w:color w:val="222222"/>
          <w:sz w:val="22"/>
          <w:szCs w:val="22"/>
        </w:rPr>
      </w:pPr>
      <w:r>
        <w:rPr>
          <w:rStyle w:val="Strong"/>
          <w:rFonts w:ascii="Lato" w:eastAsiaTheme="majorEastAsia" w:hAnsi="Lato"/>
          <w:color w:val="222222"/>
          <w:sz w:val="27"/>
          <w:szCs w:val="27"/>
          <w:shd w:val="clear" w:color="auto" w:fill="F2F2F2"/>
        </w:rPr>
        <w:t xml:space="preserve">Definition </w:t>
      </w:r>
      <w:r w:rsidRPr="006A725A">
        <w:rPr>
          <w:rStyle w:val="Strong"/>
          <w:rFonts w:ascii="Lato" w:eastAsiaTheme="majorEastAsia" w:hAnsi="Lato"/>
          <w:color w:val="222222"/>
          <w:sz w:val="27"/>
          <w:szCs w:val="27"/>
          <w:shd w:val="clear" w:color="auto" w:fill="F2F2F2"/>
        </w:rPr>
        <w:sym w:font="Wingdings" w:char="F0E0"/>
      </w:r>
      <w:r>
        <w:rPr>
          <w:rStyle w:val="Strong"/>
          <w:rFonts w:ascii="Lato" w:eastAsiaTheme="majorEastAsia" w:hAnsi="Lato"/>
          <w:color w:val="222222"/>
          <w:sz w:val="27"/>
          <w:szCs w:val="27"/>
          <w:shd w:val="clear" w:color="auto" w:fill="F2F2F2"/>
        </w:rPr>
        <w:t xml:space="preserve"> </w:t>
      </w:r>
      <w:r>
        <w:rPr>
          <w:rStyle w:val="Strong"/>
          <w:rFonts w:ascii="Lato" w:eastAsiaTheme="majorEastAsia" w:hAnsi="Lato"/>
          <w:color w:val="222222"/>
          <w:sz w:val="27"/>
          <w:szCs w:val="27"/>
          <w:shd w:val="clear" w:color="auto" w:fill="F2F2F2"/>
        </w:rPr>
        <w:t>Binary Cross Entropy is the negative average of the log of corrected predicted probabilities.</w:t>
      </w:r>
    </w:p>
    <w:p w14:paraId="018CE60C" w14:textId="29D9A27D" w:rsidR="00D4714E" w:rsidRPr="004C4879" w:rsidRDefault="00173D30" w:rsidP="00FD7689">
      <w:pPr>
        <w:pStyle w:val="NormalWeb"/>
        <w:shd w:val="clear" w:color="auto" w:fill="FFFFFF"/>
        <w:spacing w:before="0" w:beforeAutospacing="0"/>
        <w:jc w:val="center"/>
        <w:rPr>
          <w:rFonts w:asciiTheme="minorHAnsi" w:hAnsiTheme="minorHAnsi" w:cstheme="minorHAnsi"/>
          <w:color w:val="222222"/>
          <w:sz w:val="22"/>
          <w:szCs w:val="22"/>
        </w:rPr>
      </w:pPr>
      <w:r>
        <w:rPr>
          <w:noProof/>
        </w:rPr>
        <w:drawing>
          <wp:inline distT="0" distB="0" distL="0" distR="0" wp14:anchorId="39D6AF30" wp14:editId="3EA92699">
            <wp:extent cx="8336280" cy="1109316"/>
            <wp:effectExtent l="19050" t="19050" r="7620" b="15240"/>
            <wp:docPr id="11720155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349897" cy="1111128"/>
                    </a:xfrm>
                    <a:prstGeom prst="rect">
                      <a:avLst/>
                    </a:prstGeom>
                    <a:noFill/>
                    <a:ln>
                      <a:solidFill>
                        <a:schemeClr val="tx1">
                          <a:alpha val="0"/>
                        </a:schemeClr>
                      </a:solidFill>
                    </a:ln>
                    <a:effectLst>
                      <a:softEdge rad="0"/>
                    </a:effectLst>
                  </pic:spPr>
                </pic:pic>
              </a:graphicData>
            </a:graphic>
          </wp:inline>
        </w:drawing>
      </w:r>
    </w:p>
    <w:sectPr w:rsidR="00D4714E" w:rsidRPr="004C48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3656"/>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13D78"/>
    <w:multiLevelType w:val="multilevel"/>
    <w:tmpl w:val="ACB2D7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52E3DF4"/>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9D62F3"/>
    <w:multiLevelType w:val="multilevel"/>
    <w:tmpl w:val="A184E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796DE5"/>
    <w:multiLevelType w:val="multilevel"/>
    <w:tmpl w:val="50DA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C34E6E"/>
    <w:multiLevelType w:val="multilevel"/>
    <w:tmpl w:val="3C5A9E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CA583E"/>
    <w:multiLevelType w:val="multilevel"/>
    <w:tmpl w:val="F61897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85D7997"/>
    <w:multiLevelType w:val="multilevel"/>
    <w:tmpl w:val="ECEA71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51A4287"/>
    <w:multiLevelType w:val="multilevel"/>
    <w:tmpl w:val="D744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A96CD7"/>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A8617DB"/>
    <w:multiLevelType w:val="multilevel"/>
    <w:tmpl w:val="B7F492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3CE29C6"/>
    <w:multiLevelType w:val="hybridMultilevel"/>
    <w:tmpl w:val="919EE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F1FC4"/>
    <w:multiLevelType w:val="multilevel"/>
    <w:tmpl w:val="C4BCF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E1528A"/>
    <w:multiLevelType w:val="multilevel"/>
    <w:tmpl w:val="94A4E3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86C0D1C"/>
    <w:multiLevelType w:val="hybridMultilevel"/>
    <w:tmpl w:val="452AE8A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C738AC"/>
    <w:multiLevelType w:val="multilevel"/>
    <w:tmpl w:val="AF7CC4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42526844">
    <w:abstractNumId w:val="4"/>
  </w:num>
  <w:num w:numId="2" w16cid:durableId="8725489">
    <w:abstractNumId w:val="5"/>
  </w:num>
  <w:num w:numId="3" w16cid:durableId="1784422683">
    <w:abstractNumId w:val="13"/>
  </w:num>
  <w:num w:numId="4" w16cid:durableId="955912081">
    <w:abstractNumId w:val="10"/>
  </w:num>
  <w:num w:numId="5" w16cid:durableId="1291546267">
    <w:abstractNumId w:val="7"/>
  </w:num>
  <w:num w:numId="6" w16cid:durableId="187721025">
    <w:abstractNumId w:val="1"/>
  </w:num>
  <w:num w:numId="7" w16cid:durableId="1256938484">
    <w:abstractNumId w:val="6"/>
  </w:num>
  <w:num w:numId="8" w16cid:durableId="888147949">
    <w:abstractNumId w:val="15"/>
  </w:num>
  <w:num w:numId="9" w16cid:durableId="461658903">
    <w:abstractNumId w:val="12"/>
  </w:num>
  <w:num w:numId="10" w16cid:durableId="654576449">
    <w:abstractNumId w:val="14"/>
  </w:num>
  <w:num w:numId="11" w16cid:durableId="1811559565">
    <w:abstractNumId w:val="8"/>
  </w:num>
  <w:num w:numId="12" w16cid:durableId="1381638091">
    <w:abstractNumId w:val="11"/>
  </w:num>
  <w:num w:numId="13" w16cid:durableId="187260903">
    <w:abstractNumId w:val="0"/>
  </w:num>
  <w:num w:numId="14" w16cid:durableId="140267858">
    <w:abstractNumId w:val="3"/>
  </w:num>
  <w:num w:numId="15" w16cid:durableId="864439089">
    <w:abstractNumId w:val="9"/>
  </w:num>
  <w:num w:numId="16" w16cid:durableId="4256170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tLCwMDU3N7Aws7RQ0lEKTi0uzszPAykwqQUAokAGdSwAAAA="/>
  </w:docVars>
  <w:rsids>
    <w:rsidRoot w:val="00DF7D9D"/>
    <w:rsid w:val="000005C0"/>
    <w:rsid w:val="00012FA0"/>
    <w:rsid w:val="00015C33"/>
    <w:rsid w:val="00026E47"/>
    <w:rsid w:val="000510F1"/>
    <w:rsid w:val="000610D0"/>
    <w:rsid w:val="00062942"/>
    <w:rsid w:val="000728A7"/>
    <w:rsid w:val="000772A7"/>
    <w:rsid w:val="00080D31"/>
    <w:rsid w:val="000A0B68"/>
    <w:rsid w:val="000B725D"/>
    <w:rsid w:val="000C2B3F"/>
    <w:rsid w:val="000D0137"/>
    <w:rsid w:val="000D4110"/>
    <w:rsid w:val="00116F76"/>
    <w:rsid w:val="0012259D"/>
    <w:rsid w:val="00125FE1"/>
    <w:rsid w:val="001558E4"/>
    <w:rsid w:val="00173D30"/>
    <w:rsid w:val="001C343C"/>
    <w:rsid w:val="001C3B44"/>
    <w:rsid w:val="001D0166"/>
    <w:rsid w:val="001E2960"/>
    <w:rsid w:val="002048E5"/>
    <w:rsid w:val="002311D2"/>
    <w:rsid w:val="0024043F"/>
    <w:rsid w:val="00241368"/>
    <w:rsid w:val="00270082"/>
    <w:rsid w:val="002706C5"/>
    <w:rsid w:val="00274062"/>
    <w:rsid w:val="002A29AE"/>
    <w:rsid w:val="002A52E8"/>
    <w:rsid w:val="002A6B61"/>
    <w:rsid w:val="002C17B8"/>
    <w:rsid w:val="002C3A1D"/>
    <w:rsid w:val="002D4383"/>
    <w:rsid w:val="003269C2"/>
    <w:rsid w:val="00346C4D"/>
    <w:rsid w:val="00356CA4"/>
    <w:rsid w:val="003576EB"/>
    <w:rsid w:val="00365EB1"/>
    <w:rsid w:val="00382054"/>
    <w:rsid w:val="003C5EF2"/>
    <w:rsid w:val="003E30DF"/>
    <w:rsid w:val="0040262B"/>
    <w:rsid w:val="0040412C"/>
    <w:rsid w:val="00411E81"/>
    <w:rsid w:val="004444F9"/>
    <w:rsid w:val="00445F4E"/>
    <w:rsid w:val="0046488A"/>
    <w:rsid w:val="004853D9"/>
    <w:rsid w:val="00487C16"/>
    <w:rsid w:val="004C4879"/>
    <w:rsid w:val="004C7AFE"/>
    <w:rsid w:val="004E355C"/>
    <w:rsid w:val="00536FA2"/>
    <w:rsid w:val="00564EC7"/>
    <w:rsid w:val="00571583"/>
    <w:rsid w:val="00571D76"/>
    <w:rsid w:val="0059665F"/>
    <w:rsid w:val="005E6AAE"/>
    <w:rsid w:val="005F6454"/>
    <w:rsid w:val="006061F0"/>
    <w:rsid w:val="00613C24"/>
    <w:rsid w:val="00633C8A"/>
    <w:rsid w:val="00645004"/>
    <w:rsid w:val="006507D4"/>
    <w:rsid w:val="006640D5"/>
    <w:rsid w:val="00671D7F"/>
    <w:rsid w:val="006A6474"/>
    <w:rsid w:val="006A725A"/>
    <w:rsid w:val="006C411E"/>
    <w:rsid w:val="006E6E72"/>
    <w:rsid w:val="006F3660"/>
    <w:rsid w:val="0073230B"/>
    <w:rsid w:val="007510AA"/>
    <w:rsid w:val="007534F3"/>
    <w:rsid w:val="00771030"/>
    <w:rsid w:val="007941C3"/>
    <w:rsid w:val="007A7F4E"/>
    <w:rsid w:val="007F0555"/>
    <w:rsid w:val="00803D2E"/>
    <w:rsid w:val="00805FB1"/>
    <w:rsid w:val="00816184"/>
    <w:rsid w:val="008169B7"/>
    <w:rsid w:val="00821760"/>
    <w:rsid w:val="008425E6"/>
    <w:rsid w:val="00843186"/>
    <w:rsid w:val="00880FAA"/>
    <w:rsid w:val="008906BA"/>
    <w:rsid w:val="008E597D"/>
    <w:rsid w:val="00904B5D"/>
    <w:rsid w:val="0091471F"/>
    <w:rsid w:val="00917ED7"/>
    <w:rsid w:val="009222FE"/>
    <w:rsid w:val="00940B86"/>
    <w:rsid w:val="00945744"/>
    <w:rsid w:val="0096254D"/>
    <w:rsid w:val="009673CA"/>
    <w:rsid w:val="00996EBF"/>
    <w:rsid w:val="009C32FD"/>
    <w:rsid w:val="009C6EFE"/>
    <w:rsid w:val="009D03A1"/>
    <w:rsid w:val="009D5F75"/>
    <w:rsid w:val="009F7515"/>
    <w:rsid w:val="00A001DF"/>
    <w:rsid w:val="00A222FA"/>
    <w:rsid w:val="00A7358F"/>
    <w:rsid w:val="00A750DB"/>
    <w:rsid w:val="00A84619"/>
    <w:rsid w:val="00A960CB"/>
    <w:rsid w:val="00A970E4"/>
    <w:rsid w:val="00AA02BE"/>
    <w:rsid w:val="00B07F67"/>
    <w:rsid w:val="00B33E25"/>
    <w:rsid w:val="00B41B6D"/>
    <w:rsid w:val="00B62798"/>
    <w:rsid w:val="00B6763F"/>
    <w:rsid w:val="00B841E0"/>
    <w:rsid w:val="00B869AD"/>
    <w:rsid w:val="00B878E3"/>
    <w:rsid w:val="00B95E09"/>
    <w:rsid w:val="00BB60D5"/>
    <w:rsid w:val="00BB7796"/>
    <w:rsid w:val="00BB7D41"/>
    <w:rsid w:val="00BC30D8"/>
    <w:rsid w:val="00BE764F"/>
    <w:rsid w:val="00BF4B1E"/>
    <w:rsid w:val="00BF5CE5"/>
    <w:rsid w:val="00C529C0"/>
    <w:rsid w:val="00C5398B"/>
    <w:rsid w:val="00C55EC7"/>
    <w:rsid w:val="00C8605D"/>
    <w:rsid w:val="00C969E9"/>
    <w:rsid w:val="00CA2F33"/>
    <w:rsid w:val="00CC7304"/>
    <w:rsid w:val="00CD64E1"/>
    <w:rsid w:val="00CF4304"/>
    <w:rsid w:val="00D059DB"/>
    <w:rsid w:val="00D413D9"/>
    <w:rsid w:val="00D4714E"/>
    <w:rsid w:val="00D540FC"/>
    <w:rsid w:val="00D90E7D"/>
    <w:rsid w:val="00DA312A"/>
    <w:rsid w:val="00DB3195"/>
    <w:rsid w:val="00DC5F60"/>
    <w:rsid w:val="00DD091E"/>
    <w:rsid w:val="00DE53B8"/>
    <w:rsid w:val="00DF4967"/>
    <w:rsid w:val="00DF7D9D"/>
    <w:rsid w:val="00E43058"/>
    <w:rsid w:val="00E46E5E"/>
    <w:rsid w:val="00E65786"/>
    <w:rsid w:val="00E83A68"/>
    <w:rsid w:val="00E86157"/>
    <w:rsid w:val="00E9497C"/>
    <w:rsid w:val="00E97461"/>
    <w:rsid w:val="00EB46E4"/>
    <w:rsid w:val="00ED5994"/>
    <w:rsid w:val="00ED6EC8"/>
    <w:rsid w:val="00EE1B54"/>
    <w:rsid w:val="00EE28B2"/>
    <w:rsid w:val="00EF2D1C"/>
    <w:rsid w:val="00EF4204"/>
    <w:rsid w:val="00EF7BD9"/>
    <w:rsid w:val="00F251A1"/>
    <w:rsid w:val="00F46025"/>
    <w:rsid w:val="00F60A79"/>
    <w:rsid w:val="00F73473"/>
    <w:rsid w:val="00F862F9"/>
    <w:rsid w:val="00FA2132"/>
    <w:rsid w:val="00FC463A"/>
    <w:rsid w:val="00FD7689"/>
    <w:rsid w:val="00FF3D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680C2"/>
  <w15:chartTrackingRefBased/>
  <w15:docId w15:val="{43E681EE-083A-4DF7-A13D-EEB969582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4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04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5C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7D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D9D"/>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E43058"/>
    <w:rPr>
      <w:b/>
      <w:bCs/>
    </w:rPr>
  </w:style>
  <w:style w:type="character" w:customStyle="1" w:styleId="Heading1Char">
    <w:name w:val="Heading 1 Char"/>
    <w:basedOn w:val="DefaultParagraphFont"/>
    <w:link w:val="Heading1"/>
    <w:uiPriority w:val="9"/>
    <w:rsid w:val="0024043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043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15C3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DC5F6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2C17B8"/>
    <w:rPr>
      <w:color w:val="0000FF"/>
      <w:u w:val="single"/>
    </w:rPr>
  </w:style>
  <w:style w:type="paragraph" w:styleId="ListParagraph">
    <w:name w:val="List Paragraph"/>
    <w:basedOn w:val="Normal"/>
    <w:uiPriority w:val="34"/>
    <w:qFormat/>
    <w:rsid w:val="00F862F9"/>
    <w:pPr>
      <w:ind w:left="720"/>
      <w:contextualSpacing/>
    </w:pPr>
  </w:style>
  <w:style w:type="paragraph" w:styleId="HTMLPreformatted">
    <w:name w:val="HTML Preformatted"/>
    <w:basedOn w:val="Normal"/>
    <w:link w:val="HTMLPreformattedChar"/>
    <w:uiPriority w:val="99"/>
    <w:semiHidden/>
    <w:unhideWhenUsed/>
    <w:rsid w:val="002C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2C3A1D"/>
    <w:rPr>
      <w:rFonts w:ascii="Courier New" w:eastAsia="Times New Roman" w:hAnsi="Courier New" w:cs="Courier New"/>
      <w:kern w:val="0"/>
      <w:sz w:val="20"/>
      <w:szCs w:val="20"/>
      <w:lang w:eastAsia="en-IN"/>
      <w14:ligatures w14:val="none"/>
    </w:rPr>
  </w:style>
  <w:style w:type="character" w:styleId="CommentReference">
    <w:name w:val="annotation reference"/>
    <w:basedOn w:val="DefaultParagraphFont"/>
    <w:uiPriority w:val="99"/>
    <w:semiHidden/>
    <w:unhideWhenUsed/>
    <w:rsid w:val="00571583"/>
    <w:rPr>
      <w:sz w:val="16"/>
      <w:szCs w:val="16"/>
    </w:rPr>
  </w:style>
  <w:style w:type="paragraph" w:styleId="CommentText">
    <w:name w:val="annotation text"/>
    <w:basedOn w:val="Normal"/>
    <w:link w:val="CommentTextChar"/>
    <w:uiPriority w:val="99"/>
    <w:semiHidden/>
    <w:unhideWhenUsed/>
    <w:rsid w:val="00571583"/>
    <w:pPr>
      <w:spacing w:line="240" w:lineRule="auto"/>
    </w:pPr>
    <w:rPr>
      <w:sz w:val="20"/>
      <w:szCs w:val="20"/>
    </w:rPr>
  </w:style>
  <w:style w:type="character" w:customStyle="1" w:styleId="CommentTextChar">
    <w:name w:val="Comment Text Char"/>
    <w:basedOn w:val="DefaultParagraphFont"/>
    <w:link w:val="CommentText"/>
    <w:uiPriority w:val="99"/>
    <w:semiHidden/>
    <w:rsid w:val="00571583"/>
    <w:rPr>
      <w:sz w:val="20"/>
      <w:szCs w:val="20"/>
    </w:rPr>
  </w:style>
  <w:style w:type="paragraph" w:styleId="CommentSubject">
    <w:name w:val="annotation subject"/>
    <w:basedOn w:val="CommentText"/>
    <w:next w:val="CommentText"/>
    <w:link w:val="CommentSubjectChar"/>
    <w:uiPriority w:val="99"/>
    <w:semiHidden/>
    <w:unhideWhenUsed/>
    <w:rsid w:val="00571583"/>
    <w:rPr>
      <w:b/>
      <w:bCs/>
    </w:rPr>
  </w:style>
  <w:style w:type="character" w:customStyle="1" w:styleId="CommentSubjectChar">
    <w:name w:val="Comment Subject Char"/>
    <w:basedOn w:val="CommentTextChar"/>
    <w:link w:val="CommentSubject"/>
    <w:uiPriority w:val="99"/>
    <w:semiHidden/>
    <w:rsid w:val="005715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801">
      <w:bodyDiv w:val="1"/>
      <w:marLeft w:val="0"/>
      <w:marRight w:val="0"/>
      <w:marTop w:val="0"/>
      <w:marBottom w:val="0"/>
      <w:divBdr>
        <w:top w:val="none" w:sz="0" w:space="0" w:color="auto"/>
        <w:left w:val="none" w:sz="0" w:space="0" w:color="auto"/>
        <w:bottom w:val="none" w:sz="0" w:space="0" w:color="auto"/>
        <w:right w:val="none" w:sz="0" w:space="0" w:color="auto"/>
      </w:divBdr>
    </w:div>
    <w:div w:id="24986724">
      <w:bodyDiv w:val="1"/>
      <w:marLeft w:val="0"/>
      <w:marRight w:val="0"/>
      <w:marTop w:val="0"/>
      <w:marBottom w:val="0"/>
      <w:divBdr>
        <w:top w:val="none" w:sz="0" w:space="0" w:color="auto"/>
        <w:left w:val="none" w:sz="0" w:space="0" w:color="auto"/>
        <w:bottom w:val="none" w:sz="0" w:space="0" w:color="auto"/>
        <w:right w:val="none" w:sz="0" w:space="0" w:color="auto"/>
      </w:divBdr>
    </w:div>
    <w:div w:id="92019047">
      <w:bodyDiv w:val="1"/>
      <w:marLeft w:val="0"/>
      <w:marRight w:val="0"/>
      <w:marTop w:val="0"/>
      <w:marBottom w:val="0"/>
      <w:divBdr>
        <w:top w:val="none" w:sz="0" w:space="0" w:color="auto"/>
        <w:left w:val="none" w:sz="0" w:space="0" w:color="auto"/>
        <w:bottom w:val="none" w:sz="0" w:space="0" w:color="auto"/>
        <w:right w:val="none" w:sz="0" w:space="0" w:color="auto"/>
      </w:divBdr>
    </w:div>
    <w:div w:id="167525731">
      <w:bodyDiv w:val="1"/>
      <w:marLeft w:val="0"/>
      <w:marRight w:val="0"/>
      <w:marTop w:val="0"/>
      <w:marBottom w:val="0"/>
      <w:divBdr>
        <w:top w:val="none" w:sz="0" w:space="0" w:color="auto"/>
        <w:left w:val="none" w:sz="0" w:space="0" w:color="auto"/>
        <w:bottom w:val="none" w:sz="0" w:space="0" w:color="auto"/>
        <w:right w:val="none" w:sz="0" w:space="0" w:color="auto"/>
      </w:divBdr>
      <w:divsChild>
        <w:div w:id="1133018968">
          <w:marLeft w:val="547"/>
          <w:marRight w:val="0"/>
          <w:marTop w:val="0"/>
          <w:marBottom w:val="0"/>
          <w:divBdr>
            <w:top w:val="none" w:sz="0" w:space="0" w:color="auto"/>
            <w:left w:val="none" w:sz="0" w:space="0" w:color="auto"/>
            <w:bottom w:val="none" w:sz="0" w:space="0" w:color="auto"/>
            <w:right w:val="none" w:sz="0" w:space="0" w:color="auto"/>
          </w:divBdr>
        </w:div>
      </w:divsChild>
    </w:div>
    <w:div w:id="197934538">
      <w:bodyDiv w:val="1"/>
      <w:marLeft w:val="0"/>
      <w:marRight w:val="0"/>
      <w:marTop w:val="0"/>
      <w:marBottom w:val="0"/>
      <w:divBdr>
        <w:top w:val="none" w:sz="0" w:space="0" w:color="auto"/>
        <w:left w:val="none" w:sz="0" w:space="0" w:color="auto"/>
        <w:bottom w:val="none" w:sz="0" w:space="0" w:color="auto"/>
        <w:right w:val="none" w:sz="0" w:space="0" w:color="auto"/>
      </w:divBdr>
    </w:div>
    <w:div w:id="308175512">
      <w:bodyDiv w:val="1"/>
      <w:marLeft w:val="0"/>
      <w:marRight w:val="0"/>
      <w:marTop w:val="0"/>
      <w:marBottom w:val="0"/>
      <w:divBdr>
        <w:top w:val="none" w:sz="0" w:space="0" w:color="auto"/>
        <w:left w:val="none" w:sz="0" w:space="0" w:color="auto"/>
        <w:bottom w:val="none" w:sz="0" w:space="0" w:color="auto"/>
        <w:right w:val="none" w:sz="0" w:space="0" w:color="auto"/>
      </w:divBdr>
    </w:div>
    <w:div w:id="485170273">
      <w:bodyDiv w:val="1"/>
      <w:marLeft w:val="0"/>
      <w:marRight w:val="0"/>
      <w:marTop w:val="0"/>
      <w:marBottom w:val="0"/>
      <w:divBdr>
        <w:top w:val="none" w:sz="0" w:space="0" w:color="auto"/>
        <w:left w:val="none" w:sz="0" w:space="0" w:color="auto"/>
        <w:bottom w:val="none" w:sz="0" w:space="0" w:color="auto"/>
        <w:right w:val="none" w:sz="0" w:space="0" w:color="auto"/>
      </w:divBdr>
    </w:div>
    <w:div w:id="623775751">
      <w:bodyDiv w:val="1"/>
      <w:marLeft w:val="0"/>
      <w:marRight w:val="0"/>
      <w:marTop w:val="0"/>
      <w:marBottom w:val="0"/>
      <w:divBdr>
        <w:top w:val="none" w:sz="0" w:space="0" w:color="auto"/>
        <w:left w:val="none" w:sz="0" w:space="0" w:color="auto"/>
        <w:bottom w:val="none" w:sz="0" w:space="0" w:color="auto"/>
        <w:right w:val="none" w:sz="0" w:space="0" w:color="auto"/>
      </w:divBdr>
    </w:div>
    <w:div w:id="626738478">
      <w:bodyDiv w:val="1"/>
      <w:marLeft w:val="0"/>
      <w:marRight w:val="0"/>
      <w:marTop w:val="0"/>
      <w:marBottom w:val="0"/>
      <w:divBdr>
        <w:top w:val="none" w:sz="0" w:space="0" w:color="auto"/>
        <w:left w:val="none" w:sz="0" w:space="0" w:color="auto"/>
        <w:bottom w:val="none" w:sz="0" w:space="0" w:color="auto"/>
        <w:right w:val="none" w:sz="0" w:space="0" w:color="auto"/>
      </w:divBdr>
    </w:div>
    <w:div w:id="690649675">
      <w:bodyDiv w:val="1"/>
      <w:marLeft w:val="0"/>
      <w:marRight w:val="0"/>
      <w:marTop w:val="0"/>
      <w:marBottom w:val="0"/>
      <w:divBdr>
        <w:top w:val="none" w:sz="0" w:space="0" w:color="auto"/>
        <w:left w:val="none" w:sz="0" w:space="0" w:color="auto"/>
        <w:bottom w:val="none" w:sz="0" w:space="0" w:color="auto"/>
        <w:right w:val="none" w:sz="0" w:space="0" w:color="auto"/>
      </w:divBdr>
    </w:div>
    <w:div w:id="868761332">
      <w:bodyDiv w:val="1"/>
      <w:marLeft w:val="0"/>
      <w:marRight w:val="0"/>
      <w:marTop w:val="0"/>
      <w:marBottom w:val="0"/>
      <w:divBdr>
        <w:top w:val="none" w:sz="0" w:space="0" w:color="auto"/>
        <w:left w:val="none" w:sz="0" w:space="0" w:color="auto"/>
        <w:bottom w:val="none" w:sz="0" w:space="0" w:color="auto"/>
        <w:right w:val="none" w:sz="0" w:space="0" w:color="auto"/>
      </w:divBdr>
    </w:div>
    <w:div w:id="901061895">
      <w:bodyDiv w:val="1"/>
      <w:marLeft w:val="0"/>
      <w:marRight w:val="0"/>
      <w:marTop w:val="0"/>
      <w:marBottom w:val="0"/>
      <w:divBdr>
        <w:top w:val="none" w:sz="0" w:space="0" w:color="auto"/>
        <w:left w:val="none" w:sz="0" w:space="0" w:color="auto"/>
        <w:bottom w:val="none" w:sz="0" w:space="0" w:color="auto"/>
        <w:right w:val="none" w:sz="0" w:space="0" w:color="auto"/>
      </w:divBdr>
    </w:div>
    <w:div w:id="1208645515">
      <w:bodyDiv w:val="1"/>
      <w:marLeft w:val="0"/>
      <w:marRight w:val="0"/>
      <w:marTop w:val="0"/>
      <w:marBottom w:val="0"/>
      <w:divBdr>
        <w:top w:val="none" w:sz="0" w:space="0" w:color="auto"/>
        <w:left w:val="none" w:sz="0" w:space="0" w:color="auto"/>
        <w:bottom w:val="none" w:sz="0" w:space="0" w:color="auto"/>
        <w:right w:val="none" w:sz="0" w:space="0" w:color="auto"/>
      </w:divBdr>
    </w:div>
    <w:div w:id="1271624714">
      <w:bodyDiv w:val="1"/>
      <w:marLeft w:val="0"/>
      <w:marRight w:val="0"/>
      <w:marTop w:val="0"/>
      <w:marBottom w:val="0"/>
      <w:divBdr>
        <w:top w:val="none" w:sz="0" w:space="0" w:color="auto"/>
        <w:left w:val="none" w:sz="0" w:space="0" w:color="auto"/>
        <w:bottom w:val="none" w:sz="0" w:space="0" w:color="auto"/>
        <w:right w:val="none" w:sz="0" w:space="0" w:color="auto"/>
      </w:divBdr>
    </w:div>
    <w:div w:id="1371759990">
      <w:bodyDiv w:val="1"/>
      <w:marLeft w:val="0"/>
      <w:marRight w:val="0"/>
      <w:marTop w:val="0"/>
      <w:marBottom w:val="0"/>
      <w:divBdr>
        <w:top w:val="none" w:sz="0" w:space="0" w:color="auto"/>
        <w:left w:val="none" w:sz="0" w:space="0" w:color="auto"/>
        <w:bottom w:val="none" w:sz="0" w:space="0" w:color="auto"/>
        <w:right w:val="none" w:sz="0" w:space="0" w:color="auto"/>
      </w:divBdr>
    </w:div>
    <w:div w:id="1410153412">
      <w:bodyDiv w:val="1"/>
      <w:marLeft w:val="0"/>
      <w:marRight w:val="0"/>
      <w:marTop w:val="0"/>
      <w:marBottom w:val="0"/>
      <w:divBdr>
        <w:top w:val="none" w:sz="0" w:space="0" w:color="auto"/>
        <w:left w:val="none" w:sz="0" w:space="0" w:color="auto"/>
        <w:bottom w:val="none" w:sz="0" w:space="0" w:color="auto"/>
        <w:right w:val="none" w:sz="0" w:space="0" w:color="auto"/>
      </w:divBdr>
    </w:div>
    <w:div w:id="1433746313">
      <w:bodyDiv w:val="1"/>
      <w:marLeft w:val="0"/>
      <w:marRight w:val="0"/>
      <w:marTop w:val="0"/>
      <w:marBottom w:val="0"/>
      <w:divBdr>
        <w:top w:val="none" w:sz="0" w:space="0" w:color="auto"/>
        <w:left w:val="none" w:sz="0" w:space="0" w:color="auto"/>
        <w:bottom w:val="none" w:sz="0" w:space="0" w:color="auto"/>
        <w:right w:val="none" w:sz="0" w:space="0" w:color="auto"/>
      </w:divBdr>
    </w:div>
    <w:div w:id="1492141555">
      <w:bodyDiv w:val="1"/>
      <w:marLeft w:val="0"/>
      <w:marRight w:val="0"/>
      <w:marTop w:val="0"/>
      <w:marBottom w:val="0"/>
      <w:divBdr>
        <w:top w:val="none" w:sz="0" w:space="0" w:color="auto"/>
        <w:left w:val="none" w:sz="0" w:space="0" w:color="auto"/>
        <w:bottom w:val="none" w:sz="0" w:space="0" w:color="auto"/>
        <w:right w:val="none" w:sz="0" w:space="0" w:color="auto"/>
      </w:divBdr>
    </w:div>
    <w:div w:id="1569340333">
      <w:bodyDiv w:val="1"/>
      <w:marLeft w:val="0"/>
      <w:marRight w:val="0"/>
      <w:marTop w:val="0"/>
      <w:marBottom w:val="0"/>
      <w:divBdr>
        <w:top w:val="none" w:sz="0" w:space="0" w:color="auto"/>
        <w:left w:val="none" w:sz="0" w:space="0" w:color="auto"/>
        <w:bottom w:val="none" w:sz="0" w:space="0" w:color="auto"/>
        <w:right w:val="none" w:sz="0" w:space="0" w:color="auto"/>
      </w:divBdr>
    </w:div>
    <w:div w:id="1671593895">
      <w:bodyDiv w:val="1"/>
      <w:marLeft w:val="0"/>
      <w:marRight w:val="0"/>
      <w:marTop w:val="0"/>
      <w:marBottom w:val="0"/>
      <w:divBdr>
        <w:top w:val="none" w:sz="0" w:space="0" w:color="auto"/>
        <w:left w:val="none" w:sz="0" w:space="0" w:color="auto"/>
        <w:bottom w:val="none" w:sz="0" w:space="0" w:color="auto"/>
        <w:right w:val="none" w:sz="0" w:space="0" w:color="auto"/>
      </w:divBdr>
    </w:div>
    <w:div w:id="1698382633">
      <w:bodyDiv w:val="1"/>
      <w:marLeft w:val="0"/>
      <w:marRight w:val="0"/>
      <w:marTop w:val="0"/>
      <w:marBottom w:val="0"/>
      <w:divBdr>
        <w:top w:val="none" w:sz="0" w:space="0" w:color="auto"/>
        <w:left w:val="none" w:sz="0" w:space="0" w:color="auto"/>
        <w:bottom w:val="none" w:sz="0" w:space="0" w:color="auto"/>
        <w:right w:val="none" w:sz="0" w:space="0" w:color="auto"/>
      </w:divBdr>
    </w:div>
    <w:div w:id="197810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2.xml"/><Relationship Id="rId18" Type="http://schemas.openxmlformats.org/officeDocument/2006/relationships/image" Target="media/image3.png"/><Relationship Id="rId26"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hyperlink" Target="https://www.analyticsvidhya.com/blog/2021/02/cost-function-is-no-rocket-science/" TargetMode="External"/><Relationship Id="rId34" Type="http://schemas.openxmlformats.org/officeDocument/2006/relationships/fontTable" Target="fontTable.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2.png"/><Relationship Id="rId25" Type="http://schemas.openxmlformats.org/officeDocument/2006/relationships/diagramQuickStyle" Target="diagrams/quickStyle3.xml"/><Relationship Id="rId33"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diagramLayout" Target="diagrams/layout3.xml"/><Relationship Id="rId32" Type="http://schemas.openxmlformats.org/officeDocument/2006/relationships/image" Target="media/image10.png"/><Relationship Id="rId5" Type="http://schemas.openxmlformats.org/officeDocument/2006/relationships/diagramData" Target="diagrams/data1.xml"/><Relationship Id="rId15" Type="http://schemas.openxmlformats.org/officeDocument/2006/relationships/chart" Target="charts/chart1.xml"/><Relationship Id="rId23" Type="http://schemas.openxmlformats.org/officeDocument/2006/relationships/diagramData" Target="diagrams/data3.xml"/><Relationship Id="rId28" Type="http://schemas.openxmlformats.org/officeDocument/2006/relationships/image" Target="media/image6.png"/><Relationship Id="rId10" Type="http://schemas.openxmlformats.org/officeDocument/2006/relationships/diagramData" Target="diagrams/data2.xml"/><Relationship Id="rId19" Type="http://schemas.openxmlformats.org/officeDocument/2006/relationships/chart" Target="charts/chart2.xml"/><Relationship Id="rId31" Type="http://schemas.openxmlformats.org/officeDocument/2006/relationships/image" Target="media/image9.png"/><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image" Target="media/image5.png"/><Relationship Id="rId27" Type="http://schemas.microsoft.com/office/2007/relationships/diagramDrawing" Target="diagrams/drawing3.xml"/><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3" Type="http://schemas.openxmlformats.org/officeDocument/2006/relationships/oleObject" Target="file:///D:\GIT\Tech-Stack\Technology\Deep-Learning\pytorch-basic\Material\Links_notes\Algorithms\excel_docs\Code_Basics_alg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GIT\Tech-Stack\Technology\Deep-Learning\pytorch-basic\Material\Links_notes\Algorithms\excel_docs\Code_Basics_algo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Linear Regression</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LR_single_Var!$C$2</c:f>
              <c:strCache>
                <c:ptCount val="1"/>
                <c:pt idx="0">
                  <c:v>price(y)</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LR_single_Var!$B$3:$B$7</c:f>
              <c:numCache>
                <c:formatCode>_(* #,##0_);_(* \(#,##0\);_(* "-"_);_(@_)</c:formatCode>
                <c:ptCount val="5"/>
                <c:pt idx="0">
                  <c:v>2600</c:v>
                </c:pt>
                <c:pt idx="1">
                  <c:v>3000</c:v>
                </c:pt>
                <c:pt idx="2">
                  <c:v>3200</c:v>
                </c:pt>
                <c:pt idx="3">
                  <c:v>3600</c:v>
                </c:pt>
                <c:pt idx="4">
                  <c:v>4000</c:v>
                </c:pt>
              </c:numCache>
            </c:numRef>
          </c:xVal>
          <c:yVal>
            <c:numRef>
              <c:f>LR_single_Var!$C$3:$C$7</c:f>
              <c:numCache>
                <c:formatCode>_(* #,##0.00_);_(* \(#,##0.00\);_(* "-"??_);_(@_)</c:formatCode>
                <c:ptCount val="5"/>
                <c:pt idx="0">
                  <c:v>550000</c:v>
                </c:pt>
                <c:pt idx="1">
                  <c:v>565000</c:v>
                </c:pt>
                <c:pt idx="2">
                  <c:v>610000</c:v>
                </c:pt>
                <c:pt idx="3">
                  <c:v>680000</c:v>
                </c:pt>
                <c:pt idx="4">
                  <c:v>725000</c:v>
                </c:pt>
              </c:numCache>
            </c:numRef>
          </c:yVal>
          <c:smooth val="0"/>
          <c:extLst>
            <c:ext xmlns:c16="http://schemas.microsoft.com/office/drawing/2014/chart" uri="{C3380CC4-5D6E-409C-BE32-E72D297353CC}">
              <c16:uniqueId val="{00000000-DCE6-4EEE-9699-654C427C9FD1}"/>
            </c:ext>
          </c:extLst>
        </c:ser>
        <c:ser>
          <c:idx val="1"/>
          <c:order val="1"/>
          <c:tx>
            <c:strRef>
              <c:f>LR_single_Var!$D$2</c:f>
              <c:strCache>
                <c:ptCount val="1"/>
                <c:pt idx="0">
                  <c:v>y = 135.79x + 180616</c:v>
                </c:pt>
              </c:strCache>
            </c:strRef>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0"/>
            <c:dispEq val="1"/>
            <c:trendlineLbl>
              <c:layout>
                <c:manualLayout>
                  <c:x val="-3.7349368214219192E-2"/>
                  <c:y val="-2.7787984835228929E-2"/>
                </c:manualLayout>
              </c:layout>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lt1">
                          <a:lumMod val="75000"/>
                        </a:schemeClr>
                      </a:solidFill>
                      <a:latin typeface="+mn-lt"/>
                      <a:ea typeface="+mn-ea"/>
                      <a:cs typeface="+mn-cs"/>
                    </a:defRPr>
                  </a:pPr>
                  <a:endParaRPr lang="en-US"/>
                </a:p>
              </c:txPr>
            </c:trendlineLbl>
          </c:trendline>
          <c:xVal>
            <c:numRef>
              <c:f>LR_single_Var!$B$3:$B$7</c:f>
              <c:numCache>
                <c:formatCode>_(* #,##0_);_(* \(#,##0\);_(* "-"_);_(@_)</c:formatCode>
                <c:ptCount val="5"/>
                <c:pt idx="0">
                  <c:v>2600</c:v>
                </c:pt>
                <c:pt idx="1">
                  <c:v>3000</c:v>
                </c:pt>
                <c:pt idx="2">
                  <c:v>3200</c:v>
                </c:pt>
                <c:pt idx="3">
                  <c:v>3600</c:v>
                </c:pt>
                <c:pt idx="4">
                  <c:v>4000</c:v>
                </c:pt>
              </c:numCache>
            </c:numRef>
          </c:xVal>
          <c:yVal>
            <c:numRef>
              <c:f>LR_single_Var!$D$3:$D$7</c:f>
              <c:numCache>
                <c:formatCode>_(* #,##0.00_);_(* \(#,##0.00\);_(* "-"??_);_(@_)</c:formatCode>
                <c:ptCount val="5"/>
                <c:pt idx="0">
                  <c:v>533670</c:v>
                </c:pt>
                <c:pt idx="1">
                  <c:v>587986</c:v>
                </c:pt>
                <c:pt idx="2">
                  <c:v>615144</c:v>
                </c:pt>
                <c:pt idx="3">
                  <c:v>669460</c:v>
                </c:pt>
                <c:pt idx="4">
                  <c:v>723776</c:v>
                </c:pt>
              </c:numCache>
            </c:numRef>
          </c:yVal>
          <c:smooth val="0"/>
          <c:extLst>
            <c:ext xmlns:c16="http://schemas.microsoft.com/office/drawing/2014/chart" uri="{C3380CC4-5D6E-409C-BE32-E72D297353CC}">
              <c16:uniqueId val="{00000002-DCE6-4EEE-9699-654C427C9FD1}"/>
            </c:ext>
          </c:extLst>
        </c:ser>
        <c:dLbls>
          <c:showLegendKey val="0"/>
          <c:showVal val="0"/>
          <c:showCatName val="0"/>
          <c:showSerName val="0"/>
          <c:showPercent val="0"/>
          <c:showBubbleSize val="0"/>
        </c:dLbls>
        <c:axId val="488037343"/>
        <c:axId val="487048703"/>
      </c:scatterChart>
      <c:valAx>
        <c:axId val="488037343"/>
        <c:scaling>
          <c:orientation val="minMax"/>
          <c:min val="2000"/>
        </c:scaling>
        <c:delete val="0"/>
        <c:axPos val="b"/>
        <c:majorGridlines>
          <c:spPr>
            <a:ln w="9525" cap="flat" cmpd="sng" algn="ctr">
              <a:solidFill>
                <a:schemeClr val="dk1">
                  <a:lumMod val="65000"/>
                  <a:lumOff val="35000"/>
                  <a:alpha val="75000"/>
                </a:schemeClr>
              </a:solidFill>
              <a:round/>
            </a:ln>
            <a:effectLst/>
          </c:spPr>
        </c:majorGridlines>
        <c:numFmt formatCode="_(* #,##0_);_(* \(#,##0\);_(* &quot;-&quot;_);_(@_)"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7048703"/>
        <c:crosses val="autoZero"/>
        <c:crossBetween val="midCat"/>
      </c:valAx>
      <c:valAx>
        <c:axId val="487048703"/>
        <c:scaling>
          <c:orientation val="minMax"/>
          <c:min val="525000"/>
        </c:scaling>
        <c:delete val="0"/>
        <c:axPos val="l"/>
        <c:majorGridlines>
          <c:spPr>
            <a:ln w="9525" cap="flat" cmpd="sng" algn="ctr">
              <a:solidFill>
                <a:schemeClr val="dk1">
                  <a:lumMod val="65000"/>
                  <a:lumOff val="35000"/>
                  <a:alpha val="75000"/>
                </a:schemeClr>
              </a:solidFill>
              <a:round/>
            </a:ln>
            <a:effectLst/>
          </c:spPr>
        </c:majorGridlines>
        <c:numFmt formatCode="_(* #,##0.00_);_(* \(#,##0.00\);_(* &quot;-&quot;??_);_(@_)"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8037343"/>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Insurance Predictor</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Logictic_Regression!$B$1</c:f>
              <c:strCache>
                <c:ptCount val="1"/>
                <c:pt idx="0">
                  <c:v>bought_insurance</c:v>
                </c:pt>
              </c:strCache>
            </c:strRef>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Logictic_Regression!$A$2:$A$28</c:f>
              <c:numCache>
                <c:formatCode>General</c:formatCode>
                <c:ptCount val="27"/>
                <c:pt idx="0">
                  <c:v>22</c:v>
                </c:pt>
                <c:pt idx="1">
                  <c:v>25</c:v>
                </c:pt>
                <c:pt idx="2">
                  <c:v>52</c:v>
                </c:pt>
                <c:pt idx="3">
                  <c:v>55</c:v>
                </c:pt>
                <c:pt idx="4">
                  <c:v>18</c:v>
                </c:pt>
                <c:pt idx="5">
                  <c:v>28</c:v>
                </c:pt>
                <c:pt idx="6">
                  <c:v>27</c:v>
                </c:pt>
                <c:pt idx="7">
                  <c:v>29</c:v>
                </c:pt>
                <c:pt idx="8">
                  <c:v>19</c:v>
                </c:pt>
                <c:pt idx="9">
                  <c:v>18</c:v>
                </c:pt>
                <c:pt idx="10">
                  <c:v>21</c:v>
                </c:pt>
                <c:pt idx="11">
                  <c:v>26</c:v>
                </c:pt>
                <c:pt idx="12">
                  <c:v>23</c:v>
                </c:pt>
                <c:pt idx="13">
                  <c:v>47</c:v>
                </c:pt>
                <c:pt idx="14">
                  <c:v>46</c:v>
                </c:pt>
                <c:pt idx="15">
                  <c:v>56</c:v>
                </c:pt>
                <c:pt idx="16">
                  <c:v>60</c:v>
                </c:pt>
                <c:pt idx="17">
                  <c:v>62</c:v>
                </c:pt>
                <c:pt idx="18">
                  <c:v>61</c:v>
                </c:pt>
                <c:pt idx="19">
                  <c:v>49</c:v>
                </c:pt>
                <c:pt idx="20">
                  <c:v>55</c:v>
                </c:pt>
                <c:pt idx="21">
                  <c:v>25</c:v>
                </c:pt>
                <c:pt idx="22">
                  <c:v>58</c:v>
                </c:pt>
                <c:pt idx="23">
                  <c:v>40</c:v>
                </c:pt>
                <c:pt idx="24">
                  <c:v>45</c:v>
                </c:pt>
                <c:pt idx="25">
                  <c:v>50</c:v>
                </c:pt>
                <c:pt idx="26">
                  <c:v>54</c:v>
                </c:pt>
              </c:numCache>
            </c:numRef>
          </c:xVal>
          <c:yVal>
            <c:numRef>
              <c:f>Logictic_Regression!$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numCache>
            </c:numRef>
          </c:yVal>
          <c:smooth val="0"/>
          <c:extLst>
            <c:ext xmlns:c16="http://schemas.microsoft.com/office/drawing/2014/chart" uri="{C3380CC4-5D6E-409C-BE32-E72D297353CC}">
              <c16:uniqueId val="{00000000-8F31-4FCE-950C-42026242E7FA}"/>
            </c:ext>
          </c:extLst>
        </c:ser>
        <c:dLbls>
          <c:showLegendKey val="0"/>
          <c:showVal val="0"/>
          <c:showCatName val="0"/>
          <c:showSerName val="0"/>
          <c:showPercent val="0"/>
          <c:showBubbleSize val="0"/>
        </c:dLbls>
        <c:axId val="547656800"/>
        <c:axId val="2014780816"/>
      </c:scatterChart>
      <c:valAx>
        <c:axId val="547656800"/>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ag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14780816"/>
        <c:crosses val="autoZero"/>
        <c:crossBetween val="midCat"/>
      </c:valAx>
      <c:valAx>
        <c:axId val="2014780816"/>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Bought_insuran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47656800"/>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35FC60-9C39-4DB2-A700-100FA8EDA6AE}"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IN"/>
        </a:p>
      </dgm:t>
    </dgm:pt>
    <dgm:pt modelId="{47498FA3-5678-46C0-AC06-E59B9C50B9F0}">
      <dgm:prSet/>
      <dgm:spPr>
        <a:ln>
          <a:solidFill>
            <a:schemeClr val="tx1"/>
          </a:solidFill>
        </a:ln>
      </dgm:spPr>
      <dgm:t>
        <a:bodyPr/>
        <a:lstStyle/>
        <a:p>
          <a:pPr algn="ctr"/>
          <a:r>
            <a:rPr lang="en-IN"/>
            <a:t>Machine Learning</a:t>
          </a:r>
        </a:p>
      </dgm:t>
    </dgm:pt>
    <dgm:pt modelId="{1A55F059-D00A-4597-946D-EB886EA8203A}" type="parTrans" cxnId="{F938E5D8-B984-4617-8367-B53947ACF9A9}">
      <dgm:prSet/>
      <dgm:spPr/>
      <dgm:t>
        <a:bodyPr/>
        <a:lstStyle/>
        <a:p>
          <a:pPr algn="ctr"/>
          <a:endParaRPr lang="en-IN"/>
        </a:p>
      </dgm:t>
    </dgm:pt>
    <dgm:pt modelId="{232E51F0-DEF5-4E9F-85E2-29ED851612B4}" type="sibTrans" cxnId="{F938E5D8-B984-4617-8367-B53947ACF9A9}">
      <dgm:prSet/>
      <dgm:spPr/>
      <dgm:t>
        <a:bodyPr/>
        <a:lstStyle/>
        <a:p>
          <a:pPr algn="ctr"/>
          <a:endParaRPr lang="en-IN"/>
        </a:p>
      </dgm:t>
    </dgm:pt>
    <dgm:pt modelId="{B8E47899-3C5D-4794-BDF7-53F64871B657}">
      <dgm:prSet/>
      <dgm:spPr/>
      <dgm:t>
        <a:bodyPr/>
        <a:lstStyle/>
        <a:p>
          <a:pPr algn="ctr"/>
          <a:r>
            <a:rPr lang="en-IN" b="0" i="0"/>
            <a:t>Supervised</a:t>
          </a:r>
          <a:endParaRPr lang="en-IN"/>
        </a:p>
      </dgm:t>
    </dgm:pt>
    <dgm:pt modelId="{C14777D6-3C79-44F0-8F04-D630139E4633}" type="parTrans" cxnId="{B8C1D3D9-014C-4C70-B514-D49A82DA251C}">
      <dgm:prSet/>
      <dgm:spPr/>
      <dgm:t>
        <a:bodyPr/>
        <a:lstStyle/>
        <a:p>
          <a:pPr algn="ctr"/>
          <a:endParaRPr lang="en-IN"/>
        </a:p>
      </dgm:t>
    </dgm:pt>
    <dgm:pt modelId="{29B82289-B5D4-4CEE-B30A-20BED6715ED4}" type="sibTrans" cxnId="{B8C1D3D9-014C-4C70-B514-D49A82DA251C}">
      <dgm:prSet/>
      <dgm:spPr/>
      <dgm:t>
        <a:bodyPr/>
        <a:lstStyle/>
        <a:p>
          <a:pPr algn="ctr"/>
          <a:endParaRPr lang="en-IN"/>
        </a:p>
      </dgm:t>
    </dgm:pt>
    <dgm:pt modelId="{8EBE1C64-F742-4722-8C72-31827294DA22}">
      <dgm:prSet/>
      <dgm:spPr/>
      <dgm:t>
        <a:bodyPr/>
        <a:lstStyle/>
        <a:p>
          <a:pPr algn="ctr"/>
          <a:r>
            <a:rPr lang="en-IN"/>
            <a:t>Regression</a:t>
          </a:r>
        </a:p>
      </dgm:t>
    </dgm:pt>
    <dgm:pt modelId="{C8B1ACC6-7657-43E9-9913-FB6B9EB4BF39}" type="parTrans" cxnId="{2580C9A2-A693-49BE-B443-A21D81A12EFE}">
      <dgm:prSet/>
      <dgm:spPr/>
      <dgm:t>
        <a:bodyPr/>
        <a:lstStyle/>
        <a:p>
          <a:pPr algn="ctr"/>
          <a:endParaRPr lang="en-IN"/>
        </a:p>
      </dgm:t>
    </dgm:pt>
    <dgm:pt modelId="{DD3FCCBC-8765-42CB-99A6-D05D7548EE0A}" type="sibTrans" cxnId="{2580C9A2-A693-49BE-B443-A21D81A12EFE}">
      <dgm:prSet/>
      <dgm:spPr/>
      <dgm:t>
        <a:bodyPr/>
        <a:lstStyle/>
        <a:p>
          <a:pPr algn="ctr"/>
          <a:endParaRPr lang="en-IN"/>
        </a:p>
      </dgm:t>
    </dgm:pt>
    <dgm:pt modelId="{156E7045-6FAA-46E2-827D-8C9DC2AC4E96}">
      <dgm:prSet/>
      <dgm:spPr/>
      <dgm:t>
        <a:bodyPr/>
        <a:lstStyle/>
        <a:p>
          <a:pPr algn="ctr"/>
          <a:r>
            <a:rPr lang="en-IN" b="0" i="0"/>
            <a:t>Linear</a:t>
          </a:r>
          <a:endParaRPr lang="en-IN"/>
        </a:p>
      </dgm:t>
    </dgm:pt>
    <dgm:pt modelId="{A8889924-431D-480F-834B-E806DE62831B}" type="parTrans" cxnId="{5DAEBF61-8A91-4316-B6CC-10D6BD959096}">
      <dgm:prSet/>
      <dgm:spPr/>
      <dgm:t>
        <a:bodyPr/>
        <a:lstStyle/>
        <a:p>
          <a:pPr algn="ctr"/>
          <a:endParaRPr lang="en-IN"/>
        </a:p>
      </dgm:t>
    </dgm:pt>
    <dgm:pt modelId="{373238DD-11FF-43C4-8DBC-242A476FFA09}" type="sibTrans" cxnId="{5DAEBF61-8A91-4316-B6CC-10D6BD959096}">
      <dgm:prSet/>
      <dgm:spPr/>
      <dgm:t>
        <a:bodyPr/>
        <a:lstStyle/>
        <a:p>
          <a:pPr algn="ctr"/>
          <a:endParaRPr lang="en-IN"/>
        </a:p>
      </dgm:t>
    </dgm:pt>
    <dgm:pt modelId="{D9378D51-AB85-4315-9EFD-6BCB7C468C53}">
      <dgm:prSet/>
      <dgm:spPr/>
      <dgm:t>
        <a:bodyPr/>
        <a:lstStyle/>
        <a:p>
          <a:pPr algn="ctr"/>
          <a:r>
            <a:rPr lang="en-IN"/>
            <a:t>Polynomial	</a:t>
          </a:r>
        </a:p>
      </dgm:t>
    </dgm:pt>
    <dgm:pt modelId="{E3DA5661-9B9B-4083-AC71-BB8AC67BC4EE}" type="parTrans" cxnId="{FE7257F6-2452-4BEF-B298-11FEF1D6D1C1}">
      <dgm:prSet/>
      <dgm:spPr/>
      <dgm:t>
        <a:bodyPr/>
        <a:lstStyle/>
        <a:p>
          <a:pPr algn="ctr"/>
          <a:endParaRPr lang="en-IN"/>
        </a:p>
      </dgm:t>
    </dgm:pt>
    <dgm:pt modelId="{3E210A0F-5A4F-4A92-9F88-77F418838AF7}" type="sibTrans" cxnId="{FE7257F6-2452-4BEF-B298-11FEF1D6D1C1}">
      <dgm:prSet/>
      <dgm:spPr/>
      <dgm:t>
        <a:bodyPr/>
        <a:lstStyle/>
        <a:p>
          <a:pPr algn="ctr"/>
          <a:endParaRPr lang="en-IN"/>
        </a:p>
      </dgm:t>
    </dgm:pt>
    <dgm:pt modelId="{623077BE-276B-4725-AE0E-FCA2FCEC73A1}">
      <dgm:prSet/>
      <dgm:spPr/>
      <dgm:t>
        <a:bodyPr/>
        <a:lstStyle/>
        <a:p>
          <a:pPr algn="ctr"/>
          <a:r>
            <a:rPr lang="en-IN"/>
            <a:t>Decision Tree</a:t>
          </a:r>
        </a:p>
      </dgm:t>
    </dgm:pt>
    <dgm:pt modelId="{D3345EC8-C160-4BE9-B91A-3F17051122CC}" type="parTrans" cxnId="{494061AD-FAEE-4131-80E5-8E62022E19B0}">
      <dgm:prSet/>
      <dgm:spPr/>
      <dgm:t>
        <a:bodyPr/>
        <a:lstStyle/>
        <a:p>
          <a:pPr algn="ctr"/>
          <a:endParaRPr lang="en-IN"/>
        </a:p>
      </dgm:t>
    </dgm:pt>
    <dgm:pt modelId="{A97BCBCF-4C22-46B5-A577-42DA91FFE6D3}" type="sibTrans" cxnId="{494061AD-FAEE-4131-80E5-8E62022E19B0}">
      <dgm:prSet/>
      <dgm:spPr/>
      <dgm:t>
        <a:bodyPr/>
        <a:lstStyle/>
        <a:p>
          <a:pPr algn="ctr"/>
          <a:endParaRPr lang="en-IN"/>
        </a:p>
      </dgm:t>
    </dgm:pt>
    <dgm:pt modelId="{67C51E2B-AE86-4061-AA68-5CEFF89A1D7A}">
      <dgm:prSet/>
      <dgm:spPr/>
      <dgm:t>
        <a:bodyPr/>
        <a:lstStyle/>
        <a:p>
          <a:pPr algn="ctr"/>
          <a:r>
            <a:rPr lang="en-IN"/>
            <a:t>Random Forest</a:t>
          </a:r>
        </a:p>
      </dgm:t>
    </dgm:pt>
    <dgm:pt modelId="{E5D28698-5326-437D-9DB3-BD1A3807883B}" type="parTrans" cxnId="{BE64CD27-DE45-4AA9-9D81-DECD097DC40E}">
      <dgm:prSet/>
      <dgm:spPr/>
      <dgm:t>
        <a:bodyPr/>
        <a:lstStyle/>
        <a:p>
          <a:pPr algn="ctr"/>
          <a:endParaRPr lang="en-IN"/>
        </a:p>
      </dgm:t>
    </dgm:pt>
    <dgm:pt modelId="{F3994D5C-B860-42DF-A1E8-04E3DAD4E813}" type="sibTrans" cxnId="{BE64CD27-DE45-4AA9-9D81-DECD097DC40E}">
      <dgm:prSet/>
      <dgm:spPr/>
      <dgm:t>
        <a:bodyPr/>
        <a:lstStyle/>
        <a:p>
          <a:pPr algn="ctr"/>
          <a:endParaRPr lang="en-IN"/>
        </a:p>
      </dgm:t>
    </dgm:pt>
    <dgm:pt modelId="{A0E60A2A-5357-4D29-AC3B-F15342360BB9}">
      <dgm:prSet/>
      <dgm:spPr/>
      <dgm:t>
        <a:bodyPr/>
        <a:lstStyle/>
        <a:p>
          <a:pPr algn="ctr"/>
          <a:r>
            <a:rPr lang="en-IN"/>
            <a:t>Classification</a:t>
          </a:r>
        </a:p>
      </dgm:t>
    </dgm:pt>
    <dgm:pt modelId="{5BC62220-0ABB-49FF-866D-4E8B1EED2786}" type="parTrans" cxnId="{DEFC00CF-A962-47EE-A133-7D2111C7D2A8}">
      <dgm:prSet/>
      <dgm:spPr/>
      <dgm:t>
        <a:bodyPr/>
        <a:lstStyle/>
        <a:p>
          <a:pPr algn="ctr"/>
          <a:endParaRPr lang="en-IN"/>
        </a:p>
      </dgm:t>
    </dgm:pt>
    <dgm:pt modelId="{C0E79C0C-4A0D-4601-8720-F02B5411476E}" type="sibTrans" cxnId="{DEFC00CF-A962-47EE-A133-7D2111C7D2A8}">
      <dgm:prSet/>
      <dgm:spPr/>
      <dgm:t>
        <a:bodyPr/>
        <a:lstStyle/>
        <a:p>
          <a:pPr algn="ctr"/>
          <a:endParaRPr lang="en-IN"/>
        </a:p>
      </dgm:t>
    </dgm:pt>
    <dgm:pt modelId="{D31AB5E5-FB66-4B23-AAFA-55FB45DDEC40}">
      <dgm:prSet/>
      <dgm:spPr/>
      <dgm:t>
        <a:bodyPr/>
        <a:lstStyle/>
        <a:p>
          <a:pPr algn="ctr"/>
          <a:r>
            <a:rPr lang="en-IN"/>
            <a:t>KNN</a:t>
          </a:r>
        </a:p>
      </dgm:t>
    </dgm:pt>
    <dgm:pt modelId="{3E81A345-9884-4517-A015-8A614EBF6156}" type="parTrans" cxnId="{A330B120-511D-4A15-9423-CE39DEDCA683}">
      <dgm:prSet/>
      <dgm:spPr/>
      <dgm:t>
        <a:bodyPr/>
        <a:lstStyle/>
        <a:p>
          <a:pPr algn="ctr"/>
          <a:endParaRPr lang="en-IN"/>
        </a:p>
      </dgm:t>
    </dgm:pt>
    <dgm:pt modelId="{0BFD599E-FC0D-451E-8FF5-19FC3446392E}" type="sibTrans" cxnId="{A330B120-511D-4A15-9423-CE39DEDCA683}">
      <dgm:prSet/>
      <dgm:spPr/>
      <dgm:t>
        <a:bodyPr/>
        <a:lstStyle/>
        <a:p>
          <a:pPr algn="ctr"/>
          <a:endParaRPr lang="en-IN"/>
        </a:p>
      </dgm:t>
    </dgm:pt>
    <dgm:pt modelId="{D0953BA0-E2AA-42AA-B521-E83EA18C11D1}">
      <dgm:prSet/>
      <dgm:spPr/>
      <dgm:t>
        <a:bodyPr/>
        <a:lstStyle/>
        <a:p>
          <a:pPr algn="ctr"/>
          <a:r>
            <a:rPr lang="en-IN"/>
            <a:t>Trees</a:t>
          </a:r>
        </a:p>
      </dgm:t>
    </dgm:pt>
    <dgm:pt modelId="{075F844C-5C99-461A-8581-8B48637FE7EA}" type="parTrans" cxnId="{C06BB666-0C68-4D99-A855-6BB2B23345A9}">
      <dgm:prSet/>
      <dgm:spPr/>
      <dgm:t>
        <a:bodyPr/>
        <a:lstStyle/>
        <a:p>
          <a:pPr algn="ctr"/>
          <a:endParaRPr lang="en-IN"/>
        </a:p>
      </dgm:t>
    </dgm:pt>
    <dgm:pt modelId="{35672538-3718-45F0-8DAD-DD6CA9B6417B}" type="sibTrans" cxnId="{C06BB666-0C68-4D99-A855-6BB2B23345A9}">
      <dgm:prSet/>
      <dgm:spPr/>
      <dgm:t>
        <a:bodyPr/>
        <a:lstStyle/>
        <a:p>
          <a:pPr algn="ctr"/>
          <a:endParaRPr lang="en-IN"/>
        </a:p>
      </dgm:t>
    </dgm:pt>
    <dgm:pt modelId="{8FD47222-8AAF-41BB-AA3E-C56434FD595B}">
      <dgm:prSet/>
      <dgm:spPr/>
      <dgm:t>
        <a:bodyPr/>
        <a:lstStyle/>
        <a:p>
          <a:pPr algn="ctr"/>
          <a:r>
            <a:rPr lang="en-IN"/>
            <a:t>Logistic Regression</a:t>
          </a:r>
        </a:p>
      </dgm:t>
    </dgm:pt>
    <dgm:pt modelId="{BCC1F2CF-98AA-44E8-9A55-70EA3A695AC2}" type="parTrans" cxnId="{8469EED8-3E86-4465-8BB0-E89A0C3DB812}">
      <dgm:prSet/>
      <dgm:spPr/>
      <dgm:t>
        <a:bodyPr/>
        <a:lstStyle/>
        <a:p>
          <a:pPr algn="ctr"/>
          <a:endParaRPr lang="en-IN"/>
        </a:p>
      </dgm:t>
    </dgm:pt>
    <dgm:pt modelId="{792D96AA-83DB-4FCB-A8EC-18156072D58E}" type="sibTrans" cxnId="{8469EED8-3E86-4465-8BB0-E89A0C3DB812}">
      <dgm:prSet/>
      <dgm:spPr/>
      <dgm:t>
        <a:bodyPr/>
        <a:lstStyle/>
        <a:p>
          <a:pPr algn="ctr"/>
          <a:endParaRPr lang="en-IN"/>
        </a:p>
      </dgm:t>
    </dgm:pt>
    <dgm:pt modelId="{B766EFD0-4F0E-4C40-A46C-2039356980F3}">
      <dgm:prSet/>
      <dgm:spPr/>
      <dgm:t>
        <a:bodyPr/>
        <a:lstStyle/>
        <a:p>
          <a:pPr algn="ctr"/>
          <a:r>
            <a:rPr lang="en-US"/>
            <a:t>Binary(0|1,Pass|Fail)</a:t>
          </a:r>
          <a:endParaRPr lang="en-IN"/>
        </a:p>
      </dgm:t>
    </dgm:pt>
    <dgm:pt modelId="{F72946A9-3CD7-413C-B856-C10BCFA0D4A9}" type="parTrans" cxnId="{743847A9-AEBD-4610-8447-83935D0E702E}">
      <dgm:prSet/>
      <dgm:spPr/>
      <dgm:t>
        <a:bodyPr/>
        <a:lstStyle/>
        <a:p>
          <a:pPr algn="ctr"/>
          <a:endParaRPr lang="en-IN"/>
        </a:p>
      </dgm:t>
    </dgm:pt>
    <dgm:pt modelId="{934B09F5-345D-49A7-BAC0-32828A485378}" type="sibTrans" cxnId="{743847A9-AEBD-4610-8447-83935D0E702E}">
      <dgm:prSet/>
      <dgm:spPr/>
      <dgm:t>
        <a:bodyPr/>
        <a:lstStyle/>
        <a:p>
          <a:pPr algn="ctr"/>
          <a:endParaRPr lang="en-IN"/>
        </a:p>
      </dgm:t>
    </dgm:pt>
    <dgm:pt modelId="{61AD5648-4C41-40B0-9995-FCFEF49D80CD}">
      <dgm:prSet/>
      <dgm:spPr/>
      <dgm:t>
        <a:bodyPr/>
        <a:lstStyle/>
        <a:p>
          <a:pPr algn="ctr"/>
          <a:r>
            <a:rPr lang="en-US"/>
            <a:t>Multi ( cats , dogs , lions)</a:t>
          </a:r>
          <a:endParaRPr lang="en-IN"/>
        </a:p>
      </dgm:t>
    </dgm:pt>
    <dgm:pt modelId="{DF05077D-AF6E-4661-BC82-D2293607AB75}" type="parTrans" cxnId="{49ACE950-9460-4733-BD54-13A4082CE750}">
      <dgm:prSet/>
      <dgm:spPr/>
      <dgm:t>
        <a:bodyPr/>
        <a:lstStyle/>
        <a:p>
          <a:pPr algn="ctr"/>
          <a:endParaRPr lang="en-IN"/>
        </a:p>
      </dgm:t>
    </dgm:pt>
    <dgm:pt modelId="{DDDA7AA1-F4EB-4EF4-8400-1C70F2D522F8}" type="sibTrans" cxnId="{49ACE950-9460-4733-BD54-13A4082CE750}">
      <dgm:prSet/>
      <dgm:spPr/>
      <dgm:t>
        <a:bodyPr/>
        <a:lstStyle/>
        <a:p>
          <a:pPr algn="ctr"/>
          <a:endParaRPr lang="en-IN"/>
        </a:p>
      </dgm:t>
    </dgm:pt>
    <dgm:pt modelId="{9E2A382F-7B33-4089-88D3-17358E4577F0}">
      <dgm:prSet/>
      <dgm:spPr/>
      <dgm:t>
        <a:bodyPr/>
        <a:lstStyle/>
        <a:p>
          <a:pPr algn="ctr"/>
          <a:r>
            <a:rPr lang="en-US"/>
            <a:t>Ordinal ( low , medium , high)</a:t>
          </a:r>
          <a:endParaRPr lang="en-IN"/>
        </a:p>
      </dgm:t>
    </dgm:pt>
    <dgm:pt modelId="{A93848CC-0479-4D6B-A555-899CF4CC84D5}" type="parTrans" cxnId="{C1746FC0-E249-43E9-A34F-9550CC61135A}">
      <dgm:prSet/>
      <dgm:spPr/>
      <dgm:t>
        <a:bodyPr/>
        <a:lstStyle/>
        <a:p>
          <a:pPr algn="ctr"/>
          <a:endParaRPr lang="en-IN"/>
        </a:p>
      </dgm:t>
    </dgm:pt>
    <dgm:pt modelId="{EAD62803-DA4D-4DD0-9AD3-1C166CB031DB}" type="sibTrans" cxnId="{C1746FC0-E249-43E9-A34F-9550CC61135A}">
      <dgm:prSet/>
      <dgm:spPr/>
      <dgm:t>
        <a:bodyPr/>
        <a:lstStyle/>
        <a:p>
          <a:pPr algn="ctr"/>
          <a:endParaRPr lang="en-IN"/>
        </a:p>
      </dgm:t>
    </dgm:pt>
    <dgm:pt modelId="{E5D9490A-98C1-47C3-9E5E-535778DA4590}">
      <dgm:prSet/>
      <dgm:spPr/>
      <dgm:t>
        <a:bodyPr/>
        <a:lstStyle/>
        <a:p>
          <a:pPr algn="ctr"/>
          <a:r>
            <a:rPr lang="en-IN"/>
            <a:t>Naïve-Bayes</a:t>
          </a:r>
        </a:p>
      </dgm:t>
    </dgm:pt>
    <dgm:pt modelId="{C7300A68-1618-4A96-BC30-CC2177F33696}" type="parTrans" cxnId="{FB8BC9EB-4EEC-4F0F-AB26-01FA845B815B}">
      <dgm:prSet/>
      <dgm:spPr/>
      <dgm:t>
        <a:bodyPr/>
        <a:lstStyle/>
        <a:p>
          <a:pPr algn="ctr"/>
          <a:endParaRPr lang="en-IN"/>
        </a:p>
      </dgm:t>
    </dgm:pt>
    <dgm:pt modelId="{2729DC4E-8673-4DCA-9259-683ED041B3BD}" type="sibTrans" cxnId="{FB8BC9EB-4EEC-4F0F-AB26-01FA845B815B}">
      <dgm:prSet/>
      <dgm:spPr/>
      <dgm:t>
        <a:bodyPr/>
        <a:lstStyle/>
        <a:p>
          <a:pPr algn="ctr"/>
          <a:endParaRPr lang="en-IN"/>
        </a:p>
      </dgm:t>
    </dgm:pt>
    <dgm:pt modelId="{19D715B6-EEFC-4146-89AC-DC9BF806BB06}">
      <dgm:prSet/>
      <dgm:spPr/>
      <dgm:t>
        <a:bodyPr/>
        <a:lstStyle/>
        <a:p>
          <a:pPr algn="ctr"/>
          <a:r>
            <a:rPr lang="en-IN"/>
            <a:t>SVM( Support Vector Machine)</a:t>
          </a:r>
        </a:p>
      </dgm:t>
    </dgm:pt>
    <dgm:pt modelId="{B1EB2160-7E3B-448D-B7E9-61727F71C647}" type="parTrans" cxnId="{99A7904F-65DA-44E8-91DD-23A51184884E}">
      <dgm:prSet/>
      <dgm:spPr/>
      <dgm:t>
        <a:bodyPr/>
        <a:lstStyle/>
        <a:p>
          <a:pPr algn="ctr"/>
          <a:endParaRPr lang="en-IN"/>
        </a:p>
      </dgm:t>
    </dgm:pt>
    <dgm:pt modelId="{201A5AC8-57C7-45E2-9B13-0AD14CF4476C}" type="sibTrans" cxnId="{99A7904F-65DA-44E8-91DD-23A51184884E}">
      <dgm:prSet/>
      <dgm:spPr/>
      <dgm:t>
        <a:bodyPr/>
        <a:lstStyle/>
        <a:p>
          <a:pPr algn="ctr"/>
          <a:endParaRPr lang="en-IN"/>
        </a:p>
      </dgm:t>
    </dgm:pt>
    <dgm:pt modelId="{B3C59756-6060-49B9-AC50-1FD2E295F1B5}">
      <dgm:prSet/>
      <dgm:spPr/>
      <dgm:t>
        <a:bodyPr/>
        <a:lstStyle/>
        <a:p>
          <a:pPr algn="ctr"/>
          <a:r>
            <a:rPr lang="en-IN" b="0" i="0"/>
            <a:t>UnSupervised</a:t>
          </a:r>
          <a:endParaRPr lang="en-IN"/>
        </a:p>
      </dgm:t>
    </dgm:pt>
    <dgm:pt modelId="{93980E12-D49D-4C78-BCE9-8F9C7C84635C}" type="parTrans" cxnId="{FAA43686-FA37-49F0-B185-2CE9D74D69C6}">
      <dgm:prSet/>
      <dgm:spPr/>
      <dgm:t>
        <a:bodyPr/>
        <a:lstStyle/>
        <a:p>
          <a:pPr algn="ctr"/>
          <a:endParaRPr lang="en-IN"/>
        </a:p>
      </dgm:t>
    </dgm:pt>
    <dgm:pt modelId="{711C6271-D57B-4DAC-BBAC-922957114DBA}" type="sibTrans" cxnId="{FAA43686-FA37-49F0-B185-2CE9D74D69C6}">
      <dgm:prSet/>
      <dgm:spPr/>
      <dgm:t>
        <a:bodyPr/>
        <a:lstStyle/>
        <a:p>
          <a:pPr algn="ctr"/>
          <a:endParaRPr lang="en-IN"/>
        </a:p>
      </dgm:t>
    </dgm:pt>
    <dgm:pt modelId="{73C316E8-CA47-411E-A1A5-3D2F86AF520D}">
      <dgm:prSet/>
      <dgm:spPr/>
      <dgm:t>
        <a:bodyPr/>
        <a:lstStyle/>
        <a:p>
          <a:pPr algn="ctr"/>
          <a:r>
            <a:rPr lang="en-IN"/>
            <a:t>Clustering</a:t>
          </a:r>
        </a:p>
      </dgm:t>
    </dgm:pt>
    <dgm:pt modelId="{0842375B-C80F-45DA-850F-4558F6A15CBC}" type="parTrans" cxnId="{6EE68A27-784C-499A-BC57-F19AC3ADBC90}">
      <dgm:prSet/>
      <dgm:spPr/>
      <dgm:t>
        <a:bodyPr/>
        <a:lstStyle/>
        <a:p>
          <a:pPr algn="ctr"/>
          <a:endParaRPr lang="en-IN"/>
        </a:p>
      </dgm:t>
    </dgm:pt>
    <dgm:pt modelId="{30B8F1CE-5054-419B-B33A-03720E2427EE}" type="sibTrans" cxnId="{6EE68A27-784C-499A-BC57-F19AC3ADBC90}">
      <dgm:prSet/>
      <dgm:spPr/>
      <dgm:t>
        <a:bodyPr/>
        <a:lstStyle/>
        <a:p>
          <a:pPr algn="ctr"/>
          <a:endParaRPr lang="en-IN"/>
        </a:p>
      </dgm:t>
    </dgm:pt>
    <dgm:pt modelId="{7F6E5AE3-257C-4493-BA6D-00D74DB63098}">
      <dgm:prSet/>
      <dgm:spPr/>
      <dgm:t>
        <a:bodyPr/>
        <a:lstStyle/>
        <a:p>
          <a:pPr algn="ctr"/>
          <a:r>
            <a:rPr lang="en-IN"/>
            <a:t>Association</a:t>
          </a:r>
        </a:p>
      </dgm:t>
    </dgm:pt>
    <dgm:pt modelId="{E9271E06-76DA-47D9-A937-BB13AE9F078E}" type="parTrans" cxnId="{3C0F6512-084E-4217-ABE5-D6C54711FF85}">
      <dgm:prSet/>
      <dgm:spPr/>
      <dgm:t>
        <a:bodyPr/>
        <a:lstStyle/>
        <a:p>
          <a:pPr algn="ctr"/>
          <a:endParaRPr lang="en-IN"/>
        </a:p>
      </dgm:t>
    </dgm:pt>
    <dgm:pt modelId="{3959BD16-693A-40F5-8A49-5A15ECFC4112}" type="sibTrans" cxnId="{3C0F6512-084E-4217-ABE5-D6C54711FF85}">
      <dgm:prSet/>
      <dgm:spPr/>
      <dgm:t>
        <a:bodyPr/>
        <a:lstStyle/>
        <a:p>
          <a:pPr algn="ctr"/>
          <a:endParaRPr lang="en-IN"/>
        </a:p>
      </dgm:t>
    </dgm:pt>
    <dgm:pt modelId="{0BD3A604-D411-4263-8B22-9C9BB12BB2CA}">
      <dgm:prSet/>
      <dgm:spPr/>
      <dgm:t>
        <a:bodyPr/>
        <a:lstStyle/>
        <a:p>
          <a:pPr algn="ctr"/>
          <a:r>
            <a:rPr lang="en-IN" b="0" i="0"/>
            <a:t>ReInforced</a:t>
          </a:r>
          <a:endParaRPr lang="en-IN"/>
        </a:p>
      </dgm:t>
    </dgm:pt>
    <dgm:pt modelId="{AA80FEEE-FAFD-4142-A047-8B1C538A676E}" type="parTrans" cxnId="{BF5845BA-238C-4561-8AE1-45CB4A4E1AD1}">
      <dgm:prSet/>
      <dgm:spPr/>
      <dgm:t>
        <a:bodyPr/>
        <a:lstStyle/>
        <a:p>
          <a:pPr algn="ctr"/>
          <a:endParaRPr lang="en-IN"/>
        </a:p>
      </dgm:t>
    </dgm:pt>
    <dgm:pt modelId="{B1578680-B903-4F11-9378-A672F1CFD710}" type="sibTrans" cxnId="{BF5845BA-238C-4561-8AE1-45CB4A4E1AD1}">
      <dgm:prSet/>
      <dgm:spPr/>
      <dgm:t>
        <a:bodyPr/>
        <a:lstStyle/>
        <a:p>
          <a:pPr algn="ctr"/>
          <a:endParaRPr lang="en-IN"/>
        </a:p>
      </dgm:t>
    </dgm:pt>
    <dgm:pt modelId="{1832D1A7-44BB-49CE-A58F-4A16B66BD872}" type="pres">
      <dgm:prSet presAssocID="{5F35FC60-9C39-4DB2-A700-100FA8EDA6AE}" presName="hierChild1" presStyleCnt="0">
        <dgm:presLayoutVars>
          <dgm:orgChart val="1"/>
          <dgm:chPref val="1"/>
          <dgm:dir/>
          <dgm:animOne val="branch"/>
          <dgm:animLvl val="lvl"/>
          <dgm:resizeHandles/>
        </dgm:presLayoutVars>
      </dgm:prSet>
      <dgm:spPr/>
    </dgm:pt>
    <dgm:pt modelId="{F9715D3A-F610-4A0A-93DF-F103C5BCDAE5}" type="pres">
      <dgm:prSet presAssocID="{47498FA3-5678-46C0-AC06-E59B9C50B9F0}" presName="hierRoot1" presStyleCnt="0">
        <dgm:presLayoutVars>
          <dgm:hierBranch val="init"/>
        </dgm:presLayoutVars>
      </dgm:prSet>
      <dgm:spPr/>
    </dgm:pt>
    <dgm:pt modelId="{ACAFC823-47A4-44A3-A3E2-3E4DDE9F0B6C}" type="pres">
      <dgm:prSet presAssocID="{47498FA3-5678-46C0-AC06-E59B9C50B9F0}" presName="rootComposite1" presStyleCnt="0"/>
      <dgm:spPr/>
    </dgm:pt>
    <dgm:pt modelId="{B30A877D-02D0-412A-ACC3-B3AC08BAE155}" type="pres">
      <dgm:prSet presAssocID="{47498FA3-5678-46C0-AC06-E59B9C50B9F0}" presName="rootText1" presStyleLbl="node0" presStyleIdx="0" presStyleCnt="1">
        <dgm:presLayoutVars>
          <dgm:chPref val="3"/>
        </dgm:presLayoutVars>
      </dgm:prSet>
      <dgm:spPr/>
    </dgm:pt>
    <dgm:pt modelId="{ACC2B368-6DE4-4642-A455-5E2B76664A81}" type="pres">
      <dgm:prSet presAssocID="{47498FA3-5678-46C0-AC06-E59B9C50B9F0}" presName="rootConnector1" presStyleLbl="node1" presStyleIdx="0" presStyleCnt="0"/>
      <dgm:spPr/>
    </dgm:pt>
    <dgm:pt modelId="{55CDCC76-E3A2-4AE8-8D20-4685EE1EF228}" type="pres">
      <dgm:prSet presAssocID="{47498FA3-5678-46C0-AC06-E59B9C50B9F0}" presName="hierChild2" presStyleCnt="0"/>
      <dgm:spPr/>
    </dgm:pt>
    <dgm:pt modelId="{ABD75230-BC60-4CAB-8FDA-65E9BA8AE6D5}" type="pres">
      <dgm:prSet presAssocID="{C14777D6-3C79-44F0-8F04-D630139E4633}" presName="Name37" presStyleLbl="parChTrans1D2" presStyleIdx="0" presStyleCnt="3"/>
      <dgm:spPr/>
    </dgm:pt>
    <dgm:pt modelId="{02F28478-C0E4-40E0-9022-3B2D4D9539E5}" type="pres">
      <dgm:prSet presAssocID="{B8E47899-3C5D-4794-BDF7-53F64871B657}" presName="hierRoot2" presStyleCnt="0">
        <dgm:presLayoutVars>
          <dgm:hierBranch val="init"/>
        </dgm:presLayoutVars>
      </dgm:prSet>
      <dgm:spPr/>
    </dgm:pt>
    <dgm:pt modelId="{1BC3DD1F-C127-477C-89D3-507164979632}" type="pres">
      <dgm:prSet presAssocID="{B8E47899-3C5D-4794-BDF7-53F64871B657}" presName="rootComposite" presStyleCnt="0"/>
      <dgm:spPr/>
    </dgm:pt>
    <dgm:pt modelId="{7CB9E3F6-2319-4640-BD76-22B6FEF5B83E}" type="pres">
      <dgm:prSet presAssocID="{B8E47899-3C5D-4794-BDF7-53F64871B657}" presName="rootText" presStyleLbl="node2" presStyleIdx="0" presStyleCnt="3">
        <dgm:presLayoutVars>
          <dgm:chPref val="3"/>
        </dgm:presLayoutVars>
      </dgm:prSet>
      <dgm:spPr/>
    </dgm:pt>
    <dgm:pt modelId="{67AFF468-29C1-4D64-BB7D-BFB658880435}" type="pres">
      <dgm:prSet presAssocID="{B8E47899-3C5D-4794-BDF7-53F64871B657}" presName="rootConnector" presStyleLbl="node2" presStyleIdx="0" presStyleCnt="3"/>
      <dgm:spPr/>
    </dgm:pt>
    <dgm:pt modelId="{4866D972-A119-4C62-A569-B003A0894AD7}" type="pres">
      <dgm:prSet presAssocID="{B8E47899-3C5D-4794-BDF7-53F64871B657}" presName="hierChild4" presStyleCnt="0"/>
      <dgm:spPr/>
    </dgm:pt>
    <dgm:pt modelId="{AF54C463-3160-4C75-9E81-6DF1150EEF15}" type="pres">
      <dgm:prSet presAssocID="{C8B1ACC6-7657-43E9-9913-FB6B9EB4BF39}" presName="Name37" presStyleLbl="parChTrans1D3" presStyleIdx="0" presStyleCnt="6"/>
      <dgm:spPr/>
    </dgm:pt>
    <dgm:pt modelId="{6D496C39-5FEC-445A-94F9-D1A312053800}" type="pres">
      <dgm:prSet presAssocID="{8EBE1C64-F742-4722-8C72-31827294DA22}" presName="hierRoot2" presStyleCnt="0">
        <dgm:presLayoutVars>
          <dgm:hierBranch val="init"/>
        </dgm:presLayoutVars>
      </dgm:prSet>
      <dgm:spPr/>
    </dgm:pt>
    <dgm:pt modelId="{8E6E306F-94DB-47A3-8887-D4EE9ED8F61B}" type="pres">
      <dgm:prSet presAssocID="{8EBE1C64-F742-4722-8C72-31827294DA22}" presName="rootComposite" presStyleCnt="0"/>
      <dgm:spPr/>
    </dgm:pt>
    <dgm:pt modelId="{B23B24D4-0215-4974-B730-609FD0450204}" type="pres">
      <dgm:prSet presAssocID="{8EBE1C64-F742-4722-8C72-31827294DA22}" presName="rootText" presStyleLbl="node3" presStyleIdx="0" presStyleCnt="6">
        <dgm:presLayoutVars>
          <dgm:chPref val="3"/>
        </dgm:presLayoutVars>
      </dgm:prSet>
      <dgm:spPr/>
    </dgm:pt>
    <dgm:pt modelId="{E8CD2070-182D-40E1-B969-146EA6155FC4}" type="pres">
      <dgm:prSet presAssocID="{8EBE1C64-F742-4722-8C72-31827294DA22}" presName="rootConnector" presStyleLbl="node3" presStyleIdx="0" presStyleCnt="6"/>
      <dgm:spPr/>
    </dgm:pt>
    <dgm:pt modelId="{6C6D46BC-79E6-4BEB-A1EC-7495DC6C7DB3}" type="pres">
      <dgm:prSet presAssocID="{8EBE1C64-F742-4722-8C72-31827294DA22}" presName="hierChild4" presStyleCnt="0"/>
      <dgm:spPr/>
    </dgm:pt>
    <dgm:pt modelId="{BE44ED1B-92C9-4B38-AFF0-A22CD247A020}" type="pres">
      <dgm:prSet presAssocID="{A8889924-431D-480F-834B-E806DE62831B}" presName="Name37" presStyleLbl="parChTrans1D4" presStyleIdx="0" presStyleCnt="10"/>
      <dgm:spPr/>
    </dgm:pt>
    <dgm:pt modelId="{D801FAEC-EF65-442B-BD59-CBE42DCB9774}" type="pres">
      <dgm:prSet presAssocID="{156E7045-6FAA-46E2-827D-8C9DC2AC4E96}" presName="hierRoot2" presStyleCnt="0">
        <dgm:presLayoutVars>
          <dgm:hierBranch val="init"/>
        </dgm:presLayoutVars>
      </dgm:prSet>
      <dgm:spPr/>
    </dgm:pt>
    <dgm:pt modelId="{FF3FF254-3BE6-4C2A-9AC2-423A202CDABD}" type="pres">
      <dgm:prSet presAssocID="{156E7045-6FAA-46E2-827D-8C9DC2AC4E96}" presName="rootComposite" presStyleCnt="0"/>
      <dgm:spPr/>
    </dgm:pt>
    <dgm:pt modelId="{79062DB3-CC3E-4984-A7DD-05909469F3C2}" type="pres">
      <dgm:prSet presAssocID="{156E7045-6FAA-46E2-827D-8C9DC2AC4E96}" presName="rootText" presStyleLbl="node4" presStyleIdx="0" presStyleCnt="10">
        <dgm:presLayoutVars>
          <dgm:chPref val="3"/>
        </dgm:presLayoutVars>
      </dgm:prSet>
      <dgm:spPr/>
    </dgm:pt>
    <dgm:pt modelId="{A6E2B520-8218-4DE8-8D4F-76C14D53E1E7}" type="pres">
      <dgm:prSet presAssocID="{156E7045-6FAA-46E2-827D-8C9DC2AC4E96}" presName="rootConnector" presStyleLbl="node4" presStyleIdx="0" presStyleCnt="10"/>
      <dgm:spPr/>
    </dgm:pt>
    <dgm:pt modelId="{9C4F930F-B7E0-45ED-9D76-C08C5836254D}" type="pres">
      <dgm:prSet presAssocID="{156E7045-6FAA-46E2-827D-8C9DC2AC4E96}" presName="hierChild4" presStyleCnt="0"/>
      <dgm:spPr/>
    </dgm:pt>
    <dgm:pt modelId="{A9BBFEA9-A230-4567-BCD4-00E3B9C8391C}" type="pres">
      <dgm:prSet presAssocID="{156E7045-6FAA-46E2-827D-8C9DC2AC4E96}" presName="hierChild5" presStyleCnt="0"/>
      <dgm:spPr/>
    </dgm:pt>
    <dgm:pt modelId="{F3286E75-EF52-46C0-BCC0-D56875EEF81B}" type="pres">
      <dgm:prSet presAssocID="{E3DA5661-9B9B-4083-AC71-BB8AC67BC4EE}" presName="Name37" presStyleLbl="parChTrans1D4" presStyleIdx="1" presStyleCnt="10"/>
      <dgm:spPr/>
    </dgm:pt>
    <dgm:pt modelId="{629F97E6-0CC9-46A5-8620-F734CDD171B7}" type="pres">
      <dgm:prSet presAssocID="{D9378D51-AB85-4315-9EFD-6BCB7C468C53}" presName="hierRoot2" presStyleCnt="0">
        <dgm:presLayoutVars>
          <dgm:hierBranch val="init"/>
        </dgm:presLayoutVars>
      </dgm:prSet>
      <dgm:spPr/>
    </dgm:pt>
    <dgm:pt modelId="{9F9D3C54-3F6D-4F78-8EAA-94329533659A}" type="pres">
      <dgm:prSet presAssocID="{D9378D51-AB85-4315-9EFD-6BCB7C468C53}" presName="rootComposite" presStyleCnt="0"/>
      <dgm:spPr/>
    </dgm:pt>
    <dgm:pt modelId="{082AD4D2-5D7E-4524-9422-DA7C29CDAE7A}" type="pres">
      <dgm:prSet presAssocID="{D9378D51-AB85-4315-9EFD-6BCB7C468C53}" presName="rootText" presStyleLbl="node4" presStyleIdx="1" presStyleCnt="10">
        <dgm:presLayoutVars>
          <dgm:chPref val="3"/>
        </dgm:presLayoutVars>
      </dgm:prSet>
      <dgm:spPr/>
    </dgm:pt>
    <dgm:pt modelId="{04C1D782-7A43-4EE7-B955-9B981B841097}" type="pres">
      <dgm:prSet presAssocID="{D9378D51-AB85-4315-9EFD-6BCB7C468C53}" presName="rootConnector" presStyleLbl="node4" presStyleIdx="1" presStyleCnt="10"/>
      <dgm:spPr/>
    </dgm:pt>
    <dgm:pt modelId="{A58EF980-31BD-4F7F-824B-9A4B30025634}" type="pres">
      <dgm:prSet presAssocID="{D9378D51-AB85-4315-9EFD-6BCB7C468C53}" presName="hierChild4" presStyleCnt="0"/>
      <dgm:spPr/>
    </dgm:pt>
    <dgm:pt modelId="{E2EAF42F-F85D-4CD0-83A0-B9178CD08CB9}" type="pres">
      <dgm:prSet presAssocID="{D9378D51-AB85-4315-9EFD-6BCB7C468C53}" presName="hierChild5" presStyleCnt="0"/>
      <dgm:spPr/>
    </dgm:pt>
    <dgm:pt modelId="{C061D3CF-7623-490A-A1E2-AF5EC32938EA}" type="pres">
      <dgm:prSet presAssocID="{8EBE1C64-F742-4722-8C72-31827294DA22}" presName="hierChild5" presStyleCnt="0"/>
      <dgm:spPr/>
    </dgm:pt>
    <dgm:pt modelId="{EB547FCA-576C-446A-BFDC-6E1152C86F28}" type="pres">
      <dgm:prSet presAssocID="{D3345EC8-C160-4BE9-B91A-3F17051122CC}" presName="Name37" presStyleLbl="parChTrans1D3" presStyleIdx="1" presStyleCnt="6"/>
      <dgm:spPr/>
    </dgm:pt>
    <dgm:pt modelId="{2797E8F0-72F0-4D7C-9B2F-DEB9E9C1042D}" type="pres">
      <dgm:prSet presAssocID="{623077BE-276B-4725-AE0E-FCA2FCEC73A1}" presName="hierRoot2" presStyleCnt="0">
        <dgm:presLayoutVars>
          <dgm:hierBranch val="init"/>
        </dgm:presLayoutVars>
      </dgm:prSet>
      <dgm:spPr/>
    </dgm:pt>
    <dgm:pt modelId="{362A1877-89E3-416A-ABB5-CB776266FCD9}" type="pres">
      <dgm:prSet presAssocID="{623077BE-276B-4725-AE0E-FCA2FCEC73A1}" presName="rootComposite" presStyleCnt="0"/>
      <dgm:spPr/>
    </dgm:pt>
    <dgm:pt modelId="{98746A5E-E23A-4E3D-B94B-0E75DD04FDE0}" type="pres">
      <dgm:prSet presAssocID="{623077BE-276B-4725-AE0E-FCA2FCEC73A1}" presName="rootText" presStyleLbl="node3" presStyleIdx="1" presStyleCnt="6">
        <dgm:presLayoutVars>
          <dgm:chPref val="3"/>
        </dgm:presLayoutVars>
      </dgm:prSet>
      <dgm:spPr/>
    </dgm:pt>
    <dgm:pt modelId="{86CE9EFE-06D7-4DE8-8A02-7EE7EE7FF3D2}" type="pres">
      <dgm:prSet presAssocID="{623077BE-276B-4725-AE0E-FCA2FCEC73A1}" presName="rootConnector" presStyleLbl="node3" presStyleIdx="1" presStyleCnt="6"/>
      <dgm:spPr/>
    </dgm:pt>
    <dgm:pt modelId="{CD979211-F436-4D92-A004-7A9A272E4CBD}" type="pres">
      <dgm:prSet presAssocID="{623077BE-276B-4725-AE0E-FCA2FCEC73A1}" presName="hierChild4" presStyleCnt="0"/>
      <dgm:spPr/>
    </dgm:pt>
    <dgm:pt modelId="{F8059364-AA34-42BC-BBBE-50552C5255F6}" type="pres">
      <dgm:prSet presAssocID="{623077BE-276B-4725-AE0E-FCA2FCEC73A1}" presName="hierChild5" presStyleCnt="0"/>
      <dgm:spPr/>
    </dgm:pt>
    <dgm:pt modelId="{8169534C-2E14-4D09-B70D-77DF2F9CA44C}" type="pres">
      <dgm:prSet presAssocID="{E5D28698-5326-437D-9DB3-BD1A3807883B}" presName="Name37" presStyleLbl="parChTrans1D3" presStyleIdx="2" presStyleCnt="6"/>
      <dgm:spPr/>
    </dgm:pt>
    <dgm:pt modelId="{FF741A8A-8DD0-44C3-8F10-44227FE230F3}" type="pres">
      <dgm:prSet presAssocID="{67C51E2B-AE86-4061-AA68-5CEFF89A1D7A}" presName="hierRoot2" presStyleCnt="0">
        <dgm:presLayoutVars>
          <dgm:hierBranch val="init"/>
        </dgm:presLayoutVars>
      </dgm:prSet>
      <dgm:spPr/>
    </dgm:pt>
    <dgm:pt modelId="{AACA5697-A5D8-4CCD-84E4-4898D8F5DABE}" type="pres">
      <dgm:prSet presAssocID="{67C51E2B-AE86-4061-AA68-5CEFF89A1D7A}" presName="rootComposite" presStyleCnt="0"/>
      <dgm:spPr/>
    </dgm:pt>
    <dgm:pt modelId="{49BB597D-C59B-4542-8645-92B7851EC60B}" type="pres">
      <dgm:prSet presAssocID="{67C51E2B-AE86-4061-AA68-5CEFF89A1D7A}" presName="rootText" presStyleLbl="node3" presStyleIdx="2" presStyleCnt="6">
        <dgm:presLayoutVars>
          <dgm:chPref val="3"/>
        </dgm:presLayoutVars>
      </dgm:prSet>
      <dgm:spPr/>
    </dgm:pt>
    <dgm:pt modelId="{A436D40D-371F-47B7-91A7-EE61E424FDFB}" type="pres">
      <dgm:prSet presAssocID="{67C51E2B-AE86-4061-AA68-5CEFF89A1D7A}" presName="rootConnector" presStyleLbl="node3" presStyleIdx="2" presStyleCnt="6"/>
      <dgm:spPr/>
    </dgm:pt>
    <dgm:pt modelId="{881A3C0C-42CC-4D45-B9B0-D9447C5F8394}" type="pres">
      <dgm:prSet presAssocID="{67C51E2B-AE86-4061-AA68-5CEFF89A1D7A}" presName="hierChild4" presStyleCnt="0"/>
      <dgm:spPr/>
    </dgm:pt>
    <dgm:pt modelId="{80D7D340-8750-4B82-BEC2-DAEAE3DA5221}" type="pres">
      <dgm:prSet presAssocID="{67C51E2B-AE86-4061-AA68-5CEFF89A1D7A}" presName="hierChild5" presStyleCnt="0"/>
      <dgm:spPr/>
    </dgm:pt>
    <dgm:pt modelId="{6CA4FCD9-213B-4296-AFB8-B6D9E983ED28}" type="pres">
      <dgm:prSet presAssocID="{5BC62220-0ABB-49FF-866D-4E8B1EED2786}" presName="Name37" presStyleLbl="parChTrans1D3" presStyleIdx="3" presStyleCnt="6"/>
      <dgm:spPr/>
    </dgm:pt>
    <dgm:pt modelId="{DC2AFABE-AB42-4C55-952F-B807C2BC52DC}" type="pres">
      <dgm:prSet presAssocID="{A0E60A2A-5357-4D29-AC3B-F15342360BB9}" presName="hierRoot2" presStyleCnt="0">
        <dgm:presLayoutVars>
          <dgm:hierBranch val="init"/>
        </dgm:presLayoutVars>
      </dgm:prSet>
      <dgm:spPr/>
    </dgm:pt>
    <dgm:pt modelId="{981EE625-543C-4811-A287-A0D98F69F563}" type="pres">
      <dgm:prSet presAssocID="{A0E60A2A-5357-4D29-AC3B-F15342360BB9}" presName="rootComposite" presStyleCnt="0"/>
      <dgm:spPr/>
    </dgm:pt>
    <dgm:pt modelId="{C2717750-23F7-45A0-9FDA-E821DD095F4B}" type="pres">
      <dgm:prSet presAssocID="{A0E60A2A-5357-4D29-AC3B-F15342360BB9}" presName="rootText" presStyleLbl="node3" presStyleIdx="3" presStyleCnt="6">
        <dgm:presLayoutVars>
          <dgm:chPref val="3"/>
        </dgm:presLayoutVars>
      </dgm:prSet>
      <dgm:spPr/>
    </dgm:pt>
    <dgm:pt modelId="{4E5D272A-46E4-41EE-953C-2A7232CB8D41}" type="pres">
      <dgm:prSet presAssocID="{A0E60A2A-5357-4D29-AC3B-F15342360BB9}" presName="rootConnector" presStyleLbl="node3" presStyleIdx="3" presStyleCnt="6"/>
      <dgm:spPr/>
    </dgm:pt>
    <dgm:pt modelId="{93B7C9BC-B846-4B47-ACA4-A6EA25A95418}" type="pres">
      <dgm:prSet presAssocID="{A0E60A2A-5357-4D29-AC3B-F15342360BB9}" presName="hierChild4" presStyleCnt="0"/>
      <dgm:spPr/>
    </dgm:pt>
    <dgm:pt modelId="{CF74F55D-F2D3-4407-88C8-A7D1AA5DFC25}" type="pres">
      <dgm:prSet presAssocID="{3E81A345-9884-4517-A015-8A614EBF6156}" presName="Name37" presStyleLbl="parChTrans1D4" presStyleIdx="2" presStyleCnt="10"/>
      <dgm:spPr/>
    </dgm:pt>
    <dgm:pt modelId="{A3684415-B820-4F5E-8C46-58CD2A3E1A1D}" type="pres">
      <dgm:prSet presAssocID="{D31AB5E5-FB66-4B23-AAFA-55FB45DDEC40}" presName="hierRoot2" presStyleCnt="0">
        <dgm:presLayoutVars>
          <dgm:hierBranch val="init"/>
        </dgm:presLayoutVars>
      </dgm:prSet>
      <dgm:spPr/>
    </dgm:pt>
    <dgm:pt modelId="{1FA7A091-4AC5-4B29-A11F-A364F4826735}" type="pres">
      <dgm:prSet presAssocID="{D31AB5E5-FB66-4B23-AAFA-55FB45DDEC40}" presName="rootComposite" presStyleCnt="0"/>
      <dgm:spPr/>
    </dgm:pt>
    <dgm:pt modelId="{5A99AA4F-8CA8-414E-9813-1FDB2F73B158}" type="pres">
      <dgm:prSet presAssocID="{D31AB5E5-FB66-4B23-AAFA-55FB45DDEC40}" presName="rootText" presStyleLbl="node4" presStyleIdx="2" presStyleCnt="10">
        <dgm:presLayoutVars>
          <dgm:chPref val="3"/>
        </dgm:presLayoutVars>
      </dgm:prSet>
      <dgm:spPr/>
    </dgm:pt>
    <dgm:pt modelId="{27A5365C-25C2-4459-9BC3-233621D0BEFF}" type="pres">
      <dgm:prSet presAssocID="{D31AB5E5-FB66-4B23-AAFA-55FB45DDEC40}" presName="rootConnector" presStyleLbl="node4" presStyleIdx="2" presStyleCnt="10"/>
      <dgm:spPr/>
    </dgm:pt>
    <dgm:pt modelId="{4895FAF5-1E40-43AC-9E2C-E7400B0B84A8}" type="pres">
      <dgm:prSet presAssocID="{D31AB5E5-FB66-4B23-AAFA-55FB45DDEC40}" presName="hierChild4" presStyleCnt="0"/>
      <dgm:spPr/>
    </dgm:pt>
    <dgm:pt modelId="{3D114E25-2597-4BD8-A07E-CA2139C4C302}" type="pres">
      <dgm:prSet presAssocID="{D31AB5E5-FB66-4B23-AAFA-55FB45DDEC40}" presName="hierChild5" presStyleCnt="0"/>
      <dgm:spPr/>
    </dgm:pt>
    <dgm:pt modelId="{B25811D6-7108-4F06-B7C2-7213F907D6CA}" type="pres">
      <dgm:prSet presAssocID="{075F844C-5C99-461A-8581-8B48637FE7EA}" presName="Name37" presStyleLbl="parChTrans1D4" presStyleIdx="3" presStyleCnt="10"/>
      <dgm:spPr/>
    </dgm:pt>
    <dgm:pt modelId="{0DFAFA7A-03D4-44E4-B198-78D9729B2229}" type="pres">
      <dgm:prSet presAssocID="{D0953BA0-E2AA-42AA-B521-E83EA18C11D1}" presName="hierRoot2" presStyleCnt="0">
        <dgm:presLayoutVars>
          <dgm:hierBranch val="init"/>
        </dgm:presLayoutVars>
      </dgm:prSet>
      <dgm:spPr/>
    </dgm:pt>
    <dgm:pt modelId="{3627A66C-1A91-48F9-AABC-0669B852CFCC}" type="pres">
      <dgm:prSet presAssocID="{D0953BA0-E2AA-42AA-B521-E83EA18C11D1}" presName="rootComposite" presStyleCnt="0"/>
      <dgm:spPr/>
    </dgm:pt>
    <dgm:pt modelId="{181D074F-16AC-4D3D-8171-A468B9C79DD7}" type="pres">
      <dgm:prSet presAssocID="{D0953BA0-E2AA-42AA-B521-E83EA18C11D1}" presName="rootText" presStyleLbl="node4" presStyleIdx="3" presStyleCnt="10">
        <dgm:presLayoutVars>
          <dgm:chPref val="3"/>
        </dgm:presLayoutVars>
      </dgm:prSet>
      <dgm:spPr/>
    </dgm:pt>
    <dgm:pt modelId="{585C47EF-078B-4F23-AAE2-A87B5ACBE710}" type="pres">
      <dgm:prSet presAssocID="{D0953BA0-E2AA-42AA-B521-E83EA18C11D1}" presName="rootConnector" presStyleLbl="node4" presStyleIdx="3" presStyleCnt="10"/>
      <dgm:spPr/>
    </dgm:pt>
    <dgm:pt modelId="{F8A2F761-08F3-41E1-9ED6-D322F8B2FC0C}" type="pres">
      <dgm:prSet presAssocID="{D0953BA0-E2AA-42AA-B521-E83EA18C11D1}" presName="hierChild4" presStyleCnt="0"/>
      <dgm:spPr/>
    </dgm:pt>
    <dgm:pt modelId="{6E986F2B-9E4B-48DF-B81C-915924647B83}" type="pres">
      <dgm:prSet presAssocID="{D0953BA0-E2AA-42AA-B521-E83EA18C11D1}" presName="hierChild5" presStyleCnt="0"/>
      <dgm:spPr/>
    </dgm:pt>
    <dgm:pt modelId="{652E036D-04E4-4466-9018-29F7D96627CA}" type="pres">
      <dgm:prSet presAssocID="{BCC1F2CF-98AA-44E8-9A55-70EA3A695AC2}" presName="Name37" presStyleLbl="parChTrans1D4" presStyleIdx="4" presStyleCnt="10"/>
      <dgm:spPr/>
    </dgm:pt>
    <dgm:pt modelId="{B2E52A5F-FC73-4015-ADE5-DEFBB6730CFB}" type="pres">
      <dgm:prSet presAssocID="{8FD47222-8AAF-41BB-AA3E-C56434FD595B}" presName="hierRoot2" presStyleCnt="0">
        <dgm:presLayoutVars>
          <dgm:hierBranch val="init"/>
        </dgm:presLayoutVars>
      </dgm:prSet>
      <dgm:spPr/>
    </dgm:pt>
    <dgm:pt modelId="{34182902-A776-4DE3-92F4-F41464446CD1}" type="pres">
      <dgm:prSet presAssocID="{8FD47222-8AAF-41BB-AA3E-C56434FD595B}" presName="rootComposite" presStyleCnt="0"/>
      <dgm:spPr/>
    </dgm:pt>
    <dgm:pt modelId="{23C87EE0-7429-4F84-BE54-59C1A05B2C79}" type="pres">
      <dgm:prSet presAssocID="{8FD47222-8AAF-41BB-AA3E-C56434FD595B}" presName="rootText" presStyleLbl="node4" presStyleIdx="4" presStyleCnt="10">
        <dgm:presLayoutVars>
          <dgm:chPref val="3"/>
        </dgm:presLayoutVars>
      </dgm:prSet>
      <dgm:spPr/>
    </dgm:pt>
    <dgm:pt modelId="{DAA7D1E1-FC2E-4F7A-A877-8B435203BF59}" type="pres">
      <dgm:prSet presAssocID="{8FD47222-8AAF-41BB-AA3E-C56434FD595B}" presName="rootConnector" presStyleLbl="node4" presStyleIdx="4" presStyleCnt="10"/>
      <dgm:spPr/>
    </dgm:pt>
    <dgm:pt modelId="{F6FCE37C-859C-4225-84B8-0F8F4E4CB3AE}" type="pres">
      <dgm:prSet presAssocID="{8FD47222-8AAF-41BB-AA3E-C56434FD595B}" presName="hierChild4" presStyleCnt="0"/>
      <dgm:spPr/>
    </dgm:pt>
    <dgm:pt modelId="{D0A2621E-3D48-4D88-9844-FCCAB24189DC}" type="pres">
      <dgm:prSet presAssocID="{F72946A9-3CD7-413C-B856-C10BCFA0D4A9}" presName="Name37" presStyleLbl="parChTrans1D4" presStyleIdx="5" presStyleCnt="10"/>
      <dgm:spPr/>
    </dgm:pt>
    <dgm:pt modelId="{66B52211-629C-4DAC-A5F3-0E5FF8AE9EDC}" type="pres">
      <dgm:prSet presAssocID="{B766EFD0-4F0E-4C40-A46C-2039356980F3}" presName="hierRoot2" presStyleCnt="0">
        <dgm:presLayoutVars>
          <dgm:hierBranch val="init"/>
        </dgm:presLayoutVars>
      </dgm:prSet>
      <dgm:spPr/>
    </dgm:pt>
    <dgm:pt modelId="{3D6BCE32-9C9C-4469-88B9-484D31F5D9ED}" type="pres">
      <dgm:prSet presAssocID="{B766EFD0-4F0E-4C40-A46C-2039356980F3}" presName="rootComposite" presStyleCnt="0"/>
      <dgm:spPr/>
    </dgm:pt>
    <dgm:pt modelId="{FD3F3B64-A6D3-454B-BC64-3EA3EBBA20C4}" type="pres">
      <dgm:prSet presAssocID="{B766EFD0-4F0E-4C40-A46C-2039356980F3}" presName="rootText" presStyleLbl="node4" presStyleIdx="5" presStyleCnt="10">
        <dgm:presLayoutVars>
          <dgm:chPref val="3"/>
        </dgm:presLayoutVars>
      </dgm:prSet>
      <dgm:spPr/>
    </dgm:pt>
    <dgm:pt modelId="{2941E1DD-25A0-4E29-A1E8-D435BC08EA5F}" type="pres">
      <dgm:prSet presAssocID="{B766EFD0-4F0E-4C40-A46C-2039356980F3}" presName="rootConnector" presStyleLbl="node4" presStyleIdx="5" presStyleCnt="10"/>
      <dgm:spPr/>
    </dgm:pt>
    <dgm:pt modelId="{FE91B35B-A6BD-489F-83A0-31F9FC8E3CAF}" type="pres">
      <dgm:prSet presAssocID="{B766EFD0-4F0E-4C40-A46C-2039356980F3}" presName="hierChild4" presStyleCnt="0"/>
      <dgm:spPr/>
    </dgm:pt>
    <dgm:pt modelId="{A71D0EEA-2DE3-4804-92C6-3B805977A77D}" type="pres">
      <dgm:prSet presAssocID="{B766EFD0-4F0E-4C40-A46C-2039356980F3}" presName="hierChild5" presStyleCnt="0"/>
      <dgm:spPr/>
    </dgm:pt>
    <dgm:pt modelId="{830F9BB7-39B2-443F-B683-1BAC8E392FC2}" type="pres">
      <dgm:prSet presAssocID="{DF05077D-AF6E-4661-BC82-D2293607AB75}" presName="Name37" presStyleLbl="parChTrans1D4" presStyleIdx="6" presStyleCnt="10"/>
      <dgm:spPr/>
    </dgm:pt>
    <dgm:pt modelId="{D66F72DC-978A-467B-84F9-8B693BA8FA02}" type="pres">
      <dgm:prSet presAssocID="{61AD5648-4C41-40B0-9995-FCFEF49D80CD}" presName="hierRoot2" presStyleCnt="0">
        <dgm:presLayoutVars>
          <dgm:hierBranch val="init"/>
        </dgm:presLayoutVars>
      </dgm:prSet>
      <dgm:spPr/>
    </dgm:pt>
    <dgm:pt modelId="{4999FADC-503E-461A-9D22-CE67BB68CA77}" type="pres">
      <dgm:prSet presAssocID="{61AD5648-4C41-40B0-9995-FCFEF49D80CD}" presName="rootComposite" presStyleCnt="0"/>
      <dgm:spPr/>
    </dgm:pt>
    <dgm:pt modelId="{B3977057-4F84-4CAB-A2C3-76D1883D181D}" type="pres">
      <dgm:prSet presAssocID="{61AD5648-4C41-40B0-9995-FCFEF49D80CD}" presName="rootText" presStyleLbl="node4" presStyleIdx="6" presStyleCnt="10">
        <dgm:presLayoutVars>
          <dgm:chPref val="3"/>
        </dgm:presLayoutVars>
      </dgm:prSet>
      <dgm:spPr/>
    </dgm:pt>
    <dgm:pt modelId="{F52F01F4-0B8B-4794-8A6D-6E96D66C6E09}" type="pres">
      <dgm:prSet presAssocID="{61AD5648-4C41-40B0-9995-FCFEF49D80CD}" presName="rootConnector" presStyleLbl="node4" presStyleIdx="6" presStyleCnt="10"/>
      <dgm:spPr/>
    </dgm:pt>
    <dgm:pt modelId="{FA5F12A5-F45B-4194-A6CE-DDD13EE71107}" type="pres">
      <dgm:prSet presAssocID="{61AD5648-4C41-40B0-9995-FCFEF49D80CD}" presName="hierChild4" presStyleCnt="0"/>
      <dgm:spPr/>
    </dgm:pt>
    <dgm:pt modelId="{6F4A180E-4DD9-46F7-B878-3A76C4E86943}" type="pres">
      <dgm:prSet presAssocID="{61AD5648-4C41-40B0-9995-FCFEF49D80CD}" presName="hierChild5" presStyleCnt="0"/>
      <dgm:spPr/>
    </dgm:pt>
    <dgm:pt modelId="{0E6E6CEF-E1C4-4905-8D12-1F012946667B}" type="pres">
      <dgm:prSet presAssocID="{A93848CC-0479-4D6B-A555-899CF4CC84D5}" presName="Name37" presStyleLbl="parChTrans1D4" presStyleIdx="7" presStyleCnt="10"/>
      <dgm:spPr/>
    </dgm:pt>
    <dgm:pt modelId="{4E8847B0-C9A1-46E0-BD26-A9BB5D3EAC75}" type="pres">
      <dgm:prSet presAssocID="{9E2A382F-7B33-4089-88D3-17358E4577F0}" presName="hierRoot2" presStyleCnt="0">
        <dgm:presLayoutVars>
          <dgm:hierBranch val="init"/>
        </dgm:presLayoutVars>
      </dgm:prSet>
      <dgm:spPr/>
    </dgm:pt>
    <dgm:pt modelId="{F1216C36-9CB6-43FB-A992-AD0D0FD5F08A}" type="pres">
      <dgm:prSet presAssocID="{9E2A382F-7B33-4089-88D3-17358E4577F0}" presName="rootComposite" presStyleCnt="0"/>
      <dgm:spPr/>
    </dgm:pt>
    <dgm:pt modelId="{2DCB13DC-AB69-4739-AA8B-227766E6453C}" type="pres">
      <dgm:prSet presAssocID="{9E2A382F-7B33-4089-88D3-17358E4577F0}" presName="rootText" presStyleLbl="node4" presStyleIdx="7" presStyleCnt="10">
        <dgm:presLayoutVars>
          <dgm:chPref val="3"/>
        </dgm:presLayoutVars>
      </dgm:prSet>
      <dgm:spPr/>
    </dgm:pt>
    <dgm:pt modelId="{007841C3-D35F-44EF-8256-0FA5D3A205C7}" type="pres">
      <dgm:prSet presAssocID="{9E2A382F-7B33-4089-88D3-17358E4577F0}" presName="rootConnector" presStyleLbl="node4" presStyleIdx="7" presStyleCnt="10"/>
      <dgm:spPr/>
    </dgm:pt>
    <dgm:pt modelId="{19D0189E-437F-4439-BC0A-E243365EB3BA}" type="pres">
      <dgm:prSet presAssocID="{9E2A382F-7B33-4089-88D3-17358E4577F0}" presName="hierChild4" presStyleCnt="0"/>
      <dgm:spPr/>
    </dgm:pt>
    <dgm:pt modelId="{16B62C64-D81A-4D66-B112-565AB3ADBA7F}" type="pres">
      <dgm:prSet presAssocID="{9E2A382F-7B33-4089-88D3-17358E4577F0}" presName="hierChild5" presStyleCnt="0"/>
      <dgm:spPr/>
    </dgm:pt>
    <dgm:pt modelId="{2E5D58D2-C9F0-4E7A-B089-9F8CF9BCB7D4}" type="pres">
      <dgm:prSet presAssocID="{8FD47222-8AAF-41BB-AA3E-C56434FD595B}" presName="hierChild5" presStyleCnt="0"/>
      <dgm:spPr/>
    </dgm:pt>
    <dgm:pt modelId="{D4B6BD04-072B-4471-9C24-5EB85F41BCD5}" type="pres">
      <dgm:prSet presAssocID="{C7300A68-1618-4A96-BC30-CC2177F33696}" presName="Name37" presStyleLbl="parChTrans1D4" presStyleIdx="8" presStyleCnt="10"/>
      <dgm:spPr/>
    </dgm:pt>
    <dgm:pt modelId="{1E2874C1-72B4-49E5-91C7-6345E82376C2}" type="pres">
      <dgm:prSet presAssocID="{E5D9490A-98C1-47C3-9E5E-535778DA4590}" presName="hierRoot2" presStyleCnt="0">
        <dgm:presLayoutVars>
          <dgm:hierBranch val="init"/>
        </dgm:presLayoutVars>
      </dgm:prSet>
      <dgm:spPr/>
    </dgm:pt>
    <dgm:pt modelId="{088E432D-0E07-4D2A-931C-741D87873E28}" type="pres">
      <dgm:prSet presAssocID="{E5D9490A-98C1-47C3-9E5E-535778DA4590}" presName="rootComposite" presStyleCnt="0"/>
      <dgm:spPr/>
    </dgm:pt>
    <dgm:pt modelId="{50248C7C-6FEC-4C36-A196-2D5F9047291A}" type="pres">
      <dgm:prSet presAssocID="{E5D9490A-98C1-47C3-9E5E-535778DA4590}" presName="rootText" presStyleLbl="node4" presStyleIdx="8" presStyleCnt="10">
        <dgm:presLayoutVars>
          <dgm:chPref val="3"/>
        </dgm:presLayoutVars>
      </dgm:prSet>
      <dgm:spPr/>
    </dgm:pt>
    <dgm:pt modelId="{0E63BE9C-048E-4278-B387-BCB0FCEADA1E}" type="pres">
      <dgm:prSet presAssocID="{E5D9490A-98C1-47C3-9E5E-535778DA4590}" presName="rootConnector" presStyleLbl="node4" presStyleIdx="8" presStyleCnt="10"/>
      <dgm:spPr/>
    </dgm:pt>
    <dgm:pt modelId="{BAA08363-52A4-4EDC-BAC7-C98EB17700B5}" type="pres">
      <dgm:prSet presAssocID="{E5D9490A-98C1-47C3-9E5E-535778DA4590}" presName="hierChild4" presStyleCnt="0"/>
      <dgm:spPr/>
    </dgm:pt>
    <dgm:pt modelId="{90E61F93-96FE-45E5-9009-974ADBD98D8C}" type="pres">
      <dgm:prSet presAssocID="{E5D9490A-98C1-47C3-9E5E-535778DA4590}" presName="hierChild5" presStyleCnt="0"/>
      <dgm:spPr/>
    </dgm:pt>
    <dgm:pt modelId="{2CC5549A-48C3-4FD1-B8D6-D47FB94AED2A}" type="pres">
      <dgm:prSet presAssocID="{B1EB2160-7E3B-448D-B7E9-61727F71C647}" presName="Name37" presStyleLbl="parChTrans1D4" presStyleIdx="9" presStyleCnt="10"/>
      <dgm:spPr/>
    </dgm:pt>
    <dgm:pt modelId="{EB00D6F8-5940-4FDA-BB58-755B1DC35474}" type="pres">
      <dgm:prSet presAssocID="{19D715B6-EEFC-4146-89AC-DC9BF806BB06}" presName="hierRoot2" presStyleCnt="0">
        <dgm:presLayoutVars>
          <dgm:hierBranch val="init"/>
        </dgm:presLayoutVars>
      </dgm:prSet>
      <dgm:spPr/>
    </dgm:pt>
    <dgm:pt modelId="{7A536844-EFC4-459B-88B5-2319A15E7093}" type="pres">
      <dgm:prSet presAssocID="{19D715B6-EEFC-4146-89AC-DC9BF806BB06}" presName="rootComposite" presStyleCnt="0"/>
      <dgm:spPr/>
    </dgm:pt>
    <dgm:pt modelId="{1205EA06-BF69-49E1-ABF1-4E18F7F98EB1}" type="pres">
      <dgm:prSet presAssocID="{19D715B6-EEFC-4146-89AC-DC9BF806BB06}" presName="rootText" presStyleLbl="node4" presStyleIdx="9" presStyleCnt="10">
        <dgm:presLayoutVars>
          <dgm:chPref val="3"/>
        </dgm:presLayoutVars>
      </dgm:prSet>
      <dgm:spPr/>
    </dgm:pt>
    <dgm:pt modelId="{FB9EE9BF-D857-4810-87BA-B24590CF5B07}" type="pres">
      <dgm:prSet presAssocID="{19D715B6-EEFC-4146-89AC-DC9BF806BB06}" presName="rootConnector" presStyleLbl="node4" presStyleIdx="9" presStyleCnt="10"/>
      <dgm:spPr/>
    </dgm:pt>
    <dgm:pt modelId="{03412E37-048D-4881-A6C2-73657866C380}" type="pres">
      <dgm:prSet presAssocID="{19D715B6-EEFC-4146-89AC-DC9BF806BB06}" presName="hierChild4" presStyleCnt="0"/>
      <dgm:spPr/>
    </dgm:pt>
    <dgm:pt modelId="{4545C7FD-DBE7-43F0-B6A1-52AFD5E7CCFD}" type="pres">
      <dgm:prSet presAssocID="{19D715B6-EEFC-4146-89AC-DC9BF806BB06}" presName="hierChild5" presStyleCnt="0"/>
      <dgm:spPr/>
    </dgm:pt>
    <dgm:pt modelId="{2E4BF278-A940-4DCA-8183-BE63A5582C92}" type="pres">
      <dgm:prSet presAssocID="{A0E60A2A-5357-4D29-AC3B-F15342360BB9}" presName="hierChild5" presStyleCnt="0"/>
      <dgm:spPr/>
    </dgm:pt>
    <dgm:pt modelId="{6FFF9D5B-3599-4A2E-8C6A-BFD30109FD81}" type="pres">
      <dgm:prSet presAssocID="{B8E47899-3C5D-4794-BDF7-53F64871B657}" presName="hierChild5" presStyleCnt="0"/>
      <dgm:spPr/>
    </dgm:pt>
    <dgm:pt modelId="{7CBAA1D5-8DF7-45C5-9BF5-82807B904A07}" type="pres">
      <dgm:prSet presAssocID="{93980E12-D49D-4C78-BCE9-8F9C7C84635C}" presName="Name37" presStyleLbl="parChTrans1D2" presStyleIdx="1" presStyleCnt="3"/>
      <dgm:spPr/>
    </dgm:pt>
    <dgm:pt modelId="{E74657AC-5DC9-4789-8B11-8CB2B8BC2608}" type="pres">
      <dgm:prSet presAssocID="{B3C59756-6060-49B9-AC50-1FD2E295F1B5}" presName="hierRoot2" presStyleCnt="0">
        <dgm:presLayoutVars>
          <dgm:hierBranch val="init"/>
        </dgm:presLayoutVars>
      </dgm:prSet>
      <dgm:spPr/>
    </dgm:pt>
    <dgm:pt modelId="{1232EBDF-5ECA-4A43-8D80-55A60395068D}" type="pres">
      <dgm:prSet presAssocID="{B3C59756-6060-49B9-AC50-1FD2E295F1B5}" presName="rootComposite" presStyleCnt="0"/>
      <dgm:spPr/>
    </dgm:pt>
    <dgm:pt modelId="{BA569C32-238B-4BFE-9588-F3CEAEDFFA0C}" type="pres">
      <dgm:prSet presAssocID="{B3C59756-6060-49B9-AC50-1FD2E295F1B5}" presName="rootText" presStyleLbl="node2" presStyleIdx="1" presStyleCnt="3">
        <dgm:presLayoutVars>
          <dgm:chPref val="3"/>
        </dgm:presLayoutVars>
      </dgm:prSet>
      <dgm:spPr/>
    </dgm:pt>
    <dgm:pt modelId="{1DB0C2DF-3772-4F3D-82F8-883B70A96CE4}" type="pres">
      <dgm:prSet presAssocID="{B3C59756-6060-49B9-AC50-1FD2E295F1B5}" presName="rootConnector" presStyleLbl="node2" presStyleIdx="1" presStyleCnt="3"/>
      <dgm:spPr/>
    </dgm:pt>
    <dgm:pt modelId="{AEF6D6BF-6B53-49EA-8E22-47E2148232DA}" type="pres">
      <dgm:prSet presAssocID="{B3C59756-6060-49B9-AC50-1FD2E295F1B5}" presName="hierChild4" presStyleCnt="0"/>
      <dgm:spPr/>
    </dgm:pt>
    <dgm:pt modelId="{ACECCD28-8E4A-418A-A2CD-4A2D099B1AC8}" type="pres">
      <dgm:prSet presAssocID="{0842375B-C80F-45DA-850F-4558F6A15CBC}" presName="Name37" presStyleLbl="parChTrans1D3" presStyleIdx="4" presStyleCnt="6"/>
      <dgm:spPr/>
    </dgm:pt>
    <dgm:pt modelId="{C4B3B8AE-D5DF-48CA-AB79-16D0628954C9}" type="pres">
      <dgm:prSet presAssocID="{73C316E8-CA47-411E-A1A5-3D2F86AF520D}" presName="hierRoot2" presStyleCnt="0">
        <dgm:presLayoutVars>
          <dgm:hierBranch val="init"/>
        </dgm:presLayoutVars>
      </dgm:prSet>
      <dgm:spPr/>
    </dgm:pt>
    <dgm:pt modelId="{6653F5BF-E3A2-4E36-B92C-F7D7BEA9B8E6}" type="pres">
      <dgm:prSet presAssocID="{73C316E8-CA47-411E-A1A5-3D2F86AF520D}" presName="rootComposite" presStyleCnt="0"/>
      <dgm:spPr/>
    </dgm:pt>
    <dgm:pt modelId="{C7974D69-59B5-4A1B-8992-3C3EB1B98ED3}" type="pres">
      <dgm:prSet presAssocID="{73C316E8-CA47-411E-A1A5-3D2F86AF520D}" presName="rootText" presStyleLbl="node3" presStyleIdx="4" presStyleCnt="6">
        <dgm:presLayoutVars>
          <dgm:chPref val="3"/>
        </dgm:presLayoutVars>
      </dgm:prSet>
      <dgm:spPr/>
    </dgm:pt>
    <dgm:pt modelId="{F2F940BB-CD2D-4331-B4B0-3C37B25E8E0C}" type="pres">
      <dgm:prSet presAssocID="{73C316E8-CA47-411E-A1A5-3D2F86AF520D}" presName="rootConnector" presStyleLbl="node3" presStyleIdx="4" presStyleCnt="6"/>
      <dgm:spPr/>
    </dgm:pt>
    <dgm:pt modelId="{F9003C15-56C9-415C-88E6-20D27CE475AF}" type="pres">
      <dgm:prSet presAssocID="{73C316E8-CA47-411E-A1A5-3D2F86AF520D}" presName="hierChild4" presStyleCnt="0"/>
      <dgm:spPr/>
    </dgm:pt>
    <dgm:pt modelId="{04F7B925-3A21-46A0-B2C1-ADBC779FAD45}" type="pres">
      <dgm:prSet presAssocID="{73C316E8-CA47-411E-A1A5-3D2F86AF520D}" presName="hierChild5" presStyleCnt="0"/>
      <dgm:spPr/>
    </dgm:pt>
    <dgm:pt modelId="{FFD39030-E89A-46E3-817D-0835835EDEB0}" type="pres">
      <dgm:prSet presAssocID="{E9271E06-76DA-47D9-A937-BB13AE9F078E}" presName="Name37" presStyleLbl="parChTrans1D3" presStyleIdx="5" presStyleCnt="6"/>
      <dgm:spPr/>
    </dgm:pt>
    <dgm:pt modelId="{80221140-EF8E-4484-B431-4AA572B65CE7}" type="pres">
      <dgm:prSet presAssocID="{7F6E5AE3-257C-4493-BA6D-00D74DB63098}" presName="hierRoot2" presStyleCnt="0">
        <dgm:presLayoutVars>
          <dgm:hierBranch val="init"/>
        </dgm:presLayoutVars>
      </dgm:prSet>
      <dgm:spPr/>
    </dgm:pt>
    <dgm:pt modelId="{E384C466-2CCE-4192-9283-03DEE8B96A12}" type="pres">
      <dgm:prSet presAssocID="{7F6E5AE3-257C-4493-BA6D-00D74DB63098}" presName="rootComposite" presStyleCnt="0"/>
      <dgm:spPr/>
    </dgm:pt>
    <dgm:pt modelId="{95761E3F-4DD8-487F-9174-FD42B299D039}" type="pres">
      <dgm:prSet presAssocID="{7F6E5AE3-257C-4493-BA6D-00D74DB63098}" presName="rootText" presStyleLbl="node3" presStyleIdx="5" presStyleCnt="6">
        <dgm:presLayoutVars>
          <dgm:chPref val="3"/>
        </dgm:presLayoutVars>
      </dgm:prSet>
      <dgm:spPr/>
    </dgm:pt>
    <dgm:pt modelId="{9486FF3F-3669-4A1F-ABD7-C45A2A9F57EC}" type="pres">
      <dgm:prSet presAssocID="{7F6E5AE3-257C-4493-BA6D-00D74DB63098}" presName="rootConnector" presStyleLbl="node3" presStyleIdx="5" presStyleCnt="6"/>
      <dgm:spPr/>
    </dgm:pt>
    <dgm:pt modelId="{86300344-6EF7-435B-AD48-24FFC039ACDC}" type="pres">
      <dgm:prSet presAssocID="{7F6E5AE3-257C-4493-BA6D-00D74DB63098}" presName="hierChild4" presStyleCnt="0"/>
      <dgm:spPr/>
    </dgm:pt>
    <dgm:pt modelId="{054AC006-DE49-452E-B68E-B9CEE5A55E22}" type="pres">
      <dgm:prSet presAssocID="{7F6E5AE3-257C-4493-BA6D-00D74DB63098}" presName="hierChild5" presStyleCnt="0"/>
      <dgm:spPr/>
    </dgm:pt>
    <dgm:pt modelId="{6256DDE4-69CC-4583-A961-EBF91FD8E7D1}" type="pres">
      <dgm:prSet presAssocID="{B3C59756-6060-49B9-AC50-1FD2E295F1B5}" presName="hierChild5" presStyleCnt="0"/>
      <dgm:spPr/>
    </dgm:pt>
    <dgm:pt modelId="{689240FF-A043-4E6C-A9DC-AFAFB80F6AF9}" type="pres">
      <dgm:prSet presAssocID="{AA80FEEE-FAFD-4142-A047-8B1C538A676E}" presName="Name37" presStyleLbl="parChTrans1D2" presStyleIdx="2" presStyleCnt="3"/>
      <dgm:spPr/>
    </dgm:pt>
    <dgm:pt modelId="{9F4B4052-6A0E-434A-A136-A0E8634CB8EF}" type="pres">
      <dgm:prSet presAssocID="{0BD3A604-D411-4263-8B22-9C9BB12BB2CA}" presName="hierRoot2" presStyleCnt="0">
        <dgm:presLayoutVars>
          <dgm:hierBranch val="init"/>
        </dgm:presLayoutVars>
      </dgm:prSet>
      <dgm:spPr/>
    </dgm:pt>
    <dgm:pt modelId="{023D6DC5-E78B-441D-BA77-9EA8B298FAE0}" type="pres">
      <dgm:prSet presAssocID="{0BD3A604-D411-4263-8B22-9C9BB12BB2CA}" presName="rootComposite" presStyleCnt="0"/>
      <dgm:spPr/>
    </dgm:pt>
    <dgm:pt modelId="{7B439682-3F8D-4E03-B938-3C302945DDAE}" type="pres">
      <dgm:prSet presAssocID="{0BD3A604-D411-4263-8B22-9C9BB12BB2CA}" presName="rootText" presStyleLbl="node2" presStyleIdx="2" presStyleCnt="3">
        <dgm:presLayoutVars>
          <dgm:chPref val="3"/>
        </dgm:presLayoutVars>
      </dgm:prSet>
      <dgm:spPr/>
    </dgm:pt>
    <dgm:pt modelId="{D4A4A024-AD6F-460D-98C5-E68DA63606CB}" type="pres">
      <dgm:prSet presAssocID="{0BD3A604-D411-4263-8B22-9C9BB12BB2CA}" presName="rootConnector" presStyleLbl="node2" presStyleIdx="2" presStyleCnt="3"/>
      <dgm:spPr/>
    </dgm:pt>
    <dgm:pt modelId="{D4559D2B-C144-4CE7-93A8-5D8715C0A51A}" type="pres">
      <dgm:prSet presAssocID="{0BD3A604-D411-4263-8B22-9C9BB12BB2CA}" presName="hierChild4" presStyleCnt="0"/>
      <dgm:spPr/>
    </dgm:pt>
    <dgm:pt modelId="{E7C4F633-1C27-4C72-894B-0EF88481EDAE}" type="pres">
      <dgm:prSet presAssocID="{0BD3A604-D411-4263-8B22-9C9BB12BB2CA}" presName="hierChild5" presStyleCnt="0"/>
      <dgm:spPr/>
    </dgm:pt>
    <dgm:pt modelId="{D4E51E42-A4D9-42B6-A61F-FE083FE66356}" type="pres">
      <dgm:prSet presAssocID="{47498FA3-5678-46C0-AC06-E59B9C50B9F0}" presName="hierChild3" presStyleCnt="0"/>
      <dgm:spPr/>
    </dgm:pt>
  </dgm:ptLst>
  <dgm:cxnLst>
    <dgm:cxn modelId="{06394509-D62D-42C9-8D3C-AF960F3306C3}" type="presOf" srcId="{47498FA3-5678-46C0-AC06-E59B9C50B9F0}" destId="{B30A877D-02D0-412A-ACC3-B3AC08BAE155}" srcOrd="0" destOrd="0" presId="urn:microsoft.com/office/officeart/2005/8/layout/orgChart1"/>
    <dgm:cxn modelId="{3C0F6512-084E-4217-ABE5-D6C54711FF85}" srcId="{B3C59756-6060-49B9-AC50-1FD2E295F1B5}" destId="{7F6E5AE3-257C-4493-BA6D-00D74DB63098}" srcOrd="1" destOrd="0" parTransId="{E9271E06-76DA-47D9-A937-BB13AE9F078E}" sibTransId="{3959BD16-693A-40F5-8A49-5A15ECFC4112}"/>
    <dgm:cxn modelId="{4897D719-44E2-4754-989E-96D040B5D7B7}" type="presOf" srcId="{B3C59756-6060-49B9-AC50-1FD2E295F1B5}" destId="{1DB0C2DF-3772-4F3D-82F8-883B70A96CE4}" srcOrd="1" destOrd="0" presId="urn:microsoft.com/office/officeart/2005/8/layout/orgChart1"/>
    <dgm:cxn modelId="{CB08701A-9666-42CF-8AE9-69A4CB7959EF}" type="presOf" srcId="{D31AB5E5-FB66-4B23-AAFA-55FB45DDEC40}" destId="{5A99AA4F-8CA8-414E-9813-1FDB2F73B158}" srcOrd="0" destOrd="0" presId="urn:microsoft.com/office/officeart/2005/8/layout/orgChart1"/>
    <dgm:cxn modelId="{3411491F-212E-423F-AA17-BE51E12706C8}" type="presOf" srcId="{8EBE1C64-F742-4722-8C72-31827294DA22}" destId="{E8CD2070-182D-40E1-B969-146EA6155FC4}" srcOrd="1" destOrd="0" presId="urn:microsoft.com/office/officeart/2005/8/layout/orgChart1"/>
    <dgm:cxn modelId="{2CCC7B20-4B2D-46A9-81CC-1602105A0540}" type="presOf" srcId="{C7300A68-1618-4A96-BC30-CC2177F33696}" destId="{D4B6BD04-072B-4471-9C24-5EB85F41BCD5}" srcOrd="0" destOrd="0" presId="urn:microsoft.com/office/officeart/2005/8/layout/orgChart1"/>
    <dgm:cxn modelId="{EC02AE20-B893-42D6-AB35-20488E9F0B86}" type="presOf" srcId="{61AD5648-4C41-40B0-9995-FCFEF49D80CD}" destId="{F52F01F4-0B8B-4794-8A6D-6E96D66C6E09}" srcOrd="1" destOrd="0" presId="urn:microsoft.com/office/officeart/2005/8/layout/orgChart1"/>
    <dgm:cxn modelId="{A330B120-511D-4A15-9423-CE39DEDCA683}" srcId="{A0E60A2A-5357-4D29-AC3B-F15342360BB9}" destId="{D31AB5E5-FB66-4B23-AAFA-55FB45DDEC40}" srcOrd="0" destOrd="0" parTransId="{3E81A345-9884-4517-A015-8A614EBF6156}" sibTransId="{0BFD599E-FC0D-451E-8FF5-19FC3446392E}"/>
    <dgm:cxn modelId="{6EE68A27-784C-499A-BC57-F19AC3ADBC90}" srcId="{B3C59756-6060-49B9-AC50-1FD2E295F1B5}" destId="{73C316E8-CA47-411E-A1A5-3D2F86AF520D}" srcOrd="0" destOrd="0" parTransId="{0842375B-C80F-45DA-850F-4558F6A15CBC}" sibTransId="{30B8F1CE-5054-419B-B33A-03720E2427EE}"/>
    <dgm:cxn modelId="{BE64CD27-DE45-4AA9-9D81-DECD097DC40E}" srcId="{B8E47899-3C5D-4794-BDF7-53F64871B657}" destId="{67C51E2B-AE86-4061-AA68-5CEFF89A1D7A}" srcOrd="2" destOrd="0" parTransId="{E5D28698-5326-437D-9DB3-BD1A3807883B}" sibTransId="{F3994D5C-B860-42DF-A1E8-04E3DAD4E813}"/>
    <dgm:cxn modelId="{BAF96631-C0B2-47AC-94F3-D204A6708053}" type="presOf" srcId="{A93848CC-0479-4D6B-A555-899CF4CC84D5}" destId="{0E6E6CEF-E1C4-4905-8D12-1F012946667B}" srcOrd="0" destOrd="0" presId="urn:microsoft.com/office/officeart/2005/8/layout/orgChart1"/>
    <dgm:cxn modelId="{57C07531-9D34-4E22-A85C-68D36755F412}" type="presOf" srcId="{F72946A9-3CD7-413C-B856-C10BCFA0D4A9}" destId="{D0A2621E-3D48-4D88-9844-FCCAB24189DC}" srcOrd="0" destOrd="0" presId="urn:microsoft.com/office/officeart/2005/8/layout/orgChart1"/>
    <dgm:cxn modelId="{A054D55E-F0F8-4A2E-A825-925A0FD288E5}" type="presOf" srcId="{E9271E06-76DA-47D9-A937-BB13AE9F078E}" destId="{FFD39030-E89A-46E3-817D-0835835EDEB0}" srcOrd="0" destOrd="0" presId="urn:microsoft.com/office/officeart/2005/8/layout/orgChart1"/>
    <dgm:cxn modelId="{A84F7E61-87AF-446D-B096-6925955D64F4}" type="presOf" srcId="{B3C59756-6060-49B9-AC50-1FD2E295F1B5}" destId="{BA569C32-238B-4BFE-9588-F3CEAEDFFA0C}" srcOrd="0" destOrd="0" presId="urn:microsoft.com/office/officeart/2005/8/layout/orgChart1"/>
    <dgm:cxn modelId="{5DAEBF61-8A91-4316-B6CC-10D6BD959096}" srcId="{8EBE1C64-F742-4722-8C72-31827294DA22}" destId="{156E7045-6FAA-46E2-827D-8C9DC2AC4E96}" srcOrd="0" destOrd="0" parTransId="{A8889924-431D-480F-834B-E806DE62831B}" sibTransId="{373238DD-11FF-43C4-8DBC-242A476FFA09}"/>
    <dgm:cxn modelId="{C06BB666-0C68-4D99-A855-6BB2B23345A9}" srcId="{A0E60A2A-5357-4D29-AC3B-F15342360BB9}" destId="{D0953BA0-E2AA-42AA-B521-E83EA18C11D1}" srcOrd="1" destOrd="0" parTransId="{075F844C-5C99-461A-8581-8B48637FE7EA}" sibTransId="{35672538-3718-45F0-8DAD-DD6CA9B6417B}"/>
    <dgm:cxn modelId="{163EF546-C496-4F22-86D1-048DBB02B5B3}" type="presOf" srcId="{B766EFD0-4F0E-4C40-A46C-2039356980F3}" destId="{2941E1DD-25A0-4E29-A1E8-D435BC08EA5F}" srcOrd="1" destOrd="0" presId="urn:microsoft.com/office/officeart/2005/8/layout/orgChart1"/>
    <dgm:cxn modelId="{B963C04A-E4B0-4B8E-BBA6-C6732448879F}" type="presOf" srcId="{5F35FC60-9C39-4DB2-A700-100FA8EDA6AE}" destId="{1832D1A7-44BB-49CE-A58F-4A16B66BD872}" srcOrd="0" destOrd="0" presId="urn:microsoft.com/office/officeart/2005/8/layout/orgChart1"/>
    <dgm:cxn modelId="{D5EF294B-70E5-483C-9E15-CB7D46254614}" type="presOf" srcId="{156E7045-6FAA-46E2-827D-8C9DC2AC4E96}" destId="{A6E2B520-8218-4DE8-8D4F-76C14D53E1E7}" srcOrd="1" destOrd="0" presId="urn:microsoft.com/office/officeart/2005/8/layout/orgChart1"/>
    <dgm:cxn modelId="{1420524E-3BC7-4D16-BB64-FA4950294D28}" type="presOf" srcId="{D0953BA0-E2AA-42AA-B521-E83EA18C11D1}" destId="{585C47EF-078B-4F23-AAE2-A87B5ACBE710}" srcOrd="1" destOrd="0" presId="urn:microsoft.com/office/officeart/2005/8/layout/orgChart1"/>
    <dgm:cxn modelId="{99A7904F-65DA-44E8-91DD-23A51184884E}" srcId="{A0E60A2A-5357-4D29-AC3B-F15342360BB9}" destId="{19D715B6-EEFC-4146-89AC-DC9BF806BB06}" srcOrd="4" destOrd="0" parTransId="{B1EB2160-7E3B-448D-B7E9-61727F71C647}" sibTransId="{201A5AC8-57C7-45E2-9B13-0AD14CF4476C}"/>
    <dgm:cxn modelId="{49ACE950-9460-4733-BD54-13A4082CE750}" srcId="{8FD47222-8AAF-41BB-AA3E-C56434FD595B}" destId="{61AD5648-4C41-40B0-9995-FCFEF49D80CD}" srcOrd="1" destOrd="0" parTransId="{DF05077D-AF6E-4661-BC82-D2293607AB75}" sibTransId="{DDDA7AA1-F4EB-4EF4-8400-1C70F2D522F8}"/>
    <dgm:cxn modelId="{84DE0D71-8F2E-4A2A-BE40-935E808AB002}" type="presOf" srcId="{8FD47222-8AAF-41BB-AA3E-C56434FD595B}" destId="{DAA7D1E1-FC2E-4F7A-A877-8B435203BF59}" srcOrd="1" destOrd="0" presId="urn:microsoft.com/office/officeart/2005/8/layout/orgChart1"/>
    <dgm:cxn modelId="{55644351-2A7F-4A53-A812-652CAA3844BD}" type="presOf" srcId="{0BD3A604-D411-4263-8B22-9C9BB12BB2CA}" destId="{7B439682-3F8D-4E03-B938-3C302945DDAE}" srcOrd="0" destOrd="0" presId="urn:microsoft.com/office/officeart/2005/8/layout/orgChart1"/>
    <dgm:cxn modelId="{DC74D051-EBDB-430A-B196-CC0A7F366097}" type="presOf" srcId="{156E7045-6FAA-46E2-827D-8C9DC2AC4E96}" destId="{79062DB3-CC3E-4984-A7DD-05909469F3C2}" srcOrd="0" destOrd="0" presId="urn:microsoft.com/office/officeart/2005/8/layout/orgChart1"/>
    <dgm:cxn modelId="{DFEC4454-9FA9-424E-AF38-33BA6BCC83C6}" type="presOf" srcId="{A0E60A2A-5357-4D29-AC3B-F15342360BB9}" destId="{4E5D272A-46E4-41EE-953C-2A7232CB8D41}" srcOrd="1" destOrd="0" presId="urn:microsoft.com/office/officeart/2005/8/layout/orgChart1"/>
    <dgm:cxn modelId="{74AC9175-3B18-4C82-B7D7-6703F0D7D595}" type="presOf" srcId="{075F844C-5C99-461A-8581-8B48637FE7EA}" destId="{B25811D6-7108-4F06-B7C2-7213F907D6CA}" srcOrd="0" destOrd="0" presId="urn:microsoft.com/office/officeart/2005/8/layout/orgChart1"/>
    <dgm:cxn modelId="{DE59DA56-67DB-4E6F-8600-90A90D310AE4}" type="presOf" srcId="{E3DA5661-9B9B-4083-AC71-BB8AC67BC4EE}" destId="{F3286E75-EF52-46C0-BCC0-D56875EEF81B}" srcOrd="0" destOrd="0" presId="urn:microsoft.com/office/officeart/2005/8/layout/orgChart1"/>
    <dgm:cxn modelId="{32039677-E163-499A-8898-52770083E792}" type="presOf" srcId="{61AD5648-4C41-40B0-9995-FCFEF49D80CD}" destId="{B3977057-4F84-4CAB-A2C3-76D1883D181D}" srcOrd="0" destOrd="0" presId="urn:microsoft.com/office/officeart/2005/8/layout/orgChart1"/>
    <dgm:cxn modelId="{E5692159-69F7-4841-8941-19DEC00E5DE3}" type="presOf" srcId="{67C51E2B-AE86-4061-AA68-5CEFF89A1D7A}" destId="{49BB597D-C59B-4542-8645-92B7851EC60B}" srcOrd="0" destOrd="0" presId="urn:microsoft.com/office/officeart/2005/8/layout/orgChart1"/>
    <dgm:cxn modelId="{41029459-D062-4789-AF35-3ECB551C0B0B}" type="presOf" srcId="{73C316E8-CA47-411E-A1A5-3D2F86AF520D}" destId="{C7974D69-59B5-4A1B-8992-3C3EB1B98ED3}" srcOrd="0" destOrd="0" presId="urn:microsoft.com/office/officeart/2005/8/layout/orgChart1"/>
    <dgm:cxn modelId="{E19DBC7A-7486-4735-A912-6C12F26A643D}" type="presOf" srcId="{A0E60A2A-5357-4D29-AC3B-F15342360BB9}" destId="{C2717750-23F7-45A0-9FDA-E821DD095F4B}" srcOrd="0" destOrd="0" presId="urn:microsoft.com/office/officeart/2005/8/layout/orgChart1"/>
    <dgm:cxn modelId="{C72CEA7A-4160-4FDC-BBFC-A91576DA93BB}" type="presOf" srcId="{19D715B6-EEFC-4146-89AC-DC9BF806BB06}" destId="{FB9EE9BF-D857-4810-87BA-B24590CF5B07}" srcOrd="1" destOrd="0" presId="urn:microsoft.com/office/officeart/2005/8/layout/orgChart1"/>
    <dgm:cxn modelId="{F69E9982-B624-43D6-A18A-A80805945C27}" type="presOf" srcId="{623077BE-276B-4725-AE0E-FCA2FCEC73A1}" destId="{98746A5E-E23A-4E3D-B94B-0E75DD04FDE0}" srcOrd="0" destOrd="0" presId="urn:microsoft.com/office/officeart/2005/8/layout/orgChart1"/>
    <dgm:cxn modelId="{FAA43686-FA37-49F0-B185-2CE9D74D69C6}" srcId="{47498FA3-5678-46C0-AC06-E59B9C50B9F0}" destId="{B3C59756-6060-49B9-AC50-1FD2E295F1B5}" srcOrd="1" destOrd="0" parTransId="{93980E12-D49D-4C78-BCE9-8F9C7C84635C}" sibTransId="{711C6271-D57B-4DAC-BBAC-922957114DBA}"/>
    <dgm:cxn modelId="{47D01A8E-F5E6-4B7E-B9DF-B170402EF31A}" type="presOf" srcId="{8EBE1C64-F742-4722-8C72-31827294DA22}" destId="{B23B24D4-0215-4974-B730-609FD0450204}" srcOrd="0" destOrd="0" presId="urn:microsoft.com/office/officeart/2005/8/layout/orgChart1"/>
    <dgm:cxn modelId="{161A9693-7CD7-4E69-8FB0-4021A2C4CD3F}" type="presOf" srcId="{9E2A382F-7B33-4089-88D3-17358E4577F0}" destId="{007841C3-D35F-44EF-8256-0FA5D3A205C7}" srcOrd="1" destOrd="0" presId="urn:microsoft.com/office/officeart/2005/8/layout/orgChart1"/>
    <dgm:cxn modelId="{13BBAE96-88F8-4AAF-AD0C-6AB1CF023F77}" type="presOf" srcId="{623077BE-276B-4725-AE0E-FCA2FCEC73A1}" destId="{86CE9EFE-06D7-4DE8-8A02-7EE7EE7FF3D2}" srcOrd="1" destOrd="0" presId="urn:microsoft.com/office/officeart/2005/8/layout/orgChart1"/>
    <dgm:cxn modelId="{E412CB9C-C6E7-410F-B647-689028E194E9}" type="presOf" srcId="{E5D9490A-98C1-47C3-9E5E-535778DA4590}" destId="{0E63BE9C-048E-4278-B387-BCB0FCEADA1E}" srcOrd="1" destOrd="0" presId="urn:microsoft.com/office/officeart/2005/8/layout/orgChart1"/>
    <dgm:cxn modelId="{2580C9A2-A693-49BE-B443-A21D81A12EFE}" srcId="{B8E47899-3C5D-4794-BDF7-53F64871B657}" destId="{8EBE1C64-F742-4722-8C72-31827294DA22}" srcOrd="0" destOrd="0" parTransId="{C8B1ACC6-7657-43E9-9913-FB6B9EB4BF39}" sibTransId="{DD3FCCBC-8765-42CB-99A6-D05D7548EE0A}"/>
    <dgm:cxn modelId="{98FC8AA6-FC07-4238-B019-28856ACC4A75}" type="presOf" srcId="{B1EB2160-7E3B-448D-B7E9-61727F71C647}" destId="{2CC5549A-48C3-4FD1-B8D6-D47FB94AED2A}" srcOrd="0" destOrd="0" presId="urn:microsoft.com/office/officeart/2005/8/layout/orgChart1"/>
    <dgm:cxn modelId="{743847A9-AEBD-4610-8447-83935D0E702E}" srcId="{8FD47222-8AAF-41BB-AA3E-C56434FD595B}" destId="{B766EFD0-4F0E-4C40-A46C-2039356980F3}" srcOrd="0" destOrd="0" parTransId="{F72946A9-3CD7-413C-B856-C10BCFA0D4A9}" sibTransId="{934B09F5-345D-49A7-BAC0-32828A485378}"/>
    <dgm:cxn modelId="{494061AD-FAEE-4131-80E5-8E62022E19B0}" srcId="{B8E47899-3C5D-4794-BDF7-53F64871B657}" destId="{623077BE-276B-4725-AE0E-FCA2FCEC73A1}" srcOrd="1" destOrd="0" parTransId="{D3345EC8-C160-4BE9-B91A-3F17051122CC}" sibTransId="{A97BCBCF-4C22-46B5-A577-42DA91FFE6D3}"/>
    <dgm:cxn modelId="{0BBF89B2-F7C1-4FA9-AA61-25E2A24F433B}" type="presOf" srcId="{BCC1F2CF-98AA-44E8-9A55-70EA3A695AC2}" destId="{652E036D-04E4-4466-9018-29F7D96627CA}" srcOrd="0" destOrd="0" presId="urn:microsoft.com/office/officeart/2005/8/layout/orgChart1"/>
    <dgm:cxn modelId="{71CB51B7-C202-491B-A1AA-70E5AB8D7136}" type="presOf" srcId="{0BD3A604-D411-4263-8B22-9C9BB12BB2CA}" destId="{D4A4A024-AD6F-460D-98C5-E68DA63606CB}" srcOrd="1" destOrd="0" presId="urn:microsoft.com/office/officeart/2005/8/layout/orgChart1"/>
    <dgm:cxn modelId="{74E77CB9-98F4-4455-9D6F-68EEBE5D1406}" type="presOf" srcId="{47498FA3-5678-46C0-AC06-E59B9C50B9F0}" destId="{ACC2B368-6DE4-4642-A455-5E2B76664A81}" srcOrd="1" destOrd="0" presId="urn:microsoft.com/office/officeart/2005/8/layout/orgChart1"/>
    <dgm:cxn modelId="{BF5845BA-238C-4561-8AE1-45CB4A4E1AD1}" srcId="{47498FA3-5678-46C0-AC06-E59B9C50B9F0}" destId="{0BD3A604-D411-4263-8B22-9C9BB12BB2CA}" srcOrd="2" destOrd="0" parTransId="{AA80FEEE-FAFD-4142-A047-8B1C538A676E}" sibTransId="{B1578680-B903-4F11-9378-A672F1CFD710}"/>
    <dgm:cxn modelId="{AD3D51BE-9628-4092-8EAE-D83E23F9015F}" type="presOf" srcId="{D3345EC8-C160-4BE9-B91A-3F17051122CC}" destId="{EB547FCA-576C-446A-BFDC-6E1152C86F28}" srcOrd="0" destOrd="0" presId="urn:microsoft.com/office/officeart/2005/8/layout/orgChart1"/>
    <dgm:cxn modelId="{C1746FC0-E249-43E9-A34F-9550CC61135A}" srcId="{8FD47222-8AAF-41BB-AA3E-C56434FD595B}" destId="{9E2A382F-7B33-4089-88D3-17358E4577F0}" srcOrd="2" destOrd="0" parTransId="{A93848CC-0479-4D6B-A555-899CF4CC84D5}" sibTransId="{EAD62803-DA4D-4DD0-9AD3-1C166CB031DB}"/>
    <dgm:cxn modelId="{339FA6C1-6F01-4F44-9331-CA26C083D5BB}" type="presOf" srcId="{5BC62220-0ABB-49FF-866D-4E8B1EED2786}" destId="{6CA4FCD9-213B-4296-AFB8-B6D9E983ED28}" srcOrd="0" destOrd="0" presId="urn:microsoft.com/office/officeart/2005/8/layout/orgChart1"/>
    <dgm:cxn modelId="{CA1111C2-5BEE-4F80-A7E0-3CF7FF51A21F}" type="presOf" srcId="{DF05077D-AF6E-4661-BC82-D2293607AB75}" destId="{830F9BB7-39B2-443F-B683-1BAC8E392FC2}" srcOrd="0" destOrd="0" presId="urn:microsoft.com/office/officeart/2005/8/layout/orgChart1"/>
    <dgm:cxn modelId="{7E1D90C4-A200-4E62-A5F5-D569CBC0DA81}" type="presOf" srcId="{C14777D6-3C79-44F0-8F04-D630139E4633}" destId="{ABD75230-BC60-4CAB-8FDA-65E9BA8AE6D5}" srcOrd="0" destOrd="0" presId="urn:microsoft.com/office/officeart/2005/8/layout/orgChart1"/>
    <dgm:cxn modelId="{6920C9C5-A5DB-4868-810C-8064075107C2}" type="presOf" srcId="{7F6E5AE3-257C-4493-BA6D-00D74DB63098}" destId="{9486FF3F-3669-4A1F-ABD7-C45A2A9F57EC}" srcOrd="1" destOrd="0" presId="urn:microsoft.com/office/officeart/2005/8/layout/orgChart1"/>
    <dgm:cxn modelId="{DAD02DC7-5993-49A4-BAE2-EA05A98902C6}" type="presOf" srcId="{D31AB5E5-FB66-4B23-AAFA-55FB45DDEC40}" destId="{27A5365C-25C2-4459-9BC3-233621D0BEFF}" srcOrd="1" destOrd="0" presId="urn:microsoft.com/office/officeart/2005/8/layout/orgChart1"/>
    <dgm:cxn modelId="{F99876C7-D459-47CC-B963-E3AF687E72A9}" type="presOf" srcId="{8FD47222-8AAF-41BB-AA3E-C56434FD595B}" destId="{23C87EE0-7429-4F84-BE54-59C1A05B2C79}" srcOrd="0" destOrd="0" presId="urn:microsoft.com/office/officeart/2005/8/layout/orgChart1"/>
    <dgm:cxn modelId="{C36D1CCC-CEE0-4CD9-8B82-6AB9A237FC80}" type="presOf" srcId="{E5D9490A-98C1-47C3-9E5E-535778DA4590}" destId="{50248C7C-6FEC-4C36-A196-2D5F9047291A}" srcOrd="0" destOrd="0" presId="urn:microsoft.com/office/officeart/2005/8/layout/orgChart1"/>
    <dgm:cxn modelId="{DEFC00CF-A962-47EE-A133-7D2111C7D2A8}" srcId="{B8E47899-3C5D-4794-BDF7-53F64871B657}" destId="{A0E60A2A-5357-4D29-AC3B-F15342360BB9}" srcOrd="3" destOrd="0" parTransId="{5BC62220-0ABB-49FF-866D-4E8B1EED2786}" sibTransId="{C0E79C0C-4A0D-4601-8720-F02B5411476E}"/>
    <dgm:cxn modelId="{C258A4CF-8D1F-4759-9DAB-50BFE06FCD91}" type="presOf" srcId="{73C316E8-CA47-411E-A1A5-3D2F86AF520D}" destId="{F2F940BB-CD2D-4331-B4B0-3C37B25E8E0C}" srcOrd="1" destOrd="0" presId="urn:microsoft.com/office/officeart/2005/8/layout/orgChart1"/>
    <dgm:cxn modelId="{242B16D4-0A80-4310-AF05-B8C0EBCA3892}" type="presOf" srcId="{0842375B-C80F-45DA-850F-4558F6A15CBC}" destId="{ACECCD28-8E4A-418A-A2CD-4A2D099B1AC8}" srcOrd="0" destOrd="0" presId="urn:microsoft.com/office/officeart/2005/8/layout/orgChart1"/>
    <dgm:cxn modelId="{8A802CD8-641F-4032-A400-8320EF993C57}" type="presOf" srcId="{67C51E2B-AE86-4061-AA68-5CEFF89A1D7A}" destId="{A436D40D-371F-47B7-91A7-EE61E424FDFB}" srcOrd="1" destOrd="0" presId="urn:microsoft.com/office/officeart/2005/8/layout/orgChart1"/>
    <dgm:cxn modelId="{F938E5D8-B984-4617-8367-B53947ACF9A9}" srcId="{5F35FC60-9C39-4DB2-A700-100FA8EDA6AE}" destId="{47498FA3-5678-46C0-AC06-E59B9C50B9F0}" srcOrd="0" destOrd="0" parTransId="{1A55F059-D00A-4597-946D-EB886EA8203A}" sibTransId="{232E51F0-DEF5-4E9F-85E2-29ED851612B4}"/>
    <dgm:cxn modelId="{8469EED8-3E86-4465-8BB0-E89A0C3DB812}" srcId="{A0E60A2A-5357-4D29-AC3B-F15342360BB9}" destId="{8FD47222-8AAF-41BB-AA3E-C56434FD595B}" srcOrd="2" destOrd="0" parTransId="{BCC1F2CF-98AA-44E8-9A55-70EA3A695AC2}" sibTransId="{792D96AA-83DB-4FCB-A8EC-18156072D58E}"/>
    <dgm:cxn modelId="{B8C1D3D9-014C-4C70-B514-D49A82DA251C}" srcId="{47498FA3-5678-46C0-AC06-E59B9C50B9F0}" destId="{B8E47899-3C5D-4794-BDF7-53F64871B657}" srcOrd="0" destOrd="0" parTransId="{C14777D6-3C79-44F0-8F04-D630139E4633}" sibTransId="{29B82289-B5D4-4CEE-B30A-20BED6715ED4}"/>
    <dgm:cxn modelId="{CADB78DD-3E35-4B49-8E8B-693BCA0ECBEA}" type="presOf" srcId="{B8E47899-3C5D-4794-BDF7-53F64871B657}" destId="{7CB9E3F6-2319-4640-BD76-22B6FEF5B83E}" srcOrd="0" destOrd="0" presId="urn:microsoft.com/office/officeart/2005/8/layout/orgChart1"/>
    <dgm:cxn modelId="{D60DCFE2-B279-4E7E-B135-AF977FDF63F8}" type="presOf" srcId="{A8889924-431D-480F-834B-E806DE62831B}" destId="{BE44ED1B-92C9-4B38-AFF0-A22CD247A020}" srcOrd="0" destOrd="0" presId="urn:microsoft.com/office/officeart/2005/8/layout/orgChart1"/>
    <dgm:cxn modelId="{F8105BE6-20E3-4075-977F-FB2E0C91636F}" type="presOf" srcId="{93980E12-D49D-4C78-BCE9-8F9C7C84635C}" destId="{7CBAA1D5-8DF7-45C5-9BF5-82807B904A07}" srcOrd="0" destOrd="0" presId="urn:microsoft.com/office/officeart/2005/8/layout/orgChart1"/>
    <dgm:cxn modelId="{819FBFE9-CA2E-4340-9AF0-6202A51F4451}" type="presOf" srcId="{3E81A345-9884-4517-A015-8A614EBF6156}" destId="{CF74F55D-F2D3-4407-88C8-A7D1AA5DFC25}" srcOrd="0" destOrd="0" presId="urn:microsoft.com/office/officeart/2005/8/layout/orgChart1"/>
    <dgm:cxn modelId="{12979CEA-BD09-4B42-8D12-748DE54E9CF0}" type="presOf" srcId="{AA80FEEE-FAFD-4142-A047-8B1C538A676E}" destId="{689240FF-A043-4E6C-A9DC-AFAFB80F6AF9}" srcOrd="0" destOrd="0" presId="urn:microsoft.com/office/officeart/2005/8/layout/orgChart1"/>
    <dgm:cxn modelId="{8527A5EA-F212-4FBF-8BF1-595A70529C15}" type="presOf" srcId="{B8E47899-3C5D-4794-BDF7-53F64871B657}" destId="{67AFF468-29C1-4D64-BB7D-BFB658880435}" srcOrd="1" destOrd="0" presId="urn:microsoft.com/office/officeart/2005/8/layout/orgChart1"/>
    <dgm:cxn modelId="{FB8BC9EB-4EEC-4F0F-AB26-01FA845B815B}" srcId="{A0E60A2A-5357-4D29-AC3B-F15342360BB9}" destId="{E5D9490A-98C1-47C3-9E5E-535778DA4590}" srcOrd="3" destOrd="0" parTransId="{C7300A68-1618-4A96-BC30-CC2177F33696}" sibTransId="{2729DC4E-8673-4DCA-9259-683ED041B3BD}"/>
    <dgm:cxn modelId="{F77C6AF1-65C3-42FC-9F09-33571C702008}" type="presOf" srcId="{19D715B6-EEFC-4146-89AC-DC9BF806BB06}" destId="{1205EA06-BF69-49E1-ABF1-4E18F7F98EB1}" srcOrd="0" destOrd="0" presId="urn:microsoft.com/office/officeart/2005/8/layout/orgChart1"/>
    <dgm:cxn modelId="{82327EF1-B9B1-4838-BFEA-4501DB27A81A}" type="presOf" srcId="{C8B1ACC6-7657-43E9-9913-FB6B9EB4BF39}" destId="{AF54C463-3160-4C75-9E81-6DF1150EEF15}" srcOrd="0" destOrd="0" presId="urn:microsoft.com/office/officeart/2005/8/layout/orgChart1"/>
    <dgm:cxn modelId="{E9721AF2-62FA-4B22-8693-CEDF0A5496C0}" type="presOf" srcId="{D0953BA0-E2AA-42AA-B521-E83EA18C11D1}" destId="{181D074F-16AC-4D3D-8171-A468B9C79DD7}" srcOrd="0" destOrd="0" presId="urn:microsoft.com/office/officeart/2005/8/layout/orgChart1"/>
    <dgm:cxn modelId="{904378F3-06B1-4ED1-BC58-D7AE32E7EA0C}" type="presOf" srcId="{B766EFD0-4F0E-4C40-A46C-2039356980F3}" destId="{FD3F3B64-A6D3-454B-BC64-3EA3EBBA20C4}" srcOrd="0" destOrd="0" presId="urn:microsoft.com/office/officeart/2005/8/layout/orgChart1"/>
    <dgm:cxn modelId="{ED0F25F4-AEC4-4F1A-805A-E44AD2E64211}" type="presOf" srcId="{D9378D51-AB85-4315-9EFD-6BCB7C468C53}" destId="{04C1D782-7A43-4EE7-B955-9B981B841097}" srcOrd="1" destOrd="0" presId="urn:microsoft.com/office/officeart/2005/8/layout/orgChart1"/>
    <dgm:cxn modelId="{FE7257F6-2452-4BEF-B298-11FEF1D6D1C1}" srcId="{8EBE1C64-F742-4722-8C72-31827294DA22}" destId="{D9378D51-AB85-4315-9EFD-6BCB7C468C53}" srcOrd="1" destOrd="0" parTransId="{E3DA5661-9B9B-4083-AC71-BB8AC67BC4EE}" sibTransId="{3E210A0F-5A4F-4A92-9F88-77F418838AF7}"/>
    <dgm:cxn modelId="{223C6DF8-7A10-4187-960C-E4350BBCB318}" type="presOf" srcId="{9E2A382F-7B33-4089-88D3-17358E4577F0}" destId="{2DCB13DC-AB69-4739-AA8B-227766E6453C}" srcOrd="0" destOrd="0" presId="urn:microsoft.com/office/officeart/2005/8/layout/orgChart1"/>
    <dgm:cxn modelId="{A6B95FFD-5B75-416B-883A-3775C0ADE8DB}" type="presOf" srcId="{D9378D51-AB85-4315-9EFD-6BCB7C468C53}" destId="{082AD4D2-5D7E-4524-9422-DA7C29CDAE7A}" srcOrd="0" destOrd="0" presId="urn:microsoft.com/office/officeart/2005/8/layout/orgChart1"/>
    <dgm:cxn modelId="{3426A3FD-9930-4D0B-9423-DBA84B67E744}" type="presOf" srcId="{7F6E5AE3-257C-4493-BA6D-00D74DB63098}" destId="{95761E3F-4DD8-487F-9174-FD42B299D039}" srcOrd="0" destOrd="0" presId="urn:microsoft.com/office/officeart/2005/8/layout/orgChart1"/>
    <dgm:cxn modelId="{4ADC36FF-D18C-4254-8C6A-5B1E30992899}" type="presOf" srcId="{E5D28698-5326-437D-9DB3-BD1A3807883B}" destId="{8169534C-2E14-4D09-B70D-77DF2F9CA44C}" srcOrd="0" destOrd="0" presId="urn:microsoft.com/office/officeart/2005/8/layout/orgChart1"/>
    <dgm:cxn modelId="{8661ACF0-91B3-470C-823E-FFF9CC0B320E}" type="presParOf" srcId="{1832D1A7-44BB-49CE-A58F-4A16B66BD872}" destId="{F9715D3A-F610-4A0A-93DF-F103C5BCDAE5}" srcOrd="0" destOrd="0" presId="urn:microsoft.com/office/officeart/2005/8/layout/orgChart1"/>
    <dgm:cxn modelId="{5C16ED87-A3EE-4180-B9C2-639681D69CDE}" type="presParOf" srcId="{F9715D3A-F610-4A0A-93DF-F103C5BCDAE5}" destId="{ACAFC823-47A4-44A3-A3E2-3E4DDE9F0B6C}" srcOrd="0" destOrd="0" presId="urn:microsoft.com/office/officeart/2005/8/layout/orgChart1"/>
    <dgm:cxn modelId="{4FE0FA3F-A0FC-491E-A6A9-9C54B2D2616D}" type="presParOf" srcId="{ACAFC823-47A4-44A3-A3E2-3E4DDE9F0B6C}" destId="{B30A877D-02D0-412A-ACC3-B3AC08BAE155}" srcOrd="0" destOrd="0" presId="urn:microsoft.com/office/officeart/2005/8/layout/orgChart1"/>
    <dgm:cxn modelId="{C0CBC43C-D4D2-4F44-86B4-A996D0DB8EA2}" type="presParOf" srcId="{ACAFC823-47A4-44A3-A3E2-3E4DDE9F0B6C}" destId="{ACC2B368-6DE4-4642-A455-5E2B76664A81}" srcOrd="1" destOrd="0" presId="urn:microsoft.com/office/officeart/2005/8/layout/orgChart1"/>
    <dgm:cxn modelId="{B93618BA-362B-4D62-9A17-51A644F8CBF6}" type="presParOf" srcId="{F9715D3A-F610-4A0A-93DF-F103C5BCDAE5}" destId="{55CDCC76-E3A2-4AE8-8D20-4685EE1EF228}" srcOrd="1" destOrd="0" presId="urn:microsoft.com/office/officeart/2005/8/layout/orgChart1"/>
    <dgm:cxn modelId="{885D273D-8C4F-4D79-A658-48AB4C9CFC86}" type="presParOf" srcId="{55CDCC76-E3A2-4AE8-8D20-4685EE1EF228}" destId="{ABD75230-BC60-4CAB-8FDA-65E9BA8AE6D5}" srcOrd="0" destOrd="0" presId="urn:microsoft.com/office/officeart/2005/8/layout/orgChart1"/>
    <dgm:cxn modelId="{340039D7-2BEE-43EB-980C-EA96C9A5FCB9}" type="presParOf" srcId="{55CDCC76-E3A2-4AE8-8D20-4685EE1EF228}" destId="{02F28478-C0E4-40E0-9022-3B2D4D9539E5}" srcOrd="1" destOrd="0" presId="urn:microsoft.com/office/officeart/2005/8/layout/orgChart1"/>
    <dgm:cxn modelId="{8F1B03FE-F2E6-4C5B-B274-7028B69F9A9E}" type="presParOf" srcId="{02F28478-C0E4-40E0-9022-3B2D4D9539E5}" destId="{1BC3DD1F-C127-477C-89D3-507164979632}" srcOrd="0" destOrd="0" presId="urn:microsoft.com/office/officeart/2005/8/layout/orgChart1"/>
    <dgm:cxn modelId="{12B61C82-AE34-4C06-9201-5B0F13063AC2}" type="presParOf" srcId="{1BC3DD1F-C127-477C-89D3-507164979632}" destId="{7CB9E3F6-2319-4640-BD76-22B6FEF5B83E}" srcOrd="0" destOrd="0" presId="urn:microsoft.com/office/officeart/2005/8/layout/orgChart1"/>
    <dgm:cxn modelId="{48A8F3F2-593F-4E55-9D04-D1964C90B7EB}" type="presParOf" srcId="{1BC3DD1F-C127-477C-89D3-507164979632}" destId="{67AFF468-29C1-4D64-BB7D-BFB658880435}" srcOrd="1" destOrd="0" presId="urn:microsoft.com/office/officeart/2005/8/layout/orgChart1"/>
    <dgm:cxn modelId="{89D08F3C-B6B2-4F92-97D3-B74561BEFA2E}" type="presParOf" srcId="{02F28478-C0E4-40E0-9022-3B2D4D9539E5}" destId="{4866D972-A119-4C62-A569-B003A0894AD7}" srcOrd="1" destOrd="0" presId="urn:microsoft.com/office/officeart/2005/8/layout/orgChart1"/>
    <dgm:cxn modelId="{FEB1BC98-D845-40D6-85F0-B03F15B00E7C}" type="presParOf" srcId="{4866D972-A119-4C62-A569-B003A0894AD7}" destId="{AF54C463-3160-4C75-9E81-6DF1150EEF15}" srcOrd="0" destOrd="0" presId="urn:microsoft.com/office/officeart/2005/8/layout/orgChart1"/>
    <dgm:cxn modelId="{DCC05DAB-7098-4725-8333-B34B63B535E7}" type="presParOf" srcId="{4866D972-A119-4C62-A569-B003A0894AD7}" destId="{6D496C39-5FEC-445A-94F9-D1A312053800}" srcOrd="1" destOrd="0" presId="urn:microsoft.com/office/officeart/2005/8/layout/orgChart1"/>
    <dgm:cxn modelId="{04775417-1FB7-44EC-B797-A27DD45FBB31}" type="presParOf" srcId="{6D496C39-5FEC-445A-94F9-D1A312053800}" destId="{8E6E306F-94DB-47A3-8887-D4EE9ED8F61B}" srcOrd="0" destOrd="0" presId="urn:microsoft.com/office/officeart/2005/8/layout/orgChart1"/>
    <dgm:cxn modelId="{75D72C68-EE16-49C1-B8E0-F352FFE3D42C}" type="presParOf" srcId="{8E6E306F-94DB-47A3-8887-D4EE9ED8F61B}" destId="{B23B24D4-0215-4974-B730-609FD0450204}" srcOrd="0" destOrd="0" presId="urn:microsoft.com/office/officeart/2005/8/layout/orgChart1"/>
    <dgm:cxn modelId="{47BBAC30-9762-4E1D-BA13-353489438303}" type="presParOf" srcId="{8E6E306F-94DB-47A3-8887-D4EE9ED8F61B}" destId="{E8CD2070-182D-40E1-B969-146EA6155FC4}" srcOrd="1" destOrd="0" presId="urn:microsoft.com/office/officeart/2005/8/layout/orgChart1"/>
    <dgm:cxn modelId="{1D21AD21-F55E-4CF6-A3A2-EC1137AA0DAF}" type="presParOf" srcId="{6D496C39-5FEC-445A-94F9-D1A312053800}" destId="{6C6D46BC-79E6-4BEB-A1EC-7495DC6C7DB3}" srcOrd="1" destOrd="0" presId="urn:microsoft.com/office/officeart/2005/8/layout/orgChart1"/>
    <dgm:cxn modelId="{BD7D84E0-62B2-4389-A9D9-9522DF5CE8A5}" type="presParOf" srcId="{6C6D46BC-79E6-4BEB-A1EC-7495DC6C7DB3}" destId="{BE44ED1B-92C9-4B38-AFF0-A22CD247A020}" srcOrd="0" destOrd="0" presId="urn:microsoft.com/office/officeart/2005/8/layout/orgChart1"/>
    <dgm:cxn modelId="{A0C9E5B3-D01D-45A3-8FD0-644136C5AA43}" type="presParOf" srcId="{6C6D46BC-79E6-4BEB-A1EC-7495DC6C7DB3}" destId="{D801FAEC-EF65-442B-BD59-CBE42DCB9774}" srcOrd="1" destOrd="0" presId="urn:microsoft.com/office/officeart/2005/8/layout/orgChart1"/>
    <dgm:cxn modelId="{FBBDDC30-C3D7-46B1-915D-960B82ECCBAB}" type="presParOf" srcId="{D801FAEC-EF65-442B-BD59-CBE42DCB9774}" destId="{FF3FF254-3BE6-4C2A-9AC2-423A202CDABD}" srcOrd="0" destOrd="0" presId="urn:microsoft.com/office/officeart/2005/8/layout/orgChart1"/>
    <dgm:cxn modelId="{24E8A475-517A-4B6B-A4CF-8326FE632F6A}" type="presParOf" srcId="{FF3FF254-3BE6-4C2A-9AC2-423A202CDABD}" destId="{79062DB3-CC3E-4984-A7DD-05909469F3C2}" srcOrd="0" destOrd="0" presId="urn:microsoft.com/office/officeart/2005/8/layout/orgChart1"/>
    <dgm:cxn modelId="{142F23B0-A581-47A5-A23D-3E51402B9172}" type="presParOf" srcId="{FF3FF254-3BE6-4C2A-9AC2-423A202CDABD}" destId="{A6E2B520-8218-4DE8-8D4F-76C14D53E1E7}" srcOrd="1" destOrd="0" presId="urn:microsoft.com/office/officeart/2005/8/layout/orgChart1"/>
    <dgm:cxn modelId="{68C61A3A-B5EC-4306-88BA-ADBC6C5FDBD8}" type="presParOf" srcId="{D801FAEC-EF65-442B-BD59-CBE42DCB9774}" destId="{9C4F930F-B7E0-45ED-9D76-C08C5836254D}" srcOrd="1" destOrd="0" presId="urn:microsoft.com/office/officeart/2005/8/layout/orgChart1"/>
    <dgm:cxn modelId="{EF652D12-3549-463E-916B-FBB64B9B3777}" type="presParOf" srcId="{D801FAEC-EF65-442B-BD59-CBE42DCB9774}" destId="{A9BBFEA9-A230-4567-BCD4-00E3B9C8391C}" srcOrd="2" destOrd="0" presId="urn:microsoft.com/office/officeart/2005/8/layout/orgChart1"/>
    <dgm:cxn modelId="{1CCB1FE3-157C-45ED-B60B-63A419EE289C}" type="presParOf" srcId="{6C6D46BC-79E6-4BEB-A1EC-7495DC6C7DB3}" destId="{F3286E75-EF52-46C0-BCC0-D56875EEF81B}" srcOrd="2" destOrd="0" presId="urn:microsoft.com/office/officeart/2005/8/layout/orgChart1"/>
    <dgm:cxn modelId="{0EC87F8B-F8BF-4D3D-8244-9985C15EFDF2}" type="presParOf" srcId="{6C6D46BC-79E6-4BEB-A1EC-7495DC6C7DB3}" destId="{629F97E6-0CC9-46A5-8620-F734CDD171B7}" srcOrd="3" destOrd="0" presId="urn:microsoft.com/office/officeart/2005/8/layout/orgChart1"/>
    <dgm:cxn modelId="{3BC0C950-9F9D-4643-9A0B-43C9519C5D8F}" type="presParOf" srcId="{629F97E6-0CC9-46A5-8620-F734CDD171B7}" destId="{9F9D3C54-3F6D-4F78-8EAA-94329533659A}" srcOrd="0" destOrd="0" presId="urn:microsoft.com/office/officeart/2005/8/layout/orgChart1"/>
    <dgm:cxn modelId="{E12E990E-7A68-45CE-8EC0-18323C77A928}" type="presParOf" srcId="{9F9D3C54-3F6D-4F78-8EAA-94329533659A}" destId="{082AD4D2-5D7E-4524-9422-DA7C29CDAE7A}" srcOrd="0" destOrd="0" presId="urn:microsoft.com/office/officeart/2005/8/layout/orgChart1"/>
    <dgm:cxn modelId="{CB39A7B8-7C82-482E-AB5C-3EDA27FC5B5E}" type="presParOf" srcId="{9F9D3C54-3F6D-4F78-8EAA-94329533659A}" destId="{04C1D782-7A43-4EE7-B955-9B981B841097}" srcOrd="1" destOrd="0" presId="urn:microsoft.com/office/officeart/2005/8/layout/orgChart1"/>
    <dgm:cxn modelId="{E7846FF8-86EA-47B5-8B57-EBD128E3CB7A}" type="presParOf" srcId="{629F97E6-0CC9-46A5-8620-F734CDD171B7}" destId="{A58EF980-31BD-4F7F-824B-9A4B30025634}" srcOrd="1" destOrd="0" presId="urn:microsoft.com/office/officeart/2005/8/layout/orgChart1"/>
    <dgm:cxn modelId="{EE8350B7-DA88-42CC-BB75-30DE6CB528C0}" type="presParOf" srcId="{629F97E6-0CC9-46A5-8620-F734CDD171B7}" destId="{E2EAF42F-F85D-4CD0-83A0-B9178CD08CB9}" srcOrd="2" destOrd="0" presId="urn:microsoft.com/office/officeart/2005/8/layout/orgChart1"/>
    <dgm:cxn modelId="{0F53D7FA-5186-4BE3-9CC2-AE3BDDF7BF62}" type="presParOf" srcId="{6D496C39-5FEC-445A-94F9-D1A312053800}" destId="{C061D3CF-7623-490A-A1E2-AF5EC32938EA}" srcOrd="2" destOrd="0" presId="urn:microsoft.com/office/officeart/2005/8/layout/orgChart1"/>
    <dgm:cxn modelId="{0E660D72-97AB-4D92-A52A-552C2587522E}" type="presParOf" srcId="{4866D972-A119-4C62-A569-B003A0894AD7}" destId="{EB547FCA-576C-446A-BFDC-6E1152C86F28}" srcOrd="2" destOrd="0" presId="urn:microsoft.com/office/officeart/2005/8/layout/orgChart1"/>
    <dgm:cxn modelId="{2642C91D-D145-4695-BB20-587252501F4F}" type="presParOf" srcId="{4866D972-A119-4C62-A569-B003A0894AD7}" destId="{2797E8F0-72F0-4D7C-9B2F-DEB9E9C1042D}" srcOrd="3" destOrd="0" presId="urn:microsoft.com/office/officeart/2005/8/layout/orgChart1"/>
    <dgm:cxn modelId="{3340FBDC-02C6-4847-8F1F-A93FB3A3CC35}" type="presParOf" srcId="{2797E8F0-72F0-4D7C-9B2F-DEB9E9C1042D}" destId="{362A1877-89E3-416A-ABB5-CB776266FCD9}" srcOrd="0" destOrd="0" presId="urn:microsoft.com/office/officeart/2005/8/layout/orgChart1"/>
    <dgm:cxn modelId="{AA12A77A-01C7-4EF8-B600-D0D5871EECC4}" type="presParOf" srcId="{362A1877-89E3-416A-ABB5-CB776266FCD9}" destId="{98746A5E-E23A-4E3D-B94B-0E75DD04FDE0}" srcOrd="0" destOrd="0" presId="urn:microsoft.com/office/officeart/2005/8/layout/orgChart1"/>
    <dgm:cxn modelId="{1ED063CA-4522-4930-AB23-D6F2892C6648}" type="presParOf" srcId="{362A1877-89E3-416A-ABB5-CB776266FCD9}" destId="{86CE9EFE-06D7-4DE8-8A02-7EE7EE7FF3D2}" srcOrd="1" destOrd="0" presId="urn:microsoft.com/office/officeart/2005/8/layout/orgChart1"/>
    <dgm:cxn modelId="{E1C55CB6-454A-41B8-A238-DE2282725B1A}" type="presParOf" srcId="{2797E8F0-72F0-4D7C-9B2F-DEB9E9C1042D}" destId="{CD979211-F436-4D92-A004-7A9A272E4CBD}" srcOrd="1" destOrd="0" presId="urn:microsoft.com/office/officeart/2005/8/layout/orgChart1"/>
    <dgm:cxn modelId="{776ACCF3-68A4-4DF4-BCBD-4548EDB5EB8E}" type="presParOf" srcId="{2797E8F0-72F0-4D7C-9B2F-DEB9E9C1042D}" destId="{F8059364-AA34-42BC-BBBE-50552C5255F6}" srcOrd="2" destOrd="0" presId="urn:microsoft.com/office/officeart/2005/8/layout/orgChart1"/>
    <dgm:cxn modelId="{5DA5C9E7-D8F0-4607-8EB3-4485CA20DEDA}" type="presParOf" srcId="{4866D972-A119-4C62-A569-B003A0894AD7}" destId="{8169534C-2E14-4D09-B70D-77DF2F9CA44C}" srcOrd="4" destOrd="0" presId="urn:microsoft.com/office/officeart/2005/8/layout/orgChart1"/>
    <dgm:cxn modelId="{F2BE766C-F0C8-45EB-87F1-A709BF532F53}" type="presParOf" srcId="{4866D972-A119-4C62-A569-B003A0894AD7}" destId="{FF741A8A-8DD0-44C3-8F10-44227FE230F3}" srcOrd="5" destOrd="0" presId="urn:microsoft.com/office/officeart/2005/8/layout/orgChart1"/>
    <dgm:cxn modelId="{CB0E2CE0-1A81-434C-A590-B912A57A20DD}" type="presParOf" srcId="{FF741A8A-8DD0-44C3-8F10-44227FE230F3}" destId="{AACA5697-A5D8-4CCD-84E4-4898D8F5DABE}" srcOrd="0" destOrd="0" presId="urn:microsoft.com/office/officeart/2005/8/layout/orgChart1"/>
    <dgm:cxn modelId="{A64DB933-0C96-468C-ACAB-C4EF17FEB797}" type="presParOf" srcId="{AACA5697-A5D8-4CCD-84E4-4898D8F5DABE}" destId="{49BB597D-C59B-4542-8645-92B7851EC60B}" srcOrd="0" destOrd="0" presId="urn:microsoft.com/office/officeart/2005/8/layout/orgChart1"/>
    <dgm:cxn modelId="{CC8218D7-6B99-43F7-BA69-CB4128122F08}" type="presParOf" srcId="{AACA5697-A5D8-4CCD-84E4-4898D8F5DABE}" destId="{A436D40D-371F-47B7-91A7-EE61E424FDFB}" srcOrd="1" destOrd="0" presId="urn:microsoft.com/office/officeart/2005/8/layout/orgChart1"/>
    <dgm:cxn modelId="{708D8B1A-3367-493C-831A-932F7F2A5E35}" type="presParOf" srcId="{FF741A8A-8DD0-44C3-8F10-44227FE230F3}" destId="{881A3C0C-42CC-4D45-B9B0-D9447C5F8394}" srcOrd="1" destOrd="0" presId="urn:microsoft.com/office/officeart/2005/8/layout/orgChart1"/>
    <dgm:cxn modelId="{CBD24FF7-A683-4C57-ADD1-D08521A5173B}" type="presParOf" srcId="{FF741A8A-8DD0-44C3-8F10-44227FE230F3}" destId="{80D7D340-8750-4B82-BEC2-DAEAE3DA5221}" srcOrd="2" destOrd="0" presId="urn:microsoft.com/office/officeart/2005/8/layout/orgChart1"/>
    <dgm:cxn modelId="{9DE3F043-C84F-4A18-B902-45AFE404C442}" type="presParOf" srcId="{4866D972-A119-4C62-A569-B003A0894AD7}" destId="{6CA4FCD9-213B-4296-AFB8-B6D9E983ED28}" srcOrd="6" destOrd="0" presId="urn:microsoft.com/office/officeart/2005/8/layout/orgChart1"/>
    <dgm:cxn modelId="{47622AAE-CCD9-48CE-B538-7B794FA316C1}" type="presParOf" srcId="{4866D972-A119-4C62-A569-B003A0894AD7}" destId="{DC2AFABE-AB42-4C55-952F-B807C2BC52DC}" srcOrd="7" destOrd="0" presId="urn:microsoft.com/office/officeart/2005/8/layout/orgChart1"/>
    <dgm:cxn modelId="{518BCAC9-7529-4CAE-B790-D38251AC4C70}" type="presParOf" srcId="{DC2AFABE-AB42-4C55-952F-B807C2BC52DC}" destId="{981EE625-543C-4811-A287-A0D98F69F563}" srcOrd="0" destOrd="0" presId="urn:microsoft.com/office/officeart/2005/8/layout/orgChart1"/>
    <dgm:cxn modelId="{8CCEFEF6-0B7B-42F0-A35C-0AF400381F85}" type="presParOf" srcId="{981EE625-543C-4811-A287-A0D98F69F563}" destId="{C2717750-23F7-45A0-9FDA-E821DD095F4B}" srcOrd="0" destOrd="0" presId="urn:microsoft.com/office/officeart/2005/8/layout/orgChart1"/>
    <dgm:cxn modelId="{DAE7ED4E-5C77-44AB-9CC1-1FA7EF173ADA}" type="presParOf" srcId="{981EE625-543C-4811-A287-A0D98F69F563}" destId="{4E5D272A-46E4-41EE-953C-2A7232CB8D41}" srcOrd="1" destOrd="0" presId="urn:microsoft.com/office/officeart/2005/8/layout/orgChart1"/>
    <dgm:cxn modelId="{DCD5C11A-D5AE-4120-89A3-82E3DC0F45E4}" type="presParOf" srcId="{DC2AFABE-AB42-4C55-952F-B807C2BC52DC}" destId="{93B7C9BC-B846-4B47-ACA4-A6EA25A95418}" srcOrd="1" destOrd="0" presId="urn:microsoft.com/office/officeart/2005/8/layout/orgChart1"/>
    <dgm:cxn modelId="{66A43BD2-A526-4B9C-8EA7-61B933314340}" type="presParOf" srcId="{93B7C9BC-B846-4B47-ACA4-A6EA25A95418}" destId="{CF74F55D-F2D3-4407-88C8-A7D1AA5DFC25}" srcOrd="0" destOrd="0" presId="urn:microsoft.com/office/officeart/2005/8/layout/orgChart1"/>
    <dgm:cxn modelId="{5CA0E5B6-4ABA-4371-BAB5-6B6B7BF3D6A9}" type="presParOf" srcId="{93B7C9BC-B846-4B47-ACA4-A6EA25A95418}" destId="{A3684415-B820-4F5E-8C46-58CD2A3E1A1D}" srcOrd="1" destOrd="0" presId="urn:microsoft.com/office/officeart/2005/8/layout/orgChart1"/>
    <dgm:cxn modelId="{39CBCAFC-231E-4088-8DFB-FE11E86CA502}" type="presParOf" srcId="{A3684415-B820-4F5E-8C46-58CD2A3E1A1D}" destId="{1FA7A091-4AC5-4B29-A11F-A364F4826735}" srcOrd="0" destOrd="0" presId="urn:microsoft.com/office/officeart/2005/8/layout/orgChart1"/>
    <dgm:cxn modelId="{51E2622B-07BC-4301-9602-278AEB247DD8}" type="presParOf" srcId="{1FA7A091-4AC5-4B29-A11F-A364F4826735}" destId="{5A99AA4F-8CA8-414E-9813-1FDB2F73B158}" srcOrd="0" destOrd="0" presId="urn:microsoft.com/office/officeart/2005/8/layout/orgChart1"/>
    <dgm:cxn modelId="{70E074CC-E190-4441-8B8C-80956855BE27}" type="presParOf" srcId="{1FA7A091-4AC5-4B29-A11F-A364F4826735}" destId="{27A5365C-25C2-4459-9BC3-233621D0BEFF}" srcOrd="1" destOrd="0" presId="urn:microsoft.com/office/officeart/2005/8/layout/orgChart1"/>
    <dgm:cxn modelId="{CCB0ED6F-1B8C-4974-9F34-F0F66DB3593B}" type="presParOf" srcId="{A3684415-B820-4F5E-8C46-58CD2A3E1A1D}" destId="{4895FAF5-1E40-43AC-9E2C-E7400B0B84A8}" srcOrd="1" destOrd="0" presId="urn:microsoft.com/office/officeart/2005/8/layout/orgChart1"/>
    <dgm:cxn modelId="{1250C425-2FCA-4771-9DB6-0CC55FFC83A7}" type="presParOf" srcId="{A3684415-B820-4F5E-8C46-58CD2A3E1A1D}" destId="{3D114E25-2597-4BD8-A07E-CA2139C4C302}" srcOrd="2" destOrd="0" presId="urn:microsoft.com/office/officeart/2005/8/layout/orgChart1"/>
    <dgm:cxn modelId="{05F6D3D3-4346-473B-A327-9289A690F9C3}" type="presParOf" srcId="{93B7C9BC-B846-4B47-ACA4-A6EA25A95418}" destId="{B25811D6-7108-4F06-B7C2-7213F907D6CA}" srcOrd="2" destOrd="0" presId="urn:microsoft.com/office/officeart/2005/8/layout/orgChart1"/>
    <dgm:cxn modelId="{46A2E137-4EF3-4451-B5E6-3916765DFBFC}" type="presParOf" srcId="{93B7C9BC-B846-4B47-ACA4-A6EA25A95418}" destId="{0DFAFA7A-03D4-44E4-B198-78D9729B2229}" srcOrd="3" destOrd="0" presId="urn:microsoft.com/office/officeart/2005/8/layout/orgChart1"/>
    <dgm:cxn modelId="{56FEE930-AA54-4724-9462-2A8FF698D00A}" type="presParOf" srcId="{0DFAFA7A-03D4-44E4-B198-78D9729B2229}" destId="{3627A66C-1A91-48F9-AABC-0669B852CFCC}" srcOrd="0" destOrd="0" presId="urn:microsoft.com/office/officeart/2005/8/layout/orgChart1"/>
    <dgm:cxn modelId="{3054B1B8-BD62-4766-91D9-8C52D34F9C46}" type="presParOf" srcId="{3627A66C-1A91-48F9-AABC-0669B852CFCC}" destId="{181D074F-16AC-4D3D-8171-A468B9C79DD7}" srcOrd="0" destOrd="0" presId="urn:microsoft.com/office/officeart/2005/8/layout/orgChart1"/>
    <dgm:cxn modelId="{2E8A7E6A-4412-4C1C-BA37-90A093A70289}" type="presParOf" srcId="{3627A66C-1A91-48F9-AABC-0669B852CFCC}" destId="{585C47EF-078B-4F23-AAE2-A87B5ACBE710}" srcOrd="1" destOrd="0" presId="urn:microsoft.com/office/officeart/2005/8/layout/orgChart1"/>
    <dgm:cxn modelId="{93FA41F1-C89B-4258-98DB-F6DCE092C4FA}" type="presParOf" srcId="{0DFAFA7A-03D4-44E4-B198-78D9729B2229}" destId="{F8A2F761-08F3-41E1-9ED6-D322F8B2FC0C}" srcOrd="1" destOrd="0" presId="urn:microsoft.com/office/officeart/2005/8/layout/orgChart1"/>
    <dgm:cxn modelId="{3C1EFC64-4455-4AE1-A584-ED6671F41A36}" type="presParOf" srcId="{0DFAFA7A-03D4-44E4-B198-78D9729B2229}" destId="{6E986F2B-9E4B-48DF-B81C-915924647B83}" srcOrd="2" destOrd="0" presId="urn:microsoft.com/office/officeart/2005/8/layout/orgChart1"/>
    <dgm:cxn modelId="{0AE119B5-D4FF-4726-AD37-B91AA6A70C60}" type="presParOf" srcId="{93B7C9BC-B846-4B47-ACA4-A6EA25A95418}" destId="{652E036D-04E4-4466-9018-29F7D96627CA}" srcOrd="4" destOrd="0" presId="urn:microsoft.com/office/officeart/2005/8/layout/orgChart1"/>
    <dgm:cxn modelId="{E7EF8BD2-D26E-4BC1-845C-DF389D2C323D}" type="presParOf" srcId="{93B7C9BC-B846-4B47-ACA4-A6EA25A95418}" destId="{B2E52A5F-FC73-4015-ADE5-DEFBB6730CFB}" srcOrd="5" destOrd="0" presId="urn:microsoft.com/office/officeart/2005/8/layout/orgChart1"/>
    <dgm:cxn modelId="{D1F7A7ED-DB31-4993-8DB0-F3906DEAE642}" type="presParOf" srcId="{B2E52A5F-FC73-4015-ADE5-DEFBB6730CFB}" destId="{34182902-A776-4DE3-92F4-F41464446CD1}" srcOrd="0" destOrd="0" presId="urn:microsoft.com/office/officeart/2005/8/layout/orgChart1"/>
    <dgm:cxn modelId="{E53DD511-889B-4075-B6AD-37B1C9C684B5}" type="presParOf" srcId="{34182902-A776-4DE3-92F4-F41464446CD1}" destId="{23C87EE0-7429-4F84-BE54-59C1A05B2C79}" srcOrd="0" destOrd="0" presId="urn:microsoft.com/office/officeart/2005/8/layout/orgChart1"/>
    <dgm:cxn modelId="{FE601C01-8910-42F2-9855-72558B241A7F}" type="presParOf" srcId="{34182902-A776-4DE3-92F4-F41464446CD1}" destId="{DAA7D1E1-FC2E-4F7A-A877-8B435203BF59}" srcOrd="1" destOrd="0" presId="urn:microsoft.com/office/officeart/2005/8/layout/orgChart1"/>
    <dgm:cxn modelId="{939785C9-A5CF-4000-810D-6B2D01FDC877}" type="presParOf" srcId="{B2E52A5F-FC73-4015-ADE5-DEFBB6730CFB}" destId="{F6FCE37C-859C-4225-84B8-0F8F4E4CB3AE}" srcOrd="1" destOrd="0" presId="urn:microsoft.com/office/officeart/2005/8/layout/orgChart1"/>
    <dgm:cxn modelId="{86404B7C-1754-4558-AC18-AD09CC374C10}" type="presParOf" srcId="{F6FCE37C-859C-4225-84B8-0F8F4E4CB3AE}" destId="{D0A2621E-3D48-4D88-9844-FCCAB24189DC}" srcOrd="0" destOrd="0" presId="urn:microsoft.com/office/officeart/2005/8/layout/orgChart1"/>
    <dgm:cxn modelId="{68AEB542-23D3-4CFD-9D2C-B5D7B13C35F4}" type="presParOf" srcId="{F6FCE37C-859C-4225-84B8-0F8F4E4CB3AE}" destId="{66B52211-629C-4DAC-A5F3-0E5FF8AE9EDC}" srcOrd="1" destOrd="0" presId="urn:microsoft.com/office/officeart/2005/8/layout/orgChart1"/>
    <dgm:cxn modelId="{03CFD88B-B707-4C25-B55E-705CED30E022}" type="presParOf" srcId="{66B52211-629C-4DAC-A5F3-0E5FF8AE9EDC}" destId="{3D6BCE32-9C9C-4469-88B9-484D31F5D9ED}" srcOrd="0" destOrd="0" presId="urn:microsoft.com/office/officeart/2005/8/layout/orgChart1"/>
    <dgm:cxn modelId="{D2489DCA-AAE2-4DE6-8BFB-9D5FDA06142B}" type="presParOf" srcId="{3D6BCE32-9C9C-4469-88B9-484D31F5D9ED}" destId="{FD3F3B64-A6D3-454B-BC64-3EA3EBBA20C4}" srcOrd="0" destOrd="0" presId="urn:microsoft.com/office/officeart/2005/8/layout/orgChart1"/>
    <dgm:cxn modelId="{FB79B5FC-1BF2-4A49-B1FB-0CE41295AE29}" type="presParOf" srcId="{3D6BCE32-9C9C-4469-88B9-484D31F5D9ED}" destId="{2941E1DD-25A0-4E29-A1E8-D435BC08EA5F}" srcOrd="1" destOrd="0" presId="urn:microsoft.com/office/officeart/2005/8/layout/orgChart1"/>
    <dgm:cxn modelId="{E188FD5E-AE63-424E-B15C-BFFA958F53D7}" type="presParOf" srcId="{66B52211-629C-4DAC-A5F3-0E5FF8AE9EDC}" destId="{FE91B35B-A6BD-489F-83A0-31F9FC8E3CAF}" srcOrd="1" destOrd="0" presId="urn:microsoft.com/office/officeart/2005/8/layout/orgChart1"/>
    <dgm:cxn modelId="{CD9A260D-E154-43D2-8984-335C561B486A}" type="presParOf" srcId="{66B52211-629C-4DAC-A5F3-0E5FF8AE9EDC}" destId="{A71D0EEA-2DE3-4804-92C6-3B805977A77D}" srcOrd="2" destOrd="0" presId="urn:microsoft.com/office/officeart/2005/8/layout/orgChart1"/>
    <dgm:cxn modelId="{5FF9DDDC-34AC-400D-AA82-251E611EF119}" type="presParOf" srcId="{F6FCE37C-859C-4225-84B8-0F8F4E4CB3AE}" destId="{830F9BB7-39B2-443F-B683-1BAC8E392FC2}" srcOrd="2" destOrd="0" presId="urn:microsoft.com/office/officeart/2005/8/layout/orgChart1"/>
    <dgm:cxn modelId="{5297F639-2045-4DFC-8B75-D30034DA2856}" type="presParOf" srcId="{F6FCE37C-859C-4225-84B8-0F8F4E4CB3AE}" destId="{D66F72DC-978A-467B-84F9-8B693BA8FA02}" srcOrd="3" destOrd="0" presId="urn:microsoft.com/office/officeart/2005/8/layout/orgChart1"/>
    <dgm:cxn modelId="{C235CFC7-A1C2-4BB0-8701-B30CFBC1E7A0}" type="presParOf" srcId="{D66F72DC-978A-467B-84F9-8B693BA8FA02}" destId="{4999FADC-503E-461A-9D22-CE67BB68CA77}" srcOrd="0" destOrd="0" presId="urn:microsoft.com/office/officeart/2005/8/layout/orgChart1"/>
    <dgm:cxn modelId="{FF8E0DD4-20BF-4EBC-A0FC-BE2A4CFE94E8}" type="presParOf" srcId="{4999FADC-503E-461A-9D22-CE67BB68CA77}" destId="{B3977057-4F84-4CAB-A2C3-76D1883D181D}" srcOrd="0" destOrd="0" presId="urn:microsoft.com/office/officeart/2005/8/layout/orgChart1"/>
    <dgm:cxn modelId="{3DF18BCC-E0E3-4939-AE2B-2A452F3D3626}" type="presParOf" srcId="{4999FADC-503E-461A-9D22-CE67BB68CA77}" destId="{F52F01F4-0B8B-4794-8A6D-6E96D66C6E09}" srcOrd="1" destOrd="0" presId="urn:microsoft.com/office/officeart/2005/8/layout/orgChart1"/>
    <dgm:cxn modelId="{919EB16A-6E73-4CA8-8EE6-64F249D52371}" type="presParOf" srcId="{D66F72DC-978A-467B-84F9-8B693BA8FA02}" destId="{FA5F12A5-F45B-4194-A6CE-DDD13EE71107}" srcOrd="1" destOrd="0" presId="urn:microsoft.com/office/officeart/2005/8/layout/orgChart1"/>
    <dgm:cxn modelId="{DF32764F-CD95-4E8C-8907-2AC6C200BCA6}" type="presParOf" srcId="{D66F72DC-978A-467B-84F9-8B693BA8FA02}" destId="{6F4A180E-4DD9-46F7-B878-3A76C4E86943}" srcOrd="2" destOrd="0" presId="urn:microsoft.com/office/officeart/2005/8/layout/orgChart1"/>
    <dgm:cxn modelId="{CA0257C5-227A-4FE5-865F-3610816BA976}" type="presParOf" srcId="{F6FCE37C-859C-4225-84B8-0F8F4E4CB3AE}" destId="{0E6E6CEF-E1C4-4905-8D12-1F012946667B}" srcOrd="4" destOrd="0" presId="urn:microsoft.com/office/officeart/2005/8/layout/orgChart1"/>
    <dgm:cxn modelId="{FB454494-5A92-43A8-A925-4F65AE3B0FAD}" type="presParOf" srcId="{F6FCE37C-859C-4225-84B8-0F8F4E4CB3AE}" destId="{4E8847B0-C9A1-46E0-BD26-A9BB5D3EAC75}" srcOrd="5" destOrd="0" presId="urn:microsoft.com/office/officeart/2005/8/layout/orgChart1"/>
    <dgm:cxn modelId="{2F7AE884-79EA-40FA-854B-C1983A37ED77}" type="presParOf" srcId="{4E8847B0-C9A1-46E0-BD26-A9BB5D3EAC75}" destId="{F1216C36-9CB6-43FB-A992-AD0D0FD5F08A}" srcOrd="0" destOrd="0" presId="urn:microsoft.com/office/officeart/2005/8/layout/orgChart1"/>
    <dgm:cxn modelId="{5DDA8CEC-24C2-4882-ADF4-DCBD6736442C}" type="presParOf" srcId="{F1216C36-9CB6-43FB-A992-AD0D0FD5F08A}" destId="{2DCB13DC-AB69-4739-AA8B-227766E6453C}" srcOrd="0" destOrd="0" presId="urn:microsoft.com/office/officeart/2005/8/layout/orgChart1"/>
    <dgm:cxn modelId="{6AA5B661-4D69-4D13-AEDE-AD2F009C96BF}" type="presParOf" srcId="{F1216C36-9CB6-43FB-A992-AD0D0FD5F08A}" destId="{007841C3-D35F-44EF-8256-0FA5D3A205C7}" srcOrd="1" destOrd="0" presId="urn:microsoft.com/office/officeart/2005/8/layout/orgChart1"/>
    <dgm:cxn modelId="{5D37AD4D-87C9-4B8F-8A29-9AF39FAA82CB}" type="presParOf" srcId="{4E8847B0-C9A1-46E0-BD26-A9BB5D3EAC75}" destId="{19D0189E-437F-4439-BC0A-E243365EB3BA}" srcOrd="1" destOrd="0" presId="urn:microsoft.com/office/officeart/2005/8/layout/orgChart1"/>
    <dgm:cxn modelId="{FB9EA0C2-4FF4-43E3-8DE8-4C75A84CB8BF}" type="presParOf" srcId="{4E8847B0-C9A1-46E0-BD26-A9BB5D3EAC75}" destId="{16B62C64-D81A-4D66-B112-565AB3ADBA7F}" srcOrd="2" destOrd="0" presId="urn:microsoft.com/office/officeart/2005/8/layout/orgChart1"/>
    <dgm:cxn modelId="{F460B251-9968-42DF-9010-22450F4AC5A4}" type="presParOf" srcId="{B2E52A5F-FC73-4015-ADE5-DEFBB6730CFB}" destId="{2E5D58D2-C9F0-4E7A-B089-9F8CF9BCB7D4}" srcOrd="2" destOrd="0" presId="urn:microsoft.com/office/officeart/2005/8/layout/orgChart1"/>
    <dgm:cxn modelId="{E8BB3DB7-52F7-412F-9ACE-360CAB673FEA}" type="presParOf" srcId="{93B7C9BC-B846-4B47-ACA4-A6EA25A95418}" destId="{D4B6BD04-072B-4471-9C24-5EB85F41BCD5}" srcOrd="6" destOrd="0" presId="urn:microsoft.com/office/officeart/2005/8/layout/orgChart1"/>
    <dgm:cxn modelId="{8E9C8A72-0C98-4ABA-BA51-21E1E21AE5BA}" type="presParOf" srcId="{93B7C9BC-B846-4B47-ACA4-A6EA25A95418}" destId="{1E2874C1-72B4-49E5-91C7-6345E82376C2}" srcOrd="7" destOrd="0" presId="urn:microsoft.com/office/officeart/2005/8/layout/orgChart1"/>
    <dgm:cxn modelId="{F2642998-EB36-4DD1-BEA6-E0C1732D55D9}" type="presParOf" srcId="{1E2874C1-72B4-49E5-91C7-6345E82376C2}" destId="{088E432D-0E07-4D2A-931C-741D87873E28}" srcOrd="0" destOrd="0" presId="urn:microsoft.com/office/officeart/2005/8/layout/orgChart1"/>
    <dgm:cxn modelId="{11209634-60A6-4FC8-9998-70C66B93E3F7}" type="presParOf" srcId="{088E432D-0E07-4D2A-931C-741D87873E28}" destId="{50248C7C-6FEC-4C36-A196-2D5F9047291A}" srcOrd="0" destOrd="0" presId="urn:microsoft.com/office/officeart/2005/8/layout/orgChart1"/>
    <dgm:cxn modelId="{75978E60-4917-4DC2-BFBB-448D9EC14220}" type="presParOf" srcId="{088E432D-0E07-4D2A-931C-741D87873E28}" destId="{0E63BE9C-048E-4278-B387-BCB0FCEADA1E}" srcOrd="1" destOrd="0" presId="urn:microsoft.com/office/officeart/2005/8/layout/orgChart1"/>
    <dgm:cxn modelId="{DA44A21E-F97A-40E8-9CEF-CDD5D1162C57}" type="presParOf" srcId="{1E2874C1-72B4-49E5-91C7-6345E82376C2}" destId="{BAA08363-52A4-4EDC-BAC7-C98EB17700B5}" srcOrd="1" destOrd="0" presId="urn:microsoft.com/office/officeart/2005/8/layout/orgChart1"/>
    <dgm:cxn modelId="{E37588F9-5196-4EFF-AF7D-2E0DA24C7F8F}" type="presParOf" srcId="{1E2874C1-72B4-49E5-91C7-6345E82376C2}" destId="{90E61F93-96FE-45E5-9009-974ADBD98D8C}" srcOrd="2" destOrd="0" presId="urn:microsoft.com/office/officeart/2005/8/layout/orgChart1"/>
    <dgm:cxn modelId="{5B3D8FF8-BE03-4158-9BAC-92A731B61FAB}" type="presParOf" srcId="{93B7C9BC-B846-4B47-ACA4-A6EA25A95418}" destId="{2CC5549A-48C3-4FD1-B8D6-D47FB94AED2A}" srcOrd="8" destOrd="0" presId="urn:microsoft.com/office/officeart/2005/8/layout/orgChart1"/>
    <dgm:cxn modelId="{DFC472E7-4B22-462B-805B-4054D7F0BD65}" type="presParOf" srcId="{93B7C9BC-B846-4B47-ACA4-A6EA25A95418}" destId="{EB00D6F8-5940-4FDA-BB58-755B1DC35474}" srcOrd="9" destOrd="0" presId="urn:microsoft.com/office/officeart/2005/8/layout/orgChart1"/>
    <dgm:cxn modelId="{C6690FBC-66C0-4A88-95EB-530E663C1EAD}" type="presParOf" srcId="{EB00D6F8-5940-4FDA-BB58-755B1DC35474}" destId="{7A536844-EFC4-459B-88B5-2319A15E7093}" srcOrd="0" destOrd="0" presId="urn:microsoft.com/office/officeart/2005/8/layout/orgChart1"/>
    <dgm:cxn modelId="{0BBCEECE-1D42-4608-8F3D-BEB514535C65}" type="presParOf" srcId="{7A536844-EFC4-459B-88B5-2319A15E7093}" destId="{1205EA06-BF69-49E1-ABF1-4E18F7F98EB1}" srcOrd="0" destOrd="0" presId="urn:microsoft.com/office/officeart/2005/8/layout/orgChart1"/>
    <dgm:cxn modelId="{BAE2194A-5119-49DF-9E43-88804E7CFC7D}" type="presParOf" srcId="{7A536844-EFC4-459B-88B5-2319A15E7093}" destId="{FB9EE9BF-D857-4810-87BA-B24590CF5B07}" srcOrd="1" destOrd="0" presId="urn:microsoft.com/office/officeart/2005/8/layout/orgChart1"/>
    <dgm:cxn modelId="{897F9809-26D0-48DF-B297-8D0E55A7DCDC}" type="presParOf" srcId="{EB00D6F8-5940-4FDA-BB58-755B1DC35474}" destId="{03412E37-048D-4881-A6C2-73657866C380}" srcOrd="1" destOrd="0" presId="urn:microsoft.com/office/officeart/2005/8/layout/orgChart1"/>
    <dgm:cxn modelId="{EDA190EC-62CA-4624-B701-3794D23E1422}" type="presParOf" srcId="{EB00D6F8-5940-4FDA-BB58-755B1DC35474}" destId="{4545C7FD-DBE7-43F0-B6A1-52AFD5E7CCFD}" srcOrd="2" destOrd="0" presId="urn:microsoft.com/office/officeart/2005/8/layout/orgChart1"/>
    <dgm:cxn modelId="{4716CCD9-7971-4A9A-A62C-D9C17BE2C917}" type="presParOf" srcId="{DC2AFABE-AB42-4C55-952F-B807C2BC52DC}" destId="{2E4BF278-A940-4DCA-8183-BE63A5582C92}" srcOrd="2" destOrd="0" presId="urn:microsoft.com/office/officeart/2005/8/layout/orgChart1"/>
    <dgm:cxn modelId="{E60CDD0F-B211-4CF9-BC1E-37C1DD1B407D}" type="presParOf" srcId="{02F28478-C0E4-40E0-9022-3B2D4D9539E5}" destId="{6FFF9D5B-3599-4A2E-8C6A-BFD30109FD81}" srcOrd="2" destOrd="0" presId="urn:microsoft.com/office/officeart/2005/8/layout/orgChart1"/>
    <dgm:cxn modelId="{2B1A9D25-6E87-4538-9B5D-2D44270D1B69}" type="presParOf" srcId="{55CDCC76-E3A2-4AE8-8D20-4685EE1EF228}" destId="{7CBAA1D5-8DF7-45C5-9BF5-82807B904A07}" srcOrd="2" destOrd="0" presId="urn:microsoft.com/office/officeart/2005/8/layout/orgChart1"/>
    <dgm:cxn modelId="{1DB73FF8-7750-4010-998D-EE2E2A283D37}" type="presParOf" srcId="{55CDCC76-E3A2-4AE8-8D20-4685EE1EF228}" destId="{E74657AC-5DC9-4789-8B11-8CB2B8BC2608}" srcOrd="3" destOrd="0" presId="urn:microsoft.com/office/officeart/2005/8/layout/orgChart1"/>
    <dgm:cxn modelId="{D75E8E37-C31C-4E0C-B03F-D717B08DFD0A}" type="presParOf" srcId="{E74657AC-5DC9-4789-8B11-8CB2B8BC2608}" destId="{1232EBDF-5ECA-4A43-8D80-55A60395068D}" srcOrd="0" destOrd="0" presId="urn:microsoft.com/office/officeart/2005/8/layout/orgChart1"/>
    <dgm:cxn modelId="{4998C1C3-9C0F-4847-9679-ABD54EEE2C1F}" type="presParOf" srcId="{1232EBDF-5ECA-4A43-8D80-55A60395068D}" destId="{BA569C32-238B-4BFE-9588-F3CEAEDFFA0C}" srcOrd="0" destOrd="0" presId="urn:microsoft.com/office/officeart/2005/8/layout/orgChart1"/>
    <dgm:cxn modelId="{12ABF18B-F0FA-430D-951F-EB1F12EB58F5}" type="presParOf" srcId="{1232EBDF-5ECA-4A43-8D80-55A60395068D}" destId="{1DB0C2DF-3772-4F3D-82F8-883B70A96CE4}" srcOrd="1" destOrd="0" presId="urn:microsoft.com/office/officeart/2005/8/layout/orgChart1"/>
    <dgm:cxn modelId="{83C294EB-C1D8-4BCB-9CBE-C75874C2290B}" type="presParOf" srcId="{E74657AC-5DC9-4789-8B11-8CB2B8BC2608}" destId="{AEF6D6BF-6B53-49EA-8E22-47E2148232DA}" srcOrd="1" destOrd="0" presId="urn:microsoft.com/office/officeart/2005/8/layout/orgChart1"/>
    <dgm:cxn modelId="{BD8B3058-DAD3-4FBE-B153-81BE721B8216}" type="presParOf" srcId="{AEF6D6BF-6B53-49EA-8E22-47E2148232DA}" destId="{ACECCD28-8E4A-418A-A2CD-4A2D099B1AC8}" srcOrd="0" destOrd="0" presId="urn:microsoft.com/office/officeart/2005/8/layout/orgChart1"/>
    <dgm:cxn modelId="{00DFF4C1-BBD6-45F5-8C6A-7538A92E4803}" type="presParOf" srcId="{AEF6D6BF-6B53-49EA-8E22-47E2148232DA}" destId="{C4B3B8AE-D5DF-48CA-AB79-16D0628954C9}" srcOrd="1" destOrd="0" presId="urn:microsoft.com/office/officeart/2005/8/layout/orgChart1"/>
    <dgm:cxn modelId="{19477F15-F391-4BF8-89B3-35834C264D92}" type="presParOf" srcId="{C4B3B8AE-D5DF-48CA-AB79-16D0628954C9}" destId="{6653F5BF-E3A2-4E36-B92C-F7D7BEA9B8E6}" srcOrd="0" destOrd="0" presId="urn:microsoft.com/office/officeart/2005/8/layout/orgChart1"/>
    <dgm:cxn modelId="{6B36E289-4340-45AB-A50C-AC8F67F984F0}" type="presParOf" srcId="{6653F5BF-E3A2-4E36-B92C-F7D7BEA9B8E6}" destId="{C7974D69-59B5-4A1B-8992-3C3EB1B98ED3}" srcOrd="0" destOrd="0" presId="urn:microsoft.com/office/officeart/2005/8/layout/orgChart1"/>
    <dgm:cxn modelId="{A4D60DD5-3A33-4314-97FA-E1B7D736CDFE}" type="presParOf" srcId="{6653F5BF-E3A2-4E36-B92C-F7D7BEA9B8E6}" destId="{F2F940BB-CD2D-4331-B4B0-3C37B25E8E0C}" srcOrd="1" destOrd="0" presId="urn:microsoft.com/office/officeart/2005/8/layout/orgChart1"/>
    <dgm:cxn modelId="{C9FB684B-D786-47EB-85A2-78BFCCA1094B}" type="presParOf" srcId="{C4B3B8AE-D5DF-48CA-AB79-16D0628954C9}" destId="{F9003C15-56C9-415C-88E6-20D27CE475AF}" srcOrd="1" destOrd="0" presId="urn:microsoft.com/office/officeart/2005/8/layout/orgChart1"/>
    <dgm:cxn modelId="{75B94359-D59D-47D5-827C-F387A1EE9A7E}" type="presParOf" srcId="{C4B3B8AE-D5DF-48CA-AB79-16D0628954C9}" destId="{04F7B925-3A21-46A0-B2C1-ADBC779FAD45}" srcOrd="2" destOrd="0" presId="urn:microsoft.com/office/officeart/2005/8/layout/orgChart1"/>
    <dgm:cxn modelId="{548CC12F-5A82-43EE-850B-4FFBBCDB6B5F}" type="presParOf" srcId="{AEF6D6BF-6B53-49EA-8E22-47E2148232DA}" destId="{FFD39030-E89A-46E3-817D-0835835EDEB0}" srcOrd="2" destOrd="0" presId="urn:microsoft.com/office/officeart/2005/8/layout/orgChart1"/>
    <dgm:cxn modelId="{426E0843-32E3-4F0C-9038-67892711CC77}" type="presParOf" srcId="{AEF6D6BF-6B53-49EA-8E22-47E2148232DA}" destId="{80221140-EF8E-4484-B431-4AA572B65CE7}" srcOrd="3" destOrd="0" presId="urn:microsoft.com/office/officeart/2005/8/layout/orgChart1"/>
    <dgm:cxn modelId="{E2C94169-9457-46F8-95A2-DA90E81669F8}" type="presParOf" srcId="{80221140-EF8E-4484-B431-4AA572B65CE7}" destId="{E384C466-2CCE-4192-9283-03DEE8B96A12}" srcOrd="0" destOrd="0" presId="urn:microsoft.com/office/officeart/2005/8/layout/orgChart1"/>
    <dgm:cxn modelId="{F40A11CB-5959-43DC-BD24-EFAC6469F42D}" type="presParOf" srcId="{E384C466-2CCE-4192-9283-03DEE8B96A12}" destId="{95761E3F-4DD8-487F-9174-FD42B299D039}" srcOrd="0" destOrd="0" presId="urn:microsoft.com/office/officeart/2005/8/layout/orgChart1"/>
    <dgm:cxn modelId="{B1A2F0F4-D66A-4B65-AA2B-F773426660CC}" type="presParOf" srcId="{E384C466-2CCE-4192-9283-03DEE8B96A12}" destId="{9486FF3F-3669-4A1F-ABD7-C45A2A9F57EC}" srcOrd="1" destOrd="0" presId="urn:microsoft.com/office/officeart/2005/8/layout/orgChart1"/>
    <dgm:cxn modelId="{EB6A61E2-0161-47BD-A448-E0C376712133}" type="presParOf" srcId="{80221140-EF8E-4484-B431-4AA572B65CE7}" destId="{86300344-6EF7-435B-AD48-24FFC039ACDC}" srcOrd="1" destOrd="0" presId="urn:microsoft.com/office/officeart/2005/8/layout/orgChart1"/>
    <dgm:cxn modelId="{2A7803DA-6466-40E6-BD2E-DC352135284B}" type="presParOf" srcId="{80221140-EF8E-4484-B431-4AA572B65CE7}" destId="{054AC006-DE49-452E-B68E-B9CEE5A55E22}" srcOrd="2" destOrd="0" presId="urn:microsoft.com/office/officeart/2005/8/layout/orgChart1"/>
    <dgm:cxn modelId="{0616A86F-F2C4-431A-93B9-C4A358C4CE0A}" type="presParOf" srcId="{E74657AC-5DC9-4789-8B11-8CB2B8BC2608}" destId="{6256DDE4-69CC-4583-A961-EBF91FD8E7D1}" srcOrd="2" destOrd="0" presId="urn:microsoft.com/office/officeart/2005/8/layout/orgChart1"/>
    <dgm:cxn modelId="{39400AEA-9A4E-4A26-80E0-1E458B258FA6}" type="presParOf" srcId="{55CDCC76-E3A2-4AE8-8D20-4685EE1EF228}" destId="{689240FF-A043-4E6C-A9DC-AFAFB80F6AF9}" srcOrd="4" destOrd="0" presId="urn:microsoft.com/office/officeart/2005/8/layout/orgChart1"/>
    <dgm:cxn modelId="{4A4BDACB-CDD7-4C1A-8B30-6578ABA76CC8}" type="presParOf" srcId="{55CDCC76-E3A2-4AE8-8D20-4685EE1EF228}" destId="{9F4B4052-6A0E-434A-A136-A0E8634CB8EF}" srcOrd="5" destOrd="0" presId="urn:microsoft.com/office/officeart/2005/8/layout/orgChart1"/>
    <dgm:cxn modelId="{3FFC6DF7-8842-48A5-BA1D-F6DBED0D50DD}" type="presParOf" srcId="{9F4B4052-6A0E-434A-A136-A0E8634CB8EF}" destId="{023D6DC5-E78B-441D-BA77-9EA8B298FAE0}" srcOrd="0" destOrd="0" presId="urn:microsoft.com/office/officeart/2005/8/layout/orgChart1"/>
    <dgm:cxn modelId="{04C48203-D569-471E-A14E-16C7A1558438}" type="presParOf" srcId="{023D6DC5-E78B-441D-BA77-9EA8B298FAE0}" destId="{7B439682-3F8D-4E03-B938-3C302945DDAE}" srcOrd="0" destOrd="0" presId="urn:microsoft.com/office/officeart/2005/8/layout/orgChart1"/>
    <dgm:cxn modelId="{FF7FCD4E-84A6-43B2-87BA-63F360E28C54}" type="presParOf" srcId="{023D6DC5-E78B-441D-BA77-9EA8B298FAE0}" destId="{D4A4A024-AD6F-460D-98C5-E68DA63606CB}" srcOrd="1" destOrd="0" presId="urn:microsoft.com/office/officeart/2005/8/layout/orgChart1"/>
    <dgm:cxn modelId="{85B3B6B6-711F-4FC8-86FD-8283E4147804}" type="presParOf" srcId="{9F4B4052-6A0E-434A-A136-A0E8634CB8EF}" destId="{D4559D2B-C144-4CE7-93A8-5D8715C0A51A}" srcOrd="1" destOrd="0" presId="urn:microsoft.com/office/officeart/2005/8/layout/orgChart1"/>
    <dgm:cxn modelId="{0569D60F-FAD4-4EE0-A237-2B144E793D95}" type="presParOf" srcId="{9F4B4052-6A0E-434A-A136-A0E8634CB8EF}" destId="{E7C4F633-1C27-4C72-894B-0EF88481EDAE}" srcOrd="2" destOrd="0" presId="urn:microsoft.com/office/officeart/2005/8/layout/orgChart1"/>
    <dgm:cxn modelId="{76BBD752-3C50-419B-B95B-002C127D9ADB}" type="presParOf" srcId="{F9715D3A-F610-4A0A-93DF-F103C5BCDAE5}" destId="{D4E51E42-A4D9-42B6-A61F-FE083FE66356}"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4D9E57A-AD11-4E57-BE8E-8FC8D09C1440}" type="doc">
      <dgm:prSet loTypeId="urn:microsoft.com/office/officeart/2005/8/layout/orgChart1" loCatId="hierarchy" qsTypeId="urn:microsoft.com/office/officeart/2005/8/quickstyle/simple1" qsCatId="simple" csTypeId="urn:microsoft.com/office/officeart/2005/8/colors/accent1_2" csCatId="accent1"/>
      <dgm:spPr/>
      <dgm:t>
        <a:bodyPr/>
        <a:lstStyle/>
        <a:p>
          <a:endParaRPr lang="en-IN"/>
        </a:p>
      </dgm:t>
    </dgm:pt>
    <dgm:pt modelId="{5EAF41A9-1AFF-4958-A740-18DED427D4EE}">
      <dgm:prSet/>
      <dgm:spPr/>
      <dgm:t>
        <a:bodyPr/>
        <a:lstStyle/>
        <a:p>
          <a:r>
            <a:rPr lang="en-US"/>
            <a:t>Types of Regression</a:t>
          </a:r>
          <a:endParaRPr lang="en-IN"/>
        </a:p>
      </dgm:t>
    </dgm:pt>
    <dgm:pt modelId="{A03D7966-0275-46CC-8BB1-48F55D8E438D}" type="parTrans" cxnId="{1F136F52-730A-4CEA-A2C8-A40249C41E83}">
      <dgm:prSet/>
      <dgm:spPr/>
      <dgm:t>
        <a:bodyPr/>
        <a:lstStyle/>
        <a:p>
          <a:endParaRPr lang="en-IN"/>
        </a:p>
      </dgm:t>
    </dgm:pt>
    <dgm:pt modelId="{18DEE664-9775-487F-84ED-12808D201467}" type="sibTrans" cxnId="{1F136F52-730A-4CEA-A2C8-A40249C41E83}">
      <dgm:prSet/>
      <dgm:spPr/>
      <dgm:t>
        <a:bodyPr/>
        <a:lstStyle/>
        <a:p>
          <a:endParaRPr lang="en-IN"/>
        </a:p>
      </dgm:t>
    </dgm:pt>
    <dgm:pt modelId="{3E814217-5B34-4616-8B04-D9138383267B}">
      <dgm:prSet/>
      <dgm:spPr/>
      <dgm:t>
        <a:bodyPr/>
        <a:lstStyle/>
        <a:p>
          <a:r>
            <a:rPr lang="en-US"/>
            <a:t>Linear Regression</a:t>
          </a:r>
          <a:endParaRPr lang="en-IN"/>
        </a:p>
      </dgm:t>
    </dgm:pt>
    <dgm:pt modelId="{C228F5CF-0C36-48F3-8110-51E341379183}" type="parTrans" cxnId="{49A0BEE8-E224-470A-B38D-317A930DFE82}">
      <dgm:prSet/>
      <dgm:spPr/>
      <dgm:t>
        <a:bodyPr/>
        <a:lstStyle/>
        <a:p>
          <a:endParaRPr lang="en-IN"/>
        </a:p>
      </dgm:t>
    </dgm:pt>
    <dgm:pt modelId="{D5633C1D-96BF-4DBE-A7B4-A402E427D625}" type="sibTrans" cxnId="{49A0BEE8-E224-470A-B38D-317A930DFE82}">
      <dgm:prSet/>
      <dgm:spPr/>
      <dgm:t>
        <a:bodyPr/>
        <a:lstStyle/>
        <a:p>
          <a:endParaRPr lang="en-IN"/>
        </a:p>
      </dgm:t>
    </dgm:pt>
    <dgm:pt modelId="{89D512B0-3E87-4164-9803-0EE18C5E3E3B}">
      <dgm:prSet/>
      <dgm:spPr/>
      <dgm:t>
        <a:bodyPr/>
        <a:lstStyle/>
        <a:p>
          <a:r>
            <a:rPr lang="en-US"/>
            <a:t>Logistic Regression</a:t>
          </a:r>
          <a:endParaRPr lang="en-IN"/>
        </a:p>
      </dgm:t>
    </dgm:pt>
    <dgm:pt modelId="{CB1C44A6-68A1-454A-B356-A0FF79BB984D}" type="parTrans" cxnId="{721C3FE7-2345-40F3-BED3-BF5670383E69}">
      <dgm:prSet/>
      <dgm:spPr/>
      <dgm:t>
        <a:bodyPr/>
        <a:lstStyle/>
        <a:p>
          <a:endParaRPr lang="en-IN"/>
        </a:p>
      </dgm:t>
    </dgm:pt>
    <dgm:pt modelId="{3C76DAFA-4CE9-490B-BA72-3AEF0C6055C0}" type="sibTrans" cxnId="{721C3FE7-2345-40F3-BED3-BF5670383E69}">
      <dgm:prSet/>
      <dgm:spPr/>
      <dgm:t>
        <a:bodyPr/>
        <a:lstStyle/>
        <a:p>
          <a:endParaRPr lang="en-IN"/>
        </a:p>
      </dgm:t>
    </dgm:pt>
    <dgm:pt modelId="{50793536-45C6-4F4E-A885-244D596E37B1}">
      <dgm:prSet/>
      <dgm:spPr/>
      <dgm:t>
        <a:bodyPr/>
        <a:lstStyle/>
        <a:p>
          <a:r>
            <a:rPr lang="en-US"/>
            <a:t>Polynomial Regression</a:t>
          </a:r>
          <a:endParaRPr lang="en-IN"/>
        </a:p>
      </dgm:t>
    </dgm:pt>
    <dgm:pt modelId="{D70C18AC-2C33-49EA-90FD-D51FDE55610F}" type="parTrans" cxnId="{BCDEE50B-2AE6-47C7-AFA9-4E96B4D5B43F}">
      <dgm:prSet/>
      <dgm:spPr/>
      <dgm:t>
        <a:bodyPr/>
        <a:lstStyle/>
        <a:p>
          <a:endParaRPr lang="en-IN"/>
        </a:p>
      </dgm:t>
    </dgm:pt>
    <dgm:pt modelId="{ABDCBE9F-F1E3-4B4A-A3E7-3AA26BC2FDDC}" type="sibTrans" cxnId="{BCDEE50B-2AE6-47C7-AFA9-4E96B4D5B43F}">
      <dgm:prSet/>
      <dgm:spPr/>
      <dgm:t>
        <a:bodyPr/>
        <a:lstStyle/>
        <a:p>
          <a:endParaRPr lang="en-IN"/>
        </a:p>
      </dgm:t>
    </dgm:pt>
    <dgm:pt modelId="{438805EF-745E-4516-BBF6-1C1BB987EFE0}" type="pres">
      <dgm:prSet presAssocID="{54D9E57A-AD11-4E57-BE8E-8FC8D09C1440}" presName="hierChild1" presStyleCnt="0">
        <dgm:presLayoutVars>
          <dgm:orgChart val="1"/>
          <dgm:chPref val="1"/>
          <dgm:dir/>
          <dgm:animOne val="branch"/>
          <dgm:animLvl val="lvl"/>
          <dgm:resizeHandles/>
        </dgm:presLayoutVars>
      </dgm:prSet>
      <dgm:spPr/>
    </dgm:pt>
    <dgm:pt modelId="{45B1E698-03BF-43A3-8FD1-B90F2FEF726D}" type="pres">
      <dgm:prSet presAssocID="{5EAF41A9-1AFF-4958-A740-18DED427D4EE}" presName="hierRoot1" presStyleCnt="0">
        <dgm:presLayoutVars>
          <dgm:hierBranch val="init"/>
        </dgm:presLayoutVars>
      </dgm:prSet>
      <dgm:spPr/>
    </dgm:pt>
    <dgm:pt modelId="{D8501CC4-5990-4966-A6F1-BFB3AF85DA23}" type="pres">
      <dgm:prSet presAssocID="{5EAF41A9-1AFF-4958-A740-18DED427D4EE}" presName="rootComposite1" presStyleCnt="0"/>
      <dgm:spPr/>
    </dgm:pt>
    <dgm:pt modelId="{B63A8687-C38C-4F82-AC3E-FD6E3269276D}" type="pres">
      <dgm:prSet presAssocID="{5EAF41A9-1AFF-4958-A740-18DED427D4EE}" presName="rootText1" presStyleLbl="node0" presStyleIdx="0" presStyleCnt="1">
        <dgm:presLayoutVars>
          <dgm:chPref val="3"/>
        </dgm:presLayoutVars>
      </dgm:prSet>
      <dgm:spPr/>
    </dgm:pt>
    <dgm:pt modelId="{0FD2EC76-AC6D-4166-B1B6-FF853BA5459D}" type="pres">
      <dgm:prSet presAssocID="{5EAF41A9-1AFF-4958-A740-18DED427D4EE}" presName="rootConnector1" presStyleLbl="node1" presStyleIdx="0" presStyleCnt="0"/>
      <dgm:spPr/>
    </dgm:pt>
    <dgm:pt modelId="{F3DD927A-24F0-4BCC-BF65-172AB109361B}" type="pres">
      <dgm:prSet presAssocID="{5EAF41A9-1AFF-4958-A740-18DED427D4EE}" presName="hierChild2" presStyleCnt="0"/>
      <dgm:spPr/>
    </dgm:pt>
    <dgm:pt modelId="{8DA97890-E374-4534-80C1-5CA1271A68D6}" type="pres">
      <dgm:prSet presAssocID="{C228F5CF-0C36-48F3-8110-51E341379183}" presName="Name37" presStyleLbl="parChTrans1D2" presStyleIdx="0" presStyleCnt="3"/>
      <dgm:spPr/>
    </dgm:pt>
    <dgm:pt modelId="{4E1BA11F-C162-470E-9DD2-3063BB205462}" type="pres">
      <dgm:prSet presAssocID="{3E814217-5B34-4616-8B04-D9138383267B}" presName="hierRoot2" presStyleCnt="0">
        <dgm:presLayoutVars>
          <dgm:hierBranch val="init"/>
        </dgm:presLayoutVars>
      </dgm:prSet>
      <dgm:spPr/>
    </dgm:pt>
    <dgm:pt modelId="{2D032AB9-D8C5-4416-853E-09C9B96D99E8}" type="pres">
      <dgm:prSet presAssocID="{3E814217-5B34-4616-8B04-D9138383267B}" presName="rootComposite" presStyleCnt="0"/>
      <dgm:spPr/>
    </dgm:pt>
    <dgm:pt modelId="{988D1684-129B-408E-A19E-ED820F5D0310}" type="pres">
      <dgm:prSet presAssocID="{3E814217-5B34-4616-8B04-D9138383267B}" presName="rootText" presStyleLbl="node2" presStyleIdx="0" presStyleCnt="3">
        <dgm:presLayoutVars>
          <dgm:chPref val="3"/>
        </dgm:presLayoutVars>
      </dgm:prSet>
      <dgm:spPr/>
    </dgm:pt>
    <dgm:pt modelId="{BA943E8F-10DA-4510-8921-6743262F6094}" type="pres">
      <dgm:prSet presAssocID="{3E814217-5B34-4616-8B04-D9138383267B}" presName="rootConnector" presStyleLbl="node2" presStyleIdx="0" presStyleCnt="3"/>
      <dgm:spPr/>
    </dgm:pt>
    <dgm:pt modelId="{D19DFFEB-B207-49BB-81F8-A6CC5BC17CFC}" type="pres">
      <dgm:prSet presAssocID="{3E814217-5B34-4616-8B04-D9138383267B}" presName="hierChild4" presStyleCnt="0"/>
      <dgm:spPr/>
    </dgm:pt>
    <dgm:pt modelId="{9BB18D8B-D6C7-4B3F-9D63-8E71FA1F9C51}" type="pres">
      <dgm:prSet presAssocID="{3E814217-5B34-4616-8B04-D9138383267B}" presName="hierChild5" presStyleCnt="0"/>
      <dgm:spPr/>
    </dgm:pt>
    <dgm:pt modelId="{F072B198-0DD6-4357-A5FC-8FB0F3D364E8}" type="pres">
      <dgm:prSet presAssocID="{CB1C44A6-68A1-454A-B356-A0FF79BB984D}" presName="Name37" presStyleLbl="parChTrans1D2" presStyleIdx="1" presStyleCnt="3"/>
      <dgm:spPr/>
    </dgm:pt>
    <dgm:pt modelId="{CBF61906-656D-459F-8B00-0F32CF263838}" type="pres">
      <dgm:prSet presAssocID="{89D512B0-3E87-4164-9803-0EE18C5E3E3B}" presName="hierRoot2" presStyleCnt="0">
        <dgm:presLayoutVars>
          <dgm:hierBranch val="init"/>
        </dgm:presLayoutVars>
      </dgm:prSet>
      <dgm:spPr/>
    </dgm:pt>
    <dgm:pt modelId="{F954C929-07D1-4076-ACB5-E0D1B12C38E7}" type="pres">
      <dgm:prSet presAssocID="{89D512B0-3E87-4164-9803-0EE18C5E3E3B}" presName="rootComposite" presStyleCnt="0"/>
      <dgm:spPr/>
    </dgm:pt>
    <dgm:pt modelId="{E8240567-7141-4792-B6E4-D5933AF006F1}" type="pres">
      <dgm:prSet presAssocID="{89D512B0-3E87-4164-9803-0EE18C5E3E3B}" presName="rootText" presStyleLbl="node2" presStyleIdx="1" presStyleCnt="3">
        <dgm:presLayoutVars>
          <dgm:chPref val="3"/>
        </dgm:presLayoutVars>
      </dgm:prSet>
      <dgm:spPr/>
    </dgm:pt>
    <dgm:pt modelId="{37864611-A26B-476A-B42A-238335B55656}" type="pres">
      <dgm:prSet presAssocID="{89D512B0-3E87-4164-9803-0EE18C5E3E3B}" presName="rootConnector" presStyleLbl="node2" presStyleIdx="1" presStyleCnt="3"/>
      <dgm:spPr/>
    </dgm:pt>
    <dgm:pt modelId="{2AC900E4-E0FE-41D8-ADB3-80DC1B48AEAB}" type="pres">
      <dgm:prSet presAssocID="{89D512B0-3E87-4164-9803-0EE18C5E3E3B}" presName="hierChild4" presStyleCnt="0"/>
      <dgm:spPr/>
    </dgm:pt>
    <dgm:pt modelId="{C2B3648F-C090-4AAB-A867-D3ED5A215F33}" type="pres">
      <dgm:prSet presAssocID="{89D512B0-3E87-4164-9803-0EE18C5E3E3B}" presName="hierChild5" presStyleCnt="0"/>
      <dgm:spPr/>
    </dgm:pt>
    <dgm:pt modelId="{4640F937-6342-4509-97D9-35252CC8013E}" type="pres">
      <dgm:prSet presAssocID="{D70C18AC-2C33-49EA-90FD-D51FDE55610F}" presName="Name37" presStyleLbl="parChTrans1D2" presStyleIdx="2" presStyleCnt="3"/>
      <dgm:spPr/>
    </dgm:pt>
    <dgm:pt modelId="{FECE6752-CC88-470D-B91C-208F888459E5}" type="pres">
      <dgm:prSet presAssocID="{50793536-45C6-4F4E-A885-244D596E37B1}" presName="hierRoot2" presStyleCnt="0">
        <dgm:presLayoutVars>
          <dgm:hierBranch val="init"/>
        </dgm:presLayoutVars>
      </dgm:prSet>
      <dgm:spPr/>
    </dgm:pt>
    <dgm:pt modelId="{F8C6000E-85D2-4522-A392-0A9099021FFF}" type="pres">
      <dgm:prSet presAssocID="{50793536-45C6-4F4E-A885-244D596E37B1}" presName="rootComposite" presStyleCnt="0"/>
      <dgm:spPr/>
    </dgm:pt>
    <dgm:pt modelId="{C605D737-01A6-4A3E-ADDD-4B0B37BB44A2}" type="pres">
      <dgm:prSet presAssocID="{50793536-45C6-4F4E-A885-244D596E37B1}" presName="rootText" presStyleLbl="node2" presStyleIdx="2" presStyleCnt="3">
        <dgm:presLayoutVars>
          <dgm:chPref val="3"/>
        </dgm:presLayoutVars>
      </dgm:prSet>
      <dgm:spPr/>
    </dgm:pt>
    <dgm:pt modelId="{9B2FEB58-E632-426B-998A-C01CF0BA0F7A}" type="pres">
      <dgm:prSet presAssocID="{50793536-45C6-4F4E-A885-244D596E37B1}" presName="rootConnector" presStyleLbl="node2" presStyleIdx="2" presStyleCnt="3"/>
      <dgm:spPr/>
    </dgm:pt>
    <dgm:pt modelId="{C2D456A4-C7E4-402A-BCD4-E4F6BA65E6FC}" type="pres">
      <dgm:prSet presAssocID="{50793536-45C6-4F4E-A885-244D596E37B1}" presName="hierChild4" presStyleCnt="0"/>
      <dgm:spPr/>
    </dgm:pt>
    <dgm:pt modelId="{5EE66F4C-7B64-476E-AA2A-D104C5FDBB36}" type="pres">
      <dgm:prSet presAssocID="{50793536-45C6-4F4E-A885-244D596E37B1}" presName="hierChild5" presStyleCnt="0"/>
      <dgm:spPr/>
    </dgm:pt>
    <dgm:pt modelId="{92CB3DE2-1E13-45E4-BC37-CE660C6C6131}" type="pres">
      <dgm:prSet presAssocID="{5EAF41A9-1AFF-4958-A740-18DED427D4EE}" presName="hierChild3" presStyleCnt="0"/>
      <dgm:spPr/>
    </dgm:pt>
  </dgm:ptLst>
  <dgm:cxnLst>
    <dgm:cxn modelId="{BCDEE50B-2AE6-47C7-AFA9-4E96B4D5B43F}" srcId="{5EAF41A9-1AFF-4958-A740-18DED427D4EE}" destId="{50793536-45C6-4F4E-A885-244D596E37B1}" srcOrd="2" destOrd="0" parTransId="{D70C18AC-2C33-49EA-90FD-D51FDE55610F}" sibTransId="{ABDCBE9F-F1E3-4B4A-A3E7-3AA26BC2FDDC}"/>
    <dgm:cxn modelId="{98D0FC14-0414-448A-8787-BB0E5A1F542E}" type="presOf" srcId="{5EAF41A9-1AFF-4958-A740-18DED427D4EE}" destId="{B63A8687-C38C-4F82-AC3E-FD6E3269276D}" srcOrd="0" destOrd="0" presId="urn:microsoft.com/office/officeart/2005/8/layout/orgChart1"/>
    <dgm:cxn modelId="{A0D56721-B472-496F-8C6D-B50F800A42D6}" type="presOf" srcId="{50793536-45C6-4F4E-A885-244D596E37B1}" destId="{C605D737-01A6-4A3E-ADDD-4B0B37BB44A2}" srcOrd="0" destOrd="0" presId="urn:microsoft.com/office/officeart/2005/8/layout/orgChart1"/>
    <dgm:cxn modelId="{69378A3A-7DB3-4F34-BBCB-978B65BC923B}" type="presOf" srcId="{5EAF41A9-1AFF-4958-A740-18DED427D4EE}" destId="{0FD2EC76-AC6D-4166-B1B6-FF853BA5459D}" srcOrd="1" destOrd="0" presId="urn:microsoft.com/office/officeart/2005/8/layout/orgChart1"/>
    <dgm:cxn modelId="{D88B4763-2971-43CC-9F25-A24B12339AA4}" type="presOf" srcId="{54D9E57A-AD11-4E57-BE8E-8FC8D09C1440}" destId="{438805EF-745E-4516-BBF6-1C1BB987EFE0}" srcOrd="0" destOrd="0" presId="urn:microsoft.com/office/officeart/2005/8/layout/orgChart1"/>
    <dgm:cxn modelId="{DD9D6664-ACEA-4D5D-8F80-63C376EDF61B}" type="presOf" srcId="{50793536-45C6-4F4E-A885-244D596E37B1}" destId="{9B2FEB58-E632-426B-998A-C01CF0BA0F7A}" srcOrd="1" destOrd="0" presId="urn:microsoft.com/office/officeart/2005/8/layout/orgChart1"/>
    <dgm:cxn modelId="{96703D4A-DB84-47F0-96E2-DE8BAA5B2AF9}" type="presOf" srcId="{3E814217-5B34-4616-8B04-D9138383267B}" destId="{BA943E8F-10DA-4510-8921-6743262F6094}" srcOrd="1" destOrd="0" presId="urn:microsoft.com/office/officeart/2005/8/layout/orgChart1"/>
    <dgm:cxn modelId="{1F136F52-730A-4CEA-A2C8-A40249C41E83}" srcId="{54D9E57A-AD11-4E57-BE8E-8FC8D09C1440}" destId="{5EAF41A9-1AFF-4958-A740-18DED427D4EE}" srcOrd="0" destOrd="0" parTransId="{A03D7966-0275-46CC-8BB1-48F55D8E438D}" sibTransId="{18DEE664-9775-487F-84ED-12808D201467}"/>
    <dgm:cxn modelId="{15108C79-62CC-428E-AB17-FCCBD834112D}" type="presOf" srcId="{89D512B0-3E87-4164-9803-0EE18C5E3E3B}" destId="{37864611-A26B-476A-B42A-238335B55656}" srcOrd="1" destOrd="0" presId="urn:microsoft.com/office/officeart/2005/8/layout/orgChart1"/>
    <dgm:cxn modelId="{104CD57D-9811-4EC8-B8F7-ED24B90655FB}" type="presOf" srcId="{CB1C44A6-68A1-454A-B356-A0FF79BB984D}" destId="{F072B198-0DD6-4357-A5FC-8FB0F3D364E8}" srcOrd="0" destOrd="0" presId="urn:microsoft.com/office/officeart/2005/8/layout/orgChart1"/>
    <dgm:cxn modelId="{82251B84-31D4-4EED-9DB7-F90971F11DF1}" type="presOf" srcId="{D70C18AC-2C33-49EA-90FD-D51FDE55610F}" destId="{4640F937-6342-4509-97D9-35252CC8013E}" srcOrd="0" destOrd="0" presId="urn:microsoft.com/office/officeart/2005/8/layout/orgChart1"/>
    <dgm:cxn modelId="{8273BA85-3D9D-450D-ADFE-AF8B57D15246}" type="presOf" srcId="{89D512B0-3E87-4164-9803-0EE18C5E3E3B}" destId="{E8240567-7141-4792-B6E4-D5933AF006F1}" srcOrd="0" destOrd="0" presId="urn:microsoft.com/office/officeart/2005/8/layout/orgChart1"/>
    <dgm:cxn modelId="{061B9BD4-D70B-4D2E-BF30-EE81E34174C4}" type="presOf" srcId="{3E814217-5B34-4616-8B04-D9138383267B}" destId="{988D1684-129B-408E-A19E-ED820F5D0310}" srcOrd="0" destOrd="0" presId="urn:microsoft.com/office/officeart/2005/8/layout/orgChart1"/>
    <dgm:cxn modelId="{721C3FE7-2345-40F3-BED3-BF5670383E69}" srcId="{5EAF41A9-1AFF-4958-A740-18DED427D4EE}" destId="{89D512B0-3E87-4164-9803-0EE18C5E3E3B}" srcOrd="1" destOrd="0" parTransId="{CB1C44A6-68A1-454A-B356-A0FF79BB984D}" sibTransId="{3C76DAFA-4CE9-490B-BA72-3AEF0C6055C0}"/>
    <dgm:cxn modelId="{49A0BEE8-E224-470A-B38D-317A930DFE82}" srcId="{5EAF41A9-1AFF-4958-A740-18DED427D4EE}" destId="{3E814217-5B34-4616-8B04-D9138383267B}" srcOrd="0" destOrd="0" parTransId="{C228F5CF-0C36-48F3-8110-51E341379183}" sibTransId="{D5633C1D-96BF-4DBE-A7B4-A402E427D625}"/>
    <dgm:cxn modelId="{A10090F2-02FE-4C80-A06A-5BF6607F2D42}" type="presOf" srcId="{C228F5CF-0C36-48F3-8110-51E341379183}" destId="{8DA97890-E374-4534-80C1-5CA1271A68D6}" srcOrd="0" destOrd="0" presId="urn:microsoft.com/office/officeart/2005/8/layout/orgChart1"/>
    <dgm:cxn modelId="{B4473B70-9EAE-4AD1-AEE4-E5CEED0FA2F1}" type="presParOf" srcId="{438805EF-745E-4516-BBF6-1C1BB987EFE0}" destId="{45B1E698-03BF-43A3-8FD1-B90F2FEF726D}" srcOrd="0" destOrd="0" presId="urn:microsoft.com/office/officeart/2005/8/layout/orgChart1"/>
    <dgm:cxn modelId="{02CDD781-781A-49FE-B178-C5065E51DC88}" type="presParOf" srcId="{45B1E698-03BF-43A3-8FD1-B90F2FEF726D}" destId="{D8501CC4-5990-4966-A6F1-BFB3AF85DA23}" srcOrd="0" destOrd="0" presId="urn:microsoft.com/office/officeart/2005/8/layout/orgChart1"/>
    <dgm:cxn modelId="{438C7384-D591-450E-917E-38949786BA3D}" type="presParOf" srcId="{D8501CC4-5990-4966-A6F1-BFB3AF85DA23}" destId="{B63A8687-C38C-4F82-AC3E-FD6E3269276D}" srcOrd="0" destOrd="0" presId="urn:microsoft.com/office/officeart/2005/8/layout/orgChart1"/>
    <dgm:cxn modelId="{D350E284-8E71-4817-9D31-9E375C05CC4E}" type="presParOf" srcId="{D8501CC4-5990-4966-A6F1-BFB3AF85DA23}" destId="{0FD2EC76-AC6D-4166-B1B6-FF853BA5459D}" srcOrd="1" destOrd="0" presId="urn:microsoft.com/office/officeart/2005/8/layout/orgChart1"/>
    <dgm:cxn modelId="{942435D6-3F73-43CB-AD26-057B35C7CADB}" type="presParOf" srcId="{45B1E698-03BF-43A3-8FD1-B90F2FEF726D}" destId="{F3DD927A-24F0-4BCC-BF65-172AB109361B}" srcOrd="1" destOrd="0" presId="urn:microsoft.com/office/officeart/2005/8/layout/orgChart1"/>
    <dgm:cxn modelId="{B9D7BF39-8D64-457A-B380-316364C1424A}" type="presParOf" srcId="{F3DD927A-24F0-4BCC-BF65-172AB109361B}" destId="{8DA97890-E374-4534-80C1-5CA1271A68D6}" srcOrd="0" destOrd="0" presId="urn:microsoft.com/office/officeart/2005/8/layout/orgChart1"/>
    <dgm:cxn modelId="{47CB42D7-EDB8-46CD-A4BA-95080282CBD0}" type="presParOf" srcId="{F3DD927A-24F0-4BCC-BF65-172AB109361B}" destId="{4E1BA11F-C162-470E-9DD2-3063BB205462}" srcOrd="1" destOrd="0" presId="urn:microsoft.com/office/officeart/2005/8/layout/orgChart1"/>
    <dgm:cxn modelId="{3BDFB16D-20AD-40E9-9D0C-4B9D882CD34E}" type="presParOf" srcId="{4E1BA11F-C162-470E-9DD2-3063BB205462}" destId="{2D032AB9-D8C5-4416-853E-09C9B96D99E8}" srcOrd="0" destOrd="0" presId="urn:microsoft.com/office/officeart/2005/8/layout/orgChart1"/>
    <dgm:cxn modelId="{BF2C1144-F3F4-4ADC-9166-464AC975C490}" type="presParOf" srcId="{2D032AB9-D8C5-4416-853E-09C9B96D99E8}" destId="{988D1684-129B-408E-A19E-ED820F5D0310}" srcOrd="0" destOrd="0" presId="urn:microsoft.com/office/officeart/2005/8/layout/orgChart1"/>
    <dgm:cxn modelId="{E9409319-72C8-406D-988D-42FF35D7D66C}" type="presParOf" srcId="{2D032AB9-D8C5-4416-853E-09C9B96D99E8}" destId="{BA943E8F-10DA-4510-8921-6743262F6094}" srcOrd="1" destOrd="0" presId="urn:microsoft.com/office/officeart/2005/8/layout/orgChart1"/>
    <dgm:cxn modelId="{21137D1B-441C-42B5-BF26-C0A9AEF82727}" type="presParOf" srcId="{4E1BA11F-C162-470E-9DD2-3063BB205462}" destId="{D19DFFEB-B207-49BB-81F8-A6CC5BC17CFC}" srcOrd="1" destOrd="0" presId="urn:microsoft.com/office/officeart/2005/8/layout/orgChart1"/>
    <dgm:cxn modelId="{194F0C46-218A-469A-833F-60C1B046BE64}" type="presParOf" srcId="{4E1BA11F-C162-470E-9DD2-3063BB205462}" destId="{9BB18D8B-D6C7-4B3F-9D63-8E71FA1F9C51}" srcOrd="2" destOrd="0" presId="urn:microsoft.com/office/officeart/2005/8/layout/orgChart1"/>
    <dgm:cxn modelId="{57835021-7FFC-468D-85FF-97765F1582B3}" type="presParOf" srcId="{F3DD927A-24F0-4BCC-BF65-172AB109361B}" destId="{F072B198-0DD6-4357-A5FC-8FB0F3D364E8}" srcOrd="2" destOrd="0" presId="urn:microsoft.com/office/officeart/2005/8/layout/orgChart1"/>
    <dgm:cxn modelId="{CF60655C-BDC7-46D1-BCB2-5D7FAE5E3427}" type="presParOf" srcId="{F3DD927A-24F0-4BCC-BF65-172AB109361B}" destId="{CBF61906-656D-459F-8B00-0F32CF263838}" srcOrd="3" destOrd="0" presId="urn:microsoft.com/office/officeart/2005/8/layout/orgChart1"/>
    <dgm:cxn modelId="{1C2C955E-33DF-467B-BB52-CE8262F9C9DA}" type="presParOf" srcId="{CBF61906-656D-459F-8B00-0F32CF263838}" destId="{F954C929-07D1-4076-ACB5-E0D1B12C38E7}" srcOrd="0" destOrd="0" presId="urn:microsoft.com/office/officeart/2005/8/layout/orgChart1"/>
    <dgm:cxn modelId="{3040A2AF-1BBB-4EA0-BD74-BDC6FF73DADF}" type="presParOf" srcId="{F954C929-07D1-4076-ACB5-E0D1B12C38E7}" destId="{E8240567-7141-4792-B6E4-D5933AF006F1}" srcOrd="0" destOrd="0" presId="urn:microsoft.com/office/officeart/2005/8/layout/orgChart1"/>
    <dgm:cxn modelId="{F65B02C3-A689-4577-84EE-6FB819B9554B}" type="presParOf" srcId="{F954C929-07D1-4076-ACB5-E0D1B12C38E7}" destId="{37864611-A26B-476A-B42A-238335B55656}" srcOrd="1" destOrd="0" presId="urn:microsoft.com/office/officeart/2005/8/layout/orgChart1"/>
    <dgm:cxn modelId="{E89D87EB-EAB5-4742-9241-E9654EBF9BDF}" type="presParOf" srcId="{CBF61906-656D-459F-8B00-0F32CF263838}" destId="{2AC900E4-E0FE-41D8-ADB3-80DC1B48AEAB}" srcOrd="1" destOrd="0" presId="urn:microsoft.com/office/officeart/2005/8/layout/orgChart1"/>
    <dgm:cxn modelId="{8E826899-812E-4C85-A599-E848CD29BFD6}" type="presParOf" srcId="{CBF61906-656D-459F-8B00-0F32CF263838}" destId="{C2B3648F-C090-4AAB-A867-D3ED5A215F33}" srcOrd="2" destOrd="0" presId="urn:microsoft.com/office/officeart/2005/8/layout/orgChart1"/>
    <dgm:cxn modelId="{976CD945-2041-4217-81BD-16E4806BD03B}" type="presParOf" srcId="{F3DD927A-24F0-4BCC-BF65-172AB109361B}" destId="{4640F937-6342-4509-97D9-35252CC8013E}" srcOrd="4" destOrd="0" presId="urn:microsoft.com/office/officeart/2005/8/layout/orgChart1"/>
    <dgm:cxn modelId="{AF898346-6921-4564-9B16-FB44B2071222}" type="presParOf" srcId="{F3DD927A-24F0-4BCC-BF65-172AB109361B}" destId="{FECE6752-CC88-470D-B91C-208F888459E5}" srcOrd="5" destOrd="0" presId="urn:microsoft.com/office/officeart/2005/8/layout/orgChart1"/>
    <dgm:cxn modelId="{75D86B95-6A6B-4EB6-8B67-BE60A292D29E}" type="presParOf" srcId="{FECE6752-CC88-470D-B91C-208F888459E5}" destId="{F8C6000E-85D2-4522-A392-0A9099021FFF}" srcOrd="0" destOrd="0" presId="urn:microsoft.com/office/officeart/2005/8/layout/orgChart1"/>
    <dgm:cxn modelId="{A691DDE2-2CAA-474C-89AF-2706E5992C43}" type="presParOf" srcId="{F8C6000E-85D2-4522-A392-0A9099021FFF}" destId="{C605D737-01A6-4A3E-ADDD-4B0B37BB44A2}" srcOrd="0" destOrd="0" presId="urn:microsoft.com/office/officeart/2005/8/layout/orgChart1"/>
    <dgm:cxn modelId="{48C8162D-B3AC-4064-9332-B6C30A633EC4}" type="presParOf" srcId="{F8C6000E-85D2-4522-A392-0A9099021FFF}" destId="{9B2FEB58-E632-426B-998A-C01CF0BA0F7A}" srcOrd="1" destOrd="0" presId="urn:microsoft.com/office/officeart/2005/8/layout/orgChart1"/>
    <dgm:cxn modelId="{28419FAC-1544-4774-A990-39DA391DBAD0}" type="presParOf" srcId="{FECE6752-CC88-470D-B91C-208F888459E5}" destId="{C2D456A4-C7E4-402A-BCD4-E4F6BA65E6FC}" srcOrd="1" destOrd="0" presId="urn:microsoft.com/office/officeart/2005/8/layout/orgChart1"/>
    <dgm:cxn modelId="{11492587-75FC-41B9-B053-307A781A0E2D}" type="presParOf" srcId="{FECE6752-CC88-470D-B91C-208F888459E5}" destId="{5EE66F4C-7B64-476E-AA2A-D104C5FDBB36}" srcOrd="2" destOrd="0" presId="urn:microsoft.com/office/officeart/2005/8/layout/orgChart1"/>
    <dgm:cxn modelId="{A821FA78-F31D-49BA-9130-15EC7C52D8D0}" type="presParOf" srcId="{45B1E698-03BF-43A3-8FD1-B90F2FEF726D}" destId="{92CB3DE2-1E13-45E4-BC37-CE660C6C6131}"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D198DDD-BF91-4B83-A91F-4699FAA081E4}" type="doc">
      <dgm:prSet loTypeId="urn:microsoft.com/office/officeart/2005/8/layout/orgChart1" loCatId="hierarchy" qsTypeId="urn:microsoft.com/office/officeart/2005/8/quickstyle/simple1" qsCatId="simple" csTypeId="urn:microsoft.com/office/officeart/2005/8/colors/colorful1" csCatId="colorful"/>
      <dgm:spPr/>
      <dgm:t>
        <a:bodyPr/>
        <a:lstStyle/>
        <a:p>
          <a:endParaRPr lang="en-IN"/>
        </a:p>
      </dgm:t>
    </dgm:pt>
    <dgm:pt modelId="{94BD6FBA-C50B-428F-9F5E-040CB0EF801F}">
      <dgm:prSet/>
      <dgm:spPr/>
      <dgm:t>
        <a:bodyPr/>
        <a:lstStyle/>
        <a:p>
          <a:r>
            <a:rPr lang="en-US"/>
            <a:t>Types of Gradient Descent</a:t>
          </a:r>
          <a:endParaRPr lang="en-IN"/>
        </a:p>
      </dgm:t>
    </dgm:pt>
    <dgm:pt modelId="{D2E92508-4D1E-4784-88C1-2FDCAFDF4545}" type="parTrans" cxnId="{9AD70418-B864-426B-9F40-2ACE5B85ED31}">
      <dgm:prSet/>
      <dgm:spPr/>
      <dgm:t>
        <a:bodyPr/>
        <a:lstStyle/>
        <a:p>
          <a:endParaRPr lang="en-IN"/>
        </a:p>
      </dgm:t>
    </dgm:pt>
    <dgm:pt modelId="{8E170A3C-876A-461E-8D5A-341D8860681B}" type="sibTrans" cxnId="{9AD70418-B864-426B-9F40-2ACE5B85ED31}">
      <dgm:prSet/>
      <dgm:spPr/>
      <dgm:t>
        <a:bodyPr/>
        <a:lstStyle/>
        <a:p>
          <a:endParaRPr lang="en-IN"/>
        </a:p>
      </dgm:t>
    </dgm:pt>
    <dgm:pt modelId="{76325F79-DAC1-4574-AF1C-13F51F336B42}">
      <dgm:prSet/>
      <dgm:spPr/>
      <dgm:t>
        <a:bodyPr/>
        <a:lstStyle/>
        <a:p>
          <a:r>
            <a:rPr lang="en-US"/>
            <a:t>Batch Gradient Descent</a:t>
          </a:r>
          <a:endParaRPr lang="en-IN" dirty="0"/>
        </a:p>
      </dgm:t>
    </dgm:pt>
    <dgm:pt modelId="{D776714C-15DF-419B-BFF2-E40A99688A3D}" type="parTrans" cxnId="{E43371AD-1975-4D96-B523-0A6EBF9619CB}">
      <dgm:prSet/>
      <dgm:spPr/>
      <dgm:t>
        <a:bodyPr/>
        <a:lstStyle/>
        <a:p>
          <a:endParaRPr lang="en-IN"/>
        </a:p>
      </dgm:t>
    </dgm:pt>
    <dgm:pt modelId="{F27B5E1A-D5CF-4541-8584-0D44C9977C0F}" type="sibTrans" cxnId="{E43371AD-1975-4D96-B523-0A6EBF9619CB}">
      <dgm:prSet/>
      <dgm:spPr/>
      <dgm:t>
        <a:bodyPr/>
        <a:lstStyle/>
        <a:p>
          <a:endParaRPr lang="en-IN"/>
        </a:p>
      </dgm:t>
    </dgm:pt>
    <dgm:pt modelId="{67CD12A3-5F12-46FF-902E-22CEE5741089}">
      <dgm:prSet/>
      <dgm:spPr/>
      <dgm:t>
        <a:bodyPr/>
        <a:lstStyle/>
        <a:p>
          <a:r>
            <a:rPr lang="en-US"/>
            <a:t>Stochastic Gradient Descent</a:t>
          </a:r>
          <a:endParaRPr lang="en-IN"/>
        </a:p>
      </dgm:t>
    </dgm:pt>
    <dgm:pt modelId="{09DC3C5D-913C-4BAA-859D-153FEEF5D86C}" type="parTrans" cxnId="{A00D1280-B668-4098-8DD6-C5B5D98AC8A2}">
      <dgm:prSet/>
      <dgm:spPr/>
      <dgm:t>
        <a:bodyPr/>
        <a:lstStyle/>
        <a:p>
          <a:endParaRPr lang="en-IN"/>
        </a:p>
      </dgm:t>
    </dgm:pt>
    <dgm:pt modelId="{C3E8AF51-D4D2-484C-9881-A53153FE9C7C}" type="sibTrans" cxnId="{A00D1280-B668-4098-8DD6-C5B5D98AC8A2}">
      <dgm:prSet/>
      <dgm:spPr/>
      <dgm:t>
        <a:bodyPr/>
        <a:lstStyle/>
        <a:p>
          <a:endParaRPr lang="en-IN"/>
        </a:p>
      </dgm:t>
    </dgm:pt>
    <dgm:pt modelId="{1B9D1FB4-39A0-460E-9CCD-14C97F1AAAF1}">
      <dgm:prSet/>
      <dgm:spPr/>
      <dgm:t>
        <a:bodyPr/>
        <a:lstStyle/>
        <a:p>
          <a:r>
            <a:rPr lang="en-IN"/>
            <a:t>Mini-Batch Gradient Descent</a:t>
          </a:r>
        </a:p>
      </dgm:t>
    </dgm:pt>
    <dgm:pt modelId="{AB28C87F-BC9C-45F1-B693-0A9D2588BD99}" type="parTrans" cxnId="{C2DF2076-9F79-4F61-B522-01BCF3B2755D}">
      <dgm:prSet/>
      <dgm:spPr/>
      <dgm:t>
        <a:bodyPr/>
        <a:lstStyle/>
        <a:p>
          <a:endParaRPr lang="en-IN"/>
        </a:p>
      </dgm:t>
    </dgm:pt>
    <dgm:pt modelId="{BFDF1273-D710-434A-93BA-B8C141AC62C2}" type="sibTrans" cxnId="{C2DF2076-9F79-4F61-B522-01BCF3B2755D}">
      <dgm:prSet/>
      <dgm:spPr/>
      <dgm:t>
        <a:bodyPr/>
        <a:lstStyle/>
        <a:p>
          <a:endParaRPr lang="en-IN"/>
        </a:p>
      </dgm:t>
    </dgm:pt>
    <dgm:pt modelId="{80065F8D-E0EB-4C3F-A4D6-9952BC2EC478}" type="pres">
      <dgm:prSet presAssocID="{5D198DDD-BF91-4B83-A91F-4699FAA081E4}" presName="hierChild1" presStyleCnt="0">
        <dgm:presLayoutVars>
          <dgm:orgChart val="1"/>
          <dgm:chPref val="1"/>
          <dgm:dir/>
          <dgm:animOne val="branch"/>
          <dgm:animLvl val="lvl"/>
          <dgm:resizeHandles/>
        </dgm:presLayoutVars>
      </dgm:prSet>
      <dgm:spPr/>
    </dgm:pt>
    <dgm:pt modelId="{7A29E94B-B9D8-4827-AC47-5E887D7E0D2D}" type="pres">
      <dgm:prSet presAssocID="{94BD6FBA-C50B-428F-9F5E-040CB0EF801F}" presName="hierRoot1" presStyleCnt="0">
        <dgm:presLayoutVars>
          <dgm:hierBranch val="init"/>
        </dgm:presLayoutVars>
      </dgm:prSet>
      <dgm:spPr/>
    </dgm:pt>
    <dgm:pt modelId="{86B193AA-B6C7-4F90-ADB9-FEF3D359CF9D}" type="pres">
      <dgm:prSet presAssocID="{94BD6FBA-C50B-428F-9F5E-040CB0EF801F}" presName="rootComposite1" presStyleCnt="0"/>
      <dgm:spPr/>
    </dgm:pt>
    <dgm:pt modelId="{B19598B0-E772-4271-ADBA-DF102BACB91D}" type="pres">
      <dgm:prSet presAssocID="{94BD6FBA-C50B-428F-9F5E-040CB0EF801F}" presName="rootText1" presStyleLbl="node0" presStyleIdx="0" presStyleCnt="1">
        <dgm:presLayoutVars>
          <dgm:chPref val="3"/>
        </dgm:presLayoutVars>
      </dgm:prSet>
      <dgm:spPr/>
    </dgm:pt>
    <dgm:pt modelId="{296B5149-033C-48A5-B86D-CEB23AB3D007}" type="pres">
      <dgm:prSet presAssocID="{94BD6FBA-C50B-428F-9F5E-040CB0EF801F}" presName="rootConnector1" presStyleLbl="node1" presStyleIdx="0" presStyleCnt="0"/>
      <dgm:spPr/>
    </dgm:pt>
    <dgm:pt modelId="{372F4440-D338-4A5C-888A-BA53963060FE}" type="pres">
      <dgm:prSet presAssocID="{94BD6FBA-C50B-428F-9F5E-040CB0EF801F}" presName="hierChild2" presStyleCnt="0"/>
      <dgm:spPr/>
    </dgm:pt>
    <dgm:pt modelId="{AA0155B8-2714-4DE0-B178-69B154B579C8}" type="pres">
      <dgm:prSet presAssocID="{D776714C-15DF-419B-BFF2-E40A99688A3D}" presName="Name37" presStyleLbl="parChTrans1D2" presStyleIdx="0" presStyleCnt="3"/>
      <dgm:spPr/>
    </dgm:pt>
    <dgm:pt modelId="{2287985D-C086-4AED-88F3-CDA66F765CD6}" type="pres">
      <dgm:prSet presAssocID="{76325F79-DAC1-4574-AF1C-13F51F336B42}" presName="hierRoot2" presStyleCnt="0">
        <dgm:presLayoutVars>
          <dgm:hierBranch val="init"/>
        </dgm:presLayoutVars>
      </dgm:prSet>
      <dgm:spPr/>
    </dgm:pt>
    <dgm:pt modelId="{5DA29D88-2D41-42EC-8744-5CCA4F28EC71}" type="pres">
      <dgm:prSet presAssocID="{76325F79-DAC1-4574-AF1C-13F51F336B42}" presName="rootComposite" presStyleCnt="0"/>
      <dgm:spPr/>
    </dgm:pt>
    <dgm:pt modelId="{807E51A8-67BE-4C91-8C2F-0741E60162DC}" type="pres">
      <dgm:prSet presAssocID="{76325F79-DAC1-4574-AF1C-13F51F336B42}" presName="rootText" presStyleLbl="node2" presStyleIdx="0" presStyleCnt="3">
        <dgm:presLayoutVars>
          <dgm:chPref val="3"/>
        </dgm:presLayoutVars>
      </dgm:prSet>
      <dgm:spPr/>
    </dgm:pt>
    <dgm:pt modelId="{7DD70026-ACE6-47B6-A595-1D1B7831D11C}" type="pres">
      <dgm:prSet presAssocID="{76325F79-DAC1-4574-AF1C-13F51F336B42}" presName="rootConnector" presStyleLbl="node2" presStyleIdx="0" presStyleCnt="3"/>
      <dgm:spPr/>
    </dgm:pt>
    <dgm:pt modelId="{9B43F4D9-6455-450A-AE1B-14EF8EE94799}" type="pres">
      <dgm:prSet presAssocID="{76325F79-DAC1-4574-AF1C-13F51F336B42}" presName="hierChild4" presStyleCnt="0"/>
      <dgm:spPr/>
    </dgm:pt>
    <dgm:pt modelId="{F04420BA-B9B6-45C9-8CEA-2F1A9E9AAB1B}" type="pres">
      <dgm:prSet presAssocID="{76325F79-DAC1-4574-AF1C-13F51F336B42}" presName="hierChild5" presStyleCnt="0"/>
      <dgm:spPr/>
    </dgm:pt>
    <dgm:pt modelId="{44EB823A-4FDD-447C-91EE-51E0F72FDF36}" type="pres">
      <dgm:prSet presAssocID="{09DC3C5D-913C-4BAA-859D-153FEEF5D86C}" presName="Name37" presStyleLbl="parChTrans1D2" presStyleIdx="1" presStyleCnt="3"/>
      <dgm:spPr/>
    </dgm:pt>
    <dgm:pt modelId="{823FFBA8-AE92-45BF-8103-37D8032CD65C}" type="pres">
      <dgm:prSet presAssocID="{67CD12A3-5F12-46FF-902E-22CEE5741089}" presName="hierRoot2" presStyleCnt="0">
        <dgm:presLayoutVars>
          <dgm:hierBranch val="init"/>
        </dgm:presLayoutVars>
      </dgm:prSet>
      <dgm:spPr/>
    </dgm:pt>
    <dgm:pt modelId="{46043DE5-93BA-4664-A6E8-4CB0B7E7E8E3}" type="pres">
      <dgm:prSet presAssocID="{67CD12A3-5F12-46FF-902E-22CEE5741089}" presName="rootComposite" presStyleCnt="0"/>
      <dgm:spPr/>
    </dgm:pt>
    <dgm:pt modelId="{6DB222EC-E9BC-4925-BD96-72B98A31DD4B}" type="pres">
      <dgm:prSet presAssocID="{67CD12A3-5F12-46FF-902E-22CEE5741089}" presName="rootText" presStyleLbl="node2" presStyleIdx="1" presStyleCnt="3">
        <dgm:presLayoutVars>
          <dgm:chPref val="3"/>
        </dgm:presLayoutVars>
      </dgm:prSet>
      <dgm:spPr/>
    </dgm:pt>
    <dgm:pt modelId="{A16A83AA-44AB-445B-B167-2C96215FDCC9}" type="pres">
      <dgm:prSet presAssocID="{67CD12A3-5F12-46FF-902E-22CEE5741089}" presName="rootConnector" presStyleLbl="node2" presStyleIdx="1" presStyleCnt="3"/>
      <dgm:spPr/>
    </dgm:pt>
    <dgm:pt modelId="{B498E5BC-E52F-41BC-B63C-D7F46714F200}" type="pres">
      <dgm:prSet presAssocID="{67CD12A3-5F12-46FF-902E-22CEE5741089}" presName="hierChild4" presStyleCnt="0"/>
      <dgm:spPr/>
    </dgm:pt>
    <dgm:pt modelId="{A105B595-77C8-4240-90D6-C7862D497B86}" type="pres">
      <dgm:prSet presAssocID="{67CD12A3-5F12-46FF-902E-22CEE5741089}" presName="hierChild5" presStyleCnt="0"/>
      <dgm:spPr/>
    </dgm:pt>
    <dgm:pt modelId="{8F81BDB5-3BAD-477A-BC50-E96612B0BE15}" type="pres">
      <dgm:prSet presAssocID="{AB28C87F-BC9C-45F1-B693-0A9D2588BD99}" presName="Name37" presStyleLbl="parChTrans1D2" presStyleIdx="2" presStyleCnt="3"/>
      <dgm:spPr/>
    </dgm:pt>
    <dgm:pt modelId="{3E0CD3DF-0F3C-49D6-B310-B3FAB3EDBDDA}" type="pres">
      <dgm:prSet presAssocID="{1B9D1FB4-39A0-460E-9CCD-14C97F1AAAF1}" presName="hierRoot2" presStyleCnt="0">
        <dgm:presLayoutVars>
          <dgm:hierBranch val="init"/>
        </dgm:presLayoutVars>
      </dgm:prSet>
      <dgm:spPr/>
    </dgm:pt>
    <dgm:pt modelId="{B814DB1C-18CA-47B4-B87B-082575D00A5B}" type="pres">
      <dgm:prSet presAssocID="{1B9D1FB4-39A0-460E-9CCD-14C97F1AAAF1}" presName="rootComposite" presStyleCnt="0"/>
      <dgm:spPr/>
    </dgm:pt>
    <dgm:pt modelId="{4440FB48-8989-43C2-B76A-2363F45EF841}" type="pres">
      <dgm:prSet presAssocID="{1B9D1FB4-39A0-460E-9CCD-14C97F1AAAF1}" presName="rootText" presStyleLbl="node2" presStyleIdx="2" presStyleCnt="3">
        <dgm:presLayoutVars>
          <dgm:chPref val="3"/>
        </dgm:presLayoutVars>
      </dgm:prSet>
      <dgm:spPr/>
    </dgm:pt>
    <dgm:pt modelId="{E85B15CF-9EC0-478D-8BF6-F8CB1945FC4E}" type="pres">
      <dgm:prSet presAssocID="{1B9D1FB4-39A0-460E-9CCD-14C97F1AAAF1}" presName="rootConnector" presStyleLbl="node2" presStyleIdx="2" presStyleCnt="3"/>
      <dgm:spPr/>
    </dgm:pt>
    <dgm:pt modelId="{2058EC70-160F-42F6-B2A0-CCCA3C1027E0}" type="pres">
      <dgm:prSet presAssocID="{1B9D1FB4-39A0-460E-9CCD-14C97F1AAAF1}" presName="hierChild4" presStyleCnt="0"/>
      <dgm:spPr/>
    </dgm:pt>
    <dgm:pt modelId="{FF890BA0-B40B-4BBC-A85B-F4782D963B92}" type="pres">
      <dgm:prSet presAssocID="{1B9D1FB4-39A0-460E-9CCD-14C97F1AAAF1}" presName="hierChild5" presStyleCnt="0"/>
      <dgm:spPr/>
    </dgm:pt>
    <dgm:pt modelId="{8CA2966A-E96D-4611-A1B1-01A3FD635EA9}" type="pres">
      <dgm:prSet presAssocID="{94BD6FBA-C50B-428F-9F5E-040CB0EF801F}" presName="hierChild3" presStyleCnt="0"/>
      <dgm:spPr/>
    </dgm:pt>
  </dgm:ptLst>
  <dgm:cxnLst>
    <dgm:cxn modelId="{9AD70418-B864-426B-9F40-2ACE5B85ED31}" srcId="{5D198DDD-BF91-4B83-A91F-4699FAA081E4}" destId="{94BD6FBA-C50B-428F-9F5E-040CB0EF801F}" srcOrd="0" destOrd="0" parTransId="{D2E92508-4D1E-4784-88C1-2FDCAFDF4545}" sibTransId="{8E170A3C-876A-461E-8D5A-341D8860681B}"/>
    <dgm:cxn modelId="{9BC5652C-7886-4416-8B1C-31DDEC9031DF}" type="presOf" srcId="{76325F79-DAC1-4574-AF1C-13F51F336B42}" destId="{7DD70026-ACE6-47B6-A595-1D1B7831D11C}" srcOrd="1" destOrd="0" presId="urn:microsoft.com/office/officeart/2005/8/layout/orgChart1"/>
    <dgm:cxn modelId="{10D53647-3A6D-487F-AE47-E462A6D7D630}" type="presOf" srcId="{AB28C87F-BC9C-45F1-B693-0A9D2588BD99}" destId="{8F81BDB5-3BAD-477A-BC50-E96612B0BE15}" srcOrd="0" destOrd="0" presId="urn:microsoft.com/office/officeart/2005/8/layout/orgChart1"/>
    <dgm:cxn modelId="{97E80C6C-B439-4321-9928-D0DC7EC4681C}" type="presOf" srcId="{67CD12A3-5F12-46FF-902E-22CEE5741089}" destId="{6DB222EC-E9BC-4925-BD96-72B98A31DD4B}" srcOrd="0" destOrd="0" presId="urn:microsoft.com/office/officeart/2005/8/layout/orgChart1"/>
    <dgm:cxn modelId="{C3ED1575-E1AB-4F92-A0F3-6F0A940D0DD3}" type="presOf" srcId="{94BD6FBA-C50B-428F-9F5E-040CB0EF801F}" destId="{296B5149-033C-48A5-B86D-CEB23AB3D007}" srcOrd="1" destOrd="0" presId="urn:microsoft.com/office/officeart/2005/8/layout/orgChart1"/>
    <dgm:cxn modelId="{C2DF2076-9F79-4F61-B522-01BCF3B2755D}" srcId="{94BD6FBA-C50B-428F-9F5E-040CB0EF801F}" destId="{1B9D1FB4-39A0-460E-9CCD-14C97F1AAAF1}" srcOrd="2" destOrd="0" parTransId="{AB28C87F-BC9C-45F1-B693-0A9D2588BD99}" sibTransId="{BFDF1273-D710-434A-93BA-B8C141AC62C2}"/>
    <dgm:cxn modelId="{1D67407B-68BA-49E9-ADF6-5C67D87F71CA}" type="presOf" srcId="{09DC3C5D-913C-4BAA-859D-153FEEF5D86C}" destId="{44EB823A-4FDD-447C-91EE-51E0F72FDF36}" srcOrd="0" destOrd="0" presId="urn:microsoft.com/office/officeart/2005/8/layout/orgChart1"/>
    <dgm:cxn modelId="{A00D1280-B668-4098-8DD6-C5B5D98AC8A2}" srcId="{94BD6FBA-C50B-428F-9F5E-040CB0EF801F}" destId="{67CD12A3-5F12-46FF-902E-22CEE5741089}" srcOrd="1" destOrd="0" parTransId="{09DC3C5D-913C-4BAA-859D-153FEEF5D86C}" sibTransId="{C3E8AF51-D4D2-484C-9881-A53153FE9C7C}"/>
    <dgm:cxn modelId="{D04A8386-81B2-4DDD-B7D7-3C9B38E64815}" type="presOf" srcId="{1B9D1FB4-39A0-460E-9CCD-14C97F1AAAF1}" destId="{E85B15CF-9EC0-478D-8BF6-F8CB1945FC4E}" srcOrd="1" destOrd="0" presId="urn:microsoft.com/office/officeart/2005/8/layout/orgChart1"/>
    <dgm:cxn modelId="{1ABEA099-31D3-4208-B718-4FF3DD45FA16}" type="presOf" srcId="{76325F79-DAC1-4574-AF1C-13F51F336B42}" destId="{807E51A8-67BE-4C91-8C2F-0741E60162DC}" srcOrd="0" destOrd="0" presId="urn:microsoft.com/office/officeart/2005/8/layout/orgChart1"/>
    <dgm:cxn modelId="{815BF6A0-697E-4A9B-9138-65060115893D}" type="presOf" srcId="{67CD12A3-5F12-46FF-902E-22CEE5741089}" destId="{A16A83AA-44AB-445B-B167-2C96215FDCC9}" srcOrd="1" destOrd="0" presId="urn:microsoft.com/office/officeart/2005/8/layout/orgChart1"/>
    <dgm:cxn modelId="{E43371AD-1975-4D96-B523-0A6EBF9619CB}" srcId="{94BD6FBA-C50B-428F-9F5E-040CB0EF801F}" destId="{76325F79-DAC1-4574-AF1C-13F51F336B42}" srcOrd="0" destOrd="0" parTransId="{D776714C-15DF-419B-BFF2-E40A99688A3D}" sibTransId="{F27B5E1A-D5CF-4541-8584-0D44C9977C0F}"/>
    <dgm:cxn modelId="{651A08B0-04C6-4EBE-8A16-8D323DD0B601}" type="presOf" srcId="{1B9D1FB4-39A0-460E-9CCD-14C97F1AAAF1}" destId="{4440FB48-8989-43C2-B76A-2363F45EF841}" srcOrd="0" destOrd="0" presId="urn:microsoft.com/office/officeart/2005/8/layout/orgChart1"/>
    <dgm:cxn modelId="{80C27DB2-348D-4AC6-BAB5-D38C6E5F79B0}" type="presOf" srcId="{5D198DDD-BF91-4B83-A91F-4699FAA081E4}" destId="{80065F8D-E0EB-4C3F-A4D6-9952BC2EC478}" srcOrd="0" destOrd="0" presId="urn:microsoft.com/office/officeart/2005/8/layout/orgChart1"/>
    <dgm:cxn modelId="{EAD513B5-AFA4-4777-B36E-BB1B9AFDCAD1}" type="presOf" srcId="{D776714C-15DF-419B-BFF2-E40A99688A3D}" destId="{AA0155B8-2714-4DE0-B178-69B154B579C8}" srcOrd="0" destOrd="0" presId="urn:microsoft.com/office/officeart/2005/8/layout/orgChart1"/>
    <dgm:cxn modelId="{B594CAEA-D17C-4A7B-AC5B-C212E5EEAD34}" type="presOf" srcId="{94BD6FBA-C50B-428F-9F5E-040CB0EF801F}" destId="{B19598B0-E772-4271-ADBA-DF102BACB91D}" srcOrd="0" destOrd="0" presId="urn:microsoft.com/office/officeart/2005/8/layout/orgChart1"/>
    <dgm:cxn modelId="{2DA84B08-C64A-4A5E-85BF-447174FE0817}" type="presParOf" srcId="{80065F8D-E0EB-4C3F-A4D6-9952BC2EC478}" destId="{7A29E94B-B9D8-4827-AC47-5E887D7E0D2D}" srcOrd="0" destOrd="0" presId="urn:microsoft.com/office/officeart/2005/8/layout/orgChart1"/>
    <dgm:cxn modelId="{AA037466-235F-400D-BF67-7E1FA5774F9B}" type="presParOf" srcId="{7A29E94B-B9D8-4827-AC47-5E887D7E0D2D}" destId="{86B193AA-B6C7-4F90-ADB9-FEF3D359CF9D}" srcOrd="0" destOrd="0" presId="urn:microsoft.com/office/officeart/2005/8/layout/orgChart1"/>
    <dgm:cxn modelId="{52E5AF73-6B90-41A6-BBC3-CF5317A0E1AA}" type="presParOf" srcId="{86B193AA-B6C7-4F90-ADB9-FEF3D359CF9D}" destId="{B19598B0-E772-4271-ADBA-DF102BACB91D}" srcOrd="0" destOrd="0" presId="urn:microsoft.com/office/officeart/2005/8/layout/orgChart1"/>
    <dgm:cxn modelId="{47E025B7-F00F-4B94-A610-8F619F26D9D9}" type="presParOf" srcId="{86B193AA-B6C7-4F90-ADB9-FEF3D359CF9D}" destId="{296B5149-033C-48A5-B86D-CEB23AB3D007}" srcOrd="1" destOrd="0" presId="urn:microsoft.com/office/officeart/2005/8/layout/orgChart1"/>
    <dgm:cxn modelId="{C07ED59C-B640-4350-A980-2CC472BED58A}" type="presParOf" srcId="{7A29E94B-B9D8-4827-AC47-5E887D7E0D2D}" destId="{372F4440-D338-4A5C-888A-BA53963060FE}" srcOrd="1" destOrd="0" presId="urn:microsoft.com/office/officeart/2005/8/layout/orgChart1"/>
    <dgm:cxn modelId="{19D241AE-3FDA-4B34-9F87-15BFCE745AC0}" type="presParOf" srcId="{372F4440-D338-4A5C-888A-BA53963060FE}" destId="{AA0155B8-2714-4DE0-B178-69B154B579C8}" srcOrd="0" destOrd="0" presId="urn:microsoft.com/office/officeart/2005/8/layout/orgChart1"/>
    <dgm:cxn modelId="{E2301BF2-0D17-4E51-9E53-153279B1B6CC}" type="presParOf" srcId="{372F4440-D338-4A5C-888A-BA53963060FE}" destId="{2287985D-C086-4AED-88F3-CDA66F765CD6}" srcOrd="1" destOrd="0" presId="urn:microsoft.com/office/officeart/2005/8/layout/orgChart1"/>
    <dgm:cxn modelId="{E5015488-03D9-42E0-959D-E93434DE8883}" type="presParOf" srcId="{2287985D-C086-4AED-88F3-CDA66F765CD6}" destId="{5DA29D88-2D41-42EC-8744-5CCA4F28EC71}" srcOrd="0" destOrd="0" presId="urn:microsoft.com/office/officeart/2005/8/layout/orgChart1"/>
    <dgm:cxn modelId="{F739409C-7231-4FA6-A875-40B51951AD8F}" type="presParOf" srcId="{5DA29D88-2D41-42EC-8744-5CCA4F28EC71}" destId="{807E51A8-67BE-4C91-8C2F-0741E60162DC}" srcOrd="0" destOrd="0" presId="urn:microsoft.com/office/officeart/2005/8/layout/orgChart1"/>
    <dgm:cxn modelId="{A42A0F93-44B5-4AB3-97E0-620BF00B7D1B}" type="presParOf" srcId="{5DA29D88-2D41-42EC-8744-5CCA4F28EC71}" destId="{7DD70026-ACE6-47B6-A595-1D1B7831D11C}" srcOrd="1" destOrd="0" presId="urn:microsoft.com/office/officeart/2005/8/layout/orgChart1"/>
    <dgm:cxn modelId="{4FA6ED5D-1D21-4ECA-9AFA-05A69E781371}" type="presParOf" srcId="{2287985D-C086-4AED-88F3-CDA66F765CD6}" destId="{9B43F4D9-6455-450A-AE1B-14EF8EE94799}" srcOrd="1" destOrd="0" presId="urn:microsoft.com/office/officeart/2005/8/layout/orgChart1"/>
    <dgm:cxn modelId="{99A2A911-5FF3-4112-92F0-6F2AD889436C}" type="presParOf" srcId="{2287985D-C086-4AED-88F3-CDA66F765CD6}" destId="{F04420BA-B9B6-45C9-8CEA-2F1A9E9AAB1B}" srcOrd="2" destOrd="0" presId="urn:microsoft.com/office/officeart/2005/8/layout/orgChart1"/>
    <dgm:cxn modelId="{522AC421-1CAA-4B53-A5F7-28D0F89306BC}" type="presParOf" srcId="{372F4440-D338-4A5C-888A-BA53963060FE}" destId="{44EB823A-4FDD-447C-91EE-51E0F72FDF36}" srcOrd="2" destOrd="0" presId="urn:microsoft.com/office/officeart/2005/8/layout/orgChart1"/>
    <dgm:cxn modelId="{CCE401EA-E1A8-45AA-90C5-7ED3F11CA2C0}" type="presParOf" srcId="{372F4440-D338-4A5C-888A-BA53963060FE}" destId="{823FFBA8-AE92-45BF-8103-37D8032CD65C}" srcOrd="3" destOrd="0" presId="urn:microsoft.com/office/officeart/2005/8/layout/orgChart1"/>
    <dgm:cxn modelId="{8BCA0A08-D1C8-4D26-A080-3FCD5564AB1D}" type="presParOf" srcId="{823FFBA8-AE92-45BF-8103-37D8032CD65C}" destId="{46043DE5-93BA-4664-A6E8-4CB0B7E7E8E3}" srcOrd="0" destOrd="0" presId="urn:microsoft.com/office/officeart/2005/8/layout/orgChart1"/>
    <dgm:cxn modelId="{153951D8-84CD-43BD-914D-B6D309BD1E9A}" type="presParOf" srcId="{46043DE5-93BA-4664-A6E8-4CB0B7E7E8E3}" destId="{6DB222EC-E9BC-4925-BD96-72B98A31DD4B}" srcOrd="0" destOrd="0" presId="urn:microsoft.com/office/officeart/2005/8/layout/orgChart1"/>
    <dgm:cxn modelId="{71B757BC-5F8A-45DB-8C12-E13D6E7C7E43}" type="presParOf" srcId="{46043DE5-93BA-4664-A6E8-4CB0B7E7E8E3}" destId="{A16A83AA-44AB-445B-B167-2C96215FDCC9}" srcOrd="1" destOrd="0" presId="urn:microsoft.com/office/officeart/2005/8/layout/orgChart1"/>
    <dgm:cxn modelId="{7D5911D4-1A8D-4550-9CA3-E8DFBBD72026}" type="presParOf" srcId="{823FFBA8-AE92-45BF-8103-37D8032CD65C}" destId="{B498E5BC-E52F-41BC-B63C-D7F46714F200}" srcOrd="1" destOrd="0" presId="urn:microsoft.com/office/officeart/2005/8/layout/orgChart1"/>
    <dgm:cxn modelId="{A95987AF-7A66-470C-B1B3-8CE7360F96B5}" type="presParOf" srcId="{823FFBA8-AE92-45BF-8103-37D8032CD65C}" destId="{A105B595-77C8-4240-90D6-C7862D497B86}" srcOrd="2" destOrd="0" presId="urn:microsoft.com/office/officeart/2005/8/layout/orgChart1"/>
    <dgm:cxn modelId="{69411700-E408-4306-85C8-868A7771C10E}" type="presParOf" srcId="{372F4440-D338-4A5C-888A-BA53963060FE}" destId="{8F81BDB5-3BAD-477A-BC50-E96612B0BE15}" srcOrd="4" destOrd="0" presId="urn:microsoft.com/office/officeart/2005/8/layout/orgChart1"/>
    <dgm:cxn modelId="{8CB31B8A-7D87-43CC-BA1A-5C0F89900B30}" type="presParOf" srcId="{372F4440-D338-4A5C-888A-BA53963060FE}" destId="{3E0CD3DF-0F3C-49D6-B310-B3FAB3EDBDDA}" srcOrd="5" destOrd="0" presId="urn:microsoft.com/office/officeart/2005/8/layout/orgChart1"/>
    <dgm:cxn modelId="{802CF010-4138-4926-9FF2-7757555DC368}" type="presParOf" srcId="{3E0CD3DF-0F3C-49D6-B310-B3FAB3EDBDDA}" destId="{B814DB1C-18CA-47B4-B87B-082575D00A5B}" srcOrd="0" destOrd="0" presId="urn:microsoft.com/office/officeart/2005/8/layout/orgChart1"/>
    <dgm:cxn modelId="{22CCBB4A-EAE4-4A6F-A8AB-DC9B42C517C2}" type="presParOf" srcId="{B814DB1C-18CA-47B4-B87B-082575D00A5B}" destId="{4440FB48-8989-43C2-B76A-2363F45EF841}" srcOrd="0" destOrd="0" presId="urn:microsoft.com/office/officeart/2005/8/layout/orgChart1"/>
    <dgm:cxn modelId="{F837AE5C-3823-44FE-A405-E25186668EC2}" type="presParOf" srcId="{B814DB1C-18CA-47B4-B87B-082575D00A5B}" destId="{E85B15CF-9EC0-478D-8BF6-F8CB1945FC4E}" srcOrd="1" destOrd="0" presId="urn:microsoft.com/office/officeart/2005/8/layout/orgChart1"/>
    <dgm:cxn modelId="{44F8A8DF-AD2C-4726-A491-8A014BB6A5E8}" type="presParOf" srcId="{3E0CD3DF-0F3C-49D6-B310-B3FAB3EDBDDA}" destId="{2058EC70-160F-42F6-B2A0-CCCA3C1027E0}" srcOrd="1" destOrd="0" presId="urn:microsoft.com/office/officeart/2005/8/layout/orgChart1"/>
    <dgm:cxn modelId="{3DE15325-2D4E-4A72-AD0E-2D383A691932}" type="presParOf" srcId="{3E0CD3DF-0F3C-49D6-B310-B3FAB3EDBDDA}" destId="{FF890BA0-B40B-4BBC-A85B-F4782D963B92}" srcOrd="2" destOrd="0" presId="urn:microsoft.com/office/officeart/2005/8/layout/orgChart1"/>
    <dgm:cxn modelId="{C3BD9B62-98AC-4FF2-996A-B19C6CD3BA46}" type="presParOf" srcId="{7A29E94B-B9D8-4827-AC47-5E887D7E0D2D}" destId="{8CA2966A-E96D-4611-A1B1-01A3FD635EA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9240FF-A043-4E6C-A9DC-AFAFB80F6AF9}">
      <dsp:nvSpPr>
        <dsp:cNvPr id="0" name=""/>
        <dsp:cNvSpPr/>
      </dsp:nvSpPr>
      <dsp:spPr>
        <a:xfrm>
          <a:off x="5870693" y="604642"/>
          <a:ext cx="3359673" cy="216089"/>
        </a:xfrm>
        <a:custGeom>
          <a:avLst/>
          <a:gdLst/>
          <a:ahLst/>
          <a:cxnLst/>
          <a:rect l="0" t="0" r="0" b="0"/>
          <a:pathLst>
            <a:path>
              <a:moveTo>
                <a:pt x="0" y="0"/>
              </a:moveTo>
              <a:lnTo>
                <a:pt x="0" y="108044"/>
              </a:lnTo>
              <a:lnTo>
                <a:pt x="3359673" y="108044"/>
              </a:lnTo>
              <a:lnTo>
                <a:pt x="3359673"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39030-E89A-46E3-817D-0835835EDEB0}">
      <dsp:nvSpPr>
        <dsp:cNvPr id="0" name=""/>
        <dsp:cNvSpPr/>
      </dsp:nvSpPr>
      <dsp:spPr>
        <a:xfrm>
          <a:off x="7573682" y="1335229"/>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ECCD28-8E4A-418A-A2CD-4A2D099B1AC8}">
      <dsp:nvSpPr>
        <dsp:cNvPr id="0" name=""/>
        <dsp:cNvSpPr/>
      </dsp:nvSpPr>
      <dsp:spPr>
        <a:xfrm>
          <a:off x="7573682" y="1335229"/>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BAA1D5-8DF7-45C5-9BF5-82807B904A07}">
      <dsp:nvSpPr>
        <dsp:cNvPr id="0" name=""/>
        <dsp:cNvSpPr/>
      </dsp:nvSpPr>
      <dsp:spPr>
        <a:xfrm>
          <a:off x="5870693" y="604642"/>
          <a:ext cx="2114587" cy="216089"/>
        </a:xfrm>
        <a:custGeom>
          <a:avLst/>
          <a:gdLst/>
          <a:ahLst/>
          <a:cxnLst/>
          <a:rect l="0" t="0" r="0" b="0"/>
          <a:pathLst>
            <a:path>
              <a:moveTo>
                <a:pt x="0" y="0"/>
              </a:moveTo>
              <a:lnTo>
                <a:pt x="0" y="108044"/>
              </a:lnTo>
              <a:lnTo>
                <a:pt x="2114587" y="108044"/>
              </a:lnTo>
              <a:lnTo>
                <a:pt x="2114587"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C5549A-48C3-4FD1-B8D6-D47FB94AED2A}">
      <dsp:nvSpPr>
        <dsp:cNvPr id="0" name=""/>
        <dsp:cNvSpPr/>
      </dsp:nvSpPr>
      <dsp:spPr>
        <a:xfrm>
          <a:off x="4507272" y="2065817"/>
          <a:ext cx="2490171" cy="216089"/>
        </a:xfrm>
        <a:custGeom>
          <a:avLst/>
          <a:gdLst/>
          <a:ahLst/>
          <a:cxnLst/>
          <a:rect l="0" t="0" r="0" b="0"/>
          <a:pathLst>
            <a:path>
              <a:moveTo>
                <a:pt x="0" y="0"/>
              </a:moveTo>
              <a:lnTo>
                <a:pt x="0" y="108044"/>
              </a:lnTo>
              <a:lnTo>
                <a:pt x="2490171" y="108044"/>
              </a:lnTo>
              <a:lnTo>
                <a:pt x="2490171"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B6BD04-072B-4471-9C24-5EB85F41BCD5}">
      <dsp:nvSpPr>
        <dsp:cNvPr id="0" name=""/>
        <dsp:cNvSpPr/>
      </dsp:nvSpPr>
      <dsp:spPr>
        <a:xfrm>
          <a:off x="4507272" y="2065817"/>
          <a:ext cx="1245085" cy="216089"/>
        </a:xfrm>
        <a:custGeom>
          <a:avLst/>
          <a:gdLst/>
          <a:ahLst/>
          <a:cxnLst/>
          <a:rect l="0" t="0" r="0" b="0"/>
          <a:pathLst>
            <a:path>
              <a:moveTo>
                <a:pt x="0" y="0"/>
              </a:moveTo>
              <a:lnTo>
                <a:pt x="0" y="108044"/>
              </a:lnTo>
              <a:lnTo>
                <a:pt x="1245085" y="108044"/>
              </a:lnTo>
              <a:lnTo>
                <a:pt x="1245085"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6E6CEF-E1C4-4905-8D12-1F012946667B}">
      <dsp:nvSpPr>
        <dsp:cNvPr id="0" name=""/>
        <dsp:cNvSpPr/>
      </dsp:nvSpPr>
      <dsp:spPr>
        <a:xfrm>
          <a:off x="4095674" y="2796405"/>
          <a:ext cx="154349" cy="1934513"/>
        </a:xfrm>
        <a:custGeom>
          <a:avLst/>
          <a:gdLst/>
          <a:ahLst/>
          <a:cxnLst/>
          <a:rect l="0" t="0" r="0" b="0"/>
          <a:pathLst>
            <a:path>
              <a:moveTo>
                <a:pt x="0" y="0"/>
              </a:moveTo>
              <a:lnTo>
                <a:pt x="0" y="1934513"/>
              </a:lnTo>
              <a:lnTo>
                <a:pt x="154349" y="193451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0F9BB7-39B2-443F-B683-1BAC8E392FC2}">
      <dsp:nvSpPr>
        <dsp:cNvPr id="0" name=""/>
        <dsp:cNvSpPr/>
      </dsp:nvSpPr>
      <dsp:spPr>
        <a:xfrm>
          <a:off x="4095674" y="2796405"/>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A2621E-3D48-4D88-9844-FCCAB24189DC}">
      <dsp:nvSpPr>
        <dsp:cNvPr id="0" name=""/>
        <dsp:cNvSpPr/>
      </dsp:nvSpPr>
      <dsp:spPr>
        <a:xfrm>
          <a:off x="4095674" y="2796405"/>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E036D-04E4-4466-9018-29F7D96627CA}">
      <dsp:nvSpPr>
        <dsp:cNvPr id="0" name=""/>
        <dsp:cNvSpPr/>
      </dsp:nvSpPr>
      <dsp:spPr>
        <a:xfrm>
          <a:off x="4461552" y="2065817"/>
          <a:ext cx="91440" cy="216089"/>
        </a:xfrm>
        <a:custGeom>
          <a:avLst/>
          <a:gdLst/>
          <a:ahLst/>
          <a:cxnLst/>
          <a:rect l="0" t="0" r="0" b="0"/>
          <a:pathLst>
            <a:path>
              <a:moveTo>
                <a:pt x="45720" y="0"/>
              </a:moveTo>
              <a:lnTo>
                <a:pt x="4572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5811D6-7108-4F06-B7C2-7213F907D6CA}">
      <dsp:nvSpPr>
        <dsp:cNvPr id="0" name=""/>
        <dsp:cNvSpPr/>
      </dsp:nvSpPr>
      <dsp:spPr>
        <a:xfrm>
          <a:off x="3262186" y="2065817"/>
          <a:ext cx="1245085" cy="216089"/>
        </a:xfrm>
        <a:custGeom>
          <a:avLst/>
          <a:gdLst/>
          <a:ahLst/>
          <a:cxnLst/>
          <a:rect l="0" t="0" r="0" b="0"/>
          <a:pathLst>
            <a:path>
              <a:moveTo>
                <a:pt x="1245085" y="0"/>
              </a:moveTo>
              <a:lnTo>
                <a:pt x="1245085" y="108044"/>
              </a:lnTo>
              <a:lnTo>
                <a:pt x="0" y="108044"/>
              </a:lnTo>
              <a:lnTo>
                <a:pt x="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74F55D-F2D3-4407-88C8-A7D1AA5DFC25}">
      <dsp:nvSpPr>
        <dsp:cNvPr id="0" name=""/>
        <dsp:cNvSpPr/>
      </dsp:nvSpPr>
      <dsp:spPr>
        <a:xfrm>
          <a:off x="2017100" y="2065817"/>
          <a:ext cx="2490171" cy="216089"/>
        </a:xfrm>
        <a:custGeom>
          <a:avLst/>
          <a:gdLst/>
          <a:ahLst/>
          <a:cxnLst/>
          <a:rect l="0" t="0" r="0" b="0"/>
          <a:pathLst>
            <a:path>
              <a:moveTo>
                <a:pt x="2490171" y="0"/>
              </a:moveTo>
              <a:lnTo>
                <a:pt x="2490171" y="108044"/>
              </a:lnTo>
              <a:lnTo>
                <a:pt x="0" y="108044"/>
              </a:lnTo>
              <a:lnTo>
                <a:pt x="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A4FCD9-213B-4296-AFB8-B6D9E983ED28}">
      <dsp:nvSpPr>
        <dsp:cNvPr id="0" name=""/>
        <dsp:cNvSpPr/>
      </dsp:nvSpPr>
      <dsp:spPr>
        <a:xfrm>
          <a:off x="2511019" y="1335229"/>
          <a:ext cx="1996253" cy="216089"/>
        </a:xfrm>
        <a:custGeom>
          <a:avLst/>
          <a:gdLst/>
          <a:ahLst/>
          <a:cxnLst/>
          <a:rect l="0" t="0" r="0" b="0"/>
          <a:pathLst>
            <a:path>
              <a:moveTo>
                <a:pt x="0" y="0"/>
              </a:moveTo>
              <a:lnTo>
                <a:pt x="0" y="108044"/>
              </a:lnTo>
              <a:lnTo>
                <a:pt x="1996253" y="108044"/>
              </a:lnTo>
              <a:lnTo>
                <a:pt x="1996253"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69534C-2E14-4D09-B70D-77DF2F9CA44C}">
      <dsp:nvSpPr>
        <dsp:cNvPr id="0" name=""/>
        <dsp:cNvSpPr/>
      </dsp:nvSpPr>
      <dsp:spPr>
        <a:xfrm>
          <a:off x="2511019" y="1335229"/>
          <a:ext cx="493918" cy="216089"/>
        </a:xfrm>
        <a:custGeom>
          <a:avLst/>
          <a:gdLst/>
          <a:ahLst/>
          <a:cxnLst/>
          <a:rect l="0" t="0" r="0" b="0"/>
          <a:pathLst>
            <a:path>
              <a:moveTo>
                <a:pt x="0" y="0"/>
              </a:moveTo>
              <a:lnTo>
                <a:pt x="0" y="108044"/>
              </a:lnTo>
              <a:lnTo>
                <a:pt x="493918" y="108044"/>
              </a:lnTo>
              <a:lnTo>
                <a:pt x="493918"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547FCA-576C-446A-BFDC-6E1152C86F28}">
      <dsp:nvSpPr>
        <dsp:cNvPr id="0" name=""/>
        <dsp:cNvSpPr/>
      </dsp:nvSpPr>
      <dsp:spPr>
        <a:xfrm>
          <a:off x="1759851" y="1335229"/>
          <a:ext cx="751167" cy="216089"/>
        </a:xfrm>
        <a:custGeom>
          <a:avLst/>
          <a:gdLst/>
          <a:ahLst/>
          <a:cxnLst/>
          <a:rect l="0" t="0" r="0" b="0"/>
          <a:pathLst>
            <a:path>
              <a:moveTo>
                <a:pt x="751167" y="0"/>
              </a:moveTo>
              <a:lnTo>
                <a:pt x="751167" y="108044"/>
              </a:lnTo>
              <a:lnTo>
                <a:pt x="0" y="108044"/>
              </a:lnTo>
              <a:lnTo>
                <a:pt x="0"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286E75-EF52-46C0-BCC0-D56875EEF81B}">
      <dsp:nvSpPr>
        <dsp:cNvPr id="0" name=""/>
        <dsp:cNvSpPr/>
      </dsp:nvSpPr>
      <dsp:spPr>
        <a:xfrm>
          <a:off x="103167" y="2065817"/>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4ED1B-92C9-4B38-AFF0-A22CD247A020}">
      <dsp:nvSpPr>
        <dsp:cNvPr id="0" name=""/>
        <dsp:cNvSpPr/>
      </dsp:nvSpPr>
      <dsp:spPr>
        <a:xfrm>
          <a:off x="103167" y="2065817"/>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54C463-3160-4C75-9E81-6DF1150EEF15}">
      <dsp:nvSpPr>
        <dsp:cNvPr id="0" name=""/>
        <dsp:cNvSpPr/>
      </dsp:nvSpPr>
      <dsp:spPr>
        <a:xfrm>
          <a:off x="514765" y="1335229"/>
          <a:ext cx="1996253" cy="216089"/>
        </a:xfrm>
        <a:custGeom>
          <a:avLst/>
          <a:gdLst/>
          <a:ahLst/>
          <a:cxnLst/>
          <a:rect l="0" t="0" r="0" b="0"/>
          <a:pathLst>
            <a:path>
              <a:moveTo>
                <a:pt x="1996253" y="0"/>
              </a:moveTo>
              <a:lnTo>
                <a:pt x="1996253" y="108044"/>
              </a:lnTo>
              <a:lnTo>
                <a:pt x="0" y="108044"/>
              </a:lnTo>
              <a:lnTo>
                <a:pt x="0"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D75230-BC60-4CAB-8FDA-65E9BA8AE6D5}">
      <dsp:nvSpPr>
        <dsp:cNvPr id="0" name=""/>
        <dsp:cNvSpPr/>
      </dsp:nvSpPr>
      <dsp:spPr>
        <a:xfrm>
          <a:off x="2511019" y="604642"/>
          <a:ext cx="3359673" cy="216089"/>
        </a:xfrm>
        <a:custGeom>
          <a:avLst/>
          <a:gdLst/>
          <a:ahLst/>
          <a:cxnLst/>
          <a:rect l="0" t="0" r="0" b="0"/>
          <a:pathLst>
            <a:path>
              <a:moveTo>
                <a:pt x="3359673" y="0"/>
              </a:moveTo>
              <a:lnTo>
                <a:pt x="3359673" y="108044"/>
              </a:lnTo>
              <a:lnTo>
                <a:pt x="0" y="108044"/>
              </a:lnTo>
              <a:lnTo>
                <a:pt x="0"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0A877D-02D0-412A-ACC3-B3AC08BAE155}">
      <dsp:nvSpPr>
        <dsp:cNvPr id="0" name=""/>
        <dsp:cNvSpPr/>
      </dsp:nvSpPr>
      <dsp:spPr>
        <a:xfrm>
          <a:off x="5356194" y="90144"/>
          <a:ext cx="1028996" cy="514498"/>
        </a:xfrm>
        <a:prstGeom prst="rect">
          <a:avLst/>
        </a:prstGeom>
        <a:solidFill>
          <a:schemeClr val="accent4">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Machine Learning</a:t>
          </a:r>
        </a:p>
      </dsp:txBody>
      <dsp:txXfrm>
        <a:off x="5356194" y="90144"/>
        <a:ext cx="1028996" cy="514498"/>
      </dsp:txXfrm>
    </dsp:sp>
    <dsp:sp modelId="{7CB9E3F6-2319-4640-BD76-22B6FEF5B83E}">
      <dsp:nvSpPr>
        <dsp:cNvPr id="0" name=""/>
        <dsp:cNvSpPr/>
      </dsp:nvSpPr>
      <dsp:spPr>
        <a:xfrm>
          <a:off x="1996521"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Supervised</a:t>
          </a:r>
          <a:endParaRPr lang="en-IN" sz="900" kern="1200"/>
        </a:p>
      </dsp:txBody>
      <dsp:txXfrm>
        <a:off x="1996521" y="820731"/>
        <a:ext cx="1028996" cy="514498"/>
      </dsp:txXfrm>
    </dsp:sp>
    <dsp:sp modelId="{B23B24D4-0215-4974-B730-609FD0450204}">
      <dsp:nvSpPr>
        <dsp:cNvPr id="0" name=""/>
        <dsp:cNvSpPr/>
      </dsp:nvSpPr>
      <dsp:spPr>
        <a:xfrm>
          <a:off x="267"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Regression</a:t>
          </a:r>
        </a:p>
      </dsp:txBody>
      <dsp:txXfrm>
        <a:off x="267" y="1551319"/>
        <a:ext cx="1028996" cy="514498"/>
      </dsp:txXfrm>
    </dsp:sp>
    <dsp:sp modelId="{79062DB3-CC3E-4984-A7DD-05909469F3C2}">
      <dsp:nvSpPr>
        <dsp:cNvPr id="0" name=""/>
        <dsp:cNvSpPr/>
      </dsp:nvSpPr>
      <dsp:spPr>
        <a:xfrm>
          <a:off x="257516"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Linear</a:t>
          </a:r>
          <a:endParaRPr lang="en-IN" sz="900" kern="1200"/>
        </a:p>
      </dsp:txBody>
      <dsp:txXfrm>
        <a:off x="257516" y="2281906"/>
        <a:ext cx="1028996" cy="514498"/>
      </dsp:txXfrm>
    </dsp:sp>
    <dsp:sp modelId="{082AD4D2-5D7E-4524-9422-DA7C29CDAE7A}">
      <dsp:nvSpPr>
        <dsp:cNvPr id="0" name=""/>
        <dsp:cNvSpPr/>
      </dsp:nvSpPr>
      <dsp:spPr>
        <a:xfrm>
          <a:off x="257516" y="3012494"/>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Polynomial	</a:t>
          </a:r>
        </a:p>
      </dsp:txBody>
      <dsp:txXfrm>
        <a:off x="257516" y="3012494"/>
        <a:ext cx="1028996" cy="514498"/>
      </dsp:txXfrm>
    </dsp:sp>
    <dsp:sp modelId="{98746A5E-E23A-4E3D-B94B-0E75DD04FDE0}">
      <dsp:nvSpPr>
        <dsp:cNvPr id="0" name=""/>
        <dsp:cNvSpPr/>
      </dsp:nvSpPr>
      <dsp:spPr>
        <a:xfrm>
          <a:off x="1245353"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Decision Tree</a:t>
          </a:r>
        </a:p>
      </dsp:txBody>
      <dsp:txXfrm>
        <a:off x="1245353" y="1551319"/>
        <a:ext cx="1028996" cy="514498"/>
      </dsp:txXfrm>
    </dsp:sp>
    <dsp:sp modelId="{49BB597D-C59B-4542-8645-92B7851EC60B}">
      <dsp:nvSpPr>
        <dsp:cNvPr id="0" name=""/>
        <dsp:cNvSpPr/>
      </dsp:nvSpPr>
      <dsp:spPr>
        <a:xfrm>
          <a:off x="2490439"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Random Forest</a:t>
          </a:r>
        </a:p>
      </dsp:txBody>
      <dsp:txXfrm>
        <a:off x="2490439" y="1551319"/>
        <a:ext cx="1028996" cy="514498"/>
      </dsp:txXfrm>
    </dsp:sp>
    <dsp:sp modelId="{C2717750-23F7-45A0-9FDA-E821DD095F4B}">
      <dsp:nvSpPr>
        <dsp:cNvPr id="0" name=""/>
        <dsp:cNvSpPr/>
      </dsp:nvSpPr>
      <dsp:spPr>
        <a:xfrm>
          <a:off x="3992774"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Classification</a:t>
          </a:r>
        </a:p>
      </dsp:txBody>
      <dsp:txXfrm>
        <a:off x="3992774" y="1551319"/>
        <a:ext cx="1028996" cy="514498"/>
      </dsp:txXfrm>
    </dsp:sp>
    <dsp:sp modelId="{5A99AA4F-8CA8-414E-9813-1FDB2F73B158}">
      <dsp:nvSpPr>
        <dsp:cNvPr id="0" name=""/>
        <dsp:cNvSpPr/>
      </dsp:nvSpPr>
      <dsp:spPr>
        <a:xfrm>
          <a:off x="1502602"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KNN</a:t>
          </a:r>
        </a:p>
      </dsp:txBody>
      <dsp:txXfrm>
        <a:off x="1502602" y="2281906"/>
        <a:ext cx="1028996" cy="514498"/>
      </dsp:txXfrm>
    </dsp:sp>
    <dsp:sp modelId="{181D074F-16AC-4D3D-8171-A468B9C79DD7}">
      <dsp:nvSpPr>
        <dsp:cNvPr id="0" name=""/>
        <dsp:cNvSpPr/>
      </dsp:nvSpPr>
      <dsp:spPr>
        <a:xfrm>
          <a:off x="2747688"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Trees</a:t>
          </a:r>
        </a:p>
      </dsp:txBody>
      <dsp:txXfrm>
        <a:off x="2747688" y="2281906"/>
        <a:ext cx="1028996" cy="514498"/>
      </dsp:txXfrm>
    </dsp:sp>
    <dsp:sp modelId="{23C87EE0-7429-4F84-BE54-59C1A05B2C79}">
      <dsp:nvSpPr>
        <dsp:cNvPr id="0" name=""/>
        <dsp:cNvSpPr/>
      </dsp:nvSpPr>
      <dsp:spPr>
        <a:xfrm>
          <a:off x="3992774"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Logistic Regression</a:t>
          </a:r>
        </a:p>
      </dsp:txBody>
      <dsp:txXfrm>
        <a:off x="3992774" y="2281906"/>
        <a:ext cx="1028996" cy="514498"/>
      </dsp:txXfrm>
    </dsp:sp>
    <dsp:sp modelId="{FD3F3B64-A6D3-454B-BC64-3EA3EBBA20C4}">
      <dsp:nvSpPr>
        <dsp:cNvPr id="0" name=""/>
        <dsp:cNvSpPr/>
      </dsp:nvSpPr>
      <dsp:spPr>
        <a:xfrm>
          <a:off x="4250023" y="3012494"/>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Binary(0|1,Pass|Fail)</a:t>
          </a:r>
          <a:endParaRPr lang="en-IN" sz="900" kern="1200"/>
        </a:p>
      </dsp:txBody>
      <dsp:txXfrm>
        <a:off x="4250023" y="3012494"/>
        <a:ext cx="1028996" cy="514498"/>
      </dsp:txXfrm>
    </dsp:sp>
    <dsp:sp modelId="{B3977057-4F84-4CAB-A2C3-76D1883D181D}">
      <dsp:nvSpPr>
        <dsp:cNvPr id="0" name=""/>
        <dsp:cNvSpPr/>
      </dsp:nvSpPr>
      <dsp:spPr>
        <a:xfrm>
          <a:off x="4250023" y="3743082"/>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ulti ( cats , dogs , lions)</a:t>
          </a:r>
          <a:endParaRPr lang="en-IN" sz="900" kern="1200"/>
        </a:p>
      </dsp:txBody>
      <dsp:txXfrm>
        <a:off x="4250023" y="3743082"/>
        <a:ext cx="1028996" cy="514498"/>
      </dsp:txXfrm>
    </dsp:sp>
    <dsp:sp modelId="{2DCB13DC-AB69-4739-AA8B-227766E6453C}">
      <dsp:nvSpPr>
        <dsp:cNvPr id="0" name=""/>
        <dsp:cNvSpPr/>
      </dsp:nvSpPr>
      <dsp:spPr>
        <a:xfrm>
          <a:off x="4250023" y="4473669"/>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Ordinal ( low , medium , high)</a:t>
          </a:r>
          <a:endParaRPr lang="en-IN" sz="900" kern="1200"/>
        </a:p>
      </dsp:txBody>
      <dsp:txXfrm>
        <a:off x="4250023" y="4473669"/>
        <a:ext cx="1028996" cy="514498"/>
      </dsp:txXfrm>
    </dsp:sp>
    <dsp:sp modelId="{50248C7C-6FEC-4C36-A196-2D5F9047291A}">
      <dsp:nvSpPr>
        <dsp:cNvPr id="0" name=""/>
        <dsp:cNvSpPr/>
      </dsp:nvSpPr>
      <dsp:spPr>
        <a:xfrm>
          <a:off x="5237860"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Naïve-Bayes</a:t>
          </a:r>
        </a:p>
      </dsp:txBody>
      <dsp:txXfrm>
        <a:off x="5237860" y="2281906"/>
        <a:ext cx="1028996" cy="514498"/>
      </dsp:txXfrm>
    </dsp:sp>
    <dsp:sp modelId="{1205EA06-BF69-49E1-ABF1-4E18F7F98EB1}">
      <dsp:nvSpPr>
        <dsp:cNvPr id="0" name=""/>
        <dsp:cNvSpPr/>
      </dsp:nvSpPr>
      <dsp:spPr>
        <a:xfrm>
          <a:off x="6482946"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SVM( Support Vector Machine)</a:t>
          </a:r>
        </a:p>
      </dsp:txBody>
      <dsp:txXfrm>
        <a:off x="6482946" y="2281906"/>
        <a:ext cx="1028996" cy="514498"/>
      </dsp:txXfrm>
    </dsp:sp>
    <dsp:sp modelId="{BA569C32-238B-4BFE-9588-F3CEAEDFFA0C}">
      <dsp:nvSpPr>
        <dsp:cNvPr id="0" name=""/>
        <dsp:cNvSpPr/>
      </dsp:nvSpPr>
      <dsp:spPr>
        <a:xfrm>
          <a:off x="7470782"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UnSupervised</a:t>
          </a:r>
          <a:endParaRPr lang="en-IN" sz="900" kern="1200"/>
        </a:p>
      </dsp:txBody>
      <dsp:txXfrm>
        <a:off x="7470782" y="820731"/>
        <a:ext cx="1028996" cy="514498"/>
      </dsp:txXfrm>
    </dsp:sp>
    <dsp:sp modelId="{C7974D69-59B5-4A1B-8992-3C3EB1B98ED3}">
      <dsp:nvSpPr>
        <dsp:cNvPr id="0" name=""/>
        <dsp:cNvSpPr/>
      </dsp:nvSpPr>
      <dsp:spPr>
        <a:xfrm>
          <a:off x="7728032"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Clustering</a:t>
          </a:r>
        </a:p>
      </dsp:txBody>
      <dsp:txXfrm>
        <a:off x="7728032" y="1551319"/>
        <a:ext cx="1028996" cy="514498"/>
      </dsp:txXfrm>
    </dsp:sp>
    <dsp:sp modelId="{95761E3F-4DD8-487F-9174-FD42B299D039}">
      <dsp:nvSpPr>
        <dsp:cNvPr id="0" name=""/>
        <dsp:cNvSpPr/>
      </dsp:nvSpPr>
      <dsp:spPr>
        <a:xfrm>
          <a:off x="7728032" y="2281906"/>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Association</a:t>
          </a:r>
        </a:p>
      </dsp:txBody>
      <dsp:txXfrm>
        <a:off x="7728032" y="2281906"/>
        <a:ext cx="1028996" cy="514498"/>
      </dsp:txXfrm>
    </dsp:sp>
    <dsp:sp modelId="{7B439682-3F8D-4E03-B938-3C302945DDAE}">
      <dsp:nvSpPr>
        <dsp:cNvPr id="0" name=""/>
        <dsp:cNvSpPr/>
      </dsp:nvSpPr>
      <dsp:spPr>
        <a:xfrm>
          <a:off x="8715868"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ReInforced</a:t>
          </a:r>
          <a:endParaRPr lang="en-IN" sz="900" kern="1200"/>
        </a:p>
      </dsp:txBody>
      <dsp:txXfrm>
        <a:off x="8715868" y="820731"/>
        <a:ext cx="1028996" cy="5144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40F937-6342-4509-97D9-35252CC8013E}">
      <dsp:nvSpPr>
        <dsp:cNvPr id="0" name=""/>
        <dsp:cNvSpPr/>
      </dsp:nvSpPr>
      <dsp:spPr>
        <a:xfrm>
          <a:off x="2067809" y="496004"/>
          <a:ext cx="1200324" cy="208320"/>
        </a:xfrm>
        <a:custGeom>
          <a:avLst/>
          <a:gdLst/>
          <a:ahLst/>
          <a:cxnLst/>
          <a:rect l="0" t="0" r="0" b="0"/>
          <a:pathLst>
            <a:path>
              <a:moveTo>
                <a:pt x="0" y="0"/>
              </a:moveTo>
              <a:lnTo>
                <a:pt x="0" y="104160"/>
              </a:lnTo>
              <a:lnTo>
                <a:pt x="1200324" y="104160"/>
              </a:lnTo>
              <a:lnTo>
                <a:pt x="1200324"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72B198-0DD6-4357-A5FC-8FB0F3D364E8}">
      <dsp:nvSpPr>
        <dsp:cNvPr id="0" name=""/>
        <dsp:cNvSpPr/>
      </dsp:nvSpPr>
      <dsp:spPr>
        <a:xfrm>
          <a:off x="2022089" y="496004"/>
          <a:ext cx="91440" cy="208320"/>
        </a:xfrm>
        <a:custGeom>
          <a:avLst/>
          <a:gdLst/>
          <a:ahLst/>
          <a:cxnLst/>
          <a:rect l="0" t="0" r="0" b="0"/>
          <a:pathLst>
            <a:path>
              <a:moveTo>
                <a:pt x="45720" y="0"/>
              </a:moveTo>
              <a:lnTo>
                <a:pt x="45720"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97890-E374-4534-80C1-5CA1271A68D6}">
      <dsp:nvSpPr>
        <dsp:cNvPr id="0" name=""/>
        <dsp:cNvSpPr/>
      </dsp:nvSpPr>
      <dsp:spPr>
        <a:xfrm>
          <a:off x="867485" y="496004"/>
          <a:ext cx="1200324" cy="208320"/>
        </a:xfrm>
        <a:custGeom>
          <a:avLst/>
          <a:gdLst/>
          <a:ahLst/>
          <a:cxnLst/>
          <a:rect l="0" t="0" r="0" b="0"/>
          <a:pathLst>
            <a:path>
              <a:moveTo>
                <a:pt x="1200324" y="0"/>
              </a:moveTo>
              <a:lnTo>
                <a:pt x="1200324" y="104160"/>
              </a:lnTo>
              <a:lnTo>
                <a:pt x="0" y="104160"/>
              </a:lnTo>
              <a:lnTo>
                <a:pt x="0"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3A8687-C38C-4F82-AC3E-FD6E3269276D}">
      <dsp:nvSpPr>
        <dsp:cNvPr id="0" name=""/>
        <dsp:cNvSpPr/>
      </dsp:nvSpPr>
      <dsp:spPr>
        <a:xfrm>
          <a:off x="1571807" y="2"/>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Types of Regression</a:t>
          </a:r>
          <a:endParaRPr lang="en-IN" sz="1600" kern="1200"/>
        </a:p>
      </dsp:txBody>
      <dsp:txXfrm>
        <a:off x="1571807" y="2"/>
        <a:ext cx="992003" cy="496001"/>
      </dsp:txXfrm>
    </dsp:sp>
    <dsp:sp modelId="{988D1684-129B-408E-A19E-ED820F5D0310}">
      <dsp:nvSpPr>
        <dsp:cNvPr id="0" name=""/>
        <dsp:cNvSpPr/>
      </dsp:nvSpPr>
      <dsp:spPr>
        <a:xfrm>
          <a:off x="371483"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Linear Regression</a:t>
          </a:r>
          <a:endParaRPr lang="en-IN" sz="1600" kern="1200"/>
        </a:p>
      </dsp:txBody>
      <dsp:txXfrm>
        <a:off x="371483" y="704324"/>
        <a:ext cx="992003" cy="496001"/>
      </dsp:txXfrm>
    </dsp:sp>
    <dsp:sp modelId="{E8240567-7141-4792-B6E4-D5933AF006F1}">
      <dsp:nvSpPr>
        <dsp:cNvPr id="0" name=""/>
        <dsp:cNvSpPr/>
      </dsp:nvSpPr>
      <dsp:spPr>
        <a:xfrm>
          <a:off x="1571807"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Logistic Regression</a:t>
          </a:r>
          <a:endParaRPr lang="en-IN" sz="1600" kern="1200"/>
        </a:p>
      </dsp:txBody>
      <dsp:txXfrm>
        <a:off x="1571807" y="704324"/>
        <a:ext cx="992003" cy="496001"/>
      </dsp:txXfrm>
    </dsp:sp>
    <dsp:sp modelId="{C605D737-01A6-4A3E-ADDD-4B0B37BB44A2}">
      <dsp:nvSpPr>
        <dsp:cNvPr id="0" name=""/>
        <dsp:cNvSpPr/>
      </dsp:nvSpPr>
      <dsp:spPr>
        <a:xfrm>
          <a:off x="2772131"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Polynomial Regression</a:t>
          </a:r>
          <a:endParaRPr lang="en-IN" sz="1600" kern="1200"/>
        </a:p>
      </dsp:txBody>
      <dsp:txXfrm>
        <a:off x="2772131" y="704324"/>
        <a:ext cx="992003" cy="4960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81BDB5-3BAD-477A-BC50-E96612B0BE15}">
      <dsp:nvSpPr>
        <dsp:cNvPr id="0" name=""/>
        <dsp:cNvSpPr/>
      </dsp:nvSpPr>
      <dsp:spPr>
        <a:xfrm>
          <a:off x="1936042" y="619800"/>
          <a:ext cx="1369764" cy="237727"/>
        </a:xfrm>
        <a:custGeom>
          <a:avLst/>
          <a:gdLst/>
          <a:ahLst/>
          <a:cxnLst/>
          <a:rect l="0" t="0" r="0" b="0"/>
          <a:pathLst>
            <a:path>
              <a:moveTo>
                <a:pt x="0" y="0"/>
              </a:moveTo>
              <a:lnTo>
                <a:pt x="0" y="118863"/>
              </a:lnTo>
              <a:lnTo>
                <a:pt x="1369764" y="118863"/>
              </a:lnTo>
              <a:lnTo>
                <a:pt x="1369764"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EB823A-4FDD-447C-91EE-51E0F72FDF36}">
      <dsp:nvSpPr>
        <dsp:cNvPr id="0" name=""/>
        <dsp:cNvSpPr/>
      </dsp:nvSpPr>
      <dsp:spPr>
        <a:xfrm>
          <a:off x="1890322" y="619800"/>
          <a:ext cx="91440" cy="237727"/>
        </a:xfrm>
        <a:custGeom>
          <a:avLst/>
          <a:gdLst/>
          <a:ahLst/>
          <a:cxnLst/>
          <a:rect l="0" t="0" r="0" b="0"/>
          <a:pathLst>
            <a:path>
              <a:moveTo>
                <a:pt x="45720" y="0"/>
              </a:moveTo>
              <a:lnTo>
                <a:pt x="45720"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0155B8-2714-4DE0-B178-69B154B579C8}">
      <dsp:nvSpPr>
        <dsp:cNvPr id="0" name=""/>
        <dsp:cNvSpPr/>
      </dsp:nvSpPr>
      <dsp:spPr>
        <a:xfrm>
          <a:off x="566278" y="619800"/>
          <a:ext cx="1369764" cy="237727"/>
        </a:xfrm>
        <a:custGeom>
          <a:avLst/>
          <a:gdLst/>
          <a:ahLst/>
          <a:cxnLst/>
          <a:rect l="0" t="0" r="0" b="0"/>
          <a:pathLst>
            <a:path>
              <a:moveTo>
                <a:pt x="1369764" y="0"/>
              </a:moveTo>
              <a:lnTo>
                <a:pt x="1369764" y="118863"/>
              </a:lnTo>
              <a:lnTo>
                <a:pt x="0" y="118863"/>
              </a:lnTo>
              <a:lnTo>
                <a:pt x="0"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598B0-E772-4271-ADBA-DF102BACB91D}">
      <dsp:nvSpPr>
        <dsp:cNvPr id="0" name=""/>
        <dsp:cNvSpPr/>
      </dsp:nvSpPr>
      <dsp:spPr>
        <a:xfrm>
          <a:off x="1370024" y="53781"/>
          <a:ext cx="1132036" cy="5660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ypes of Gradient Descent</a:t>
          </a:r>
          <a:endParaRPr lang="en-IN" sz="1300" kern="1200"/>
        </a:p>
      </dsp:txBody>
      <dsp:txXfrm>
        <a:off x="1370024" y="53781"/>
        <a:ext cx="1132036" cy="566018"/>
      </dsp:txXfrm>
    </dsp:sp>
    <dsp:sp modelId="{807E51A8-67BE-4C91-8C2F-0741E60162DC}">
      <dsp:nvSpPr>
        <dsp:cNvPr id="0" name=""/>
        <dsp:cNvSpPr/>
      </dsp:nvSpPr>
      <dsp:spPr>
        <a:xfrm>
          <a:off x="259"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Batch Gradient Descent</a:t>
          </a:r>
          <a:endParaRPr lang="en-IN" sz="1300" kern="1200" dirty="0"/>
        </a:p>
      </dsp:txBody>
      <dsp:txXfrm>
        <a:off x="259" y="857527"/>
        <a:ext cx="1132036" cy="566018"/>
      </dsp:txXfrm>
    </dsp:sp>
    <dsp:sp modelId="{6DB222EC-E9BC-4925-BD96-72B98A31DD4B}">
      <dsp:nvSpPr>
        <dsp:cNvPr id="0" name=""/>
        <dsp:cNvSpPr/>
      </dsp:nvSpPr>
      <dsp:spPr>
        <a:xfrm>
          <a:off x="1370024"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chastic Gradient Descent</a:t>
          </a:r>
          <a:endParaRPr lang="en-IN" sz="1300" kern="1200"/>
        </a:p>
      </dsp:txBody>
      <dsp:txXfrm>
        <a:off x="1370024" y="857527"/>
        <a:ext cx="1132036" cy="566018"/>
      </dsp:txXfrm>
    </dsp:sp>
    <dsp:sp modelId="{4440FB48-8989-43C2-B76A-2363F45EF841}">
      <dsp:nvSpPr>
        <dsp:cNvPr id="0" name=""/>
        <dsp:cNvSpPr/>
      </dsp:nvSpPr>
      <dsp:spPr>
        <a:xfrm>
          <a:off x="2739789"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Mini-Batch Gradient Descent</a:t>
          </a:r>
        </a:p>
      </dsp:txBody>
      <dsp:txXfrm>
        <a:off x="2739789" y="857527"/>
        <a:ext cx="1132036" cy="56601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94</TotalTime>
  <Pages>1</Pages>
  <Words>1851</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176</cp:revision>
  <dcterms:created xsi:type="dcterms:W3CDTF">2023-08-23T21:14:00Z</dcterms:created>
  <dcterms:modified xsi:type="dcterms:W3CDTF">2023-09-03T19:23:00Z</dcterms:modified>
</cp:coreProperties>
</file>